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256E6345" w14:textId="47490B30" w:rsidR="008051D7" w:rsidRPr="000B0B46" w:rsidRDefault="00497BB0" w:rsidP="00FD4C1D">
      <w:pPr>
        <w:jc w:val="center"/>
        <w:rPr>
          <w:b/>
          <w:bCs/>
          <w:sz w:val="28"/>
          <w:szCs w:val="28"/>
          <w:lang w:eastAsia="en-GB"/>
        </w:rPr>
      </w:pPr>
      <w:r>
        <w:rPr>
          <w:b/>
          <w:bCs/>
          <w:sz w:val="40"/>
          <w:szCs w:val="40"/>
        </w:rPr>
        <w:t>MEDBOT</w:t>
      </w:r>
      <w:r w:rsidR="009E0018" w:rsidRPr="000B0B46">
        <w:rPr>
          <w:b/>
          <w:bCs/>
          <w:sz w:val="40"/>
          <w:szCs w:val="40"/>
        </w:rPr>
        <w:t xml:space="preserve">: </w:t>
      </w:r>
      <w:r w:rsidR="00FD4C1D">
        <w:rPr>
          <w:b/>
          <w:bCs/>
          <w:sz w:val="40"/>
          <w:szCs w:val="40"/>
        </w:rPr>
        <w:t>HEALTHCARE CHATBOT</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61248D" w14:textId="77777777" w:rsidR="00FD4C1D" w:rsidRPr="000B0B46" w:rsidRDefault="00FD4C1D" w:rsidP="00FD4C1D">
      <w:pPr>
        <w:jc w:val="center"/>
        <w:rPr>
          <w:b/>
          <w:bCs/>
          <w:sz w:val="28"/>
          <w:szCs w:val="28"/>
          <w:lang w:eastAsia="en-GB"/>
        </w:rPr>
      </w:pPr>
      <w:r>
        <w:rPr>
          <w:b/>
          <w:bCs/>
          <w:sz w:val="40"/>
          <w:szCs w:val="40"/>
        </w:rPr>
        <w:t>MEDBOT</w:t>
      </w:r>
      <w:r w:rsidRPr="000B0B46">
        <w:rPr>
          <w:b/>
          <w:bCs/>
          <w:sz w:val="40"/>
          <w:szCs w:val="40"/>
        </w:rPr>
        <w:t xml:space="preserve">: </w:t>
      </w:r>
      <w:r>
        <w:rPr>
          <w:b/>
          <w:bCs/>
          <w:sz w:val="40"/>
          <w:szCs w:val="40"/>
        </w:rPr>
        <w:t>HEALTHCARE CHATBOT</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616AD204" w14:textId="5AB49032" w:rsidR="007651D1"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51557121" w:history="1">
            <w:r w:rsidR="007651D1" w:rsidRPr="00FE5CBD">
              <w:rPr>
                <w:rStyle w:val="Hyperlink"/>
                <w:noProof/>
                <w14:scene3d>
                  <w14:camera w14:prst="orthographicFront"/>
                  <w14:lightRig w14:rig="threePt" w14:dir="t">
                    <w14:rot w14:lat="0" w14:lon="0" w14:rev="0"/>
                  </w14:lightRig>
                </w14:scene3d>
              </w:rPr>
              <w:t>CHAPTER 1:</w:t>
            </w:r>
            <w:r w:rsidR="007651D1" w:rsidRPr="00FE5CBD">
              <w:rPr>
                <w:rStyle w:val="Hyperlink"/>
                <w:noProof/>
              </w:rPr>
              <w:t xml:space="preserve"> INTRODUCTION</w:t>
            </w:r>
            <w:r w:rsidR="007651D1">
              <w:rPr>
                <w:noProof/>
                <w:webHidden/>
              </w:rPr>
              <w:tab/>
            </w:r>
            <w:r w:rsidR="007651D1">
              <w:rPr>
                <w:noProof/>
                <w:webHidden/>
              </w:rPr>
              <w:fldChar w:fldCharType="begin"/>
            </w:r>
            <w:r w:rsidR="007651D1">
              <w:rPr>
                <w:noProof/>
                <w:webHidden/>
              </w:rPr>
              <w:instrText xml:space="preserve"> PAGEREF _Toc151557121 \h </w:instrText>
            </w:r>
            <w:r w:rsidR="007651D1">
              <w:rPr>
                <w:noProof/>
                <w:webHidden/>
              </w:rPr>
            </w:r>
            <w:r w:rsidR="007651D1">
              <w:rPr>
                <w:noProof/>
                <w:webHidden/>
              </w:rPr>
              <w:fldChar w:fldCharType="separate"/>
            </w:r>
            <w:r w:rsidR="007651D1">
              <w:rPr>
                <w:noProof/>
                <w:webHidden/>
              </w:rPr>
              <w:t>1</w:t>
            </w:r>
            <w:r w:rsidR="007651D1">
              <w:rPr>
                <w:noProof/>
                <w:webHidden/>
              </w:rPr>
              <w:fldChar w:fldCharType="end"/>
            </w:r>
          </w:hyperlink>
        </w:p>
        <w:p w14:paraId="5A07D4BE" w14:textId="4482C7D8"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22" w:history="1">
            <w:r w:rsidR="007651D1" w:rsidRPr="00FE5CBD">
              <w:rPr>
                <w:rStyle w:val="Hyperlink"/>
                <w:noProof/>
              </w:rPr>
              <w:t>1.1. Problem</w:t>
            </w:r>
            <w:r w:rsidR="007651D1">
              <w:rPr>
                <w:noProof/>
                <w:webHidden/>
              </w:rPr>
              <w:tab/>
            </w:r>
            <w:r w:rsidR="007651D1">
              <w:rPr>
                <w:noProof/>
                <w:webHidden/>
              </w:rPr>
              <w:fldChar w:fldCharType="begin"/>
            </w:r>
            <w:r w:rsidR="007651D1">
              <w:rPr>
                <w:noProof/>
                <w:webHidden/>
              </w:rPr>
              <w:instrText xml:space="preserve"> PAGEREF _Toc151557122 \h </w:instrText>
            </w:r>
            <w:r w:rsidR="007651D1">
              <w:rPr>
                <w:noProof/>
                <w:webHidden/>
              </w:rPr>
            </w:r>
            <w:r w:rsidR="007651D1">
              <w:rPr>
                <w:noProof/>
                <w:webHidden/>
              </w:rPr>
              <w:fldChar w:fldCharType="separate"/>
            </w:r>
            <w:r w:rsidR="007651D1">
              <w:rPr>
                <w:noProof/>
                <w:webHidden/>
              </w:rPr>
              <w:t>1</w:t>
            </w:r>
            <w:r w:rsidR="007651D1">
              <w:rPr>
                <w:noProof/>
                <w:webHidden/>
              </w:rPr>
              <w:fldChar w:fldCharType="end"/>
            </w:r>
          </w:hyperlink>
        </w:p>
        <w:p w14:paraId="79796F70" w14:textId="30D85276"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23" w:history="1">
            <w:r w:rsidR="007651D1" w:rsidRPr="00FE5CBD">
              <w:rPr>
                <w:rStyle w:val="Hyperlink"/>
                <w:noProof/>
              </w:rPr>
              <w:t>1.2. Related works</w:t>
            </w:r>
            <w:r w:rsidR="007651D1">
              <w:rPr>
                <w:noProof/>
                <w:webHidden/>
              </w:rPr>
              <w:tab/>
            </w:r>
            <w:r w:rsidR="007651D1">
              <w:rPr>
                <w:noProof/>
                <w:webHidden/>
              </w:rPr>
              <w:fldChar w:fldCharType="begin"/>
            </w:r>
            <w:r w:rsidR="007651D1">
              <w:rPr>
                <w:noProof/>
                <w:webHidden/>
              </w:rPr>
              <w:instrText xml:space="preserve"> PAGEREF _Toc151557123 \h </w:instrText>
            </w:r>
            <w:r w:rsidR="007651D1">
              <w:rPr>
                <w:noProof/>
                <w:webHidden/>
              </w:rPr>
            </w:r>
            <w:r w:rsidR="007651D1">
              <w:rPr>
                <w:noProof/>
                <w:webHidden/>
              </w:rPr>
              <w:fldChar w:fldCharType="separate"/>
            </w:r>
            <w:r w:rsidR="007651D1">
              <w:rPr>
                <w:noProof/>
                <w:webHidden/>
              </w:rPr>
              <w:t>1</w:t>
            </w:r>
            <w:r w:rsidR="007651D1">
              <w:rPr>
                <w:noProof/>
                <w:webHidden/>
              </w:rPr>
              <w:fldChar w:fldCharType="end"/>
            </w:r>
          </w:hyperlink>
        </w:p>
        <w:p w14:paraId="42B5038A" w14:textId="53C2F24E"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24" w:history="1">
            <w:r w:rsidR="007651D1" w:rsidRPr="00FE5CBD">
              <w:rPr>
                <w:rStyle w:val="Hyperlink"/>
                <w:noProof/>
              </w:rPr>
              <w:t>1.3. Purpose</w:t>
            </w:r>
            <w:r w:rsidR="007651D1">
              <w:rPr>
                <w:noProof/>
                <w:webHidden/>
              </w:rPr>
              <w:tab/>
            </w:r>
            <w:r w:rsidR="007651D1">
              <w:rPr>
                <w:noProof/>
                <w:webHidden/>
              </w:rPr>
              <w:fldChar w:fldCharType="begin"/>
            </w:r>
            <w:r w:rsidR="007651D1">
              <w:rPr>
                <w:noProof/>
                <w:webHidden/>
              </w:rPr>
              <w:instrText xml:space="preserve"> PAGEREF _Toc151557124 \h </w:instrText>
            </w:r>
            <w:r w:rsidR="007651D1">
              <w:rPr>
                <w:noProof/>
                <w:webHidden/>
              </w:rPr>
            </w:r>
            <w:r w:rsidR="007651D1">
              <w:rPr>
                <w:noProof/>
                <w:webHidden/>
              </w:rPr>
              <w:fldChar w:fldCharType="separate"/>
            </w:r>
            <w:r w:rsidR="007651D1">
              <w:rPr>
                <w:noProof/>
                <w:webHidden/>
              </w:rPr>
              <w:t>4</w:t>
            </w:r>
            <w:r w:rsidR="007651D1">
              <w:rPr>
                <w:noProof/>
                <w:webHidden/>
              </w:rPr>
              <w:fldChar w:fldCharType="end"/>
            </w:r>
          </w:hyperlink>
        </w:p>
        <w:p w14:paraId="355595AF" w14:textId="587E9A4D"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25" w:history="1">
            <w:r w:rsidR="007651D1" w:rsidRPr="00FE5CBD">
              <w:rPr>
                <w:rStyle w:val="Hyperlink"/>
                <w:noProof/>
              </w:rPr>
              <w:t>1.4. The objectives and scope</w:t>
            </w:r>
            <w:r w:rsidR="007651D1">
              <w:rPr>
                <w:noProof/>
                <w:webHidden/>
              </w:rPr>
              <w:tab/>
            </w:r>
            <w:r w:rsidR="007651D1">
              <w:rPr>
                <w:noProof/>
                <w:webHidden/>
              </w:rPr>
              <w:fldChar w:fldCharType="begin"/>
            </w:r>
            <w:r w:rsidR="007651D1">
              <w:rPr>
                <w:noProof/>
                <w:webHidden/>
              </w:rPr>
              <w:instrText xml:space="preserve"> PAGEREF _Toc151557125 \h </w:instrText>
            </w:r>
            <w:r w:rsidR="007651D1">
              <w:rPr>
                <w:noProof/>
                <w:webHidden/>
              </w:rPr>
            </w:r>
            <w:r w:rsidR="007651D1">
              <w:rPr>
                <w:noProof/>
                <w:webHidden/>
              </w:rPr>
              <w:fldChar w:fldCharType="separate"/>
            </w:r>
            <w:r w:rsidR="007651D1">
              <w:rPr>
                <w:noProof/>
                <w:webHidden/>
              </w:rPr>
              <w:t>4</w:t>
            </w:r>
            <w:r w:rsidR="007651D1">
              <w:rPr>
                <w:noProof/>
                <w:webHidden/>
              </w:rPr>
              <w:fldChar w:fldCharType="end"/>
            </w:r>
          </w:hyperlink>
        </w:p>
        <w:p w14:paraId="2F5C182B" w14:textId="086D95BB"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26" w:history="1">
            <w:r w:rsidR="007651D1" w:rsidRPr="00FE5CBD">
              <w:rPr>
                <w:rStyle w:val="Hyperlink"/>
                <w:noProof/>
              </w:rPr>
              <w:t>1.5. Research Methods:</w:t>
            </w:r>
            <w:r w:rsidR="007651D1">
              <w:rPr>
                <w:noProof/>
                <w:webHidden/>
              </w:rPr>
              <w:tab/>
            </w:r>
            <w:r w:rsidR="007651D1">
              <w:rPr>
                <w:noProof/>
                <w:webHidden/>
              </w:rPr>
              <w:fldChar w:fldCharType="begin"/>
            </w:r>
            <w:r w:rsidR="007651D1">
              <w:rPr>
                <w:noProof/>
                <w:webHidden/>
              </w:rPr>
              <w:instrText xml:space="preserve"> PAGEREF _Toc151557126 \h </w:instrText>
            </w:r>
            <w:r w:rsidR="007651D1">
              <w:rPr>
                <w:noProof/>
                <w:webHidden/>
              </w:rPr>
            </w:r>
            <w:r w:rsidR="007651D1">
              <w:rPr>
                <w:noProof/>
                <w:webHidden/>
              </w:rPr>
              <w:fldChar w:fldCharType="separate"/>
            </w:r>
            <w:r w:rsidR="007651D1">
              <w:rPr>
                <w:noProof/>
                <w:webHidden/>
              </w:rPr>
              <w:t>4</w:t>
            </w:r>
            <w:r w:rsidR="007651D1">
              <w:rPr>
                <w:noProof/>
                <w:webHidden/>
              </w:rPr>
              <w:fldChar w:fldCharType="end"/>
            </w:r>
          </w:hyperlink>
        </w:p>
        <w:p w14:paraId="7B17E8EF" w14:textId="04A5B0C2"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27" w:history="1">
            <w:r w:rsidR="007651D1" w:rsidRPr="00FE5CBD">
              <w:rPr>
                <w:rStyle w:val="Hyperlink"/>
                <w:rFonts w:eastAsia="MS Mincho"/>
                <w:noProof/>
                <w:lang w:eastAsia="ja-JP"/>
              </w:rPr>
              <w:t>1.6. Outline</w:t>
            </w:r>
            <w:r w:rsidR="007651D1">
              <w:rPr>
                <w:noProof/>
                <w:webHidden/>
              </w:rPr>
              <w:tab/>
            </w:r>
            <w:r w:rsidR="007651D1">
              <w:rPr>
                <w:noProof/>
                <w:webHidden/>
              </w:rPr>
              <w:fldChar w:fldCharType="begin"/>
            </w:r>
            <w:r w:rsidR="007651D1">
              <w:rPr>
                <w:noProof/>
                <w:webHidden/>
              </w:rPr>
              <w:instrText xml:space="preserve"> PAGEREF _Toc151557127 \h </w:instrText>
            </w:r>
            <w:r w:rsidR="007651D1">
              <w:rPr>
                <w:noProof/>
                <w:webHidden/>
              </w:rPr>
            </w:r>
            <w:r w:rsidR="007651D1">
              <w:rPr>
                <w:noProof/>
                <w:webHidden/>
              </w:rPr>
              <w:fldChar w:fldCharType="separate"/>
            </w:r>
            <w:r w:rsidR="007651D1">
              <w:rPr>
                <w:noProof/>
                <w:webHidden/>
              </w:rPr>
              <w:t>4</w:t>
            </w:r>
            <w:r w:rsidR="007651D1">
              <w:rPr>
                <w:noProof/>
                <w:webHidden/>
              </w:rPr>
              <w:fldChar w:fldCharType="end"/>
            </w:r>
          </w:hyperlink>
        </w:p>
        <w:p w14:paraId="5F500552" w14:textId="5649A9BF" w:rsidR="007651D1" w:rsidRDefault="00D93AD8">
          <w:pPr>
            <w:pStyle w:val="TOC1"/>
            <w:tabs>
              <w:tab w:val="right" w:leader="dot" w:pos="9111"/>
            </w:tabs>
            <w:rPr>
              <w:rFonts w:asciiTheme="minorHAnsi" w:eastAsiaTheme="minorEastAsia" w:hAnsiTheme="minorHAnsi" w:cstheme="minorBidi"/>
              <w:noProof/>
              <w:sz w:val="22"/>
              <w:szCs w:val="22"/>
            </w:rPr>
          </w:pPr>
          <w:hyperlink w:anchor="_Toc151557128" w:history="1">
            <w:r w:rsidR="007651D1" w:rsidRPr="00FE5CBD">
              <w:rPr>
                <w:rStyle w:val="Hyperlink"/>
                <w:noProof/>
                <w14:scene3d>
                  <w14:camera w14:prst="orthographicFront"/>
                  <w14:lightRig w14:rig="threePt" w14:dir="t">
                    <w14:rot w14:lat="0" w14:lon="0" w14:rev="0"/>
                  </w14:lightRig>
                </w14:scene3d>
              </w:rPr>
              <w:t>CHAPTER 2:</w:t>
            </w:r>
            <w:r w:rsidR="007651D1" w:rsidRPr="00FE5CBD">
              <w:rPr>
                <w:rStyle w:val="Hyperlink"/>
                <w:noProof/>
              </w:rPr>
              <w:t xml:space="preserve"> THEORETICAL BACKGROUND</w:t>
            </w:r>
            <w:r w:rsidR="007651D1">
              <w:rPr>
                <w:noProof/>
                <w:webHidden/>
              </w:rPr>
              <w:tab/>
            </w:r>
            <w:r w:rsidR="007651D1">
              <w:rPr>
                <w:noProof/>
                <w:webHidden/>
              </w:rPr>
              <w:fldChar w:fldCharType="begin"/>
            </w:r>
            <w:r w:rsidR="007651D1">
              <w:rPr>
                <w:noProof/>
                <w:webHidden/>
              </w:rPr>
              <w:instrText xml:space="preserve"> PAGEREF _Toc151557128 \h </w:instrText>
            </w:r>
            <w:r w:rsidR="007651D1">
              <w:rPr>
                <w:noProof/>
                <w:webHidden/>
              </w:rPr>
            </w:r>
            <w:r w:rsidR="007651D1">
              <w:rPr>
                <w:noProof/>
                <w:webHidden/>
              </w:rPr>
              <w:fldChar w:fldCharType="separate"/>
            </w:r>
            <w:r w:rsidR="007651D1">
              <w:rPr>
                <w:noProof/>
                <w:webHidden/>
              </w:rPr>
              <w:t>6</w:t>
            </w:r>
            <w:r w:rsidR="007651D1">
              <w:rPr>
                <w:noProof/>
                <w:webHidden/>
              </w:rPr>
              <w:fldChar w:fldCharType="end"/>
            </w:r>
          </w:hyperlink>
        </w:p>
        <w:p w14:paraId="1BE8F53B" w14:textId="459C6FC6"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29" w:history="1">
            <w:r w:rsidR="007651D1" w:rsidRPr="00FE5CBD">
              <w:rPr>
                <w:rStyle w:val="Hyperlink"/>
                <w:noProof/>
              </w:rPr>
              <w:t>2.1. Detailed description of the problem</w:t>
            </w:r>
            <w:r w:rsidR="007651D1">
              <w:rPr>
                <w:noProof/>
                <w:webHidden/>
              </w:rPr>
              <w:tab/>
            </w:r>
            <w:r w:rsidR="007651D1">
              <w:rPr>
                <w:noProof/>
                <w:webHidden/>
              </w:rPr>
              <w:fldChar w:fldCharType="begin"/>
            </w:r>
            <w:r w:rsidR="007651D1">
              <w:rPr>
                <w:noProof/>
                <w:webHidden/>
              </w:rPr>
              <w:instrText xml:space="preserve"> PAGEREF _Toc151557129 \h </w:instrText>
            </w:r>
            <w:r w:rsidR="007651D1">
              <w:rPr>
                <w:noProof/>
                <w:webHidden/>
              </w:rPr>
            </w:r>
            <w:r w:rsidR="007651D1">
              <w:rPr>
                <w:noProof/>
                <w:webHidden/>
              </w:rPr>
              <w:fldChar w:fldCharType="separate"/>
            </w:r>
            <w:r w:rsidR="007651D1">
              <w:rPr>
                <w:noProof/>
                <w:webHidden/>
              </w:rPr>
              <w:t>6</w:t>
            </w:r>
            <w:r w:rsidR="007651D1">
              <w:rPr>
                <w:noProof/>
                <w:webHidden/>
              </w:rPr>
              <w:fldChar w:fldCharType="end"/>
            </w:r>
          </w:hyperlink>
        </w:p>
        <w:p w14:paraId="53149520" w14:textId="33C07996"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30" w:history="1">
            <w:r w:rsidR="007651D1" w:rsidRPr="00FE5CBD">
              <w:rPr>
                <w:rStyle w:val="Hyperlink"/>
                <w:noProof/>
              </w:rPr>
              <w:t>2.2. Background</w:t>
            </w:r>
            <w:r w:rsidR="007651D1">
              <w:rPr>
                <w:noProof/>
                <w:webHidden/>
              </w:rPr>
              <w:tab/>
            </w:r>
            <w:r w:rsidR="007651D1">
              <w:rPr>
                <w:noProof/>
                <w:webHidden/>
              </w:rPr>
              <w:fldChar w:fldCharType="begin"/>
            </w:r>
            <w:r w:rsidR="007651D1">
              <w:rPr>
                <w:noProof/>
                <w:webHidden/>
              </w:rPr>
              <w:instrText xml:space="preserve"> PAGEREF _Toc151557130 \h </w:instrText>
            </w:r>
            <w:r w:rsidR="007651D1">
              <w:rPr>
                <w:noProof/>
                <w:webHidden/>
              </w:rPr>
            </w:r>
            <w:r w:rsidR="007651D1">
              <w:rPr>
                <w:noProof/>
                <w:webHidden/>
              </w:rPr>
              <w:fldChar w:fldCharType="separate"/>
            </w:r>
            <w:r w:rsidR="007651D1">
              <w:rPr>
                <w:noProof/>
                <w:webHidden/>
              </w:rPr>
              <w:t>6</w:t>
            </w:r>
            <w:r w:rsidR="007651D1">
              <w:rPr>
                <w:noProof/>
                <w:webHidden/>
              </w:rPr>
              <w:fldChar w:fldCharType="end"/>
            </w:r>
          </w:hyperlink>
        </w:p>
        <w:p w14:paraId="57A9CB68" w14:textId="501D3C58"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31" w:history="1">
            <w:r w:rsidR="007651D1" w:rsidRPr="00FE5CBD">
              <w:rPr>
                <w:rStyle w:val="Hyperlink"/>
                <w:noProof/>
              </w:rPr>
              <w:t>2.2.1. Chatbot</w:t>
            </w:r>
            <w:r w:rsidR="007651D1">
              <w:rPr>
                <w:noProof/>
                <w:webHidden/>
              </w:rPr>
              <w:tab/>
            </w:r>
            <w:r w:rsidR="007651D1">
              <w:rPr>
                <w:noProof/>
                <w:webHidden/>
              </w:rPr>
              <w:fldChar w:fldCharType="begin"/>
            </w:r>
            <w:r w:rsidR="007651D1">
              <w:rPr>
                <w:noProof/>
                <w:webHidden/>
              </w:rPr>
              <w:instrText xml:space="preserve"> PAGEREF _Toc151557131 \h </w:instrText>
            </w:r>
            <w:r w:rsidR="007651D1">
              <w:rPr>
                <w:noProof/>
                <w:webHidden/>
              </w:rPr>
            </w:r>
            <w:r w:rsidR="007651D1">
              <w:rPr>
                <w:noProof/>
                <w:webHidden/>
              </w:rPr>
              <w:fldChar w:fldCharType="separate"/>
            </w:r>
            <w:r w:rsidR="007651D1">
              <w:rPr>
                <w:noProof/>
                <w:webHidden/>
              </w:rPr>
              <w:t>6</w:t>
            </w:r>
            <w:r w:rsidR="007651D1">
              <w:rPr>
                <w:noProof/>
                <w:webHidden/>
              </w:rPr>
              <w:fldChar w:fldCharType="end"/>
            </w:r>
          </w:hyperlink>
        </w:p>
        <w:p w14:paraId="27ED4C5E" w14:textId="63523EDC"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32" w:history="1">
            <w:r w:rsidR="007651D1" w:rsidRPr="00FE5CBD">
              <w:rPr>
                <w:rStyle w:val="Hyperlink"/>
                <w:noProof/>
              </w:rPr>
              <w:t>2.2.2. Neuron network</w:t>
            </w:r>
            <w:r w:rsidR="007651D1">
              <w:rPr>
                <w:noProof/>
                <w:webHidden/>
              </w:rPr>
              <w:tab/>
            </w:r>
            <w:r w:rsidR="007651D1">
              <w:rPr>
                <w:noProof/>
                <w:webHidden/>
              </w:rPr>
              <w:fldChar w:fldCharType="begin"/>
            </w:r>
            <w:r w:rsidR="007651D1">
              <w:rPr>
                <w:noProof/>
                <w:webHidden/>
              </w:rPr>
              <w:instrText xml:space="preserve"> PAGEREF _Toc151557132 \h </w:instrText>
            </w:r>
            <w:r w:rsidR="007651D1">
              <w:rPr>
                <w:noProof/>
                <w:webHidden/>
              </w:rPr>
            </w:r>
            <w:r w:rsidR="007651D1">
              <w:rPr>
                <w:noProof/>
                <w:webHidden/>
              </w:rPr>
              <w:fldChar w:fldCharType="separate"/>
            </w:r>
            <w:r w:rsidR="007651D1">
              <w:rPr>
                <w:noProof/>
                <w:webHidden/>
              </w:rPr>
              <w:t>8</w:t>
            </w:r>
            <w:r w:rsidR="007651D1">
              <w:rPr>
                <w:noProof/>
                <w:webHidden/>
              </w:rPr>
              <w:fldChar w:fldCharType="end"/>
            </w:r>
          </w:hyperlink>
        </w:p>
        <w:p w14:paraId="55978817" w14:textId="21522E50"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33" w:history="1">
            <w:r w:rsidR="007651D1" w:rsidRPr="00FE5CBD">
              <w:rPr>
                <w:rStyle w:val="Hyperlink"/>
                <w:noProof/>
              </w:rPr>
              <w:t>2.2.3. Transformer</w:t>
            </w:r>
            <w:r w:rsidR="007651D1">
              <w:rPr>
                <w:noProof/>
                <w:webHidden/>
              </w:rPr>
              <w:tab/>
            </w:r>
            <w:r w:rsidR="007651D1">
              <w:rPr>
                <w:noProof/>
                <w:webHidden/>
              </w:rPr>
              <w:fldChar w:fldCharType="begin"/>
            </w:r>
            <w:r w:rsidR="007651D1">
              <w:rPr>
                <w:noProof/>
                <w:webHidden/>
              </w:rPr>
              <w:instrText xml:space="preserve"> PAGEREF _Toc151557133 \h </w:instrText>
            </w:r>
            <w:r w:rsidR="007651D1">
              <w:rPr>
                <w:noProof/>
                <w:webHidden/>
              </w:rPr>
            </w:r>
            <w:r w:rsidR="007651D1">
              <w:rPr>
                <w:noProof/>
                <w:webHidden/>
              </w:rPr>
              <w:fldChar w:fldCharType="separate"/>
            </w:r>
            <w:r w:rsidR="007651D1">
              <w:rPr>
                <w:noProof/>
                <w:webHidden/>
              </w:rPr>
              <w:t>12</w:t>
            </w:r>
            <w:r w:rsidR="007651D1">
              <w:rPr>
                <w:noProof/>
                <w:webHidden/>
              </w:rPr>
              <w:fldChar w:fldCharType="end"/>
            </w:r>
          </w:hyperlink>
        </w:p>
        <w:p w14:paraId="314CC14F" w14:textId="37EC329E"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34" w:history="1">
            <w:r w:rsidR="007651D1" w:rsidRPr="00FE5CBD">
              <w:rPr>
                <w:rStyle w:val="Hyperlink"/>
                <w:noProof/>
              </w:rPr>
              <w:t>2.2.4. BERT</w:t>
            </w:r>
            <w:r w:rsidR="007651D1">
              <w:rPr>
                <w:noProof/>
                <w:webHidden/>
              </w:rPr>
              <w:tab/>
            </w:r>
            <w:r w:rsidR="007651D1">
              <w:rPr>
                <w:noProof/>
                <w:webHidden/>
              </w:rPr>
              <w:fldChar w:fldCharType="begin"/>
            </w:r>
            <w:r w:rsidR="007651D1">
              <w:rPr>
                <w:noProof/>
                <w:webHidden/>
              </w:rPr>
              <w:instrText xml:space="preserve"> PAGEREF _Toc151557134 \h </w:instrText>
            </w:r>
            <w:r w:rsidR="007651D1">
              <w:rPr>
                <w:noProof/>
                <w:webHidden/>
              </w:rPr>
            </w:r>
            <w:r w:rsidR="007651D1">
              <w:rPr>
                <w:noProof/>
                <w:webHidden/>
              </w:rPr>
              <w:fldChar w:fldCharType="separate"/>
            </w:r>
            <w:r w:rsidR="007651D1">
              <w:rPr>
                <w:noProof/>
                <w:webHidden/>
              </w:rPr>
              <w:t>27</w:t>
            </w:r>
            <w:r w:rsidR="007651D1">
              <w:rPr>
                <w:noProof/>
                <w:webHidden/>
              </w:rPr>
              <w:fldChar w:fldCharType="end"/>
            </w:r>
          </w:hyperlink>
        </w:p>
        <w:p w14:paraId="68A0BD34" w14:textId="749B36BC"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35" w:history="1">
            <w:r w:rsidR="007651D1" w:rsidRPr="00FE5CBD">
              <w:rPr>
                <w:rStyle w:val="Hyperlink"/>
                <w:noProof/>
              </w:rPr>
              <w:t>2.2.5. GPT</w:t>
            </w:r>
            <w:r w:rsidR="007651D1">
              <w:rPr>
                <w:noProof/>
                <w:webHidden/>
              </w:rPr>
              <w:tab/>
            </w:r>
            <w:r w:rsidR="007651D1">
              <w:rPr>
                <w:noProof/>
                <w:webHidden/>
              </w:rPr>
              <w:fldChar w:fldCharType="begin"/>
            </w:r>
            <w:r w:rsidR="007651D1">
              <w:rPr>
                <w:noProof/>
                <w:webHidden/>
              </w:rPr>
              <w:instrText xml:space="preserve"> PAGEREF _Toc151557135 \h </w:instrText>
            </w:r>
            <w:r w:rsidR="007651D1">
              <w:rPr>
                <w:noProof/>
                <w:webHidden/>
              </w:rPr>
            </w:r>
            <w:r w:rsidR="007651D1">
              <w:rPr>
                <w:noProof/>
                <w:webHidden/>
              </w:rPr>
              <w:fldChar w:fldCharType="separate"/>
            </w:r>
            <w:r w:rsidR="007651D1">
              <w:rPr>
                <w:noProof/>
                <w:webHidden/>
              </w:rPr>
              <w:t>28</w:t>
            </w:r>
            <w:r w:rsidR="007651D1">
              <w:rPr>
                <w:noProof/>
                <w:webHidden/>
              </w:rPr>
              <w:fldChar w:fldCharType="end"/>
            </w:r>
          </w:hyperlink>
        </w:p>
        <w:p w14:paraId="798754FF" w14:textId="29E19FF8"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36" w:history="1">
            <w:r w:rsidR="007651D1" w:rsidRPr="00FE5CBD">
              <w:rPr>
                <w:rStyle w:val="Hyperlink"/>
                <w:noProof/>
              </w:rPr>
              <w:t>2.2.6. BART</w:t>
            </w:r>
            <w:r w:rsidR="007651D1">
              <w:rPr>
                <w:noProof/>
                <w:webHidden/>
              </w:rPr>
              <w:tab/>
            </w:r>
            <w:r w:rsidR="007651D1">
              <w:rPr>
                <w:noProof/>
                <w:webHidden/>
              </w:rPr>
              <w:fldChar w:fldCharType="begin"/>
            </w:r>
            <w:r w:rsidR="007651D1">
              <w:rPr>
                <w:noProof/>
                <w:webHidden/>
              </w:rPr>
              <w:instrText xml:space="preserve"> PAGEREF _Toc151557136 \h </w:instrText>
            </w:r>
            <w:r w:rsidR="007651D1">
              <w:rPr>
                <w:noProof/>
                <w:webHidden/>
              </w:rPr>
            </w:r>
            <w:r w:rsidR="007651D1">
              <w:rPr>
                <w:noProof/>
                <w:webHidden/>
              </w:rPr>
              <w:fldChar w:fldCharType="separate"/>
            </w:r>
            <w:r w:rsidR="007651D1">
              <w:rPr>
                <w:noProof/>
                <w:webHidden/>
              </w:rPr>
              <w:t>29</w:t>
            </w:r>
            <w:r w:rsidR="007651D1">
              <w:rPr>
                <w:noProof/>
                <w:webHidden/>
              </w:rPr>
              <w:fldChar w:fldCharType="end"/>
            </w:r>
          </w:hyperlink>
        </w:p>
        <w:p w14:paraId="57D4A40F" w14:textId="148E9C15"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37" w:history="1">
            <w:r w:rsidR="007651D1" w:rsidRPr="00FE5CBD">
              <w:rPr>
                <w:rStyle w:val="Hyperlink"/>
                <w:noProof/>
              </w:rPr>
              <w:t>2.2.7. Tokenizer</w:t>
            </w:r>
            <w:r w:rsidR="007651D1">
              <w:rPr>
                <w:noProof/>
                <w:webHidden/>
              </w:rPr>
              <w:tab/>
            </w:r>
            <w:r w:rsidR="007651D1">
              <w:rPr>
                <w:noProof/>
                <w:webHidden/>
              </w:rPr>
              <w:fldChar w:fldCharType="begin"/>
            </w:r>
            <w:r w:rsidR="007651D1">
              <w:rPr>
                <w:noProof/>
                <w:webHidden/>
              </w:rPr>
              <w:instrText xml:space="preserve"> PAGEREF _Toc151557137 \h </w:instrText>
            </w:r>
            <w:r w:rsidR="007651D1">
              <w:rPr>
                <w:noProof/>
                <w:webHidden/>
              </w:rPr>
            </w:r>
            <w:r w:rsidR="007651D1">
              <w:rPr>
                <w:noProof/>
                <w:webHidden/>
              </w:rPr>
              <w:fldChar w:fldCharType="separate"/>
            </w:r>
            <w:r w:rsidR="007651D1">
              <w:rPr>
                <w:noProof/>
                <w:webHidden/>
              </w:rPr>
              <w:t>33</w:t>
            </w:r>
            <w:r w:rsidR="007651D1">
              <w:rPr>
                <w:noProof/>
                <w:webHidden/>
              </w:rPr>
              <w:fldChar w:fldCharType="end"/>
            </w:r>
          </w:hyperlink>
        </w:p>
        <w:p w14:paraId="13A6C32C" w14:textId="362768F7"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38" w:history="1">
            <w:r w:rsidR="007651D1" w:rsidRPr="00FE5CBD">
              <w:rPr>
                <w:rStyle w:val="Hyperlink"/>
                <w:noProof/>
              </w:rPr>
              <w:t>2.2.8. BLEU evaluation</w:t>
            </w:r>
            <w:r w:rsidR="007651D1">
              <w:rPr>
                <w:noProof/>
                <w:webHidden/>
              </w:rPr>
              <w:tab/>
            </w:r>
            <w:r w:rsidR="007651D1">
              <w:rPr>
                <w:noProof/>
                <w:webHidden/>
              </w:rPr>
              <w:fldChar w:fldCharType="begin"/>
            </w:r>
            <w:r w:rsidR="007651D1">
              <w:rPr>
                <w:noProof/>
                <w:webHidden/>
              </w:rPr>
              <w:instrText xml:space="preserve"> PAGEREF _Toc151557138 \h </w:instrText>
            </w:r>
            <w:r w:rsidR="007651D1">
              <w:rPr>
                <w:noProof/>
                <w:webHidden/>
              </w:rPr>
            </w:r>
            <w:r w:rsidR="007651D1">
              <w:rPr>
                <w:noProof/>
                <w:webHidden/>
              </w:rPr>
              <w:fldChar w:fldCharType="separate"/>
            </w:r>
            <w:r w:rsidR="007651D1">
              <w:rPr>
                <w:noProof/>
                <w:webHidden/>
              </w:rPr>
              <w:t>35</w:t>
            </w:r>
            <w:r w:rsidR="007651D1">
              <w:rPr>
                <w:noProof/>
                <w:webHidden/>
              </w:rPr>
              <w:fldChar w:fldCharType="end"/>
            </w:r>
          </w:hyperlink>
        </w:p>
        <w:p w14:paraId="7F9A1BCA" w14:textId="6CCE965E"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39" w:history="1">
            <w:r w:rsidR="007651D1" w:rsidRPr="00FE5CBD">
              <w:rPr>
                <w:rStyle w:val="Hyperlink"/>
                <w:noProof/>
              </w:rPr>
              <w:t>2.2.9. ROUGE evaluation</w:t>
            </w:r>
            <w:r w:rsidR="007651D1">
              <w:rPr>
                <w:noProof/>
                <w:webHidden/>
              </w:rPr>
              <w:tab/>
            </w:r>
            <w:r w:rsidR="007651D1">
              <w:rPr>
                <w:noProof/>
                <w:webHidden/>
              </w:rPr>
              <w:fldChar w:fldCharType="begin"/>
            </w:r>
            <w:r w:rsidR="007651D1">
              <w:rPr>
                <w:noProof/>
                <w:webHidden/>
              </w:rPr>
              <w:instrText xml:space="preserve"> PAGEREF _Toc151557139 \h </w:instrText>
            </w:r>
            <w:r w:rsidR="007651D1">
              <w:rPr>
                <w:noProof/>
                <w:webHidden/>
              </w:rPr>
            </w:r>
            <w:r w:rsidR="007651D1">
              <w:rPr>
                <w:noProof/>
                <w:webHidden/>
              </w:rPr>
              <w:fldChar w:fldCharType="separate"/>
            </w:r>
            <w:r w:rsidR="007651D1">
              <w:rPr>
                <w:noProof/>
                <w:webHidden/>
              </w:rPr>
              <w:t>35</w:t>
            </w:r>
            <w:r w:rsidR="007651D1">
              <w:rPr>
                <w:noProof/>
                <w:webHidden/>
              </w:rPr>
              <w:fldChar w:fldCharType="end"/>
            </w:r>
          </w:hyperlink>
        </w:p>
        <w:p w14:paraId="5629060C" w14:textId="39B5AF46" w:rsidR="007651D1" w:rsidRDefault="00D93AD8">
          <w:pPr>
            <w:pStyle w:val="TOC1"/>
            <w:tabs>
              <w:tab w:val="right" w:leader="dot" w:pos="9111"/>
            </w:tabs>
            <w:rPr>
              <w:rFonts w:asciiTheme="minorHAnsi" w:eastAsiaTheme="minorEastAsia" w:hAnsiTheme="minorHAnsi" w:cstheme="minorBidi"/>
              <w:noProof/>
              <w:sz w:val="22"/>
              <w:szCs w:val="22"/>
            </w:rPr>
          </w:pPr>
          <w:hyperlink w:anchor="_Toc151557140" w:history="1">
            <w:r w:rsidR="007651D1" w:rsidRPr="00FE5CBD">
              <w:rPr>
                <w:rStyle w:val="Hyperlink"/>
                <w:noProof/>
                <w14:scene3d>
                  <w14:camera w14:prst="orthographicFront"/>
                  <w14:lightRig w14:rig="threePt" w14:dir="t">
                    <w14:rot w14:lat="0" w14:lon="0" w14:rev="0"/>
                  </w14:lightRig>
                </w14:scene3d>
              </w:rPr>
              <w:t>CHAPTER 3:</w:t>
            </w:r>
            <w:r w:rsidR="007651D1" w:rsidRPr="00FE5CBD">
              <w:rPr>
                <w:rStyle w:val="Hyperlink"/>
                <w:noProof/>
              </w:rPr>
              <w:t xml:space="preserve"> DESIGN AND IMPLEMENT OF THE CHATBOT</w:t>
            </w:r>
            <w:r w:rsidR="007651D1">
              <w:rPr>
                <w:noProof/>
                <w:webHidden/>
              </w:rPr>
              <w:tab/>
            </w:r>
            <w:r w:rsidR="007651D1">
              <w:rPr>
                <w:noProof/>
                <w:webHidden/>
              </w:rPr>
              <w:fldChar w:fldCharType="begin"/>
            </w:r>
            <w:r w:rsidR="007651D1">
              <w:rPr>
                <w:noProof/>
                <w:webHidden/>
              </w:rPr>
              <w:instrText xml:space="preserve"> PAGEREF _Toc151557140 \h </w:instrText>
            </w:r>
            <w:r w:rsidR="007651D1">
              <w:rPr>
                <w:noProof/>
                <w:webHidden/>
              </w:rPr>
            </w:r>
            <w:r w:rsidR="007651D1">
              <w:rPr>
                <w:noProof/>
                <w:webHidden/>
              </w:rPr>
              <w:fldChar w:fldCharType="separate"/>
            </w:r>
            <w:r w:rsidR="007651D1">
              <w:rPr>
                <w:noProof/>
                <w:webHidden/>
              </w:rPr>
              <w:t>37</w:t>
            </w:r>
            <w:r w:rsidR="007651D1">
              <w:rPr>
                <w:noProof/>
                <w:webHidden/>
              </w:rPr>
              <w:fldChar w:fldCharType="end"/>
            </w:r>
          </w:hyperlink>
        </w:p>
        <w:p w14:paraId="7ED9E953" w14:textId="2DBB8823"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41" w:history="1">
            <w:r w:rsidR="007651D1" w:rsidRPr="00FE5CBD">
              <w:rPr>
                <w:rStyle w:val="Hyperlink"/>
                <w:rFonts w:eastAsia="Times New Roman"/>
                <w:noProof/>
              </w:rPr>
              <w:t>3.1. Overview</w:t>
            </w:r>
            <w:r w:rsidR="007651D1">
              <w:rPr>
                <w:noProof/>
                <w:webHidden/>
              </w:rPr>
              <w:tab/>
            </w:r>
            <w:r w:rsidR="007651D1">
              <w:rPr>
                <w:noProof/>
                <w:webHidden/>
              </w:rPr>
              <w:fldChar w:fldCharType="begin"/>
            </w:r>
            <w:r w:rsidR="007651D1">
              <w:rPr>
                <w:noProof/>
                <w:webHidden/>
              </w:rPr>
              <w:instrText xml:space="preserve"> PAGEREF _Toc151557141 \h </w:instrText>
            </w:r>
            <w:r w:rsidR="007651D1">
              <w:rPr>
                <w:noProof/>
                <w:webHidden/>
              </w:rPr>
            </w:r>
            <w:r w:rsidR="007651D1">
              <w:rPr>
                <w:noProof/>
                <w:webHidden/>
              </w:rPr>
              <w:fldChar w:fldCharType="separate"/>
            </w:r>
            <w:r w:rsidR="007651D1">
              <w:rPr>
                <w:noProof/>
                <w:webHidden/>
              </w:rPr>
              <w:t>37</w:t>
            </w:r>
            <w:r w:rsidR="007651D1">
              <w:rPr>
                <w:noProof/>
                <w:webHidden/>
              </w:rPr>
              <w:fldChar w:fldCharType="end"/>
            </w:r>
          </w:hyperlink>
        </w:p>
        <w:p w14:paraId="08D915BC" w14:textId="1E567022"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42" w:history="1">
            <w:r w:rsidR="007651D1" w:rsidRPr="00FE5CBD">
              <w:rPr>
                <w:rStyle w:val="Hyperlink"/>
                <w:noProof/>
              </w:rPr>
              <w:t>3.2. Collecting dataset</w:t>
            </w:r>
            <w:r w:rsidR="007651D1">
              <w:rPr>
                <w:noProof/>
                <w:webHidden/>
              </w:rPr>
              <w:tab/>
            </w:r>
            <w:r w:rsidR="007651D1">
              <w:rPr>
                <w:noProof/>
                <w:webHidden/>
              </w:rPr>
              <w:fldChar w:fldCharType="begin"/>
            </w:r>
            <w:r w:rsidR="007651D1">
              <w:rPr>
                <w:noProof/>
                <w:webHidden/>
              </w:rPr>
              <w:instrText xml:space="preserve"> PAGEREF _Toc151557142 \h </w:instrText>
            </w:r>
            <w:r w:rsidR="007651D1">
              <w:rPr>
                <w:noProof/>
                <w:webHidden/>
              </w:rPr>
            </w:r>
            <w:r w:rsidR="007651D1">
              <w:rPr>
                <w:noProof/>
                <w:webHidden/>
              </w:rPr>
              <w:fldChar w:fldCharType="separate"/>
            </w:r>
            <w:r w:rsidR="007651D1">
              <w:rPr>
                <w:noProof/>
                <w:webHidden/>
              </w:rPr>
              <w:t>37</w:t>
            </w:r>
            <w:r w:rsidR="007651D1">
              <w:rPr>
                <w:noProof/>
                <w:webHidden/>
              </w:rPr>
              <w:fldChar w:fldCharType="end"/>
            </w:r>
          </w:hyperlink>
        </w:p>
        <w:p w14:paraId="0B237516" w14:textId="7D3DBCA2"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43" w:history="1">
            <w:r w:rsidR="007651D1" w:rsidRPr="00FE5CBD">
              <w:rPr>
                <w:rStyle w:val="Hyperlink"/>
                <w:noProof/>
              </w:rPr>
              <w:t>3.3. Implementation</w:t>
            </w:r>
            <w:r w:rsidR="007651D1">
              <w:rPr>
                <w:noProof/>
                <w:webHidden/>
              </w:rPr>
              <w:tab/>
            </w:r>
            <w:r w:rsidR="007651D1">
              <w:rPr>
                <w:noProof/>
                <w:webHidden/>
              </w:rPr>
              <w:fldChar w:fldCharType="begin"/>
            </w:r>
            <w:r w:rsidR="007651D1">
              <w:rPr>
                <w:noProof/>
                <w:webHidden/>
              </w:rPr>
              <w:instrText xml:space="preserve"> PAGEREF _Toc151557143 \h </w:instrText>
            </w:r>
            <w:r w:rsidR="007651D1">
              <w:rPr>
                <w:noProof/>
                <w:webHidden/>
              </w:rPr>
            </w:r>
            <w:r w:rsidR="007651D1">
              <w:rPr>
                <w:noProof/>
                <w:webHidden/>
              </w:rPr>
              <w:fldChar w:fldCharType="separate"/>
            </w:r>
            <w:r w:rsidR="007651D1">
              <w:rPr>
                <w:noProof/>
                <w:webHidden/>
              </w:rPr>
              <w:t>43</w:t>
            </w:r>
            <w:r w:rsidR="007651D1">
              <w:rPr>
                <w:noProof/>
                <w:webHidden/>
              </w:rPr>
              <w:fldChar w:fldCharType="end"/>
            </w:r>
          </w:hyperlink>
        </w:p>
        <w:p w14:paraId="6A4F91C6" w14:textId="32939D2C"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44" w:history="1">
            <w:r w:rsidR="007651D1" w:rsidRPr="00FE5CBD">
              <w:rPr>
                <w:rStyle w:val="Hyperlink"/>
                <w:noProof/>
              </w:rPr>
              <w:t>3.3.1. Preprocessing dataset</w:t>
            </w:r>
            <w:r w:rsidR="007651D1">
              <w:rPr>
                <w:noProof/>
                <w:webHidden/>
              </w:rPr>
              <w:tab/>
            </w:r>
            <w:r w:rsidR="007651D1">
              <w:rPr>
                <w:noProof/>
                <w:webHidden/>
              </w:rPr>
              <w:fldChar w:fldCharType="begin"/>
            </w:r>
            <w:r w:rsidR="007651D1">
              <w:rPr>
                <w:noProof/>
                <w:webHidden/>
              </w:rPr>
              <w:instrText xml:space="preserve"> PAGEREF _Toc151557144 \h </w:instrText>
            </w:r>
            <w:r w:rsidR="007651D1">
              <w:rPr>
                <w:noProof/>
                <w:webHidden/>
              </w:rPr>
            </w:r>
            <w:r w:rsidR="007651D1">
              <w:rPr>
                <w:noProof/>
                <w:webHidden/>
              </w:rPr>
              <w:fldChar w:fldCharType="separate"/>
            </w:r>
            <w:r w:rsidR="007651D1">
              <w:rPr>
                <w:noProof/>
                <w:webHidden/>
              </w:rPr>
              <w:t>43</w:t>
            </w:r>
            <w:r w:rsidR="007651D1">
              <w:rPr>
                <w:noProof/>
                <w:webHidden/>
              </w:rPr>
              <w:fldChar w:fldCharType="end"/>
            </w:r>
          </w:hyperlink>
        </w:p>
        <w:p w14:paraId="09984F65" w14:textId="1314C9BF"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45" w:history="1">
            <w:r w:rsidR="007651D1" w:rsidRPr="00FE5CBD">
              <w:rPr>
                <w:rStyle w:val="Hyperlink"/>
                <w:noProof/>
              </w:rPr>
              <w:t>3.3.2. Constructing dataset</w:t>
            </w:r>
            <w:r w:rsidR="007651D1">
              <w:rPr>
                <w:noProof/>
                <w:webHidden/>
              </w:rPr>
              <w:tab/>
            </w:r>
            <w:r w:rsidR="007651D1">
              <w:rPr>
                <w:noProof/>
                <w:webHidden/>
              </w:rPr>
              <w:fldChar w:fldCharType="begin"/>
            </w:r>
            <w:r w:rsidR="007651D1">
              <w:rPr>
                <w:noProof/>
                <w:webHidden/>
              </w:rPr>
              <w:instrText xml:space="preserve"> PAGEREF _Toc151557145 \h </w:instrText>
            </w:r>
            <w:r w:rsidR="007651D1">
              <w:rPr>
                <w:noProof/>
                <w:webHidden/>
              </w:rPr>
            </w:r>
            <w:r w:rsidR="007651D1">
              <w:rPr>
                <w:noProof/>
                <w:webHidden/>
              </w:rPr>
              <w:fldChar w:fldCharType="separate"/>
            </w:r>
            <w:r w:rsidR="007651D1">
              <w:rPr>
                <w:noProof/>
                <w:webHidden/>
              </w:rPr>
              <w:t>44</w:t>
            </w:r>
            <w:r w:rsidR="007651D1">
              <w:rPr>
                <w:noProof/>
                <w:webHidden/>
              </w:rPr>
              <w:fldChar w:fldCharType="end"/>
            </w:r>
          </w:hyperlink>
        </w:p>
        <w:p w14:paraId="332A8FD6" w14:textId="09D2110D"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46" w:history="1">
            <w:r w:rsidR="007651D1" w:rsidRPr="00FE5CBD">
              <w:rPr>
                <w:rStyle w:val="Hyperlink"/>
                <w:noProof/>
              </w:rPr>
              <w:t>3.3.3. Training the model</w:t>
            </w:r>
            <w:r w:rsidR="007651D1">
              <w:rPr>
                <w:noProof/>
                <w:webHidden/>
              </w:rPr>
              <w:tab/>
            </w:r>
            <w:r w:rsidR="007651D1">
              <w:rPr>
                <w:noProof/>
                <w:webHidden/>
              </w:rPr>
              <w:fldChar w:fldCharType="begin"/>
            </w:r>
            <w:r w:rsidR="007651D1">
              <w:rPr>
                <w:noProof/>
                <w:webHidden/>
              </w:rPr>
              <w:instrText xml:space="preserve"> PAGEREF _Toc151557146 \h </w:instrText>
            </w:r>
            <w:r w:rsidR="007651D1">
              <w:rPr>
                <w:noProof/>
                <w:webHidden/>
              </w:rPr>
            </w:r>
            <w:r w:rsidR="007651D1">
              <w:rPr>
                <w:noProof/>
                <w:webHidden/>
              </w:rPr>
              <w:fldChar w:fldCharType="separate"/>
            </w:r>
            <w:r w:rsidR="007651D1">
              <w:rPr>
                <w:noProof/>
                <w:webHidden/>
              </w:rPr>
              <w:t>46</w:t>
            </w:r>
            <w:r w:rsidR="007651D1">
              <w:rPr>
                <w:noProof/>
                <w:webHidden/>
              </w:rPr>
              <w:fldChar w:fldCharType="end"/>
            </w:r>
          </w:hyperlink>
        </w:p>
        <w:p w14:paraId="02DCDCC9" w14:textId="29DE385C"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47" w:history="1">
            <w:r w:rsidR="007651D1" w:rsidRPr="00FE5CBD">
              <w:rPr>
                <w:rStyle w:val="Hyperlink"/>
                <w:noProof/>
              </w:rPr>
              <w:t>3.3.4. Modifying the model</w:t>
            </w:r>
            <w:r w:rsidR="007651D1">
              <w:rPr>
                <w:noProof/>
                <w:webHidden/>
              </w:rPr>
              <w:tab/>
            </w:r>
            <w:r w:rsidR="007651D1">
              <w:rPr>
                <w:noProof/>
                <w:webHidden/>
              </w:rPr>
              <w:fldChar w:fldCharType="begin"/>
            </w:r>
            <w:r w:rsidR="007651D1">
              <w:rPr>
                <w:noProof/>
                <w:webHidden/>
              </w:rPr>
              <w:instrText xml:space="preserve"> PAGEREF _Toc151557147 \h </w:instrText>
            </w:r>
            <w:r w:rsidR="007651D1">
              <w:rPr>
                <w:noProof/>
                <w:webHidden/>
              </w:rPr>
            </w:r>
            <w:r w:rsidR="007651D1">
              <w:rPr>
                <w:noProof/>
                <w:webHidden/>
              </w:rPr>
              <w:fldChar w:fldCharType="separate"/>
            </w:r>
            <w:r w:rsidR="007651D1">
              <w:rPr>
                <w:noProof/>
                <w:webHidden/>
              </w:rPr>
              <w:t>47</w:t>
            </w:r>
            <w:r w:rsidR="007651D1">
              <w:rPr>
                <w:noProof/>
                <w:webHidden/>
              </w:rPr>
              <w:fldChar w:fldCharType="end"/>
            </w:r>
          </w:hyperlink>
        </w:p>
        <w:p w14:paraId="6E0ECEE7" w14:textId="145116A6"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48" w:history="1">
            <w:r w:rsidR="007651D1" w:rsidRPr="00FE5CBD">
              <w:rPr>
                <w:rStyle w:val="Hyperlink"/>
                <w:noProof/>
              </w:rPr>
              <w:t>3.3.5. Inferencing the model</w:t>
            </w:r>
            <w:r w:rsidR="007651D1">
              <w:rPr>
                <w:noProof/>
                <w:webHidden/>
              </w:rPr>
              <w:tab/>
            </w:r>
            <w:r w:rsidR="007651D1">
              <w:rPr>
                <w:noProof/>
                <w:webHidden/>
              </w:rPr>
              <w:fldChar w:fldCharType="begin"/>
            </w:r>
            <w:r w:rsidR="007651D1">
              <w:rPr>
                <w:noProof/>
                <w:webHidden/>
              </w:rPr>
              <w:instrText xml:space="preserve"> PAGEREF _Toc151557148 \h </w:instrText>
            </w:r>
            <w:r w:rsidR="007651D1">
              <w:rPr>
                <w:noProof/>
                <w:webHidden/>
              </w:rPr>
            </w:r>
            <w:r w:rsidR="007651D1">
              <w:rPr>
                <w:noProof/>
                <w:webHidden/>
              </w:rPr>
              <w:fldChar w:fldCharType="separate"/>
            </w:r>
            <w:r w:rsidR="007651D1">
              <w:rPr>
                <w:noProof/>
                <w:webHidden/>
              </w:rPr>
              <w:t>48</w:t>
            </w:r>
            <w:r w:rsidR="007651D1">
              <w:rPr>
                <w:noProof/>
                <w:webHidden/>
              </w:rPr>
              <w:fldChar w:fldCharType="end"/>
            </w:r>
          </w:hyperlink>
        </w:p>
        <w:p w14:paraId="4924637D" w14:textId="23594C9B"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49" w:history="1">
            <w:r w:rsidR="007651D1" w:rsidRPr="00FE5CBD">
              <w:rPr>
                <w:rStyle w:val="Hyperlink"/>
                <w:noProof/>
              </w:rPr>
              <w:t>3.4. Integrate to application</w:t>
            </w:r>
            <w:r w:rsidR="007651D1">
              <w:rPr>
                <w:noProof/>
                <w:webHidden/>
              </w:rPr>
              <w:tab/>
            </w:r>
            <w:r w:rsidR="007651D1">
              <w:rPr>
                <w:noProof/>
                <w:webHidden/>
              </w:rPr>
              <w:fldChar w:fldCharType="begin"/>
            </w:r>
            <w:r w:rsidR="007651D1">
              <w:rPr>
                <w:noProof/>
                <w:webHidden/>
              </w:rPr>
              <w:instrText xml:space="preserve"> PAGEREF _Toc151557149 \h </w:instrText>
            </w:r>
            <w:r w:rsidR="007651D1">
              <w:rPr>
                <w:noProof/>
                <w:webHidden/>
              </w:rPr>
            </w:r>
            <w:r w:rsidR="007651D1">
              <w:rPr>
                <w:noProof/>
                <w:webHidden/>
              </w:rPr>
              <w:fldChar w:fldCharType="separate"/>
            </w:r>
            <w:r w:rsidR="007651D1">
              <w:rPr>
                <w:noProof/>
                <w:webHidden/>
              </w:rPr>
              <w:t>49</w:t>
            </w:r>
            <w:r w:rsidR="007651D1">
              <w:rPr>
                <w:noProof/>
                <w:webHidden/>
              </w:rPr>
              <w:fldChar w:fldCharType="end"/>
            </w:r>
          </w:hyperlink>
        </w:p>
        <w:p w14:paraId="14098EA6" w14:textId="42A731F7"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50" w:history="1">
            <w:r w:rsidR="007651D1" w:rsidRPr="00FE5CBD">
              <w:rPr>
                <w:rStyle w:val="Hyperlink"/>
                <w:noProof/>
              </w:rPr>
              <w:t>3.4.1. Facebook messager</w:t>
            </w:r>
            <w:r w:rsidR="007651D1">
              <w:rPr>
                <w:noProof/>
                <w:webHidden/>
              </w:rPr>
              <w:tab/>
            </w:r>
            <w:r w:rsidR="007651D1">
              <w:rPr>
                <w:noProof/>
                <w:webHidden/>
              </w:rPr>
              <w:fldChar w:fldCharType="begin"/>
            </w:r>
            <w:r w:rsidR="007651D1">
              <w:rPr>
                <w:noProof/>
                <w:webHidden/>
              </w:rPr>
              <w:instrText xml:space="preserve"> PAGEREF _Toc151557150 \h </w:instrText>
            </w:r>
            <w:r w:rsidR="007651D1">
              <w:rPr>
                <w:noProof/>
                <w:webHidden/>
              </w:rPr>
            </w:r>
            <w:r w:rsidR="007651D1">
              <w:rPr>
                <w:noProof/>
                <w:webHidden/>
              </w:rPr>
              <w:fldChar w:fldCharType="separate"/>
            </w:r>
            <w:r w:rsidR="007651D1">
              <w:rPr>
                <w:noProof/>
                <w:webHidden/>
              </w:rPr>
              <w:t>49</w:t>
            </w:r>
            <w:r w:rsidR="007651D1">
              <w:rPr>
                <w:noProof/>
                <w:webHidden/>
              </w:rPr>
              <w:fldChar w:fldCharType="end"/>
            </w:r>
          </w:hyperlink>
        </w:p>
        <w:p w14:paraId="4DB240C8" w14:textId="7CF7BB52"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51" w:history="1">
            <w:r w:rsidR="007651D1" w:rsidRPr="00FE5CBD">
              <w:rPr>
                <w:rStyle w:val="Hyperlink"/>
                <w:noProof/>
              </w:rPr>
              <w:t>3.4.2. Mobile app</w:t>
            </w:r>
            <w:r w:rsidR="007651D1">
              <w:rPr>
                <w:noProof/>
                <w:webHidden/>
              </w:rPr>
              <w:tab/>
            </w:r>
            <w:r w:rsidR="007651D1">
              <w:rPr>
                <w:noProof/>
                <w:webHidden/>
              </w:rPr>
              <w:fldChar w:fldCharType="begin"/>
            </w:r>
            <w:r w:rsidR="007651D1">
              <w:rPr>
                <w:noProof/>
                <w:webHidden/>
              </w:rPr>
              <w:instrText xml:space="preserve"> PAGEREF _Toc151557151 \h </w:instrText>
            </w:r>
            <w:r w:rsidR="007651D1">
              <w:rPr>
                <w:noProof/>
                <w:webHidden/>
              </w:rPr>
            </w:r>
            <w:r w:rsidR="007651D1">
              <w:rPr>
                <w:noProof/>
                <w:webHidden/>
              </w:rPr>
              <w:fldChar w:fldCharType="separate"/>
            </w:r>
            <w:r w:rsidR="007651D1">
              <w:rPr>
                <w:noProof/>
                <w:webHidden/>
              </w:rPr>
              <w:t>51</w:t>
            </w:r>
            <w:r w:rsidR="007651D1">
              <w:rPr>
                <w:noProof/>
                <w:webHidden/>
              </w:rPr>
              <w:fldChar w:fldCharType="end"/>
            </w:r>
          </w:hyperlink>
        </w:p>
        <w:p w14:paraId="4A6C27A0" w14:textId="58A96C24" w:rsidR="007651D1" w:rsidRDefault="00D93AD8">
          <w:pPr>
            <w:pStyle w:val="TOC3"/>
            <w:tabs>
              <w:tab w:val="right" w:leader="dot" w:pos="9111"/>
            </w:tabs>
            <w:rPr>
              <w:rFonts w:asciiTheme="minorHAnsi" w:eastAsiaTheme="minorEastAsia" w:hAnsiTheme="minorHAnsi" w:cstheme="minorBidi"/>
              <w:noProof/>
              <w:sz w:val="22"/>
              <w:szCs w:val="22"/>
            </w:rPr>
          </w:pPr>
          <w:hyperlink w:anchor="_Toc151557152" w:history="1">
            <w:r w:rsidR="007651D1" w:rsidRPr="00FE5CBD">
              <w:rPr>
                <w:rStyle w:val="Hyperlink"/>
                <w:noProof/>
              </w:rPr>
              <w:t>3.4.3. Web application</w:t>
            </w:r>
            <w:r w:rsidR="007651D1">
              <w:rPr>
                <w:noProof/>
                <w:webHidden/>
              </w:rPr>
              <w:tab/>
            </w:r>
            <w:r w:rsidR="007651D1">
              <w:rPr>
                <w:noProof/>
                <w:webHidden/>
              </w:rPr>
              <w:fldChar w:fldCharType="begin"/>
            </w:r>
            <w:r w:rsidR="007651D1">
              <w:rPr>
                <w:noProof/>
                <w:webHidden/>
              </w:rPr>
              <w:instrText xml:space="preserve"> PAGEREF _Toc151557152 \h </w:instrText>
            </w:r>
            <w:r w:rsidR="007651D1">
              <w:rPr>
                <w:noProof/>
                <w:webHidden/>
              </w:rPr>
            </w:r>
            <w:r w:rsidR="007651D1">
              <w:rPr>
                <w:noProof/>
                <w:webHidden/>
              </w:rPr>
              <w:fldChar w:fldCharType="separate"/>
            </w:r>
            <w:r w:rsidR="007651D1">
              <w:rPr>
                <w:noProof/>
                <w:webHidden/>
              </w:rPr>
              <w:t>56</w:t>
            </w:r>
            <w:r w:rsidR="007651D1">
              <w:rPr>
                <w:noProof/>
                <w:webHidden/>
              </w:rPr>
              <w:fldChar w:fldCharType="end"/>
            </w:r>
          </w:hyperlink>
        </w:p>
        <w:p w14:paraId="3238FF57" w14:textId="6ABA7789" w:rsidR="007651D1" w:rsidRDefault="00D93AD8">
          <w:pPr>
            <w:pStyle w:val="TOC1"/>
            <w:tabs>
              <w:tab w:val="right" w:leader="dot" w:pos="9111"/>
            </w:tabs>
            <w:rPr>
              <w:rFonts w:asciiTheme="minorHAnsi" w:eastAsiaTheme="minorEastAsia" w:hAnsiTheme="minorHAnsi" w:cstheme="minorBidi"/>
              <w:noProof/>
              <w:sz w:val="22"/>
              <w:szCs w:val="22"/>
            </w:rPr>
          </w:pPr>
          <w:hyperlink w:anchor="_Toc151557153" w:history="1">
            <w:r w:rsidR="007651D1" w:rsidRPr="00FE5CBD">
              <w:rPr>
                <w:rStyle w:val="Hyperlink"/>
                <w:noProof/>
                <w14:scene3d>
                  <w14:camera w14:prst="orthographicFront"/>
                  <w14:lightRig w14:rig="threePt" w14:dir="t">
                    <w14:rot w14:lat="0" w14:lon="0" w14:rev="0"/>
                  </w14:lightRig>
                </w14:scene3d>
              </w:rPr>
              <w:t>CHAPTER 4:</w:t>
            </w:r>
            <w:r w:rsidR="007651D1" w:rsidRPr="00FE5CBD">
              <w:rPr>
                <w:rStyle w:val="Hyperlink"/>
                <w:noProof/>
              </w:rPr>
              <w:t xml:space="preserve"> EVALUATION</w:t>
            </w:r>
            <w:r w:rsidR="007651D1">
              <w:rPr>
                <w:noProof/>
                <w:webHidden/>
              </w:rPr>
              <w:tab/>
            </w:r>
            <w:r w:rsidR="007651D1">
              <w:rPr>
                <w:noProof/>
                <w:webHidden/>
              </w:rPr>
              <w:fldChar w:fldCharType="begin"/>
            </w:r>
            <w:r w:rsidR="007651D1">
              <w:rPr>
                <w:noProof/>
                <w:webHidden/>
              </w:rPr>
              <w:instrText xml:space="preserve"> PAGEREF _Toc151557153 \h </w:instrText>
            </w:r>
            <w:r w:rsidR="007651D1">
              <w:rPr>
                <w:noProof/>
                <w:webHidden/>
              </w:rPr>
            </w:r>
            <w:r w:rsidR="007651D1">
              <w:rPr>
                <w:noProof/>
                <w:webHidden/>
              </w:rPr>
              <w:fldChar w:fldCharType="separate"/>
            </w:r>
            <w:r w:rsidR="007651D1">
              <w:rPr>
                <w:noProof/>
                <w:webHidden/>
              </w:rPr>
              <w:t>60</w:t>
            </w:r>
            <w:r w:rsidR="007651D1">
              <w:rPr>
                <w:noProof/>
                <w:webHidden/>
              </w:rPr>
              <w:fldChar w:fldCharType="end"/>
            </w:r>
          </w:hyperlink>
        </w:p>
        <w:p w14:paraId="4FA87AC1" w14:textId="3EFB58BC"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54" w:history="1">
            <w:r w:rsidR="007651D1" w:rsidRPr="00FE5CBD">
              <w:rPr>
                <w:rStyle w:val="Hyperlink"/>
                <w:noProof/>
              </w:rPr>
              <w:t>4.1. Result</w:t>
            </w:r>
            <w:r w:rsidR="007651D1">
              <w:rPr>
                <w:noProof/>
                <w:webHidden/>
              </w:rPr>
              <w:tab/>
            </w:r>
            <w:r w:rsidR="007651D1">
              <w:rPr>
                <w:noProof/>
                <w:webHidden/>
              </w:rPr>
              <w:fldChar w:fldCharType="begin"/>
            </w:r>
            <w:r w:rsidR="007651D1">
              <w:rPr>
                <w:noProof/>
                <w:webHidden/>
              </w:rPr>
              <w:instrText xml:space="preserve"> PAGEREF _Toc151557154 \h </w:instrText>
            </w:r>
            <w:r w:rsidR="007651D1">
              <w:rPr>
                <w:noProof/>
                <w:webHidden/>
              </w:rPr>
            </w:r>
            <w:r w:rsidR="007651D1">
              <w:rPr>
                <w:noProof/>
                <w:webHidden/>
              </w:rPr>
              <w:fldChar w:fldCharType="separate"/>
            </w:r>
            <w:r w:rsidR="007651D1">
              <w:rPr>
                <w:noProof/>
                <w:webHidden/>
              </w:rPr>
              <w:t>60</w:t>
            </w:r>
            <w:r w:rsidR="007651D1">
              <w:rPr>
                <w:noProof/>
                <w:webHidden/>
              </w:rPr>
              <w:fldChar w:fldCharType="end"/>
            </w:r>
          </w:hyperlink>
        </w:p>
        <w:p w14:paraId="0D7A2944" w14:textId="0276B169"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55" w:history="1">
            <w:r w:rsidR="007651D1" w:rsidRPr="00FE5CBD">
              <w:rPr>
                <w:rStyle w:val="Hyperlink"/>
                <w:rFonts w:eastAsia="Times New Roman"/>
                <w:noProof/>
              </w:rPr>
              <w:t>4.2. Evaluate accuracy</w:t>
            </w:r>
            <w:r w:rsidR="007651D1">
              <w:rPr>
                <w:noProof/>
                <w:webHidden/>
              </w:rPr>
              <w:tab/>
            </w:r>
            <w:r w:rsidR="007651D1">
              <w:rPr>
                <w:noProof/>
                <w:webHidden/>
              </w:rPr>
              <w:fldChar w:fldCharType="begin"/>
            </w:r>
            <w:r w:rsidR="007651D1">
              <w:rPr>
                <w:noProof/>
                <w:webHidden/>
              </w:rPr>
              <w:instrText xml:space="preserve"> PAGEREF _Toc151557155 \h </w:instrText>
            </w:r>
            <w:r w:rsidR="007651D1">
              <w:rPr>
                <w:noProof/>
                <w:webHidden/>
              </w:rPr>
            </w:r>
            <w:r w:rsidR="007651D1">
              <w:rPr>
                <w:noProof/>
                <w:webHidden/>
              </w:rPr>
              <w:fldChar w:fldCharType="separate"/>
            </w:r>
            <w:r w:rsidR="007651D1">
              <w:rPr>
                <w:noProof/>
                <w:webHidden/>
              </w:rPr>
              <w:t>71</w:t>
            </w:r>
            <w:r w:rsidR="007651D1">
              <w:rPr>
                <w:noProof/>
                <w:webHidden/>
              </w:rPr>
              <w:fldChar w:fldCharType="end"/>
            </w:r>
          </w:hyperlink>
        </w:p>
        <w:p w14:paraId="228DBF71" w14:textId="57B0D7C1" w:rsidR="007651D1" w:rsidRDefault="00D93AD8">
          <w:pPr>
            <w:pStyle w:val="TOC1"/>
            <w:tabs>
              <w:tab w:val="right" w:leader="dot" w:pos="9111"/>
            </w:tabs>
            <w:rPr>
              <w:rFonts w:asciiTheme="minorHAnsi" w:eastAsiaTheme="minorEastAsia" w:hAnsiTheme="minorHAnsi" w:cstheme="minorBidi"/>
              <w:noProof/>
              <w:sz w:val="22"/>
              <w:szCs w:val="22"/>
            </w:rPr>
          </w:pPr>
          <w:hyperlink w:anchor="_Toc151557156" w:history="1">
            <w:r w:rsidR="007651D1" w:rsidRPr="00FE5CBD">
              <w:rPr>
                <w:rStyle w:val="Hyperlink"/>
                <w:noProof/>
                <w14:scene3d>
                  <w14:camera w14:prst="orthographicFront"/>
                  <w14:lightRig w14:rig="threePt" w14:dir="t">
                    <w14:rot w14:lat="0" w14:lon="0" w14:rev="0"/>
                  </w14:lightRig>
                </w14:scene3d>
              </w:rPr>
              <w:t>CHAPTER 5:</w:t>
            </w:r>
            <w:r w:rsidR="007651D1" w:rsidRPr="00FE5CBD">
              <w:rPr>
                <w:rStyle w:val="Hyperlink"/>
                <w:noProof/>
              </w:rPr>
              <w:t xml:space="preserve"> CONCLUSION AND FUTURE WORK</w:t>
            </w:r>
            <w:r w:rsidR="007651D1">
              <w:rPr>
                <w:noProof/>
                <w:webHidden/>
              </w:rPr>
              <w:tab/>
            </w:r>
            <w:r w:rsidR="007651D1">
              <w:rPr>
                <w:noProof/>
                <w:webHidden/>
              </w:rPr>
              <w:fldChar w:fldCharType="begin"/>
            </w:r>
            <w:r w:rsidR="007651D1">
              <w:rPr>
                <w:noProof/>
                <w:webHidden/>
              </w:rPr>
              <w:instrText xml:space="preserve"> PAGEREF _Toc151557156 \h </w:instrText>
            </w:r>
            <w:r w:rsidR="007651D1">
              <w:rPr>
                <w:noProof/>
                <w:webHidden/>
              </w:rPr>
            </w:r>
            <w:r w:rsidR="007651D1">
              <w:rPr>
                <w:noProof/>
                <w:webHidden/>
              </w:rPr>
              <w:fldChar w:fldCharType="separate"/>
            </w:r>
            <w:r w:rsidR="007651D1">
              <w:rPr>
                <w:noProof/>
                <w:webHidden/>
              </w:rPr>
              <w:t>74</w:t>
            </w:r>
            <w:r w:rsidR="007651D1">
              <w:rPr>
                <w:noProof/>
                <w:webHidden/>
              </w:rPr>
              <w:fldChar w:fldCharType="end"/>
            </w:r>
          </w:hyperlink>
        </w:p>
        <w:p w14:paraId="32F60C32" w14:textId="7315AC0D"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57" w:history="1">
            <w:r w:rsidR="007651D1" w:rsidRPr="00FE5CBD">
              <w:rPr>
                <w:rStyle w:val="Hyperlink"/>
                <w:noProof/>
              </w:rPr>
              <w:t>5.1. Conclusion</w:t>
            </w:r>
            <w:r w:rsidR="007651D1">
              <w:rPr>
                <w:noProof/>
                <w:webHidden/>
              </w:rPr>
              <w:tab/>
            </w:r>
            <w:r w:rsidR="007651D1">
              <w:rPr>
                <w:noProof/>
                <w:webHidden/>
              </w:rPr>
              <w:fldChar w:fldCharType="begin"/>
            </w:r>
            <w:r w:rsidR="007651D1">
              <w:rPr>
                <w:noProof/>
                <w:webHidden/>
              </w:rPr>
              <w:instrText xml:space="preserve"> PAGEREF _Toc151557157 \h </w:instrText>
            </w:r>
            <w:r w:rsidR="007651D1">
              <w:rPr>
                <w:noProof/>
                <w:webHidden/>
              </w:rPr>
            </w:r>
            <w:r w:rsidR="007651D1">
              <w:rPr>
                <w:noProof/>
                <w:webHidden/>
              </w:rPr>
              <w:fldChar w:fldCharType="separate"/>
            </w:r>
            <w:r w:rsidR="007651D1">
              <w:rPr>
                <w:noProof/>
                <w:webHidden/>
              </w:rPr>
              <w:t>74</w:t>
            </w:r>
            <w:r w:rsidR="007651D1">
              <w:rPr>
                <w:noProof/>
                <w:webHidden/>
              </w:rPr>
              <w:fldChar w:fldCharType="end"/>
            </w:r>
          </w:hyperlink>
        </w:p>
        <w:p w14:paraId="243EB235" w14:textId="639626B0" w:rsidR="007651D1" w:rsidRDefault="00D93AD8">
          <w:pPr>
            <w:pStyle w:val="TOC2"/>
            <w:tabs>
              <w:tab w:val="right" w:leader="dot" w:pos="9111"/>
            </w:tabs>
            <w:rPr>
              <w:rFonts w:asciiTheme="minorHAnsi" w:eastAsiaTheme="minorEastAsia" w:hAnsiTheme="minorHAnsi" w:cstheme="minorBidi"/>
              <w:noProof/>
              <w:sz w:val="22"/>
              <w:szCs w:val="22"/>
            </w:rPr>
          </w:pPr>
          <w:hyperlink w:anchor="_Toc151557158" w:history="1">
            <w:r w:rsidR="007651D1" w:rsidRPr="00FE5CBD">
              <w:rPr>
                <w:rStyle w:val="Hyperlink"/>
                <w:noProof/>
              </w:rPr>
              <w:t>5.2. Future work</w:t>
            </w:r>
            <w:r w:rsidR="007651D1">
              <w:rPr>
                <w:noProof/>
                <w:webHidden/>
              </w:rPr>
              <w:tab/>
            </w:r>
            <w:r w:rsidR="007651D1">
              <w:rPr>
                <w:noProof/>
                <w:webHidden/>
              </w:rPr>
              <w:fldChar w:fldCharType="begin"/>
            </w:r>
            <w:r w:rsidR="007651D1">
              <w:rPr>
                <w:noProof/>
                <w:webHidden/>
              </w:rPr>
              <w:instrText xml:space="preserve"> PAGEREF _Toc151557158 \h </w:instrText>
            </w:r>
            <w:r w:rsidR="007651D1">
              <w:rPr>
                <w:noProof/>
                <w:webHidden/>
              </w:rPr>
            </w:r>
            <w:r w:rsidR="007651D1">
              <w:rPr>
                <w:noProof/>
                <w:webHidden/>
              </w:rPr>
              <w:fldChar w:fldCharType="separate"/>
            </w:r>
            <w:r w:rsidR="007651D1">
              <w:rPr>
                <w:noProof/>
                <w:webHidden/>
              </w:rPr>
              <w:t>74</w:t>
            </w:r>
            <w:r w:rsidR="007651D1">
              <w:rPr>
                <w:noProof/>
                <w:webHidden/>
              </w:rPr>
              <w:fldChar w:fldCharType="end"/>
            </w:r>
          </w:hyperlink>
        </w:p>
        <w:p w14:paraId="14475F24" w14:textId="24877D93" w:rsidR="007651D1" w:rsidRDefault="00D93AD8">
          <w:pPr>
            <w:pStyle w:val="TOC1"/>
            <w:tabs>
              <w:tab w:val="right" w:leader="dot" w:pos="9111"/>
            </w:tabs>
            <w:rPr>
              <w:rFonts w:asciiTheme="minorHAnsi" w:eastAsiaTheme="minorEastAsia" w:hAnsiTheme="minorHAnsi" w:cstheme="minorBidi"/>
              <w:noProof/>
              <w:sz w:val="22"/>
              <w:szCs w:val="22"/>
            </w:rPr>
          </w:pPr>
          <w:hyperlink w:anchor="_Toc151557159" w:history="1">
            <w:r w:rsidR="007651D1" w:rsidRPr="00FE5CBD">
              <w:rPr>
                <w:rStyle w:val="Hyperlink"/>
                <w:noProof/>
              </w:rPr>
              <w:t>REFERENCES</w:t>
            </w:r>
            <w:r w:rsidR="007651D1">
              <w:rPr>
                <w:noProof/>
                <w:webHidden/>
              </w:rPr>
              <w:tab/>
            </w:r>
            <w:r w:rsidR="007651D1">
              <w:rPr>
                <w:noProof/>
                <w:webHidden/>
              </w:rPr>
              <w:fldChar w:fldCharType="begin"/>
            </w:r>
            <w:r w:rsidR="007651D1">
              <w:rPr>
                <w:noProof/>
                <w:webHidden/>
              </w:rPr>
              <w:instrText xml:space="preserve"> PAGEREF _Toc151557159 \h </w:instrText>
            </w:r>
            <w:r w:rsidR="007651D1">
              <w:rPr>
                <w:noProof/>
                <w:webHidden/>
              </w:rPr>
            </w:r>
            <w:r w:rsidR="007651D1">
              <w:rPr>
                <w:noProof/>
                <w:webHidden/>
              </w:rPr>
              <w:fldChar w:fldCharType="separate"/>
            </w:r>
            <w:r w:rsidR="007651D1">
              <w:rPr>
                <w:noProof/>
                <w:webHidden/>
              </w:rPr>
              <w:t>75</w:t>
            </w:r>
            <w:r w:rsidR="007651D1">
              <w:rPr>
                <w:noProof/>
                <w:webHidden/>
              </w:rPr>
              <w:fldChar w:fldCharType="end"/>
            </w:r>
          </w:hyperlink>
        </w:p>
        <w:p w14:paraId="1119B149" w14:textId="7618A82D" w:rsidR="007651D1" w:rsidRDefault="00D93AD8">
          <w:pPr>
            <w:pStyle w:val="TOC1"/>
            <w:tabs>
              <w:tab w:val="right" w:leader="dot" w:pos="9111"/>
            </w:tabs>
            <w:rPr>
              <w:rFonts w:asciiTheme="minorHAnsi" w:eastAsiaTheme="minorEastAsia" w:hAnsiTheme="minorHAnsi" w:cstheme="minorBidi"/>
              <w:noProof/>
              <w:sz w:val="22"/>
              <w:szCs w:val="22"/>
            </w:rPr>
          </w:pPr>
          <w:hyperlink w:anchor="_Toc151557160" w:history="1">
            <w:r w:rsidR="007651D1" w:rsidRPr="00FE5CBD">
              <w:rPr>
                <w:rStyle w:val="Hyperlink"/>
                <w:noProof/>
              </w:rPr>
              <w:t>APPENDICES</w:t>
            </w:r>
            <w:r w:rsidR="007651D1">
              <w:rPr>
                <w:noProof/>
                <w:webHidden/>
              </w:rPr>
              <w:tab/>
            </w:r>
            <w:r w:rsidR="007651D1">
              <w:rPr>
                <w:noProof/>
                <w:webHidden/>
              </w:rPr>
              <w:fldChar w:fldCharType="begin"/>
            </w:r>
            <w:r w:rsidR="007651D1">
              <w:rPr>
                <w:noProof/>
                <w:webHidden/>
              </w:rPr>
              <w:instrText xml:space="preserve"> PAGEREF _Toc151557160 \h </w:instrText>
            </w:r>
            <w:r w:rsidR="007651D1">
              <w:rPr>
                <w:noProof/>
                <w:webHidden/>
              </w:rPr>
            </w:r>
            <w:r w:rsidR="007651D1">
              <w:rPr>
                <w:noProof/>
                <w:webHidden/>
              </w:rPr>
              <w:fldChar w:fldCharType="separate"/>
            </w:r>
            <w:r w:rsidR="007651D1">
              <w:rPr>
                <w:noProof/>
                <w:webHidden/>
              </w:rPr>
              <w:t>77</w:t>
            </w:r>
            <w:r w:rsidR="007651D1">
              <w:rPr>
                <w:noProof/>
                <w:webHidden/>
              </w:rPr>
              <w:fldChar w:fldCharType="end"/>
            </w:r>
          </w:hyperlink>
        </w:p>
        <w:p w14:paraId="39BF1A61" w14:textId="24DD8602"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39D9ED48" w14:textId="32747961" w:rsidR="00373836" w:rsidRPr="000B0B46" w:rsidRDefault="00EE5079" w:rsidP="00A76465">
      <w:pPr>
        <w:spacing w:line="288" w:lineRule="auto"/>
        <w:jc w:val="left"/>
      </w:pPr>
      <w:r>
        <w:br w:type="page"/>
      </w:r>
    </w:p>
    <w:p w14:paraId="2243292C" w14:textId="77777777" w:rsidR="007651D1" w:rsidRDefault="00684F89" w:rsidP="004D5861">
      <w:pPr>
        <w:pStyle w:val="StrongEmphasis"/>
        <w:rPr>
          <w:noProof/>
        </w:rPr>
      </w:pPr>
      <w:r w:rsidRPr="000B0B46">
        <w:lastRenderedPageBreak/>
        <w:t>LIST OF FIGURES</w:t>
      </w:r>
      <w:r w:rsidR="00624914">
        <w:fldChar w:fldCharType="begin"/>
      </w:r>
      <w:r w:rsidR="00624914">
        <w:instrText xml:space="preserve"> TOC \h \z \c "Figure" </w:instrText>
      </w:r>
      <w:r w:rsidR="00624914">
        <w:fldChar w:fldCharType="separate"/>
      </w:r>
    </w:p>
    <w:p w14:paraId="058F4332" w14:textId="613EC603"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73" w:history="1">
        <w:r w:rsidR="007651D1" w:rsidRPr="00894876">
          <w:rPr>
            <w:rStyle w:val="Hyperlink"/>
            <w:noProof/>
          </w:rPr>
          <w:t>Figure 1. Chatbot components</w:t>
        </w:r>
        <w:r w:rsidR="007651D1">
          <w:rPr>
            <w:noProof/>
            <w:webHidden/>
          </w:rPr>
          <w:tab/>
        </w:r>
        <w:r w:rsidR="007651D1">
          <w:rPr>
            <w:noProof/>
            <w:webHidden/>
          </w:rPr>
          <w:fldChar w:fldCharType="begin"/>
        </w:r>
        <w:r w:rsidR="007651D1">
          <w:rPr>
            <w:noProof/>
            <w:webHidden/>
          </w:rPr>
          <w:instrText xml:space="preserve"> PAGEREF _Toc151557073 \h </w:instrText>
        </w:r>
        <w:r w:rsidR="007651D1">
          <w:rPr>
            <w:noProof/>
            <w:webHidden/>
          </w:rPr>
        </w:r>
        <w:r w:rsidR="007651D1">
          <w:rPr>
            <w:noProof/>
            <w:webHidden/>
          </w:rPr>
          <w:fldChar w:fldCharType="separate"/>
        </w:r>
        <w:r w:rsidR="007651D1">
          <w:rPr>
            <w:noProof/>
            <w:webHidden/>
          </w:rPr>
          <w:t>7</w:t>
        </w:r>
        <w:r w:rsidR="007651D1">
          <w:rPr>
            <w:noProof/>
            <w:webHidden/>
          </w:rPr>
          <w:fldChar w:fldCharType="end"/>
        </w:r>
      </w:hyperlink>
    </w:p>
    <w:p w14:paraId="64119035" w14:textId="6FD19EAB"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74" w:history="1">
        <w:r w:rsidR="007651D1" w:rsidRPr="00894876">
          <w:rPr>
            <w:rStyle w:val="Hyperlink"/>
            <w:noProof/>
          </w:rPr>
          <w:t>Figure 2. Activation functions [9]</w:t>
        </w:r>
        <w:r w:rsidR="007651D1">
          <w:rPr>
            <w:noProof/>
            <w:webHidden/>
          </w:rPr>
          <w:tab/>
        </w:r>
        <w:r w:rsidR="007651D1">
          <w:rPr>
            <w:noProof/>
            <w:webHidden/>
          </w:rPr>
          <w:fldChar w:fldCharType="begin"/>
        </w:r>
        <w:r w:rsidR="007651D1">
          <w:rPr>
            <w:noProof/>
            <w:webHidden/>
          </w:rPr>
          <w:instrText xml:space="preserve"> PAGEREF _Toc151557074 \h </w:instrText>
        </w:r>
        <w:r w:rsidR="007651D1">
          <w:rPr>
            <w:noProof/>
            <w:webHidden/>
          </w:rPr>
        </w:r>
        <w:r w:rsidR="007651D1">
          <w:rPr>
            <w:noProof/>
            <w:webHidden/>
          </w:rPr>
          <w:fldChar w:fldCharType="separate"/>
        </w:r>
        <w:r w:rsidR="007651D1">
          <w:rPr>
            <w:noProof/>
            <w:webHidden/>
          </w:rPr>
          <w:t>10</w:t>
        </w:r>
        <w:r w:rsidR="007651D1">
          <w:rPr>
            <w:noProof/>
            <w:webHidden/>
          </w:rPr>
          <w:fldChar w:fldCharType="end"/>
        </w:r>
      </w:hyperlink>
    </w:p>
    <w:p w14:paraId="10D62031" w14:textId="6B43ADFB"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75" w:history="1">
        <w:r w:rsidR="007651D1" w:rsidRPr="00894876">
          <w:rPr>
            <w:rStyle w:val="Hyperlink"/>
            <w:noProof/>
          </w:rPr>
          <w:t>Figure 3. Transformer model network [10]</w:t>
        </w:r>
        <w:r w:rsidR="007651D1">
          <w:rPr>
            <w:noProof/>
            <w:webHidden/>
          </w:rPr>
          <w:tab/>
        </w:r>
        <w:r w:rsidR="007651D1">
          <w:rPr>
            <w:noProof/>
            <w:webHidden/>
          </w:rPr>
          <w:fldChar w:fldCharType="begin"/>
        </w:r>
        <w:r w:rsidR="007651D1">
          <w:rPr>
            <w:noProof/>
            <w:webHidden/>
          </w:rPr>
          <w:instrText xml:space="preserve"> PAGEREF _Toc151557075 \h </w:instrText>
        </w:r>
        <w:r w:rsidR="007651D1">
          <w:rPr>
            <w:noProof/>
            <w:webHidden/>
          </w:rPr>
        </w:r>
        <w:r w:rsidR="007651D1">
          <w:rPr>
            <w:noProof/>
            <w:webHidden/>
          </w:rPr>
          <w:fldChar w:fldCharType="separate"/>
        </w:r>
        <w:r w:rsidR="007651D1">
          <w:rPr>
            <w:noProof/>
            <w:webHidden/>
          </w:rPr>
          <w:t>13</w:t>
        </w:r>
        <w:r w:rsidR="007651D1">
          <w:rPr>
            <w:noProof/>
            <w:webHidden/>
          </w:rPr>
          <w:fldChar w:fldCharType="end"/>
        </w:r>
      </w:hyperlink>
    </w:p>
    <w:p w14:paraId="019DB09A" w14:textId="74634FCC"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76" w:history="1">
        <w:r w:rsidR="007651D1" w:rsidRPr="00894876">
          <w:rPr>
            <w:rStyle w:val="Hyperlink"/>
            <w:noProof/>
          </w:rPr>
          <w:t>Figure 4. Vectors of self-attention encoder</w:t>
        </w:r>
        <w:r w:rsidR="007651D1">
          <w:rPr>
            <w:noProof/>
            <w:webHidden/>
          </w:rPr>
          <w:tab/>
        </w:r>
        <w:r w:rsidR="007651D1">
          <w:rPr>
            <w:noProof/>
            <w:webHidden/>
          </w:rPr>
          <w:fldChar w:fldCharType="begin"/>
        </w:r>
        <w:r w:rsidR="007651D1">
          <w:rPr>
            <w:noProof/>
            <w:webHidden/>
          </w:rPr>
          <w:instrText xml:space="preserve"> PAGEREF _Toc151557076 \h </w:instrText>
        </w:r>
        <w:r w:rsidR="007651D1">
          <w:rPr>
            <w:noProof/>
            <w:webHidden/>
          </w:rPr>
        </w:r>
        <w:r w:rsidR="007651D1">
          <w:rPr>
            <w:noProof/>
            <w:webHidden/>
          </w:rPr>
          <w:fldChar w:fldCharType="separate"/>
        </w:r>
        <w:r w:rsidR="007651D1">
          <w:rPr>
            <w:noProof/>
            <w:webHidden/>
          </w:rPr>
          <w:t>15</w:t>
        </w:r>
        <w:r w:rsidR="007651D1">
          <w:rPr>
            <w:noProof/>
            <w:webHidden/>
          </w:rPr>
          <w:fldChar w:fldCharType="end"/>
        </w:r>
      </w:hyperlink>
    </w:p>
    <w:p w14:paraId="198CAB49" w14:textId="1AA3AE80"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77" w:history="1">
        <w:r w:rsidR="007651D1" w:rsidRPr="00894876">
          <w:rPr>
            <w:rStyle w:val="Hyperlink"/>
            <w:noProof/>
          </w:rPr>
          <w:t>Figure 5. Multiply vector Q and K</w:t>
        </w:r>
        <w:r w:rsidR="007651D1">
          <w:rPr>
            <w:noProof/>
            <w:webHidden/>
          </w:rPr>
          <w:tab/>
        </w:r>
        <w:r w:rsidR="007651D1">
          <w:rPr>
            <w:noProof/>
            <w:webHidden/>
          </w:rPr>
          <w:fldChar w:fldCharType="begin"/>
        </w:r>
        <w:r w:rsidR="007651D1">
          <w:rPr>
            <w:noProof/>
            <w:webHidden/>
          </w:rPr>
          <w:instrText xml:space="preserve"> PAGEREF _Toc151557077 \h </w:instrText>
        </w:r>
        <w:r w:rsidR="007651D1">
          <w:rPr>
            <w:noProof/>
            <w:webHidden/>
          </w:rPr>
        </w:r>
        <w:r w:rsidR="007651D1">
          <w:rPr>
            <w:noProof/>
            <w:webHidden/>
          </w:rPr>
          <w:fldChar w:fldCharType="separate"/>
        </w:r>
        <w:r w:rsidR="007651D1">
          <w:rPr>
            <w:noProof/>
            <w:webHidden/>
          </w:rPr>
          <w:t>16</w:t>
        </w:r>
        <w:r w:rsidR="007651D1">
          <w:rPr>
            <w:noProof/>
            <w:webHidden/>
          </w:rPr>
          <w:fldChar w:fldCharType="end"/>
        </w:r>
      </w:hyperlink>
    </w:p>
    <w:p w14:paraId="4493D0DC" w14:textId="32B253A7"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78" w:history="1">
        <w:r w:rsidR="007651D1" w:rsidRPr="00894876">
          <w:rPr>
            <w:rStyle w:val="Hyperlink"/>
            <w:noProof/>
          </w:rPr>
          <w:t>Figure 6. Compute softmax</w:t>
        </w:r>
        <w:r w:rsidR="007651D1">
          <w:rPr>
            <w:noProof/>
            <w:webHidden/>
          </w:rPr>
          <w:tab/>
        </w:r>
        <w:r w:rsidR="007651D1">
          <w:rPr>
            <w:noProof/>
            <w:webHidden/>
          </w:rPr>
          <w:fldChar w:fldCharType="begin"/>
        </w:r>
        <w:r w:rsidR="007651D1">
          <w:rPr>
            <w:noProof/>
            <w:webHidden/>
          </w:rPr>
          <w:instrText xml:space="preserve"> PAGEREF _Toc151557078 \h </w:instrText>
        </w:r>
        <w:r w:rsidR="007651D1">
          <w:rPr>
            <w:noProof/>
            <w:webHidden/>
          </w:rPr>
        </w:r>
        <w:r w:rsidR="007651D1">
          <w:rPr>
            <w:noProof/>
            <w:webHidden/>
          </w:rPr>
          <w:fldChar w:fldCharType="separate"/>
        </w:r>
        <w:r w:rsidR="007651D1">
          <w:rPr>
            <w:noProof/>
            <w:webHidden/>
          </w:rPr>
          <w:t>17</w:t>
        </w:r>
        <w:r w:rsidR="007651D1">
          <w:rPr>
            <w:noProof/>
            <w:webHidden/>
          </w:rPr>
          <w:fldChar w:fldCharType="end"/>
        </w:r>
      </w:hyperlink>
    </w:p>
    <w:p w14:paraId="75C055E2" w14:textId="5551481C"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79" w:history="1">
        <w:r w:rsidR="007651D1" w:rsidRPr="00894876">
          <w:rPr>
            <w:rStyle w:val="Hyperlink"/>
            <w:noProof/>
          </w:rPr>
          <w:t>Figure 7. Calculate vector Z</w:t>
        </w:r>
        <w:r w:rsidR="007651D1">
          <w:rPr>
            <w:noProof/>
            <w:webHidden/>
          </w:rPr>
          <w:tab/>
        </w:r>
        <w:r w:rsidR="007651D1">
          <w:rPr>
            <w:noProof/>
            <w:webHidden/>
          </w:rPr>
          <w:fldChar w:fldCharType="begin"/>
        </w:r>
        <w:r w:rsidR="007651D1">
          <w:rPr>
            <w:noProof/>
            <w:webHidden/>
          </w:rPr>
          <w:instrText xml:space="preserve"> PAGEREF _Toc151557079 \h </w:instrText>
        </w:r>
        <w:r w:rsidR="007651D1">
          <w:rPr>
            <w:noProof/>
            <w:webHidden/>
          </w:rPr>
        </w:r>
        <w:r w:rsidR="007651D1">
          <w:rPr>
            <w:noProof/>
            <w:webHidden/>
          </w:rPr>
          <w:fldChar w:fldCharType="separate"/>
        </w:r>
        <w:r w:rsidR="007651D1">
          <w:rPr>
            <w:noProof/>
            <w:webHidden/>
          </w:rPr>
          <w:t>18</w:t>
        </w:r>
        <w:r w:rsidR="007651D1">
          <w:rPr>
            <w:noProof/>
            <w:webHidden/>
          </w:rPr>
          <w:fldChar w:fldCharType="end"/>
        </w:r>
      </w:hyperlink>
    </w:p>
    <w:p w14:paraId="6EABAC0B" w14:textId="79B71FC6"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80" w:history="1">
        <w:r w:rsidR="007651D1" w:rsidRPr="00894876">
          <w:rPr>
            <w:rStyle w:val="Hyperlink"/>
            <w:noProof/>
          </w:rPr>
          <w:t>Figure 8. Calculate Q, K, V matrices</w:t>
        </w:r>
        <w:r w:rsidR="007651D1">
          <w:rPr>
            <w:noProof/>
            <w:webHidden/>
          </w:rPr>
          <w:tab/>
        </w:r>
        <w:r w:rsidR="007651D1">
          <w:rPr>
            <w:noProof/>
            <w:webHidden/>
          </w:rPr>
          <w:fldChar w:fldCharType="begin"/>
        </w:r>
        <w:r w:rsidR="007651D1">
          <w:rPr>
            <w:noProof/>
            <w:webHidden/>
          </w:rPr>
          <w:instrText xml:space="preserve"> PAGEREF _Toc151557080 \h </w:instrText>
        </w:r>
        <w:r w:rsidR="007651D1">
          <w:rPr>
            <w:noProof/>
            <w:webHidden/>
          </w:rPr>
        </w:r>
        <w:r w:rsidR="007651D1">
          <w:rPr>
            <w:noProof/>
            <w:webHidden/>
          </w:rPr>
          <w:fldChar w:fldCharType="separate"/>
        </w:r>
        <w:r w:rsidR="007651D1">
          <w:rPr>
            <w:noProof/>
            <w:webHidden/>
          </w:rPr>
          <w:t>19</w:t>
        </w:r>
        <w:r w:rsidR="007651D1">
          <w:rPr>
            <w:noProof/>
            <w:webHidden/>
          </w:rPr>
          <w:fldChar w:fldCharType="end"/>
        </w:r>
      </w:hyperlink>
    </w:p>
    <w:p w14:paraId="4AF42665" w14:textId="655BFD3F"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81" w:history="1">
        <w:r w:rsidR="007651D1" w:rsidRPr="00894876">
          <w:rPr>
            <w:rStyle w:val="Hyperlink"/>
            <w:noProof/>
          </w:rPr>
          <w:t>Figure 9. Calculate self-attention</w:t>
        </w:r>
        <w:r w:rsidR="007651D1">
          <w:rPr>
            <w:noProof/>
            <w:webHidden/>
          </w:rPr>
          <w:tab/>
        </w:r>
        <w:r w:rsidR="007651D1">
          <w:rPr>
            <w:noProof/>
            <w:webHidden/>
          </w:rPr>
          <w:fldChar w:fldCharType="begin"/>
        </w:r>
        <w:r w:rsidR="007651D1">
          <w:rPr>
            <w:noProof/>
            <w:webHidden/>
          </w:rPr>
          <w:instrText xml:space="preserve"> PAGEREF _Toc151557081 \h </w:instrText>
        </w:r>
        <w:r w:rsidR="007651D1">
          <w:rPr>
            <w:noProof/>
            <w:webHidden/>
          </w:rPr>
        </w:r>
        <w:r w:rsidR="007651D1">
          <w:rPr>
            <w:noProof/>
            <w:webHidden/>
          </w:rPr>
          <w:fldChar w:fldCharType="separate"/>
        </w:r>
        <w:r w:rsidR="007651D1">
          <w:rPr>
            <w:noProof/>
            <w:webHidden/>
          </w:rPr>
          <w:t>20</w:t>
        </w:r>
        <w:r w:rsidR="007651D1">
          <w:rPr>
            <w:noProof/>
            <w:webHidden/>
          </w:rPr>
          <w:fldChar w:fldCharType="end"/>
        </w:r>
      </w:hyperlink>
    </w:p>
    <w:p w14:paraId="1371C909" w14:textId="085916C3"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82" w:history="1">
        <w:r w:rsidR="007651D1" w:rsidRPr="00894876">
          <w:rPr>
            <w:rStyle w:val="Hyperlink"/>
            <w:noProof/>
          </w:rPr>
          <w:t>Figure 10. Separate Q/K/V weight matrices of each head</w:t>
        </w:r>
        <w:r w:rsidR="007651D1">
          <w:rPr>
            <w:noProof/>
            <w:webHidden/>
          </w:rPr>
          <w:tab/>
        </w:r>
        <w:r w:rsidR="007651D1">
          <w:rPr>
            <w:noProof/>
            <w:webHidden/>
          </w:rPr>
          <w:fldChar w:fldCharType="begin"/>
        </w:r>
        <w:r w:rsidR="007651D1">
          <w:rPr>
            <w:noProof/>
            <w:webHidden/>
          </w:rPr>
          <w:instrText xml:space="preserve"> PAGEREF _Toc151557082 \h </w:instrText>
        </w:r>
        <w:r w:rsidR="007651D1">
          <w:rPr>
            <w:noProof/>
            <w:webHidden/>
          </w:rPr>
        </w:r>
        <w:r w:rsidR="007651D1">
          <w:rPr>
            <w:noProof/>
            <w:webHidden/>
          </w:rPr>
          <w:fldChar w:fldCharType="separate"/>
        </w:r>
        <w:r w:rsidR="007651D1">
          <w:rPr>
            <w:noProof/>
            <w:webHidden/>
          </w:rPr>
          <w:t>21</w:t>
        </w:r>
        <w:r w:rsidR="007651D1">
          <w:rPr>
            <w:noProof/>
            <w:webHidden/>
          </w:rPr>
          <w:fldChar w:fldCharType="end"/>
        </w:r>
      </w:hyperlink>
    </w:p>
    <w:p w14:paraId="0F3A17AB" w14:textId="070AA907"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83" w:history="1">
        <w:r w:rsidR="007651D1" w:rsidRPr="00894876">
          <w:rPr>
            <w:rStyle w:val="Hyperlink"/>
            <w:noProof/>
          </w:rPr>
          <w:t>Figure 11. Calculate matrix Z for each head</w:t>
        </w:r>
        <w:r w:rsidR="007651D1">
          <w:rPr>
            <w:noProof/>
            <w:webHidden/>
          </w:rPr>
          <w:tab/>
        </w:r>
        <w:r w:rsidR="007651D1">
          <w:rPr>
            <w:noProof/>
            <w:webHidden/>
          </w:rPr>
          <w:fldChar w:fldCharType="begin"/>
        </w:r>
        <w:r w:rsidR="007651D1">
          <w:rPr>
            <w:noProof/>
            <w:webHidden/>
          </w:rPr>
          <w:instrText xml:space="preserve"> PAGEREF _Toc151557083 \h </w:instrText>
        </w:r>
        <w:r w:rsidR="007651D1">
          <w:rPr>
            <w:noProof/>
            <w:webHidden/>
          </w:rPr>
        </w:r>
        <w:r w:rsidR="007651D1">
          <w:rPr>
            <w:noProof/>
            <w:webHidden/>
          </w:rPr>
          <w:fldChar w:fldCharType="separate"/>
        </w:r>
        <w:r w:rsidR="007651D1">
          <w:rPr>
            <w:noProof/>
            <w:webHidden/>
          </w:rPr>
          <w:t>22</w:t>
        </w:r>
        <w:r w:rsidR="007651D1">
          <w:rPr>
            <w:noProof/>
            <w:webHidden/>
          </w:rPr>
          <w:fldChar w:fldCharType="end"/>
        </w:r>
      </w:hyperlink>
    </w:p>
    <w:p w14:paraId="42AAB3D8" w14:textId="34176B25"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84" w:history="1">
        <w:r w:rsidR="007651D1" w:rsidRPr="00894876">
          <w:rPr>
            <w:rStyle w:val="Hyperlink"/>
            <w:noProof/>
          </w:rPr>
          <w:t>Figure 12. Calculate matrix Z</w:t>
        </w:r>
        <w:r w:rsidR="007651D1">
          <w:rPr>
            <w:noProof/>
            <w:webHidden/>
          </w:rPr>
          <w:tab/>
        </w:r>
        <w:r w:rsidR="007651D1">
          <w:rPr>
            <w:noProof/>
            <w:webHidden/>
          </w:rPr>
          <w:fldChar w:fldCharType="begin"/>
        </w:r>
        <w:r w:rsidR="007651D1">
          <w:rPr>
            <w:noProof/>
            <w:webHidden/>
          </w:rPr>
          <w:instrText xml:space="preserve"> PAGEREF _Toc151557084 \h </w:instrText>
        </w:r>
        <w:r w:rsidR="007651D1">
          <w:rPr>
            <w:noProof/>
            <w:webHidden/>
          </w:rPr>
        </w:r>
        <w:r w:rsidR="007651D1">
          <w:rPr>
            <w:noProof/>
            <w:webHidden/>
          </w:rPr>
          <w:fldChar w:fldCharType="separate"/>
        </w:r>
        <w:r w:rsidR="007651D1">
          <w:rPr>
            <w:noProof/>
            <w:webHidden/>
          </w:rPr>
          <w:t>23</w:t>
        </w:r>
        <w:r w:rsidR="007651D1">
          <w:rPr>
            <w:noProof/>
            <w:webHidden/>
          </w:rPr>
          <w:fldChar w:fldCharType="end"/>
        </w:r>
      </w:hyperlink>
    </w:p>
    <w:p w14:paraId="29C22C34" w14:textId="6B960048"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85" w:history="1">
        <w:r w:rsidR="007651D1" w:rsidRPr="00894876">
          <w:rPr>
            <w:rStyle w:val="Hyperlink"/>
            <w:noProof/>
          </w:rPr>
          <w:t>Figure 13, Mask matrix</w:t>
        </w:r>
        <w:r w:rsidR="007651D1">
          <w:rPr>
            <w:noProof/>
            <w:webHidden/>
          </w:rPr>
          <w:tab/>
        </w:r>
        <w:r w:rsidR="007651D1">
          <w:rPr>
            <w:noProof/>
            <w:webHidden/>
          </w:rPr>
          <w:fldChar w:fldCharType="begin"/>
        </w:r>
        <w:r w:rsidR="007651D1">
          <w:rPr>
            <w:noProof/>
            <w:webHidden/>
          </w:rPr>
          <w:instrText xml:space="preserve"> PAGEREF _Toc151557085 \h </w:instrText>
        </w:r>
        <w:r w:rsidR="007651D1">
          <w:rPr>
            <w:noProof/>
            <w:webHidden/>
          </w:rPr>
        </w:r>
        <w:r w:rsidR="007651D1">
          <w:rPr>
            <w:noProof/>
            <w:webHidden/>
          </w:rPr>
          <w:fldChar w:fldCharType="separate"/>
        </w:r>
        <w:r w:rsidR="007651D1">
          <w:rPr>
            <w:noProof/>
            <w:webHidden/>
          </w:rPr>
          <w:t>25</w:t>
        </w:r>
        <w:r w:rsidR="007651D1">
          <w:rPr>
            <w:noProof/>
            <w:webHidden/>
          </w:rPr>
          <w:fldChar w:fldCharType="end"/>
        </w:r>
      </w:hyperlink>
    </w:p>
    <w:p w14:paraId="19268C5A" w14:textId="07482101"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86" w:history="1">
        <w:r w:rsidR="007651D1" w:rsidRPr="00894876">
          <w:rPr>
            <w:rStyle w:val="Hyperlink"/>
            <w:noProof/>
          </w:rPr>
          <w:t>Figure 14. Applying mask matrix</w:t>
        </w:r>
        <w:r w:rsidR="007651D1">
          <w:rPr>
            <w:noProof/>
            <w:webHidden/>
          </w:rPr>
          <w:tab/>
        </w:r>
        <w:r w:rsidR="007651D1">
          <w:rPr>
            <w:noProof/>
            <w:webHidden/>
          </w:rPr>
          <w:fldChar w:fldCharType="begin"/>
        </w:r>
        <w:r w:rsidR="007651D1">
          <w:rPr>
            <w:noProof/>
            <w:webHidden/>
          </w:rPr>
          <w:instrText xml:space="preserve"> PAGEREF _Toc151557086 \h </w:instrText>
        </w:r>
        <w:r w:rsidR="007651D1">
          <w:rPr>
            <w:noProof/>
            <w:webHidden/>
          </w:rPr>
        </w:r>
        <w:r w:rsidR="007651D1">
          <w:rPr>
            <w:noProof/>
            <w:webHidden/>
          </w:rPr>
          <w:fldChar w:fldCharType="separate"/>
        </w:r>
        <w:r w:rsidR="007651D1">
          <w:rPr>
            <w:noProof/>
            <w:webHidden/>
          </w:rPr>
          <w:t>25</w:t>
        </w:r>
        <w:r w:rsidR="007651D1">
          <w:rPr>
            <w:noProof/>
            <w:webHidden/>
          </w:rPr>
          <w:fldChar w:fldCharType="end"/>
        </w:r>
      </w:hyperlink>
    </w:p>
    <w:p w14:paraId="76E31AC7" w14:textId="4E36C09D"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87" w:history="1">
        <w:r w:rsidR="007651D1" w:rsidRPr="00894876">
          <w:rPr>
            <w:rStyle w:val="Hyperlink"/>
            <w:noProof/>
          </w:rPr>
          <w:t>Figure 15. Compute matrix Z with mask matrix</w:t>
        </w:r>
        <w:r w:rsidR="007651D1">
          <w:rPr>
            <w:noProof/>
            <w:webHidden/>
          </w:rPr>
          <w:tab/>
        </w:r>
        <w:r w:rsidR="007651D1">
          <w:rPr>
            <w:noProof/>
            <w:webHidden/>
          </w:rPr>
          <w:fldChar w:fldCharType="begin"/>
        </w:r>
        <w:r w:rsidR="007651D1">
          <w:rPr>
            <w:noProof/>
            <w:webHidden/>
          </w:rPr>
          <w:instrText xml:space="preserve"> PAGEREF _Toc151557087 \h </w:instrText>
        </w:r>
        <w:r w:rsidR="007651D1">
          <w:rPr>
            <w:noProof/>
            <w:webHidden/>
          </w:rPr>
        </w:r>
        <w:r w:rsidR="007651D1">
          <w:rPr>
            <w:noProof/>
            <w:webHidden/>
          </w:rPr>
          <w:fldChar w:fldCharType="separate"/>
        </w:r>
        <w:r w:rsidR="007651D1">
          <w:rPr>
            <w:noProof/>
            <w:webHidden/>
          </w:rPr>
          <w:t>26</w:t>
        </w:r>
        <w:r w:rsidR="007651D1">
          <w:rPr>
            <w:noProof/>
            <w:webHidden/>
          </w:rPr>
          <w:fldChar w:fldCharType="end"/>
        </w:r>
      </w:hyperlink>
    </w:p>
    <w:p w14:paraId="01874C71" w14:textId="6C4D00C5"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88" w:history="1">
        <w:r w:rsidR="007651D1" w:rsidRPr="00894876">
          <w:rPr>
            <w:rStyle w:val="Hyperlink"/>
            <w:noProof/>
          </w:rPr>
          <w:t>Figure 16. Linear and softmax layers</w:t>
        </w:r>
        <w:r w:rsidR="007651D1">
          <w:rPr>
            <w:noProof/>
            <w:webHidden/>
          </w:rPr>
          <w:tab/>
        </w:r>
        <w:r w:rsidR="007651D1">
          <w:rPr>
            <w:noProof/>
            <w:webHidden/>
          </w:rPr>
          <w:fldChar w:fldCharType="begin"/>
        </w:r>
        <w:r w:rsidR="007651D1">
          <w:rPr>
            <w:noProof/>
            <w:webHidden/>
          </w:rPr>
          <w:instrText xml:space="preserve"> PAGEREF _Toc151557088 \h </w:instrText>
        </w:r>
        <w:r w:rsidR="007651D1">
          <w:rPr>
            <w:noProof/>
            <w:webHidden/>
          </w:rPr>
        </w:r>
        <w:r w:rsidR="007651D1">
          <w:rPr>
            <w:noProof/>
            <w:webHidden/>
          </w:rPr>
          <w:fldChar w:fldCharType="separate"/>
        </w:r>
        <w:r w:rsidR="007651D1">
          <w:rPr>
            <w:noProof/>
            <w:webHidden/>
          </w:rPr>
          <w:t>27</w:t>
        </w:r>
        <w:r w:rsidR="007651D1">
          <w:rPr>
            <w:noProof/>
            <w:webHidden/>
          </w:rPr>
          <w:fldChar w:fldCharType="end"/>
        </w:r>
      </w:hyperlink>
    </w:p>
    <w:p w14:paraId="3E8C402D" w14:textId="493F16D2"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89" w:history="1">
        <w:r w:rsidR="007651D1" w:rsidRPr="00894876">
          <w:rPr>
            <w:rStyle w:val="Hyperlink"/>
            <w:noProof/>
          </w:rPr>
          <w:t>Figure 17. Bidirectional encoder</w:t>
        </w:r>
        <w:r w:rsidR="007651D1">
          <w:rPr>
            <w:noProof/>
            <w:webHidden/>
          </w:rPr>
          <w:tab/>
        </w:r>
        <w:r w:rsidR="007651D1">
          <w:rPr>
            <w:noProof/>
            <w:webHidden/>
          </w:rPr>
          <w:fldChar w:fldCharType="begin"/>
        </w:r>
        <w:r w:rsidR="007651D1">
          <w:rPr>
            <w:noProof/>
            <w:webHidden/>
          </w:rPr>
          <w:instrText xml:space="preserve"> PAGEREF _Toc151557089 \h </w:instrText>
        </w:r>
        <w:r w:rsidR="007651D1">
          <w:rPr>
            <w:noProof/>
            <w:webHidden/>
          </w:rPr>
        </w:r>
        <w:r w:rsidR="007651D1">
          <w:rPr>
            <w:noProof/>
            <w:webHidden/>
          </w:rPr>
          <w:fldChar w:fldCharType="separate"/>
        </w:r>
        <w:r w:rsidR="007651D1">
          <w:rPr>
            <w:noProof/>
            <w:webHidden/>
          </w:rPr>
          <w:t>30</w:t>
        </w:r>
        <w:r w:rsidR="007651D1">
          <w:rPr>
            <w:noProof/>
            <w:webHidden/>
          </w:rPr>
          <w:fldChar w:fldCharType="end"/>
        </w:r>
      </w:hyperlink>
    </w:p>
    <w:p w14:paraId="2586CFDF" w14:textId="38807EC5"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90" w:history="1">
        <w:r w:rsidR="007651D1" w:rsidRPr="00894876">
          <w:rPr>
            <w:rStyle w:val="Hyperlink"/>
            <w:noProof/>
          </w:rPr>
          <w:t>Figure 18. Auto-regressive decoder</w:t>
        </w:r>
        <w:r w:rsidR="007651D1">
          <w:rPr>
            <w:noProof/>
            <w:webHidden/>
          </w:rPr>
          <w:tab/>
        </w:r>
        <w:r w:rsidR="007651D1">
          <w:rPr>
            <w:noProof/>
            <w:webHidden/>
          </w:rPr>
          <w:fldChar w:fldCharType="begin"/>
        </w:r>
        <w:r w:rsidR="007651D1">
          <w:rPr>
            <w:noProof/>
            <w:webHidden/>
          </w:rPr>
          <w:instrText xml:space="preserve"> PAGEREF _Toc151557090 \h </w:instrText>
        </w:r>
        <w:r w:rsidR="007651D1">
          <w:rPr>
            <w:noProof/>
            <w:webHidden/>
          </w:rPr>
        </w:r>
        <w:r w:rsidR="007651D1">
          <w:rPr>
            <w:noProof/>
            <w:webHidden/>
          </w:rPr>
          <w:fldChar w:fldCharType="separate"/>
        </w:r>
        <w:r w:rsidR="007651D1">
          <w:rPr>
            <w:noProof/>
            <w:webHidden/>
          </w:rPr>
          <w:t>31</w:t>
        </w:r>
        <w:r w:rsidR="007651D1">
          <w:rPr>
            <w:noProof/>
            <w:webHidden/>
          </w:rPr>
          <w:fldChar w:fldCharType="end"/>
        </w:r>
      </w:hyperlink>
    </w:p>
    <w:p w14:paraId="3FE174EE" w14:textId="77A9AC26"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91" w:history="1">
        <w:r w:rsidR="007651D1" w:rsidRPr="00894876">
          <w:rPr>
            <w:rStyle w:val="Hyperlink"/>
            <w:noProof/>
          </w:rPr>
          <w:t>Figure 19. Auto-regressive decoder</w:t>
        </w:r>
        <w:r w:rsidR="007651D1">
          <w:rPr>
            <w:noProof/>
            <w:webHidden/>
          </w:rPr>
          <w:tab/>
        </w:r>
        <w:r w:rsidR="007651D1">
          <w:rPr>
            <w:noProof/>
            <w:webHidden/>
          </w:rPr>
          <w:fldChar w:fldCharType="begin"/>
        </w:r>
        <w:r w:rsidR="007651D1">
          <w:rPr>
            <w:noProof/>
            <w:webHidden/>
          </w:rPr>
          <w:instrText xml:space="preserve"> PAGEREF _Toc151557091 \h </w:instrText>
        </w:r>
        <w:r w:rsidR="007651D1">
          <w:rPr>
            <w:noProof/>
            <w:webHidden/>
          </w:rPr>
        </w:r>
        <w:r w:rsidR="007651D1">
          <w:rPr>
            <w:noProof/>
            <w:webHidden/>
          </w:rPr>
          <w:fldChar w:fldCharType="separate"/>
        </w:r>
        <w:r w:rsidR="007651D1">
          <w:rPr>
            <w:noProof/>
            <w:webHidden/>
          </w:rPr>
          <w:t>32</w:t>
        </w:r>
        <w:r w:rsidR="007651D1">
          <w:rPr>
            <w:noProof/>
            <w:webHidden/>
          </w:rPr>
          <w:fldChar w:fldCharType="end"/>
        </w:r>
      </w:hyperlink>
    </w:p>
    <w:p w14:paraId="474F9CE9" w14:textId="6852DBA2"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92" w:history="1">
        <w:r w:rsidR="007651D1" w:rsidRPr="00894876">
          <w:rPr>
            <w:rStyle w:val="Hyperlink"/>
            <w:noProof/>
          </w:rPr>
          <w:t>Figure 20. BART model</w:t>
        </w:r>
        <w:r w:rsidR="007651D1">
          <w:rPr>
            <w:noProof/>
            <w:webHidden/>
          </w:rPr>
          <w:tab/>
        </w:r>
        <w:r w:rsidR="007651D1">
          <w:rPr>
            <w:noProof/>
            <w:webHidden/>
          </w:rPr>
          <w:fldChar w:fldCharType="begin"/>
        </w:r>
        <w:r w:rsidR="007651D1">
          <w:rPr>
            <w:noProof/>
            <w:webHidden/>
          </w:rPr>
          <w:instrText xml:space="preserve"> PAGEREF _Toc151557092 \h </w:instrText>
        </w:r>
        <w:r w:rsidR="007651D1">
          <w:rPr>
            <w:noProof/>
            <w:webHidden/>
          </w:rPr>
        </w:r>
        <w:r w:rsidR="007651D1">
          <w:rPr>
            <w:noProof/>
            <w:webHidden/>
          </w:rPr>
          <w:fldChar w:fldCharType="separate"/>
        </w:r>
        <w:r w:rsidR="007651D1">
          <w:rPr>
            <w:noProof/>
            <w:webHidden/>
          </w:rPr>
          <w:t>33</w:t>
        </w:r>
        <w:r w:rsidR="007651D1">
          <w:rPr>
            <w:noProof/>
            <w:webHidden/>
          </w:rPr>
          <w:fldChar w:fldCharType="end"/>
        </w:r>
      </w:hyperlink>
    </w:p>
    <w:p w14:paraId="5443774D" w14:textId="72E5E1C7"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93" w:history="1">
        <w:r w:rsidR="007651D1" w:rsidRPr="00894876">
          <w:rPr>
            <w:rStyle w:val="Hyperlink"/>
            <w:noProof/>
          </w:rPr>
          <w:t>Figure 21. Processes for building the chatbot</w:t>
        </w:r>
        <w:r w:rsidR="007651D1">
          <w:rPr>
            <w:noProof/>
            <w:webHidden/>
          </w:rPr>
          <w:tab/>
        </w:r>
        <w:r w:rsidR="007651D1">
          <w:rPr>
            <w:noProof/>
            <w:webHidden/>
          </w:rPr>
          <w:fldChar w:fldCharType="begin"/>
        </w:r>
        <w:r w:rsidR="007651D1">
          <w:rPr>
            <w:noProof/>
            <w:webHidden/>
          </w:rPr>
          <w:instrText xml:space="preserve"> PAGEREF _Toc151557093 \h </w:instrText>
        </w:r>
        <w:r w:rsidR="007651D1">
          <w:rPr>
            <w:noProof/>
            <w:webHidden/>
          </w:rPr>
        </w:r>
        <w:r w:rsidR="007651D1">
          <w:rPr>
            <w:noProof/>
            <w:webHidden/>
          </w:rPr>
          <w:fldChar w:fldCharType="separate"/>
        </w:r>
        <w:r w:rsidR="007651D1">
          <w:rPr>
            <w:noProof/>
            <w:webHidden/>
          </w:rPr>
          <w:t>37</w:t>
        </w:r>
        <w:r w:rsidR="007651D1">
          <w:rPr>
            <w:noProof/>
            <w:webHidden/>
          </w:rPr>
          <w:fldChar w:fldCharType="end"/>
        </w:r>
      </w:hyperlink>
    </w:p>
    <w:p w14:paraId="3B44AAF3" w14:textId="31DD1F1B"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94" w:history="1">
        <w:r w:rsidR="007651D1" w:rsidRPr="00894876">
          <w:rPr>
            <w:rStyle w:val="Hyperlink"/>
            <w:noProof/>
          </w:rPr>
          <w:t>Figure 22. EHealthChatMini dataset samples</w:t>
        </w:r>
        <w:r w:rsidR="007651D1">
          <w:rPr>
            <w:noProof/>
            <w:webHidden/>
          </w:rPr>
          <w:tab/>
        </w:r>
        <w:r w:rsidR="007651D1">
          <w:rPr>
            <w:noProof/>
            <w:webHidden/>
          </w:rPr>
          <w:fldChar w:fldCharType="begin"/>
        </w:r>
        <w:r w:rsidR="007651D1">
          <w:rPr>
            <w:noProof/>
            <w:webHidden/>
          </w:rPr>
          <w:instrText xml:space="preserve"> PAGEREF _Toc151557094 \h </w:instrText>
        </w:r>
        <w:r w:rsidR="007651D1">
          <w:rPr>
            <w:noProof/>
            <w:webHidden/>
          </w:rPr>
        </w:r>
        <w:r w:rsidR="007651D1">
          <w:rPr>
            <w:noProof/>
            <w:webHidden/>
          </w:rPr>
          <w:fldChar w:fldCharType="separate"/>
        </w:r>
        <w:r w:rsidR="007651D1">
          <w:rPr>
            <w:noProof/>
            <w:webHidden/>
          </w:rPr>
          <w:t>38</w:t>
        </w:r>
        <w:r w:rsidR="007651D1">
          <w:rPr>
            <w:noProof/>
            <w:webHidden/>
          </w:rPr>
          <w:fldChar w:fldCharType="end"/>
        </w:r>
      </w:hyperlink>
    </w:p>
    <w:p w14:paraId="545F0E48" w14:textId="0B9BF6DA"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95" w:history="1">
        <w:r w:rsidR="007651D1" w:rsidRPr="00894876">
          <w:rPr>
            <w:rStyle w:val="Hyperlink"/>
            <w:noProof/>
          </w:rPr>
          <w:t>Figure 23. EHealthChatMini dataset details</w:t>
        </w:r>
        <w:r w:rsidR="007651D1">
          <w:rPr>
            <w:noProof/>
            <w:webHidden/>
          </w:rPr>
          <w:tab/>
        </w:r>
        <w:r w:rsidR="007651D1">
          <w:rPr>
            <w:noProof/>
            <w:webHidden/>
          </w:rPr>
          <w:fldChar w:fldCharType="begin"/>
        </w:r>
        <w:r w:rsidR="007651D1">
          <w:rPr>
            <w:noProof/>
            <w:webHidden/>
          </w:rPr>
          <w:instrText xml:space="preserve"> PAGEREF _Toc151557095 \h </w:instrText>
        </w:r>
        <w:r w:rsidR="007651D1">
          <w:rPr>
            <w:noProof/>
            <w:webHidden/>
          </w:rPr>
        </w:r>
        <w:r w:rsidR="007651D1">
          <w:rPr>
            <w:noProof/>
            <w:webHidden/>
          </w:rPr>
          <w:fldChar w:fldCharType="separate"/>
        </w:r>
        <w:r w:rsidR="007651D1">
          <w:rPr>
            <w:noProof/>
            <w:webHidden/>
          </w:rPr>
          <w:t>39</w:t>
        </w:r>
        <w:r w:rsidR="007651D1">
          <w:rPr>
            <w:noProof/>
            <w:webHidden/>
          </w:rPr>
          <w:fldChar w:fldCharType="end"/>
        </w:r>
      </w:hyperlink>
    </w:p>
    <w:p w14:paraId="5DB3D079" w14:textId="711C1C37"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96" w:history="1">
        <w:r w:rsidR="007651D1" w:rsidRPr="00894876">
          <w:rPr>
            <w:rStyle w:val="Hyperlink"/>
            <w:noProof/>
          </w:rPr>
          <w:t>Figure 24. EHealthChat dataset samples</w:t>
        </w:r>
        <w:r w:rsidR="007651D1">
          <w:rPr>
            <w:noProof/>
            <w:webHidden/>
          </w:rPr>
          <w:tab/>
        </w:r>
        <w:r w:rsidR="007651D1">
          <w:rPr>
            <w:noProof/>
            <w:webHidden/>
          </w:rPr>
          <w:fldChar w:fldCharType="begin"/>
        </w:r>
        <w:r w:rsidR="007651D1">
          <w:rPr>
            <w:noProof/>
            <w:webHidden/>
          </w:rPr>
          <w:instrText xml:space="preserve"> PAGEREF _Toc151557096 \h </w:instrText>
        </w:r>
        <w:r w:rsidR="007651D1">
          <w:rPr>
            <w:noProof/>
            <w:webHidden/>
          </w:rPr>
        </w:r>
        <w:r w:rsidR="007651D1">
          <w:rPr>
            <w:noProof/>
            <w:webHidden/>
          </w:rPr>
          <w:fldChar w:fldCharType="separate"/>
        </w:r>
        <w:r w:rsidR="007651D1">
          <w:rPr>
            <w:noProof/>
            <w:webHidden/>
          </w:rPr>
          <w:t>40</w:t>
        </w:r>
        <w:r w:rsidR="007651D1">
          <w:rPr>
            <w:noProof/>
            <w:webHidden/>
          </w:rPr>
          <w:fldChar w:fldCharType="end"/>
        </w:r>
      </w:hyperlink>
    </w:p>
    <w:p w14:paraId="56519682" w14:textId="6E2E6BE1"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97" w:history="1">
        <w:r w:rsidR="007651D1" w:rsidRPr="00894876">
          <w:rPr>
            <w:rStyle w:val="Hyperlink"/>
            <w:noProof/>
          </w:rPr>
          <w:t>Figure 25. EHealthChat dataset details</w:t>
        </w:r>
        <w:r w:rsidR="007651D1">
          <w:rPr>
            <w:noProof/>
            <w:webHidden/>
          </w:rPr>
          <w:tab/>
        </w:r>
        <w:r w:rsidR="007651D1">
          <w:rPr>
            <w:noProof/>
            <w:webHidden/>
          </w:rPr>
          <w:fldChar w:fldCharType="begin"/>
        </w:r>
        <w:r w:rsidR="007651D1">
          <w:rPr>
            <w:noProof/>
            <w:webHidden/>
          </w:rPr>
          <w:instrText xml:space="preserve"> PAGEREF _Toc151557097 \h </w:instrText>
        </w:r>
        <w:r w:rsidR="007651D1">
          <w:rPr>
            <w:noProof/>
            <w:webHidden/>
          </w:rPr>
        </w:r>
        <w:r w:rsidR="007651D1">
          <w:rPr>
            <w:noProof/>
            <w:webHidden/>
          </w:rPr>
          <w:fldChar w:fldCharType="separate"/>
        </w:r>
        <w:r w:rsidR="007651D1">
          <w:rPr>
            <w:noProof/>
            <w:webHidden/>
          </w:rPr>
          <w:t>41</w:t>
        </w:r>
        <w:r w:rsidR="007651D1">
          <w:rPr>
            <w:noProof/>
            <w:webHidden/>
          </w:rPr>
          <w:fldChar w:fldCharType="end"/>
        </w:r>
      </w:hyperlink>
    </w:p>
    <w:p w14:paraId="1307F04A" w14:textId="1E818E5F"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98" w:history="1">
        <w:r w:rsidR="007651D1" w:rsidRPr="00894876">
          <w:rPr>
            <w:rStyle w:val="Hyperlink"/>
            <w:noProof/>
          </w:rPr>
          <w:t>Figure 26. EHealthVNChat dataset samples</w:t>
        </w:r>
        <w:r w:rsidR="007651D1">
          <w:rPr>
            <w:noProof/>
            <w:webHidden/>
          </w:rPr>
          <w:tab/>
        </w:r>
        <w:r w:rsidR="007651D1">
          <w:rPr>
            <w:noProof/>
            <w:webHidden/>
          </w:rPr>
          <w:fldChar w:fldCharType="begin"/>
        </w:r>
        <w:r w:rsidR="007651D1">
          <w:rPr>
            <w:noProof/>
            <w:webHidden/>
          </w:rPr>
          <w:instrText xml:space="preserve"> PAGEREF _Toc151557098 \h </w:instrText>
        </w:r>
        <w:r w:rsidR="007651D1">
          <w:rPr>
            <w:noProof/>
            <w:webHidden/>
          </w:rPr>
        </w:r>
        <w:r w:rsidR="007651D1">
          <w:rPr>
            <w:noProof/>
            <w:webHidden/>
          </w:rPr>
          <w:fldChar w:fldCharType="separate"/>
        </w:r>
        <w:r w:rsidR="007651D1">
          <w:rPr>
            <w:noProof/>
            <w:webHidden/>
          </w:rPr>
          <w:t>42</w:t>
        </w:r>
        <w:r w:rsidR="007651D1">
          <w:rPr>
            <w:noProof/>
            <w:webHidden/>
          </w:rPr>
          <w:fldChar w:fldCharType="end"/>
        </w:r>
      </w:hyperlink>
    </w:p>
    <w:p w14:paraId="329A1269" w14:textId="11423C86"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099" w:history="1">
        <w:r w:rsidR="007651D1" w:rsidRPr="00894876">
          <w:rPr>
            <w:rStyle w:val="Hyperlink"/>
            <w:noProof/>
          </w:rPr>
          <w:t>Figure 27. EHealthVNChat dataset details</w:t>
        </w:r>
        <w:r w:rsidR="007651D1">
          <w:rPr>
            <w:noProof/>
            <w:webHidden/>
          </w:rPr>
          <w:tab/>
        </w:r>
        <w:r w:rsidR="007651D1">
          <w:rPr>
            <w:noProof/>
            <w:webHidden/>
          </w:rPr>
          <w:fldChar w:fldCharType="begin"/>
        </w:r>
        <w:r w:rsidR="007651D1">
          <w:rPr>
            <w:noProof/>
            <w:webHidden/>
          </w:rPr>
          <w:instrText xml:space="preserve"> PAGEREF _Toc151557099 \h </w:instrText>
        </w:r>
        <w:r w:rsidR="007651D1">
          <w:rPr>
            <w:noProof/>
            <w:webHidden/>
          </w:rPr>
        </w:r>
        <w:r w:rsidR="007651D1">
          <w:rPr>
            <w:noProof/>
            <w:webHidden/>
          </w:rPr>
          <w:fldChar w:fldCharType="separate"/>
        </w:r>
        <w:r w:rsidR="007651D1">
          <w:rPr>
            <w:noProof/>
            <w:webHidden/>
          </w:rPr>
          <w:t>43</w:t>
        </w:r>
        <w:r w:rsidR="007651D1">
          <w:rPr>
            <w:noProof/>
            <w:webHidden/>
          </w:rPr>
          <w:fldChar w:fldCharType="end"/>
        </w:r>
      </w:hyperlink>
    </w:p>
    <w:p w14:paraId="5BC12394" w14:textId="119EB556"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00" w:history="1">
        <w:r w:rsidR="007651D1" w:rsidRPr="00894876">
          <w:rPr>
            <w:rStyle w:val="Hyperlink"/>
            <w:noProof/>
          </w:rPr>
          <w:t>Figure 28. Constructing dataset for traning model</w:t>
        </w:r>
        <w:r w:rsidR="007651D1">
          <w:rPr>
            <w:noProof/>
            <w:webHidden/>
          </w:rPr>
          <w:tab/>
        </w:r>
        <w:r w:rsidR="007651D1">
          <w:rPr>
            <w:noProof/>
            <w:webHidden/>
          </w:rPr>
          <w:fldChar w:fldCharType="begin"/>
        </w:r>
        <w:r w:rsidR="007651D1">
          <w:rPr>
            <w:noProof/>
            <w:webHidden/>
          </w:rPr>
          <w:instrText xml:space="preserve"> PAGEREF _Toc151557100 \h </w:instrText>
        </w:r>
        <w:r w:rsidR="007651D1">
          <w:rPr>
            <w:noProof/>
            <w:webHidden/>
          </w:rPr>
        </w:r>
        <w:r w:rsidR="007651D1">
          <w:rPr>
            <w:noProof/>
            <w:webHidden/>
          </w:rPr>
          <w:fldChar w:fldCharType="separate"/>
        </w:r>
        <w:r w:rsidR="007651D1">
          <w:rPr>
            <w:noProof/>
            <w:webHidden/>
          </w:rPr>
          <w:t>44</w:t>
        </w:r>
        <w:r w:rsidR="007651D1">
          <w:rPr>
            <w:noProof/>
            <w:webHidden/>
          </w:rPr>
          <w:fldChar w:fldCharType="end"/>
        </w:r>
      </w:hyperlink>
    </w:p>
    <w:p w14:paraId="1B7ED203" w14:textId="75BC6F0A"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01" w:history="1">
        <w:r w:rsidR="007651D1" w:rsidRPr="00894876">
          <w:rPr>
            <w:rStyle w:val="Hyperlink"/>
            <w:noProof/>
          </w:rPr>
          <w:t>Figure 29. Overview of training the model</w:t>
        </w:r>
        <w:r w:rsidR="007651D1">
          <w:rPr>
            <w:noProof/>
            <w:webHidden/>
          </w:rPr>
          <w:tab/>
        </w:r>
        <w:r w:rsidR="007651D1">
          <w:rPr>
            <w:noProof/>
            <w:webHidden/>
          </w:rPr>
          <w:fldChar w:fldCharType="begin"/>
        </w:r>
        <w:r w:rsidR="007651D1">
          <w:rPr>
            <w:noProof/>
            <w:webHidden/>
          </w:rPr>
          <w:instrText xml:space="preserve"> PAGEREF _Toc151557101 \h </w:instrText>
        </w:r>
        <w:r w:rsidR="007651D1">
          <w:rPr>
            <w:noProof/>
            <w:webHidden/>
          </w:rPr>
        </w:r>
        <w:r w:rsidR="007651D1">
          <w:rPr>
            <w:noProof/>
            <w:webHidden/>
          </w:rPr>
          <w:fldChar w:fldCharType="separate"/>
        </w:r>
        <w:r w:rsidR="007651D1">
          <w:rPr>
            <w:noProof/>
            <w:webHidden/>
          </w:rPr>
          <w:t>47</w:t>
        </w:r>
        <w:r w:rsidR="007651D1">
          <w:rPr>
            <w:noProof/>
            <w:webHidden/>
          </w:rPr>
          <w:fldChar w:fldCharType="end"/>
        </w:r>
      </w:hyperlink>
    </w:p>
    <w:p w14:paraId="6B4B907C" w14:textId="2968FDFF"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02" w:history="1">
        <w:r w:rsidR="007651D1" w:rsidRPr="00894876">
          <w:rPr>
            <w:rStyle w:val="Hyperlink"/>
            <w:noProof/>
          </w:rPr>
          <w:t>Figure 30. Modifying the model with re-attention</w:t>
        </w:r>
        <w:r w:rsidR="007651D1">
          <w:rPr>
            <w:noProof/>
            <w:webHidden/>
          </w:rPr>
          <w:tab/>
        </w:r>
        <w:r w:rsidR="007651D1">
          <w:rPr>
            <w:noProof/>
            <w:webHidden/>
          </w:rPr>
          <w:fldChar w:fldCharType="begin"/>
        </w:r>
        <w:r w:rsidR="007651D1">
          <w:rPr>
            <w:noProof/>
            <w:webHidden/>
          </w:rPr>
          <w:instrText xml:space="preserve"> PAGEREF _Toc151557102 \h </w:instrText>
        </w:r>
        <w:r w:rsidR="007651D1">
          <w:rPr>
            <w:noProof/>
            <w:webHidden/>
          </w:rPr>
        </w:r>
        <w:r w:rsidR="007651D1">
          <w:rPr>
            <w:noProof/>
            <w:webHidden/>
          </w:rPr>
          <w:fldChar w:fldCharType="separate"/>
        </w:r>
        <w:r w:rsidR="007651D1">
          <w:rPr>
            <w:noProof/>
            <w:webHidden/>
          </w:rPr>
          <w:t>48</w:t>
        </w:r>
        <w:r w:rsidR="007651D1">
          <w:rPr>
            <w:noProof/>
            <w:webHidden/>
          </w:rPr>
          <w:fldChar w:fldCharType="end"/>
        </w:r>
      </w:hyperlink>
    </w:p>
    <w:p w14:paraId="4CF2C541" w14:textId="12F365F7"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03" w:history="1">
        <w:r w:rsidR="007651D1" w:rsidRPr="00894876">
          <w:rPr>
            <w:rStyle w:val="Hyperlink"/>
            <w:noProof/>
          </w:rPr>
          <w:t>Figure 31. Steps for inference of the model</w:t>
        </w:r>
        <w:r w:rsidR="007651D1">
          <w:rPr>
            <w:noProof/>
            <w:webHidden/>
          </w:rPr>
          <w:tab/>
        </w:r>
        <w:r w:rsidR="007651D1">
          <w:rPr>
            <w:noProof/>
            <w:webHidden/>
          </w:rPr>
          <w:fldChar w:fldCharType="begin"/>
        </w:r>
        <w:r w:rsidR="007651D1">
          <w:rPr>
            <w:noProof/>
            <w:webHidden/>
          </w:rPr>
          <w:instrText xml:space="preserve"> PAGEREF _Toc151557103 \h </w:instrText>
        </w:r>
        <w:r w:rsidR="007651D1">
          <w:rPr>
            <w:noProof/>
            <w:webHidden/>
          </w:rPr>
        </w:r>
        <w:r w:rsidR="007651D1">
          <w:rPr>
            <w:noProof/>
            <w:webHidden/>
          </w:rPr>
          <w:fldChar w:fldCharType="separate"/>
        </w:r>
        <w:r w:rsidR="007651D1">
          <w:rPr>
            <w:noProof/>
            <w:webHidden/>
          </w:rPr>
          <w:t>49</w:t>
        </w:r>
        <w:r w:rsidR="007651D1">
          <w:rPr>
            <w:noProof/>
            <w:webHidden/>
          </w:rPr>
          <w:fldChar w:fldCharType="end"/>
        </w:r>
      </w:hyperlink>
    </w:p>
    <w:p w14:paraId="18863126" w14:textId="05495F3A"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04" w:history="1">
        <w:r w:rsidR="007651D1" w:rsidRPr="00894876">
          <w:rPr>
            <w:rStyle w:val="Hyperlink"/>
            <w:noProof/>
          </w:rPr>
          <w:t>Figure 32. Deploy the chatbot to Facebook messager</w:t>
        </w:r>
        <w:r w:rsidR="007651D1">
          <w:rPr>
            <w:noProof/>
            <w:webHidden/>
          </w:rPr>
          <w:tab/>
        </w:r>
        <w:r w:rsidR="007651D1">
          <w:rPr>
            <w:noProof/>
            <w:webHidden/>
          </w:rPr>
          <w:fldChar w:fldCharType="begin"/>
        </w:r>
        <w:r w:rsidR="007651D1">
          <w:rPr>
            <w:noProof/>
            <w:webHidden/>
          </w:rPr>
          <w:instrText xml:space="preserve"> PAGEREF _Toc151557104 \h </w:instrText>
        </w:r>
        <w:r w:rsidR="007651D1">
          <w:rPr>
            <w:noProof/>
            <w:webHidden/>
          </w:rPr>
        </w:r>
        <w:r w:rsidR="007651D1">
          <w:rPr>
            <w:noProof/>
            <w:webHidden/>
          </w:rPr>
          <w:fldChar w:fldCharType="separate"/>
        </w:r>
        <w:r w:rsidR="007651D1">
          <w:rPr>
            <w:noProof/>
            <w:webHidden/>
          </w:rPr>
          <w:t>51</w:t>
        </w:r>
        <w:r w:rsidR="007651D1">
          <w:rPr>
            <w:noProof/>
            <w:webHidden/>
          </w:rPr>
          <w:fldChar w:fldCharType="end"/>
        </w:r>
      </w:hyperlink>
    </w:p>
    <w:p w14:paraId="6F182CCF" w14:textId="1FBFD0A4"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05" w:history="1">
        <w:r w:rsidR="007651D1" w:rsidRPr="00894876">
          <w:rPr>
            <w:rStyle w:val="Hyperlink"/>
            <w:noProof/>
          </w:rPr>
          <w:t>Figure 33. Welcome page of the chatbot application</w:t>
        </w:r>
        <w:r w:rsidR="007651D1">
          <w:rPr>
            <w:noProof/>
            <w:webHidden/>
          </w:rPr>
          <w:tab/>
        </w:r>
        <w:r w:rsidR="007651D1">
          <w:rPr>
            <w:noProof/>
            <w:webHidden/>
          </w:rPr>
          <w:fldChar w:fldCharType="begin"/>
        </w:r>
        <w:r w:rsidR="007651D1">
          <w:rPr>
            <w:noProof/>
            <w:webHidden/>
          </w:rPr>
          <w:instrText xml:space="preserve"> PAGEREF _Toc151557105 \h </w:instrText>
        </w:r>
        <w:r w:rsidR="007651D1">
          <w:rPr>
            <w:noProof/>
            <w:webHidden/>
          </w:rPr>
        </w:r>
        <w:r w:rsidR="007651D1">
          <w:rPr>
            <w:noProof/>
            <w:webHidden/>
          </w:rPr>
          <w:fldChar w:fldCharType="separate"/>
        </w:r>
        <w:r w:rsidR="007651D1">
          <w:rPr>
            <w:noProof/>
            <w:webHidden/>
          </w:rPr>
          <w:t>53</w:t>
        </w:r>
        <w:r w:rsidR="007651D1">
          <w:rPr>
            <w:noProof/>
            <w:webHidden/>
          </w:rPr>
          <w:fldChar w:fldCharType="end"/>
        </w:r>
      </w:hyperlink>
    </w:p>
    <w:p w14:paraId="0D7BEF46" w14:textId="46A1BBF6"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06" w:history="1">
        <w:r w:rsidR="007651D1" w:rsidRPr="00894876">
          <w:rPr>
            <w:rStyle w:val="Hyperlink"/>
            <w:noProof/>
          </w:rPr>
          <w:t>Figure 34. Signup, sign-in screen mobile app</w:t>
        </w:r>
        <w:r w:rsidR="007651D1">
          <w:rPr>
            <w:noProof/>
            <w:webHidden/>
          </w:rPr>
          <w:tab/>
        </w:r>
        <w:r w:rsidR="007651D1">
          <w:rPr>
            <w:noProof/>
            <w:webHidden/>
          </w:rPr>
          <w:fldChar w:fldCharType="begin"/>
        </w:r>
        <w:r w:rsidR="007651D1">
          <w:rPr>
            <w:noProof/>
            <w:webHidden/>
          </w:rPr>
          <w:instrText xml:space="preserve"> PAGEREF _Toc151557106 \h </w:instrText>
        </w:r>
        <w:r w:rsidR="007651D1">
          <w:rPr>
            <w:noProof/>
            <w:webHidden/>
          </w:rPr>
        </w:r>
        <w:r w:rsidR="007651D1">
          <w:rPr>
            <w:noProof/>
            <w:webHidden/>
          </w:rPr>
          <w:fldChar w:fldCharType="separate"/>
        </w:r>
        <w:r w:rsidR="007651D1">
          <w:rPr>
            <w:noProof/>
            <w:webHidden/>
          </w:rPr>
          <w:t>54</w:t>
        </w:r>
        <w:r w:rsidR="007651D1">
          <w:rPr>
            <w:noProof/>
            <w:webHidden/>
          </w:rPr>
          <w:fldChar w:fldCharType="end"/>
        </w:r>
      </w:hyperlink>
    </w:p>
    <w:p w14:paraId="6696FD76" w14:textId="29B377DC"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07" w:history="1">
        <w:r w:rsidR="007651D1" w:rsidRPr="00894876">
          <w:rPr>
            <w:rStyle w:val="Hyperlink"/>
            <w:noProof/>
          </w:rPr>
          <w:t>Figure 35. Chat screen of the mobile app</w:t>
        </w:r>
        <w:r w:rsidR="007651D1">
          <w:rPr>
            <w:noProof/>
            <w:webHidden/>
          </w:rPr>
          <w:tab/>
        </w:r>
        <w:r w:rsidR="007651D1">
          <w:rPr>
            <w:noProof/>
            <w:webHidden/>
          </w:rPr>
          <w:fldChar w:fldCharType="begin"/>
        </w:r>
        <w:r w:rsidR="007651D1">
          <w:rPr>
            <w:noProof/>
            <w:webHidden/>
          </w:rPr>
          <w:instrText xml:space="preserve"> PAGEREF _Toc151557107 \h </w:instrText>
        </w:r>
        <w:r w:rsidR="007651D1">
          <w:rPr>
            <w:noProof/>
            <w:webHidden/>
          </w:rPr>
        </w:r>
        <w:r w:rsidR="007651D1">
          <w:rPr>
            <w:noProof/>
            <w:webHidden/>
          </w:rPr>
          <w:fldChar w:fldCharType="separate"/>
        </w:r>
        <w:r w:rsidR="007651D1">
          <w:rPr>
            <w:noProof/>
            <w:webHidden/>
          </w:rPr>
          <w:t>55</w:t>
        </w:r>
        <w:r w:rsidR="007651D1">
          <w:rPr>
            <w:noProof/>
            <w:webHidden/>
          </w:rPr>
          <w:fldChar w:fldCharType="end"/>
        </w:r>
      </w:hyperlink>
    </w:p>
    <w:p w14:paraId="49867813" w14:textId="6B95A710"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08" w:history="1">
        <w:r w:rsidR="007651D1" w:rsidRPr="00894876">
          <w:rPr>
            <w:rStyle w:val="Hyperlink"/>
            <w:noProof/>
          </w:rPr>
          <w:t>Figure 36. Signup chatbot web page</w:t>
        </w:r>
        <w:r w:rsidR="007651D1">
          <w:rPr>
            <w:noProof/>
            <w:webHidden/>
          </w:rPr>
          <w:tab/>
        </w:r>
        <w:r w:rsidR="007651D1">
          <w:rPr>
            <w:noProof/>
            <w:webHidden/>
          </w:rPr>
          <w:fldChar w:fldCharType="begin"/>
        </w:r>
        <w:r w:rsidR="007651D1">
          <w:rPr>
            <w:noProof/>
            <w:webHidden/>
          </w:rPr>
          <w:instrText xml:space="preserve"> PAGEREF _Toc151557108 \h </w:instrText>
        </w:r>
        <w:r w:rsidR="007651D1">
          <w:rPr>
            <w:noProof/>
            <w:webHidden/>
          </w:rPr>
        </w:r>
        <w:r w:rsidR="007651D1">
          <w:rPr>
            <w:noProof/>
            <w:webHidden/>
          </w:rPr>
          <w:fldChar w:fldCharType="separate"/>
        </w:r>
        <w:r w:rsidR="007651D1">
          <w:rPr>
            <w:noProof/>
            <w:webHidden/>
          </w:rPr>
          <w:t>57</w:t>
        </w:r>
        <w:r w:rsidR="007651D1">
          <w:rPr>
            <w:noProof/>
            <w:webHidden/>
          </w:rPr>
          <w:fldChar w:fldCharType="end"/>
        </w:r>
      </w:hyperlink>
    </w:p>
    <w:p w14:paraId="46B9536F" w14:textId="5A9D5536"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09" w:history="1">
        <w:r w:rsidR="007651D1" w:rsidRPr="00894876">
          <w:rPr>
            <w:rStyle w:val="Hyperlink"/>
            <w:noProof/>
          </w:rPr>
          <w:t>Figure 37. Sign-in chatbot web page</w:t>
        </w:r>
        <w:r w:rsidR="007651D1">
          <w:rPr>
            <w:noProof/>
            <w:webHidden/>
          </w:rPr>
          <w:tab/>
        </w:r>
        <w:r w:rsidR="007651D1">
          <w:rPr>
            <w:noProof/>
            <w:webHidden/>
          </w:rPr>
          <w:fldChar w:fldCharType="begin"/>
        </w:r>
        <w:r w:rsidR="007651D1">
          <w:rPr>
            <w:noProof/>
            <w:webHidden/>
          </w:rPr>
          <w:instrText xml:space="preserve"> PAGEREF _Toc151557109 \h </w:instrText>
        </w:r>
        <w:r w:rsidR="007651D1">
          <w:rPr>
            <w:noProof/>
            <w:webHidden/>
          </w:rPr>
        </w:r>
        <w:r w:rsidR="007651D1">
          <w:rPr>
            <w:noProof/>
            <w:webHidden/>
          </w:rPr>
          <w:fldChar w:fldCharType="separate"/>
        </w:r>
        <w:r w:rsidR="007651D1">
          <w:rPr>
            <w:noProof/>
            <w:webHidden/>
          </w:rPr>
          <w:t>57</w:t>
        </w:r>
        <w:r w:rsidR="007651D1">
          <w:rPr>
            <w:noProof/>
            <w:webHidden/>
          </w:rPr>
          <w:fldChar w:fldCharType="end"/>
        </w:r>
      </w:hyperlink>
    </w:p>
    <w:p w14:paraId="4EC29DB1" w14:textId="6510FBDD"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10" w:history="1">
        <w:r w:rsidR="007651D1" w:rsidRPr="00894876">
          <w:rPr>
            <w:rStyle w:val="Hyperlink"/>
            <w:noProof/>
          </w:rPr>
          <w:t>Figure 38. Chat with chatbot web page</w:t>
        </w:r>
        <w:r w:rsidR="007651D1">
          <w:rPr>
            <w:noProof/>
            <w:webHidden/>
          </w:rPr>
          <w:tab/>
        </w:r>
        <w:r w:rsidR="007651D1">
          <w:rPr>
            <w:noProof/>
            <w:webHidden/>
          </w:rPr>
          <w:fldChar w:fldCharType="begin"/>
        </w:r>
        <w:r w:rsidR="007651D1">
          <w:rPr>
            <w:noProof/>
            <w:webHidden/>
          </w:rPr>
          <w:instrText xml:space="preserve"> PAGEREF _Toc151557110 \h </w:instrText>
        </w:r>
        <w:r w:rsidR="007651D1">
          <w:rPr>
            <w:noProof/>
            <w:webHidden/>
          </w:rPr>
        </w:r>
        <w:r w:rsidR="007651D1">
          <w:rPr>
            <w:noProof/>
            <w:webHidden/>
          </w:rPr>
          <w:fldChar w:fldCharType="separate"/>
        </w:r>
        <w:r w:rsidR="007651D1">
          <w:rPr>
            <w:noProof/>
            <w:webHidden/>
          </w:rPr>
          <w:t>58</w:t>
        </w:r>
        <w:r w:rsidR="007651D1">
          <w:rPr>
            <w:noProof/>
            <w:webHidden/>
          </w:rPr>
          <w:fldChar w:fldCharType="end"/>
        </w:r>
      </w:hyperlink>
    </w:p>
    <w:p w14:paraId="1B287D5F" w14:textId="3E44AA2B"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11" w:history="1">
        <w:r w:rsidR="007651D1" w:rsidRPr="00894876">
          <w:rPr>
            <w:rStyle w:val="Hyperlink"/>
            <w:noProof/>
          </w:rPr>
          <w:t>Figure 39. Chat with chatbot popup</w:t>
        </w:r>
        <w:r w:rsidR="007651D1">
          <w:rPr>
            <w:noProof/>
            <w:webHidden/>
          </w:rPr>
          <w:tab/>
        </w:r>
        <w:r w:rsidR="007651D1">
          <w:rPr>
            <w:noProof/>
            <w:webHidden/>
          </w:rPr>
          <w:fldChar w:fldCharType="begin"/>
        </w:r>
        <w:r w:rsidR="007651D1">
          <w:rPr>
            <w:noProof/>
            <w:webHidden/>
          </w:rPr>
          <w:instrText xml:space="preserve"> PAGEREF _Toc151557111 \h </w:instrText>
        </w:r>
        <w:r w:rsidR="007651D1">
          <w:rPr>
            <w:noProof/>
            <w:webHidden/>
          </w:rPr>
        </w:r>
        <w:r w:rsidR="007651D1">
          <w:rPr>
            <w:noProof/>
            <w:webHidden/>
          </w:rPr>
          <w:fldChar w:fldCharType="separate"/>
        </w:r>
        <w:r w:rsidR="007651D1">
          <w:rPr>
            <w:noProof/>
            <w:webHidden/>
          </w:rPr>
          <w:t>59</w:t>
        </w:r>
        <w:r w:rsidR="007651D1">
          <w:rPr>
            <w:noProof/>
            <w:webHidden/>
          </w:rPr>
          <w:fldChar w:fldCharType="end"/>
        </w:r>
      </w:hyperlink>
    </w:p>
    <w:p w14:paraId="7B5E78D4" w14:textId="4FD5F9A5"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12" w:history="1">
        <w:r w:rsidR="007651D1" w:rsidRPr="00894876">
          <w:rPr>
            <w:rStyle w:val="Hyperlink"/>
            <w:noProof/>
          </w:rPr>
          <w:t>Figure 40. Example of chatbot answer healthcare question in English 1</w:t>
        </w:r>
        <w:r w:rsidR="007651D1">
          <w:rPr>
            <w:noProof/>
            <w:webHidden/>
          </w:rPr>
          <w:tab/>
        </w:r>
        <w:r w:rsidR="007651D1">
          <w:rPr>
            <w:noProof/>
            <w:webHidden/>
          </w:rPr>
          <w:fldChar w:fldCharType="begin"/>
        </w:r>
        <w:r w:rsidR="007651D1">
          <w:rPr>
            <w:noProof/>
            <w:webHidden/>
          </w:rPr>
          <w:instrText xml:space="preserve"> PAGEREF _Toc151557112 \h </w:instrText>
        </w:r>
        <w:r w:rsidR="007651D1">
          <w:rPr>
            <w:noProof/>
            <w:webHidden/>
          </w:rPr>
        </w:r>
        <w:r w:rsidR="007651D1">
          <w:rPr>
            <w:noProof/>
            <w:webHidden/>
          </w:rPr>
          <w:fldChar w:fldCharType="separate"/>
        </w:r>
        <w:r w:rsidR="007651D1">
          <w:rPr>
            <w:noProof/>
            <w:webHidden/>
          </w:rPr>
          <w:t>62</w:t>
        </w:r>
        <w:r w:rsidR="007651D1">
          <w:rPr>
            <w:noProof/>
            <w:webHidden/>
          </w:rPr>
          <w:fldChar w:fldCharType="end"/>
        </w:r>
      </w:hyperlink>
    </w:p>
    <w:p w14:paraId="724E5C9E" w14:textId="334E1BBC"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13" w:history="1">
        <w:r w:rsidR="007651D1" w:rsidRPr="00894876">
          <w:rPr>
            <w:rStyle w:val="Hyperlink"/>
            <w:noProof/>
          </w:rPr>
          <w:t>Figure 41. Example of chatbot answer healthcare question in English 2</w:t>
        </w:r>
        <w:r w:rsidR="007651D1">
          <w:rPr>
            <w:noProof/>
            <w:webHidden/>
          </w:rPr>
          <w:tab/>
        </w:r>
        <w:r w:rsidR="007651D1">
          <w:rPr>
            <w:noProof/>
            <w:webHidden/>
          </w:rPr>
          <w:fldChar w:fldCharType="begin"/>
        </w:r>
        <w:r w:rsidR="007651D1">
          <w:rPr>
            <w:noProof/>
            <w:webHidden/>
          </w:rPr>
          <w:instrText xml:space="preserve"> PAGEREF _Toc151557113 \h </w:instrText>
        </w:r>
        <w:r w:rsidR="007651D1">
          <w:rPr>
            <w:noProof/>
            <w:webHidden/>
          </w:rPr>
        </w:r>
        <w:r w:rsidR="007651D1">
          <w:rPr>
            <w:noProof/>
            <w:webHidden/>
          </w:rPr>
          <w:fldChar w:fldCharType="separate"/>
        </w:r>
        <w:r w:rsidR="007651D1">
          <w:rPr>
            <w:noProof/>
            <w:webHidden/>
          </w:rPr>
          <w:t>63</w:t>
        </w:r>
        <w:r w:rsidR="007651D1">
          <w:rPr>
            <w:noProof/>
            <w:webHidden/>
          </w:rPr>
          <w:fldChar w:fldCharType="end"/>
        </w:r>
      </w:hyperlink>
    </w:p>
    <w:p w14:paraId="43440020" w14:textId="21297041"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14" w:history="1">
        <w:r w:rsidR="007651D1" w:rsidRPr="00894876">
          <w:rPr>
            <w:rStyle w:val="Hyperlink"/>
            <w:noProof/>
          </w:rPr>
          <w:t>Figure 42. Example of chatbot answer healthcare question in English 3</w:t>
        </w:r>
        <w:r w:rsidR="007651D1">
          <w:rPr>
            <w:noProof/>
            <w:webHidden/>
          </w:rPr>
          <w:tab/>
        </w:r>
        <w:r w:rsidR="007651D1">
          <w:rPr>
            <w:noProof/>
            <w:webHidden/>
          </w:rPr>
          <w:fldChar w:fldCharType="begin"/>
        </w:r>
        <w:r w:rsidR="007651D1">
          <w:rPr>
            <w:noProof/>
            <w:webHidden/>
          </w:rPr>
          <w:instrText xml:space="preserve"> PAGEREF _Toc151557114 \h </w:instrText>
        </w:r>
        <w:r w:rsidR="007651D1">
          <w:rPr>
            <w:noProof/>
            <w:webHidden/>
          </w:rPr>
        </w:r>
        <w:r w:rsidR="007651D1">
          <w:rPr>
            <w:noProof/>
            <w:webHidden/>
          </w:rPr>
          <w:fldChar w:fldCharType="separate"/>
        </w:r>
        <w:r w:rsidR="007651D1">
          <w:rPr>
            <w:noProof/>
            <w:webHidden/>
          </w:rPr>
          <w:t>64</w:t>
        </w:r>
        <w:r w:rsidR="007651D1">
          <w:rPr>
            <w:noProof/>
            <w:webHidden/>
          </w:rPr>
          <w:fldChar w:fldCharType="end"/>
        </w:r>
      </w:hyperlink>
    </w:p>
    <w:p w14:paraId="22C5A6AA" w14:textId="63EB3FBC"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15" w:history="1">
        <w:r w:rsidR="007651D1" w:rsidRPr="00894876">
          <w:rPr>
            <w:rStyle w:val="Hyperlink"/>
            <w:noProof/>
          </w:rPr>
          <w:t>Figure 43. Example of chatbot answer healthcare question in English 4</w:t>
        </w:r>
        <w:r w:rsidR="007651D1">
          <w:rPr>
            <w:noProof/>
            <w:webHidden/>
          </w:rPr>
          <w:tab/>
        </w:r>
        <w:r w:rsidR="007651D1">
          <w:rPr>
            <w:noProof/>
            <w:webHidden/>
          </w:rPr>
          <w:fldChar w:fldCharType="begin"/>
        </w:r>
        <w:r w:rsidR="007651D1">
          <w:rPr>
            <w:noProof/>
            <w:webHidden/>
          </w:rPr>
          <w:instrText xml:space="preserve"> PAGEREF _Toc151557115 \h </w:instrText>
        </w:r>
        <w:r w:rsidR="007651D1">
          <w:rPr>
            <w:noProof/>
            <w:webHidden/>
          </w:rPr>
        </w:r>
        <w:r w:rsidR="007651D1">
          <w:rPr>
            <w:noProof/>
            <w:webHidden/>
          </w:rPr>
          <w:fldChar w:fldCharType="separate"/>
        </w:r>
        <w:r w:rsidR="007651D1">
          <w:rPr>
            <w:noProof/>
            <w:webHidden/>
          </w:rPr>
          <w:t>65</w:t>
        </w:r>
        <w:r w:rsidR="007651D1">
          <w:rPr>
            <w:noProof/>
            <w:webHidden/>
          </w:rPr>
          <w:fldChar w:fldCharType="end"/>
        </w:r>
      </w:hyperlink>
    </w:p>
    <w:p w14:paraId="139795D6" w14:textId="6B452F2C"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16" w:history="1">
        <w:r w:rsidR="007651D1" w:rsidRPr="00894876">
          <w:rPr>
            <w:rStyle w:val="Hyperlink"/>
            <w:noProof/>
          </w:rPr>
          <w:t>Figure 44. Example of chatbot answer healthcare question in English 5</w:t>
        </w:r>
        <w:r w:rsidR="007651D1">
          <w:rPr>
            <w:noProof/>
            <w:webHidden/>
          </w:rPr>
          <w:tab/>
        </w:r>
        <w:r w:rsidR="007651D1">
          <w:rPr>
            <w:noProof/>
            <w:webHidden/>
          </w:rPr>
          <w:fldChar w:fldCharType="begin"/>
        </w:r>
        <w:r w:rsidR="007651D1">
          <w:rPr>
            <w:noProof/>
            <w:webHidden/>
          </w:rPr>
          <w:instrText xml:space="preserve"> PAGEREF _Toc151557116 \h </w:instrText>
        </w:r>
        <w:r w:rsidR="007651D1">
          <w:rPr>
            <w:noProof/>
            <w:webHidden/>
          </w:rPr>
        </w:r>
        <w:r w:rsidR="007651D1">
          <w:rPr>
            <w:noProof/>
            <w:webHidden/>
          </w:rPr>
          <w:fldChar w:fldCharType="separate"/>
        </w:r>
        <w:r w:rsidR="007651D1">
          <w:rPr>
            <w:noProof/>
            <w:webHidden/>
          </w:rPr>
          <w:t>66</w:t>
        </w:r>
        <w:r w:rsidR="007651D1">
          <w:rPr>
            <w:noProof/>
            <w:webHidden/>
          </w:rPr>
          <w:fldChar w:fldCharType="end"/>
        </w:r>
      </w:hyperlink>
    </w:p>
    <w:p w14:paraId="395BF08F" w14:textId="6D7FE1F1"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17" w:history="1">
        <w:r w:rsidR="007651D1" w:rsidRPr="00894876">
          <w:rPr>
            <w:rStyle w:val="Hyperlink"/>
            <w:noProof/>
          </w:rPr>
          <w:t>Figure 45. Example of chatbot answer healthcare question in Vietnamese 1</w:t>
        </w:r>
        <w:r w:rsidR="007651D1">
          <w:rPr>
            <w:noProof/>
            <w:webHidden/>
          </w:rPr>
          <w:tab/>
        </w:r>
        <w:r w:rsidR="007651D1">
          <w:rPr>
            <w:noProof/>
            <w:webHidden/>
          </w:rPr>
          <w:fldChar w:fldCharType="begin"/>
        </w:r>
        <w:r w:rsidR="007651D1">
          <w:rPr>
            <w:noProof/>
            <w:webHidden/>
          </w:rPr>
          <w:instrText xml:space="preserve"> PAGEREF _Toc151557117 \h </w:instrText>
        </w:r>
        <w:r w:rsidR="007651D1">
          <w:rPr>
            <w:noProof/>
            <w:webHidden/>
          </w:rPr>
        </w:r>
        <w:r w:rsidR="007651D1">
          <w:rPr>
            <w:noProof/>
            <w:webHidden/>
          </w:rPr>
          <w:fldChar w:fldCharType="separate"/>
        </w:r>
        <w:r w:rsidR="007651D1">
          <w:rPr>
            <w:noProof/>
            <w:webHidden/>
          </w:rPr>
          <w:t>67</w:t>
        </w:r>
        <w:r w:rsidR="007651D1">
          <w:rPr>
            <w:noProof/>
            <w:webHidden/>
          </w:rPr>
          <w:fldChar w:fldCharType="end"/>
        </w:r>
      </w:hyperlink>
    </w:p>
    <w:p w14:paraId="1728722C" w14:textId="725DCC85"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18" w:history="1">
        <w:r w:rsidR="007651D1" w:rsidRPr="00894876">
          <w:rPr>
            <w:rStyle w:val="Hyperlink"/>
            <w:noProof/>
          </w:rPr>
          <w:t>Figure 46. Example of chatbot answer healthcare question in Vietnamese 2</w:t>
        </w:r>
        <w:r w:rsidR="007651D1">
          <w:rPr>
            <w:noProof/>
            <w:webHidden/>
          </w:rPr>
          <w:tab/>
        </w:r>
        <w:r w:rsidR="007651D1">
          <w:rPr>
            <w:noProof/>
            <w:webHidden/>
          </w:rPr>
          <w:fldChar w:fldCharType="begin"/>
        </w:r>
        <w:r w:rsidR="007651D1">
          <w:rPr>
            <w:noProof/>
            <w:webHidden/>
          </w:rPr>
          <w:instrText xml:space="preserve"> PAGEREF _Toc151557118 \h </w:instrText>
        </w:r>
        <w:r w:rsidR="007651D1">
          <w:rPr>
            <w:noProof/>
            <w:webHidden/>
          </w:rPr>
        </w:r>
        <w:r w:rsidR="007651D1">
          <w:rPr>
            <w:noProof/>
            <w:webHidden/>
          </w:rPr>
          <w:fldChar w:fldCharType="separate"/>
        </w:r>
        <w:r w:rsidR="007651D1">
          <w:rPr>
            <w:noProof/>
            <w:webHidden/>
          </w:rPr>
          <w:t>68</w:t>
        </w:r>
        <w:r w:rsidR="007651D1">
          <w:rPr>
            <w:noProof/>
            <w:webHidden/>
          </w:rPr>
          <w:fldChar w:fldCharType="end"/>
        </w:r>
      </w:hyperlink>
    </w:p>
    <w:p w14:paraId="05B0BBC2" w14:textId="08625F3F"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19" w:history="1">
        <w:r w:rsidR="007651D1" w:rsidRPr="00894876">
          <w:rPr>
            <w:rStyle w:val="Hyperlink"/>
            <w:noProof/>
          </w:rPr>
          <w:t>Figure 47. Example of chatbot answer healthcare question in Vietnamese 3</w:t>
        </w:r>
        <w:r w:rsidR="007651D1">
          <w:rPr>
            <w:noProof/>
            <w:webHidden/>
          </w:rPr>
          <w:tab/>
        </w:r>
        <w:r w:rsidR="007651D1">
          <w:rPr>
            <w:noProof/>
            <w:webHidden/>
          </w:rPr>
          <w:fldChar w:fldCharType="begin"/>
        </w:r>
        <w:r w:rsidR="007651D1">
          <w:rPr>
            <w:noProof/>
            <w:webHidden/>
          </w:rPr>
          <w:instrText xml:space="preserve"> PAGEREF _Toc151557119 \h </w:instrText>
        </w:r>
        <w:r w:rsidR="007651D1">
          <w:rPr>
            <w:noProof/>
            <w:webHidden/>
          </w:rPr>
        </w:r>
        <w:r w:rsidR="007651D1">
          <w:rPr>
            <w:noProof/>
            <w:webHidden/>
          </w:rPr>
          <w:fldChar w:fldCharType="separate"/>
        </w:r>
        <w:r w:rsidR="007651D1">
          <w:rPr>
            <w:noProof/>
            <w:webHidden/>
          </w:rPr>
          <w:t>69</w:t>
        </w:r>
        <w:r w:rsidR="007651D1">
          <w:rPr>
            <w:noProof/>
            <w:webHidden/>
          </w:rPr>
          <w:fldChar w:fldCharType="end"/>
        </w:r>
      </w:hyperlink>
    </w:p>
    <w:p w14:paraId="681FB6AC" w14:textId="7F1A486E" w:rsidR="007651D1" w:rsidRDefault="00D93AD8">
      <w:pPr>
        <w:pStyle w:val="TableofFigures"/>
        <w:tabs>
          <w:tab w:val="right" w:leader="dot" w:pos="9111"/>
        </w:tabs>
        <w:rPr>
          <w:rFonts w:asciiTheme="minorHAnsi" w:eastAsiaTheme="minorEastAsia" w:hAnsiTheme="minorHAnsi" w:cstheme="minorBidi"/>
          <w:noProof/>
          <w:sz w:val="22"/>
          <w:szCs w:val="22"/>
        </w:rPr>
      </w:pPr>
      <w:hyperlink w:anchor="_Toc151557120" w:history="1">
        <w:r w:rsidR="007651D1" w:rsidRPr="00894876">
          <w:rPr>
            <w:rStyle w:val="Hyperlink"/>
            <w:noProof/>
          </w:rPr>
          <w:t>Figure 48. Example of chatbot answer healthcare question in Vietnamese 4</w:t>
        </w:r>
        <w:r w:rsidR="007651D1">
          <w:rPr>
            <w:noProof/>
            <w:webHidden/>
          </w:rPr>
          <w:tab/>
        </w:r>
        <w:r w:rsidR="007651D1">
          <w:rPr>
            <w:noProof/>
            <w:webHidden/>
          </w:rPr>
          <w:fldChar w:fldCharType="begin"/>
        </w:r>
        <w:r w:rsidR="007651D1">
          <w:rPr>
            <w:noProof/>
            <w:webHidden/>
          </w:rPr>
          <w:instrText xml:space="preserve"> PAGEREF _Toc151557120 \h </w:instrText>
        </w:r>
        <w:r w:rsidR="007651D1">
          <w:rPr>
            <w:noProof/>
            <w:webHidden/>
          </w:rPr>
        </w:r>
        <w:r w:rsidR="007651D1">
          <w:rPr>
            <w:noProof/>
            <w:webHidden/>
          </w:rPr>
          <w:fldChar w:fldCharType="separate"/>
        </w:r>
        <w:r w:rsidR="007651D1">
          <w:rPr>
            <w:noProof/>
            <w:webHidden/>
          </w:rPr>
          <w:t>70</w:t>
        </w:r>
        <w:r w:rsidR="007651D1">
          <w:rPr>
            <w:noProof/>
            <w:webHidden/>
          </w:rPr>
          <w:fldChar w:fldCharType="end"/>
        </w:r>
      </w:hyperlink>
    </w:p>
    <w:p w14:paraId="2D695E78" w14:textId="64095A15" w:rsidR="00E362DB" w:rsidRPr="004D5861" w:rsidRDefault="00624914" w:rsidP="004D5861">
      <w:pPr>
        <w:pStyle w:val="StrongEmphasis"/>
      </w:pPr>
      <w:r>
        <w:fldChar w:fldCharType="end"/>
      </w:r>
      <w:r w:rsidR="00E362DB">
        <w:br w:type="page"/>
      </w:r>
    </w:p>
    <w:p w14:paraId="0DD185D4" w14:textId="7901E6DE" w:rsidR="00895E80" w:rsidRDefault="00684F89" w:rsidP="00A50228">
      <w:pPr>
        <w:pStyle w:val="StrongEmphasis"/>
      </w:pPr>
      <w:r w:rsidRPr="000B0B46">
        <w:lastRenderedPageBreak/>
        <w:t>LIST OF TABLES</w:t>
      </w:r>
    </w:p>
    <w:p w14:paraId="59849A7C" w14:textId="38084892" w:rsidR="003D29C1" w:rsidRDefault="001B6680">
      <w:pPr>
        <w:pStyle w:val="TableofFigures"/>
        <w:tabs>
          <w:tab w:val="right" w:leader="dot" w:pos="9111"/>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1618004" w:history="1">
        <w:r w:rsidR="003D29C1" w:rsidRPr="00AA3CA4">
          <w:rPr>
            <w:rStyle w:val="Hyperlink"/>
            <w:noProof/>
          </w:rPr>
          <w:t>Table 1. EHealth dataset statistic</w:t>
        </w:r>
        <w:r w:rsidR="003D29C1">
          <w:rPr>
            <w:noProof/>
            <w:webHidden/>
          </w:rPr>
          <w:tab/>
        </w:r>
        <w:r w:rsidR="003D29C1">
          <w:rPr>
            <w:noProof/>
            <w:webHidden/>
          </w:rPr>
          <w:fldChar w:fldCharType="begin"/>
        </w:r>
        <w:r w:rsidR="003D29C1">
          <w:rPr>
            <w:noProof/>
            <w:webHidden/>
          </w:rPr>
          <w:instrText xml:space="preserve"> PAGEREF _Toc151618004 \h </w:instrText>
        </w:r>
        <w:r w:rsidR="003D29C1">
          <w:rPr>
            <w:noProof/>
            <w:webHidden/>
          </w:rPr>
        </w:r>
        <w:r w:rsidR="003D29C1">
          <w:rPr>
            <w:noProof/>
            <w:webHidden/>
          </w:rPr>
          <w:fldChar w:fldCharType="separate"/>
        </w:r>
        <w:r w:rsidR="003D29C1">
          <w:rPr>
            <w:noProof/>
            <w:webHidden/>
          </w:rPr>
          <w:t>46</w:t>
        </w:r>
        <w:r w:rsidR="003D29C1">
          <w:rPr>
            <w:noProof/>
            <w:webHidden/>
          </w:rPr>
          <w:fldChar w:fldCharType="end"/>
        </w:r>
      </w:hyperlink>
    </w:p>
    <w:p w14:paraId="4F277F02" w14:textId="13E957F0" w:rsidR="003D29C1" w:rsidRDefault="003D29C1">
      <w:pPr>
        <w:pStyle w:val="TableofFigures"/>
        <w:tabs>
          <w:tab w:val="right" w:leader="dot" w:pos="9111"/>
        </w:tabs>
        <w:rPr>
          <w:rFonts w:asciiTheme="minorHAnsi" w:eastAsiaTheme="minorEastAsia" w:hAnsiTheme="minorHAnsi" w:cstheme="minorBidi"/>
          <w:noProof/>
          <w:sz w:val="22"/>
          <w:szCs w:val="22"/>
        </w:rPr>
      </w:pPr>
      <w:hyperlink w:anchor="_Toc151618005" w:history="1">
        <w:r w:rsidRPr="00AA3CA4">
          <w:rPr>
            <w:rStyle w:val="Hyperlink"/>
            <w:noProof/>
          </w:rPr>
          <w:t>Table 2. EHealthMini dataset statistic</w:t>
        </w:r>
        <w:r>
          <w:rPr>
            <w:noProof/>
            <w:webHidden/>
          </w:rPr>
          <w:tab/>
        </w:r>
        <w:r>
          <w:rPr>
            <w:noProof/>
            <w:webHidden/>
          </w:rPr>
          <w:fldChar w:fldCharType="begin"/>
        </w:r>
        <w:r>
          <w:rPr>
            <w:noProof/>
            <w:webHidden/>
          </w:rPr>
          <w:instrText xml:space="preserve"> PAGEREF _Toc151618005 \h </w:instrText>
        </w:r>
        <w:r>
          <w:rPr>
            <w:noProof/>
            <w:webHidden/>
          </w:rPr>
        </w:r>
        <w:r>
          <w:rPr>
            <w:noProof/>
            <w:webHidden/>
          </w:rPr>
          <w:fldChar w:fldCharType="separate"/>
        </w:r>
        <w:r>
          <w:rPr>
            <w:noProof/>
            <w:webHidden/>
          </w:rPr>
          <w:t>46</w:t>
        </w:r>
        <w:r>
          <w:rPr>
            <w:noProof/>
            <w:webHidden/>
          </w:rPr>
          <w:fldChar w:fldCharType="end"/>
        </w:r>
      </w:hyperlink>
    </w:p>
    <w:p w14:paraId="39404226" w14:textId="7FD47FCC" w:rsidR="003D29C1" w:rsidRDefault="003D29C1">
      <w:pPr>
        <w:pStyle w:val="TableofFigures"/>
        <w:tabs>
          <w:tab w:val="right" w:leader="dot" w:pos="9111"/>
        </w:tabs>
        <w:rPr>
          <w:rFonts w:asciiTheme="minorHAnsi" w:eastAsiaTheme="minorEastAsia" w:hAnsiTheme="minorHAnsi" w:cstheme="minorBidi"/>
          <w:noProof/>
          <w:sz w:val="22"/>
          <w:szCs w:val="22"/>
        </w:rPr>
      </w:pPr>
      <w:hyperlink w:anchor="_Toc151618006" w:history="1">
        <w:r w:rsidRPr="00AA3CA4">
          <w:rPr>
            <w:rStyle w:val="Hyperlink"/>
            <w:noProof/>
          </w:rPr>
          <w:t>Table 3. EHealthVN dataset statistic</w:t>
        </w:r>
        <w:r>
          <w:rPr>
            <w:noProof/>
            <w:webHidden/>
          </w:rPr>
          <w:tab/>
        </w:r>
        <w:r>
          <w:rPr>
            <w:noProof/>
            <w:webHidden/>
          </w:rPr>
          <w:fldChar w:fldCharType="begin"/>
        </w:r>
        <w:r>
          <w:rPr>
            <w:noProof/>
            <w:webHidden/>
          </w:rPr>
          <w:instrText xml:space="preserve"> PAGEREF _Toc151618006 \h </w:instrText>
        </w:r>
        <w:r>
          <w:rPr>
            <w:noProof/>
            <w:webHidden/>
          </w:rPr>
        </w:r>
        <w:r>
          <w:rPr>
            <w:noProof/>
            <w:webHidden/>
          </w:rPr>
          <w:fldChar w:fldCharType="separate"/>
        </w:r>
        <w:r>
          <w:rPr>
            <w:noProof/>
            <w:webHidden/>
          </w:rPr>
          <w:t>47</w:t>
        </w:r>
        <w:r>
          <w:rPr>
            <w:noProof/>
            <w:webHidden/>
          </w:rPr>
          <w:fldChar w:fldCharType="end"/>
        </w:r>
      </w:hyperlink>
    </w:p>
    <w:p w14:paraId="71367E26" w14:textId="2E9EF3BD" w:rsidR="003D29C1" w:rsidRDefault="003D29C1">
      <w:pPr>
        <w:pStyle w:val="TableofFigures"/>
        <w:tabs>
          <w:tab w:val="right" w:leader="dot" w:pos="9111"/>
        </w:tabs>
        <w:rPr>
          <w:rFonts w:asciiTheme="minorHAnsi" w:eastAsiaTheme="minorEastAsia" w:hAnsiTheme="minorHAnsi" w:cstheme="minorBidi"/>
          <w:noProof/>
          <w:sz w:val="22"/>
          <w:szCs w:val="22"/>
        </w:rPr>
      </w:pPr>
      <w:hyperlink w:anchor="_Toc151618007" w:history="1">
        <w:r w:rsidRPr="00AA3CA4">
          <w:rPr>
            <w:rStyle w:val="Hyperlink"/>
            <w:noProof/>
          </w:rPr>
          <w:t>Table 4. Model training time on EhealthChat</w:t>
        </w:r>
        <w:r>
          <w:rPr>
            <w:noProof/>
            <w:webHidden/>
          </w:rPr>
          <w:tab/>
        </w:r>
        <w:r>
          <w:rPr>
            <w:noProof/>
            <w:webHidden/>
          </w:rPr>
          <w:fldChar w:fldCharType="begin"/>
        </w:r>
        <w:r>
          <w:rPr>
            <w:noProof/>
            <w:webHidden/>
          </w:rPr>
          <w:instrText xml:space="preserve"> PAGEREF _Toc151618007 \h </w:instrText>
        </w:r>
        <w:r>
          <w:rPr>
            <w:noProof/>
            <w:webHidden/>
          </w:rPr>
        </w:r>
        <w:r>
          <w:rPr>
            <w:noProof/>
            <w:webHidden/>
          </w:rPr>
          <w:fldChar w:fldCharType="separate"/>
        </w:r>
        <w:r>
          <w:rPr>
            <w:noProof/>
            <w:webHidden/>
          </w:rPr>
          <w:t>62</w:t>
        </w:r>
        <w:r>
          <w:rPr>
            <w:noProof/>
            <w:webHidden/>
          </w:rPr>
          <w:fldChar w:fldCharType="end"/>
        </w:r>
      </w:hyperlink>
    </w:p>
    <w:p w14:paraId="5292698C" w14:textId="4261C819" w:rsidR="003D29C1" w:rsidRDefault="003D29C1">
      <w:pPr>
        <w:pStyle w:val="TableofFigures"/>
        <w:tabs>
          <w:tab w:val="right" w:leader="dot" w:pos="9111"/>
        </w:tabs>
        <w:rPr>
          <w:rFonts w:asciiTheme="minorHAnsi" w:eastAsiaTheme="minorEastAsia" w:hAnsiTheme="minorHAnsi" w:cstheme="minorBidi"/>
          <w:noProof/>
          <w:sz w:val="22"/>
          <w:szCs w:val="22"/>
        </w:rPr>
      </w:pPr>
      <w:hyperlink w:anchor="_Toc151618008" w:history="1">
        <w:r w:rsidRPr="00AA3CA4">
          <w:rPr>
            <w:rStyle w:val="Hyperlink"/>
            <w:noProof/>
          </w:rPr>
          <w:t xml:space="preserve">Table 5. Model training </w:t>
        </w:r>
        <w:bookmarkStart w:id="0" w:name="_GoBack"/>
        <w:bookmarkEnd w:id="0"/>
        <w:r w:rsidRPr="00AA3CA4">
          <w:rPr>
            <w:rStyle w:val="Hyperlink"/>
            <w:noProof/>
          </w:rPr>
          <w:t>time on EHealthChatMini dataset</w:t>
        </w:r>
        <w:r>
          <w:rPr>
            <w:noProof/>
            <w:webHidden/>
          </w:rPr>
          <w:tab/>
        </w:r>
        <w:r>
          <w:rPr>
            <w:noProof/>
            <w:webHidden/>
          </w:rPr>
          <w:fldChar w:fldCharType="begin"/>
        </w:r>
        <w:r>
          <w:rPr>
            <w:noProof/>
            <w:webHidden/>
          </w:rPr>
          <w:instrText xml:space="preserve"> PAGEREF _Toc151618008 \h </w:instrText>
        </w:r>
        <w:r>
          <w:rPr>
            <w:noProof/>
            <w:webHidden/>
          </w:rPr>
        </w:r>
        <w:r>
          <w:rPr>
            <w:noProof/>
            <w:webHidden/>
          </w:rPr>
          <w:fldChar w:fldCharType="separate"/>
        </w:r>
        <w:r>
          <w:rPr>
            <w:noProof/>
            <w:webHidden/>
          </w:rPr>
          <w:t>62</w:t>
        </w:r>
        <w:r>
          <w:rPr>
            <w:noProof/>
            <w:webHidden/>
          </w:rPr>
          <w:fldChar w:fldCharType="end"/>
        </w:r>
      </w:hyperlink>
    </w:p>
    <w:p w14:paraId="55E7EF82" w14:textId="01269124" w:rsidR="003D29C1" w:rsidRDefault="003D29C1">
      <w:pPr>
        <w:pStyle w:val="TableofFigures"/>
        <w:tabs>
          <w:tab w:val="right" w:leader="dot" w:pos="9111"/>
        </w:tabs>
        <w:rPr>
          <w:rFonts w:asciiTheme="minorHAnsi" w:eastAsiaTheme="minorEastAsia" w:hAnsiTheme="minorHAnsi" w:cstheme="minorBidi"/>
          <w:noProof/>
          <w:sz w:val="22"/>
          <w:szCs w:val="22"/>
        </w:rPr>
      </w:pPr>
      <w:hyperlink w:anchor="_Toc151618009" w:history="1">
        <w:r w:rsidRPr="00AA3CA4">
          <w:rPr>
            <w:rStyle w:val="Hyperlink"/>
            <w:noProof/>
          </w:rPr>
          <w:t>Table 6. Model training time on EHealthChatVN dataset</w:t>
        </w:r>
        <w:r>
          <w:rPr>
            <w:noProof/>
            <w:webHidden/>
          </w:rPr>
          <w:tab/>
        </w:r>
        <w:r>
          <w:rPr>
            <w:noProof/>
            <w:webHidden/>
          </w:rPr>
          <w:fldChar w:fldCharType="begin"/>
        </w:r>
        <w:r>
          <w:rPr>
            <w:noProof/>
            <w:webHidden/>
          </w:rPr>
          <w:instrText xml:space="preserve"> PAGEREF _Toc151618009 \h </w:instrText>
        </w:r>
        <w:r>
          <w:rPr>
            <w:noProof/>
            <w:webHidden/>
          </w:rPr>
        </w:r>
        <w:r>
          <w:rPr>
            <w:noProof/>
            <w:webHidden/>
          </w:rPr>
          <w:fldChar w:fldCharType="separate"/>
        </w:r>
        <w:r>
          <w:rPr>
            <w:noProof/>
            <w:webHidden/>
          </w:rPr>
          <w:t>63</w:t>
        </w:r>
        <w:r>
          <w:rPr>
            <w:noProof/>
            <w:webHidden/>
          </w:rPr>
          <w:fldChar w:fldCharType="end"/>
        </w:r>
      </w:hyperlink>
    </w:p>
    <w:p w14:paraId="3DDC2B4A" w14:textId="49F8A92A" w:rsidR="003D29C1" w:rsidRDefault="003D29C1">
      <w:pPr>
        <w:pStyle w:val="TableofFigures"/>
        <w:tabs>
          <w:tab w:val="right" w:leader="dot" w:pos="9111"/>
        </w:tabs>
        <w:rPr>
          <w:rFonts w:asciiTheme="minorHAnsi" w:eastAsiaTheme="minorEastAsia" w:hAnsiTheme="minorHAnsi" w:cstheme="minorBidi"/>
          <w:noProof/>
          <w:sz w:val="22"/>
          <w:szCs w:val="22"/>
        </w:rPr>
      </w:pPr>
      <w:hyperlink w:anchor="_Toc151618010" w:history="1">
        <w:r w:rsidRPr="00AA3CA4">
          <w:rPr>
            <w:rStyle w:val="Hyperlink"/>
            <w:noProof/>
          </w:rPr>
          <w:t>Table 7. BLEU score of the model on the English and VietNamese dataset</w:t>
        </w:r>
        <w:r>
          <w:rPr>
            <w:noProof/>
            <w:webHidden/>
          </w:rPr>
          <w:tab/>
        </w:r>
        <w:r>
          <w:rPr>
            <w:noProof/>
            <w:webHidden/>
          </w:rPr>
          <w:fldChar w:fldCharType="begin"/>
        </w:r>
        <w:r>
          <w:rPr>
            <w:noProof/>
            <w:webHidden/>
          </w:rPr>
          <w:instrText xml:space="preserve"> PAGEREF _Toc151618010 \h </w:instrText>
        </w:r>
        <w:r>
          <w:rPr>
            <w:noProof/>
            <w:webHidden/>
          </w:rPr>
        </w:r>
        <w:r>
          <w:rPr>
            <w:noProof/>
            <w:webHidden/>
          </w:rPr>
          <w:fldChar w:fldCharType="separate"/>
        </w:r>
        <w:r>
          <w:rPr>
            <w:noProof/>
            <w:webHidden/>
          </w:rPr>
          <w:t>73</w:t>
        </w:r>
        <w:r>
          <w:rPr>
            <w:noProof/>
            <w:webHidden/>
          </w:rPr>
          <w:fldChar w:fldCharType="end"/>
        </w:r>
      </w:hyperlink>
    </w:p>
    <w:p w14:paraId="42758049" w14:textId="381EC35D" w:rsidR="003D29C1" w:rsidRDefault="003D29C1">
      <w:pPr>
        <w:pStyle w:val="TableofFigures"/>
        <w:tabs>
          <w:tab w:val="right" w:leader="dot" w:pos="9111"/>
        </w:tabs>
        <w:rPr>
          <w:rFonts w:asciiTheme="minorHAnsi" w:eastAsiaTheme="minorEastAsia" w:hAnsiTheme="minorHAnsi" w:cstheme="minorBidi"/>
          <w:noProof/>
          <w:sz w:val="22"/>
          <w:szCs w:val="22"/>
        </w:rPr>
      </w:pPr>
      <w:hyperlink w:anchor="_Toc151618011" w:history="1">
        <w:r w:rsidRPr="00AA3CA4">
          <w:rPr>
            <w:rStyle w:val="Hyperlink"/>
            <w:noProof/>
          </w:rPr>
          <w:t>Table 8. ROUGE score of the model on the English and VietNamese dataset</w:t>
        </w:r>
        <w:r>
          <w:rPr>
            <w:noProof/>
            <w:webHidden/>
          </w:rPr>
          <w:tab/>
        </w:r>
        <w:r>
          <w:rPr>
            <w:noProof/>
            <w:webHidden/>
          </w:rPr>
          <w:fldChar w:fldCharType="begin"/>
        </w:r>
        <w:r>
          <w:rPr>
            <w:noProof/>
            <w:webHidden/>
          </w:rPr>
          <w:instrText xml:space="preserve"> PAGEREF _Toc151618011 \h </w:instrText>
        </w:r>
        <w:r>
          <w:rPr>
            <w:noProof/>
            <w:webHidden/>
          </w:rPr>
        </w:r>
        <w:r>
          <w:rPr>
            <w:noProof/>
            <w:webHidden/>
          </w:rPr>
          <w:fldChar w:fldCharType="separate"/>
        </w:r>
        <w:r>
          <w:rPr>
            <w:noProof/>
            <w:webHidden/>
          </w:rPr>
          <w:t>73</w:t>
        </w:r>
        <w:r>
          <w:rPr>
            <w:noProof/>
            <w:webHidden/>
          </w:rPr>
          <w:fldChar w:fldCharType="end"/>
        </w:r>
      </w:hyperlink>
    </w:p>
    <w:p w14:paraId="30C75885" w14:textId="384031CD" w:rsidR="003D29C1" w:rsidRDefault="003D29C1">
      <w:pPr>
        <w:pStyle w:val="TableofFigures"/>
        <w:tabs>
          <w:tab w:val="right" w:leader="dot" w:pos="9111"/>
        </w:tabs>
        <w:rPr>
          <w:rFonts w:asciiTheme="minorHAnsi" w:eastAsiaTheme="minorEastAsia" w:hAnsiTheme="minorHAnsi" w:cstheme="minorBidi"/>
          <w:noProof/>
          <w:sz w:val="22"/>
          <w:szCs w:val="22"/>
        </w:rPr>
      </w:pPr>
      <w:hyperlink w:anchor="_Toc151618012" w:history="1">
        <w:r w:rsidRPr="00AA3CA4">
          <w:rPr>
            <w:rStyle w:val="Hyperlink"/>
            <w:noProof/>
          </w:rPr>
          <w:t>Table 9. BLEU score of the model with re-attention on the English and VietNamese dataset</w:t>
        </w:r>
        <w:r>
          <w:rPr>
            <w:noProof/>
            <w:webHidden/>
          </w:rPr>
          <w:tab/>
        </w:r>
        <w:r>
          <w:rPr>
            <w:noProof/>
            <w:webHidden/>
          </w:rPr>
          <w:fldChar w:fldCharType="begin"/>
        </w:r>
        <w:r>
          <w:rPr>
            <w:noProof/>
            <w:webHidden/>
          </w:rPr>
          <w:instrText xml:space="preserve"> PAGEREF _Toc151618012 \h </w:instrText>
        </w:r>
        <w:r>
          <w:rPr>
            <w:noProof/>
            <w:webHidden/>
          </w:rPr>
        </w:r>
        <w:r>
          <w:rPr>
            <w:noProof/>
            <w:webHidden/>
          </w:rPr>
          <w:fldChar w:fldCharType="separate"/>
        </w:r>
        <w:r>
          <w:rPr>
            <w:noProof/>
            <w:webHidden/>
          </w:rPr>
          <w:t>74</w:t>
        </w:r>
        <w:r>
          <w:rPr>
            <w:noProof/>
            <w:webHidden/>
          </w:rPr>
          <w:fldChar w:fldCharType="end"/>
        </w:r>
      </w:hyperlink>
    </w:p>
    <w:p w14:paraId="6A9BC4A6" w14:textId="6D427FDD" w:rsidR="003D29C1" w:rsidRDefault="003D29C1">
      <w:pPr>
        <w:pStyle w:val="TableofFigures"/>
        <w:tabs>
          <w:tab w:val="right" w:leader="dot" w:pos="9111"/>
        </w:tabs>
        <w:rPr>
          <w:rFonts w:asciiTheme="minorHAnsi" w:eastAsiaTheme="minorEastAsia" w:hAnsiTheme="minorHAnsi" w:cstheme="minorBidi"/>
          <w:noProof/>
          <w:sz w:val="22"/>
          <w:szCs w:val="22"/>
        </w:rPr>
      </w:pPr>
      <w:hyperlink w:anchor="_Toc151618013" w:history="1">
        <w:r w:rsidRPr="00AA3CA4">
          <w:rPr>
            <w:rStyle w:val="Hyperlink"/>
            <w:noProof/>
          </w:rPr>
          <w:t>Table 10. ROUGE score of the model with re-attention on the English and VietNamese dataset</w:t>
        </w:r>
        <w:r>
          <w:rPr>
            <w:noProof/>
            <w:webHidden/>
          </w:rPr>
          <w:tab/>
        </w:r>
        <w:r>
          <w:rPr>
            <w:noProof/>
            <w:webHidden/>
          </w:rPr>
          <w:fldChar w:fldCharType="begin"/>
        </w:r>
        <w:r>
          <w:rPr>
            <w:noProof/>
            <w:webHidden/>
          </w:rPr>
          <w:instrText xml:space="preserve"> PAGEREF _Toc151618013 \h </w:instrText>
        </w:r>
        <w:r>
          <w:rPr>
            <w:noProof/>
            <w:webHidden/>
          </w:rPr>
        </w:r>
        <w:r>
          <w:rPr>
            <w:noProof/>
            <w:webHidden/>
          </w:rPr>
          <w:fldChar w:fldCharType="separate"/>
        </w:r>
        <w:r>
          <w:rPr>
            <w:noProof/>
            <w:webHidden/>
          </w:rPr>
          <w:t>74</w:t>
        </w:r>
        <w:r>
          <w:rPr>
            <w:noProof/>
            <w:webHidden/>
          </w:rPr>
          <w:fldChar w:fldCharType="end"/>
        </w:r>
      </w:hyperlink>
    </w:p>
    <w:p w14:paraId="5902CA9C" w14:textId="7F5ACD58" w:rsidR="00895E80" w:rsidRDefault="001B6680">
      <w:pPr>
        <w:rPr>
          <w:b/>
          <w:bCs/>
          <w:sz w:val="40"/>
          <w:szCs w:val="40"/>
        </w:rPr>
      </w:pPr>
      <w:r>
        <w:fldChar w:fldCharType="end"/>
      </w:r>
      <w:r w:rsidR="00895E80">
        <w:br w:type="page"/>
      </w:r>
    </w:p>
    <w:p w14:paraId="1AE1822F" w14:textId="77777777" w:rsidR="00895E80" w:rsidRDefault="00895E80" w:rsidP="00895E80">
      <w:pPr>
        <w:pStyle w:val="StrongEmphasis"/>
      </w:pPr>
      <w:r>
        <w:lastRenderedPageBreak/>
        <w:t>LIST OF ABBREVIATIONS</w:t>
      </w:r>
    </w:p>
    <w:tbl>
      <w:tblPr>
        <w:tblStyle w:val="TableGrid"/>
        <w:tblW w:w="0" w:type="auto"/>
        <w:tblLook w:val="04A0" w:firstRow="1" w:lastRow="0" w:firstColumn="1" w:lastColumn="0" w:noHBand="0" w:noVBand="1"/>
      </w:tblPr>
      <w:tblGrid>
        <w:gridCol w:w="4555"/>
        <w:gridCol w:w="4556"/>
      </w:tblGrid>
      <w:tr w:rsidR="00FD4C1D" w14:paraId="29026D73" w14:textId="77777777" w:rsidTr="0033551B">
        <w:trPr>
          <w:trHeight w:val="449"/>
        </w:trPr>
        <w:tc>
          <w:tcPr>
            <w:tcW w:w="4555" w:type="dxa"/>
            <w:vAlign w:val="center"/>
          </w:tcPr>
          <w:p w14:paraId="28419733" w14:textId="39045DF0" w:rsidR="00FD4C1D" w:rsidRDefault="00FD4C1D" w:rsidP="0033551B">
            <w:pPr>
              <w:jc w:val="center"/>
            </w:pPr>
            <w:r w:rsidRPr="00FD4C1D">
              <w:t>Acronyms</w:t>
            </w:r>
          </w:p>
        </w:tc>
        <w:tc>
          <w:tcPr>
            <w:tcW w:w="4556" w:type="dxa"/>
            <w:vAlign w:val="center"/>
          </w:tcPr>
          <w:p w14:paraId="77523D31" w14:textId="58179716" w:rsidR="00FD4C1D" w:rsidRDefault="00FD4C1D" w:rsidP="0033551B">
            <w:pPr>
              <w:jc w:val="center"/>
              <w:rPr>
                <w:color w:val="202122"/>
              </w:rPr>
            </w:pPr>
            <w:r w:rsidRPr="00FD4C1D">
              <w:rPr>
                <w:color w:val="202122"/>
              </w:rPr>
              <w:t>Standard words</w:t>
            </w:r>
          </w:p>
        </w:tc>
      </w:tr>
      <w:tr w:rsidR="0033551B" w14:paraId="78B07AC9" w14:textId="77777777" w:rsidTr="0033551B">
        <w:trPr>
          <w:trHeight w:val="449"/>
        </w:trPr>
        <w:tc>
          <w:tcPr>
            <w:tcW w:w="4555" w:type="dxa"/>
            <w:vAlign w:val="center"/>
          </w:tcPr>
          <w:p w14:paraId="00B588B7" w14:textId="730801D5" w:rsidR="0033551B" w:rsidRDefault="0033551B" w:rsidP="0033551B">
            <w:pPr>
              <w:jc w:val="center"/>
            </w:pPr>
            <w:r>
              <w:t xml:space="preserve">AI </w:t>
            </w:r>
          </w:p>
        </w:tc>
        <w:tc>
          <w:tcPr>
            <w:tcW w:w="4556" w:type="dxa"/>
            <w:vAlign w:val="center"/>
          </w:tcPr>
          <w:p w14:paraId="4F4A83D6" w14:textId="6A7DB431" w:rsidR="0033551B" w:rsidRDefault="0033551B" w:rsidP="0033551B">
            <w:pPr>
              <w:jc w:val="center"/>
            </w:pPr>
            <w:r>
              <w:rPr>
                <w:color w:val="202122"/>
              </w:rPr>
              <w:t>Artificial Intelligence</w:t>
            </w:r>
          </w:p>
        </w:tc>
      </w:tr>
      <w:tr w:rsidR="0033551B" w14:paraId="2D202B77" w14:textId="77777777" w:rsidTr="0033551B">
        <w:trPr>
          <w:trHeight w:val="449"/>
        </w:trPr>
        <w:tc>
          <w:tcPr>
            <w:tcW w:w="4555" w:type="dxa"/>
            <w:vAlign w:val="center"/>
          </w:tcPr>
          <w:p w14:paraId="5047526E" w14:textId="167E2350" w:rsidR="0033551B" w:rsidRDefault="0033551B" w:rsidP="0033551B">
            <w:pPr>
              <w:jc w:val="center"/>
            </w:pPr>
            <w:r>
              <w:t>ANN</w:t>
            </w:r>
          </w:p>
        </w:tc>
        <w:tc>
          <w:tcPr>
            <w:tcW w:w="4556" w:type="dxa"/>
            <w:vAlign w:val="center"/>
          </w:tcPr>
          <w:p w14:paraId="5B3220C6" w14:textId="36430D49" w:rsidR="0033551B" w:rsidRDefault="0033551B" w:rsidP="0033551B">
            <w:pPr>
              <w:jc w:val="center"/>
              <w:rPr>
                <w:color w:val="202122"/>
              </w:rPr>
            </w:pPr>
            <w:r>
              <w:t>Artificial Neural Network</w:t>
            </w:r>
          </w:p>
        </w:tc>
      </w:tr>
      <w:tr w:rsidR="0033551B" w14:paraId="567F2A97" w14:textId="77777777" w:rsidTr="0033551B">
        <w:trPr>
          <w:trHeight w:val="449"/>
        </w:trPr>
        <w:tc>
          <w:tcPr>
            <w:tcW w:w="4555" w:type="dxa"/>
            <w:vAlign w:val="center"/>
          </w:tcPr>
          <w:p w14:paraId="5B107318" w14:textId="464547EF" w:rsidR="0033551B" w:rsidRDefault="0033551B" w:rsidP="0033551B">
            <w:pPr>
              <w:jc w:val="center"/>
            </w:pPr>
            <w:r>
              <w:t>BLEU</w:t>
            </w:r>
          </w:p>
        </w:tc>
        <w:tc>
          <w:tcPr>
            <w:tcW w:w="4556" w:type="dxa"/>
            <w:vAlign w:val="center"/>
          </w:tcPr>
          <w:p w14:paraId="211C51E9" w14:textId="51DE6B28" w:rsidR="0033551B" w:rsidRDefault="0033551B" w:rsidP="0033551B">
            <w:pPr>
              <w:jc w:val="center"/>
            </w:pPr>
            <w:r>
              <w:t>Bilingual Evaluation Understudy</w:t>
            </w:r>
          </w:p>
        </w:tc>
      </w:tr>
      <w:tr w:rsidR="0033551B" w14:paraId="2B6A49AA" w14:textId="77777777" w:rsidTr="0033551B">
        <w:trPr>
          <w:trHeight w:val="449"/>
        </w:trPr>
        <w:tc>
          <w:tcPr>
            <w:tcW w:w="4555" w:type="dxa"/>
            <w:vAlign w:val="center"/>
          </w:tcPr>
          <w:p w14:paraId="0FE368F0" w14:textId="30FDFBE3" w:rsidR="0033551B" w:rsidRDefault="0033551B" w:rsidP="0033551B">
            <w:pPr>
              <w:jc w:val="center"/>
            </w:pPr>
            <w:r>
              <w:t>ROUGE</w:t>
            </w:r>
          </w:p>
        </w:tc>
        <w:tc>
          <w:tcPr>
            <w:tcW w:w="4556" w:type="dxa"/>
            <w:vAlign w:val="center"/>
          </w:tcPr>
          <w:p w14:paraId="223D797C" w14:textId="753FC3E9" w:rsidR="0033551B" w:rsidRDefault="0033551B" w:rsidP="0033551B">
            <w:pPr>
              <w:jc w:val="center"/>
            </w:pPr>
            <w:r>
              <w:t xml:space="preserve">Recall-Oriented Understudy for </w:t>
            </w:r>
            <w:proofErr w:type="spellStart"/>
            <w:r>
              <w:t>Gisting</w:t>
            </w:r>
            <w:proofErr w:type="spellEnd"/>
            <w:r>
              <w:t xml:space="preserve"> Evaluation</w:t>
            </w:r>
          </w:p>
        </w:tc>
      </w:tr>
      <w:tr w:rsidR="0033551B" w14:paraId="691EE283" w14:textId="77777777" w:rsidTr="0033551B">
        <w:trPr>
          <w:trHeight w:val="449"/>
        </w:trPr>
        <w:tc>
          <w:tcPr>
            <w:tcW w:w="4555" w:type="dxa"/>
            <w:vAlign w:val="center"/>
          </w:tcPr>
          <w:p w14:paraId="0F4C693B" w14:textId="381A0A8C" w:rsidR="0033551B" w:rsidRDefault="0033551B" w:rsidP="0033551B">
            <w:pPr>
              <w:jc w:val="center"/>
            </w:pPr>
            <w:r>
              <w:t>BERT</w:t>
            </w:r>
          </w:p>
        </w:tc>
        <w:tc>
          <w:tcPr>
            <w:tcW w:w="4556" w:type="dxa"/>
            <w:vAlign w:val="center"/>
          </w:tcPr>
          <w:p w14:paraId="016DB755" w14:textId="1F72FE37" w:rsidR="0033551B" w:rsidRDefault="0033551B" w:rsidP="0033551B">
            <w:pPr>
              <w:jc w:val="center"/>
            </w:pPr>
            <w:r w:rsidRPr="007411E1">
              <w:t>Bidirectional Encoder Representation Transformer</w:t>
            </w:r>
          </w:p>
        </w:tc>
      </w:tr>
      <w:tr w:rsidR="0033551B" w14:paraId="4907F5B1" w14:textId="77777777" w:rsidTr="0033551B">
        <w:trPr>
          <w:trHeight w:val="449"/>
        </w:trPr>
        <w:tc>
          <w:tcPr>
            <w:tcW w:w="4555" w:type="dxa"/>
            <w:vAlign w:val="center"/>
          </w:tcPr>
          <w:p w14:paraId="08FB980C" w14:textId="04F07296" w:rsidR="0033551B" w:rsidRDefault="0033551B" w:rsidP="0033551B">
            <w:pPr>
              <w:jc w:val="center"/>
            </w:pPr>
            <w:r>
              <w:t>GPT</w:t>
            </w:r>
          </w:p>
        </w:tc>
        <w:tc>
          <w:tcPr>
            <w:tcW w:w="4556" w:type="dxa"/>
            <w:vAlign w:val="center"/>
          </w:tcPr>
          <w:p w14:paraId="3704AA59" w14:textId="1E08AB75" w:rsidR="0033551B" w:rsidRPr="007411E1" w:rsidRDefault="0033551B" w:rsidP="0033551B">
            <w:pPr>
              <w:jc w:val="center"/>
            </w:pPr>
            <w:r w:rsidRPr="0033551B">
              <w:t>Generative Pre-trained Transformers</w:t>
            </w:r>
          </w:p>
        </w:tc>
      </w:tr>
      <w:tr w:rsidR="0033551B" w14:paraId="136697B7" w14:textId="77777777" w:rsidTr="0033551B">
        <w:trPr>
          <w:trHeight w:val="449"/>
        </w:trPr>
        <w:tc>
          <w:tcPr>
            <w:tcW w:w="4555" w:type="dxa"/>
            <w:vAlign w:val="center"/>
          </w:tcPr>
          <w:p w14:paraId="31BFA78A" w14:textId="30927D2C" w:rsidR="0033551B" w:rsidRDefault="0033551B" w:rsidP="0033551B">
            <w:pPr>
              <w:jc w:val="center"/>
            </w:pPr>
            <w:r>
              <w:t>BART</w:t>
            </w:r>
          </w:p>
        </w:tc>
        <w:tc>
          <w:tcPr>
            <w:tcW w:w="4556" w:type="dxa"/>
            <w:vAlign w:val="center"/>
          </w:tcPr>
          <w:p w14:paraId="208B19B9" w14:textId="7278F2CA" w:rsidR="0033551B" w:rsidRPr="0033551B" w:rsidRDefault="0033551B" w:rsidP="0033551B">
            <w:pPr>
              <w:jc w:val="center"/>
            </w:pPr>
            <w:r>
              <w:t>Bidirectional and Auto-Regressive Transformer</w:t>
            </w:r>
          </w:p>
        </w:tc>
      </w:tr>
    </w:tbl>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1" w:name="_Toc151557121"/>
      <w:r w:rsidRPr="000B0B46">
        <w:lastRenderedPageBreak/>
        <w:t>INTRODUCTION</w:t>
      </w:r>
      <w:bookmarkEnd w:id="1"/>
    </w:p>
    <w:p w14:paraId="4425507E" w14:textId="73D932CF" w:rsidR="00C416BD" w:rsidRPr="000B0B46" w:rsidRDefault="00A33992" w:rsidP="00C416BD">
      <w:pPr>
        <w:pStyle w:val="Heading2"/>
      </w:pPr>
      <w:bookmarkStart w:id="2" w:name="_Toc151557122"/>
      <w:r w:rsidRPr="000B0B46">
        <w:t>Problem</w:t>
      </w:r>
      <w:bookmarkEnd w:id="2"/>
    </w:p>
    <w:p w14:paraId="6A5B8733" w14:textId="6DD3A939" w:rsidR="003D6B6F" w:rsidRDefault="00D523B3" w:rsidP="003D6B6F">
      <w:r>
        <w:t xml:space="preserve">Nowadays, healthcare is becoming more and more important, especially in a fast-paced technology world where everyone is so busy with their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740D5E5E" w:rsidR="003D6B6F" w:rsidRDefault="003D6B6F" w:rsidP="00251ED4">
      <w:pPr>
        <w:pStyle w:val="ListParagraph"/>
        <w:numPr>
          <w:ilvl w:val="0"/>
          <w:numId w:val="12"/>
        </w:numPr>
      </w:pPr>
      <w:r>
        <w:t xml:space="preserve">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 xml:space="preserve">Information Overload: The internet is filled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 xml:space="preserve">Health Awareness and Education: Many people lack access to comprehensive health education. Medical </w:t>
      </w:r>
      <w:proofErr w:type="spellStart"/>
      <w:r>
        <w:t>chatbots</w:t>
      </w:r>
      <w:proofErr w:type="spellEnd"/>
      <w:r>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4C33992F" w:rsidR="00C416BD" w:rsidRDefault="001C36E8" w:rsidP="00C416BD">
      <w:pPr>
        <w:pStyle w:val="Heading2"/>
      </w:pPr>
      <w:bookmarkStart w:id="3" w:name="_Toc151557123"/>
      <w:r>
        <w:t>Related works</w:t>
      </w:r>
      <w:bookmarkEnd w:id="3"/>
    </w:p>
    <w:p w14:paraId="3CCD23BB" w14:textId="48C8EF51" w:rsidR="00DE02E9" w:rsidRDefault="00DE02E9" w:rsidP="00DE02E9">
      <w:proofErr w:type="spellStart"/>
      <w:r w:rsidRPr="00DE02E9">
        <w:rPr>
          <w:b/>
        </w:rPr>
        <w:t>VietBOT</w:t>
      </w:r>
      <w:proofErr w:type="spellEnd"/>
      <w:sdt>
        <w:sdtPr>
          <w:rPr>
            <w:b/>
          </w:rPr>
          <w:id w:val="35869799"/>
          <w:citation/>
        </w:sdtPr>
        <w:sdtEndPr/>
        <w:sdtContent>
          <w:r w:rsidR="00B434B2">
            <w:rPr>
              <w:b/>
            </w:rPr>
            <w:fldChar w:fldCharType="begin"/>
          </w:r>
          <w:r w:rsidR="00B434B2">
            <w:rPr>
              <w:b/>
            </w:rPr>
            <w:instrText xml:space="preserve"> CITATION KHA23 \l 1033 </w:instrText>
          </w:r>
          <w:r w:rsidR="00B434B2">
            <w:rPr>
              <w:b/>
            </w:rPr>
            <w:fldChar w:fldCharType="separate"/>
          </w:r>
          <w:r w:rsidR="00B434B2">
            <w:rPr>
              <w:b/>
              <w:noProof/>
            </w:rPr>
            <w:t xml:space="preserve"> </w:t>
          </w:r>
          <w:r w:rsidR="00B434B2" w:rsidRPr="00B434B2">
            <w:rPr>
              <w:noProof/>
            </w:rPr>
            <w:t>[1]</w:t>
          </w:r>
          <w:r w:rsidR="00B434B2">
            <w:rPr>
              <w:b/>
            </w:rPr>
            <w:fldChar w:fldCharType="end"/>
          </w:r>
        </w:sdtContent>
      </w:sdt>
      <w:r w:rsidRPr="00DE02E9">
        <w:rPr>
          <w:b/>
        </w:rPr>
        <w:t>:</w:t>
      </w:r>
      <w:r>
        <w:t xml:space="preserve"> </w:t>
      </w:r>
      <w:r w:rsidR="002840B5">
        <w:t xml:space="preserve">A Transformer-based educational </w:t>
      </w:r>
      <w:r w:rsidRPr="00DE02E9">
        <w:t>virtual assistant</w:t>
      </w:r>
      <w:r w:rsidR="002840B5">
        <w:t xml:space="preserve"> proposed by Lam </w:t>
      </w:r>
      <w:proofErr w:type="spellStart"/>
      <w:r w:rsidR="002840B5">
        <w:t>Nhat</w:t>
      </w:r>
      <w:proofErr w:type="spellEnd"/>
      <w:r w:rsidR="002840B5">
        <w:t xml:space="preserve"> </w:t>
      </w:r>
      <w:proofErr w:type="spellStart"/>
      <w:r w:rsidR="002840B5">
        <w:t>Khang</w:t>
      </w:r>
      <w:proofErr w:type="spellEnd"/>
      <w:r w:rsidR="002840B5">
        <w:t xml:space="preserve"> and collages, </w:t>
      </w:r>
      <w:r>
        <w:t>uses the Latin script with a liberal use of diacritics, for supporting students at a large university with</w:t>
      </w:r>
    </w:p>
    <w:p w14:paraId="72887F75" w14:textId="16A23D29" w:rsidR="002840B5" w:rsidRPr="002840B5" w:rsidRDefault="00DE02E9" w:rsidP="00DE02E9">
      <w:proofErr w:type="gramStart"/>
      <w:r>
        <w:lastRenderedPageBreak/>
        <w:t>over</w:t>
      </w:r>
      <w:proofErr w:type="gramEnd"/>
      <w:r>
        <w:t xml:space="preserve"> forty thousand students. The virtual assistant consist of </w:t>
      </w:r>
      <w:r w:rsidRPr="00DE02E9">
        <w:t xml:space="preserve">two integrated </w:t>
      </w:r>
      <w:proofErr w:type="spellStart"/>
      <w:r w:rsidRPr="00DE02E9">
        <w:t>chatbots</w:t>
      </w:r>
      <w:proofErr w:type="spellEnd"/>
      <w:r>
        <w:t xml:space="preserve"> transformer-based trained on the closed domain dataset with over </w:t>
      </w:r>
      <w:proofErr w:type="spellStart"/>
      <w:r w:rsidRPr="00DE02E9">
        <w:t>over</w:t>
      </w:r>
      <w:proofErr w:type="spellEnd"/>
      <w:r w:rsidRPr="00DE02E9">
        <w:t xml:space="preserve"> thirty-five thousand factual question-answer pairs</w:t>
      </w:r>
      <w:r>
        <w:t xml:space="preserve"> and the open domain movie dialog dataset. The virtual assistant </w:t>
      </w:r>
      <w:proofErr w:type="spellStart"/>
      <w:r>
        <w:t>achive</w:t>
      </w:r>
      <w:proofErr w:type="spellEnd"/>
      <w:r>
        <w:t xml:space="preserve"> the BLEU score of BLEU-1: 0.585, BLEU-2: 0.573, BLEU-3: 0.561, BLEU-4: 0.513 on the closed domain dataset and </w:t>
      </w:r>
    </w:p>
    <w:p w14:paraId="726DA3D3" w14:textId="2DFE0E44" w:rsidR="00156AAF" w:rsidRPr="00156AAF" w:rsidRDefault="00156AAF" w:rsidP="00B707CA">
      <w:pPr>
        <w:rPr>
          <w:rStyle w:val="Emphasis"/>
          <w:b w:val="0"/>
        </w:rPr>
      </w:pPr>
      <w:proofErr w:type="spellStart"/>
      <w:r>
        <w:rPr>
          <w:rStyle w:val="Emphasis"/>
        </w:rPr>
        <w:t>CITBot</w:t>
      </w:r>
      <w:proofErr w:type="spellEnd"/>
      <w:r w:rsidR="00721BD5">
        <w:rPr>
          <w:rStyle w:val="Emphasis"/>
        </w:rPr>
        <w:t xml:space="preserve"> </w:t>
      </w:r>
      <w:sdt>
        <w:sdtPr>
          <w:rPr>
            <w:rStyle w:val="Emphasis"/>
          </w:rPr>
          <w:id w:val="-1541268906"/>
          <w:citation/>
        </w:sdtPr>
        <w:sdtEndPr>
          <w:rPr>
            <w:rStyle w:val="Emphasis"/>
          </w:rPr>
        </w:sdtEnd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B434B2" w:rsidRPr="00B434B2">
            <w:rPr>
              <w:noProof/>
            </w:rPr>
            <w:t>[2]</w:t>
          </w:r>
          <w:r w:rsidR="00721BD5">
            <w:rPr>
              <w:rStyle w:val="Emphasis"/>
            </w:rPr>
            <w:fldChar w:fldCharType="end"/>
          </w:r>
        </w:sdtContent>
      </w:sdt>
      <w:r>
        <w:rPr>
          <w:rStyle w:val="Emphasis"/>
        </w:rPr>
        <w:t xml:space="preserve">:  </w:t>
      </w:r>
      <w:r>
        <w:rPr>
          <w:rStyle w:val="Emphasis"/>
          <w:b w:val="0"/>
        </w:rPr>
        <w:t xml:space="preserve">a </w:t>
      </w:r>
      <w:proofErr w:type="spellStart"/>
      <w:r>
        <w:rPr>
          <w:rStyle w:val="Emphasis"/>
          <w:b w:val="0"/>
        </w:rPr>
        <w:t>chatbot</w:t>
      </w:r>
      <w:proofErr w:type="spellEnd"/>
      <w:r>
        <w:rPr>
          <w:rStyle w:val="Emphasis"/>
          <w:b w:val="0"/>
        </w:rPr>
        <w:t xml:space="preserve">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 xml:space="preserve">Technology (CICT) of Can </w:t>
      </w:r>
      <w:proofErr w:type="spellStart"/>
      <w:r w:rsidRPr="00156AAF">
        <w:rPr>
          <w:rStyle w:val="Emphasis"/>
          <w:b w:val="0"/>
        </w:rPr>
        <w:t>Tho</w:t>
      </w:r>
      <w:proofErr w:type="spellEnd"/>
      <w:r w:rsidRPr="00156AAF">
        <w:rPr>
          <w:rStyle w:val="Emphasis"/>
          <w:b w:val="0"/>
        </w:rPr>
        <w:t xml:space="preserve"> University in Vietnam</w:t>
      </w:r>
      <w:r>
        <w:rPr>
          <w:rStyle w:val="Emphasis"/>
          <w:b w:val="0"/>
        </w:rPr>
        <w:t xml:space="preserve"> using Rasa. The </w:t>
      </w:r>
      <w:proofErr w:type="spellStart"/>
      <w:r>
        <w:rPr>
          <w:rStyle w:val="Emphasis"/>
          <w:b w:val="0"/>
        </w:rPr>
        <w:t>CITBot</w:t>
      </w:r>
      <w:proofErr w:type="spellEnd"/>
      <w:r>
        <w:rPr>
          <w:rStyle w:val="Emphasis"/>
          <w:b w:val="0"/>
        </w:rPr>
        <w:t xml:space="preserve"> </w:t>
      </w:r>
      <w:proofErr w:type="spellStart"/>
      <w:r w:rsidRPr="00156AAF">
        <w:rPr>
          <w:rStyle w:val="Emphasis"/>
          <w:b w:val="0"/>
        </w:rPr>
        <w:t>chatbot</w:t>
      </w:r>
      <w:proofErr w:type="spellEnd"/>
      <w:r w:rsidRPr="00156AAF">
        <w:rPr>
          <w:rStyle w:val="Emphasis"/>
          <w:b w:val="0"/>
        </w:rPr>
        <w:t xml:space="preserve"> is constructe</w:t>
      </w:r>
      <w:r>
        <w:rPr>
          <w:rStyle w:val="Emphasis"/>
          <w:b w:val="0"/>
        </w:rPr>
        <w:t>d using a retrieval</w:t>
      </w:r>
      <w:r w:rsidR="002840B5">
        <w:rPr>
          <w:rStyle w:val="Emphasis"/>
          <w:b w:val="0"/>
        </w:rPr>
        <w:t xml:space="preserve"> </w:t>
      </w:r>
      <w:r w:rsidRPr="00156AAF">
        <w:rPr>
          <w:rStyle w:val="Emphasis"/>
          <w:b w:val="0"/>
        </w:rPr>
        <w:t xml:space="preserve">based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 xml:space="preserve">ademic regulations, study plans </w:t>
      </w:r>
      <w:r w:rsidRPr="00156AAF">
        <w:rPr>
          <w:rStyle w:val="Emphasis"/>
          <w:b w:val="0"/>
        </w:rPr>
        <w:t>and classes</w:t>
      </w:r>
      <w:r>
        <w:rPr>
          <w:rStyle w:val="Emphasis"/>
          <w:b w:val="0"/>
        </w:rPr>
        <w:t>.</w:t>
      </w:r>
      <w:r w:rsidR="00B707CA">
        <w:rPr>
          <w:rStyle w:val="Emphasis"/>
          <w:b w:val="0"/>
        </w:rPr>
        <w:t xml:space="preserve"> The </w:t>
      </w:r>
      <w:proofErr w:type="spellStart"/>
      <w:r w:rsidR="00B707CA">
        <w:rPr>
          <w:rStyle w:val="Emphasis"/>
          <w:b w:val="0"/>
        </w:rPr>
        <w:t>CITBot</w:t>
      </w:r>
      <w:proofErr w:type="spellEnd"/>
      <w:r w:rsidR="00B707CA">
        <w:rPr>
          <w:rStyle w:val="Emphasis"/>
          <w:b w:val="0"/>
        </w:rPr>
        <w:t xml:space="preserve"> trained on the </w:t>
      </w:r>
      <w:proofErr w:type="gramStart"/>
      <w:r w:rsidR="00B707CA">
        <w:rPr>
          <w:rStyle w:val="Emphasis"/>
          <w:b w:val="0"/>
        </w:rPr>
        <w:t xml:space="preserve">dataset </w:t>
      </w:r>
      <w:r w:rsidR="00B707CA" w:rsidRPr="00B707CA">
        <w:rPr>
          <w:rStyle w:val="Emphasis"/>
          <w:b w:val="0"/>
        </w:rPr>
        <w:t xml:space="preserve"> includes</w:t>
      </w:r>
      <w:proofErr w:type="gramEnd"/>
      <w:r w:rsidR="00B707CA" w:rsidRPr="00B707CA">
        <w:rPr>
          <w:rStyle w:val="Emphasis"/>
          <w:b w:val="0"/>
        </w:rPr>
        <w:t xml:space="preserve"> 441 questions belonging to 19 intents</w:t>
      </w:r>
      <w:r w:rsidR="00B707CA">
        <w:rPr>
          <w:rStyle w:val="Emphasis"/>
          <w:b w:val="0"/>
        </w:rPr>
        <w:t xml:space="preserve">, 253 </w:t>
      </w:r>
      <w:r w:rsidR="00B707CA" w:rsidRPr="00B707CA">
        <w:rPr>
          <w:rStyle w:val="Emphasis"/>
          <w:b w:val="0"/>
        </w:rPr>
        <w:t>entities, 133 stories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w:t>
      </w:r>
      <w:proofErr w:type="spellStart"/>
      <w:r w:rsidR="00B707CA">
        <w:rPr>
          <w:rStyle w:val="Emphasis"/>
          <w:b w:val="0"/>
        </w:rPr>
        <w:t>relavant</w:t>
      </w:r>
      <w:proofErr w:type="spellEnd"/>
      <w:r w:rsidR="00B707CA">
        <w:rPr>
          <w:rStyle w:val="Emphasis"/>
          <w:b w:val="0"/>
        </w:rPr>
        <w:t xml:space="preserve"> responses</w:t>
      </w:r>
      <w:r w:rsidR="00721BD5">
        <w:rPr>
          <w:rStyle w:val="Emphasis"/>
          <w:b w:val="0"/>
        </w:rPr>
        <w:t>.</w:t>
      </w:r>
    </w:p>
    <w:p w14:paraId="7D1A33F4" w14:textId="688E6B38" w:rsidR="003A2B63" w:rsidRDefault="004634F4" w:rsidP="001C36E8">
      <w:proofErr w:type="spellStart"/>
      <w:r w:rsidRPr="00581BD3">
        <w:rPr>
          <w:rStyle w:val="FucntionNameChar"/>
        </w:rPr>
        <w:t>Woebot</w:t>
      </w:r>
      <w:proofErr w:type="spellEnd"/>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B434B2">
            <w:rPr>
              <w:rStyle w:val="FucntionNameChar"/>
              <w:noProof/>
            </w:rPr>
            <w:t xml:space="preserve"> </w:t>
          </w:r>
          <w:r w:rsidR="00B434B2" w:rsidRPr="00B434B2">
            <w:rPr>
              <w:noProof/>
              <w:szCs w:val="24"/>
            </w:rPr>
            <w:t>[3]</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w:t>
      </w:r>
      <w:proofErr w:type="gramStart"/>
      <w:r w:rsidR="001C36E8">
        <w:t>conversational</w:t>
      </w:r>
      <w:proofErr w:type="gramEnd"/>
      <w:r w:rsidR="001C36E8">
        <w:t xml:space="preserve">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 xml:space="preserve">There were several categories on which </w:t>
      </w:r>
      <w:proofErr w:type="spellStart"/>
      <w:r w:rsidR="003A2B63">
        <w:t>Woebot</w:t>
      </w:r>
      <w:proofErr w:type="spellEnd"/>
      <w:r w:rsidR="003A2B63">
        <w:t xml:space="preserve"> could provide therapy. Results showed that there was a significant improvement in the mean PHQ-9 score compared to controls in the mental condition of participants with 2 weeks of therapy</w:t>
      </w:r>
      <w:r w:rsidR="001C36E8">
        <w:t>.</w:t>
      </w:r>
    </w:p>
    <w:p w14:paraId="61CCB59E" w14:textId="48654496" w:rsidR="001C36E8" w:rsidRDefault="001C36E8" w:rsidP="001C36E8">
      <w:proofErr w:type="spellStart"/>
      <w:r w:rsidRPr="001C36E8">
        <w:rPr>
          <w:rStyle w:val="Strong"/>
        </w:rPr>
        <w:t>Nura</w:t>
      </w:r>
      <w:proofErr w:type="spellEnd"/>
      <w:r w:rsidRPr="001C36E8">
        <w:rPr>
          <w:rStyle w:val="Strong"/>
        </w:rPr>
        <w:t xml:space="preserve"> </w:t>
      </w:r>
      <w:proofErr w:type="spellStart"/>
      <w:r w:rsidRPr="001C36E8">
        <w:rPr>
          <w:rStyle w:val="Strong"/>
        </w:rPr>
        <w:t>Esfandiari</w:t>
      </w:r>
      <w:proofErr w:type="spellEnd"/>
      <w:r w:rsidRPr="001C36E8">
        <w:rPr>
          <w:rStyle w:val="Strong"/>
        </w:rPr>
        <w:t xml:space="preserve">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00B434B2">
            <w:rPr>
              <w:noProof/>
            </w:rPr>
            <w:t xml:space="preserve"> </w:t>
          </w:r>
          <w:r w:rsidR="00B434B2" w:rsidRPr="00B434B2">
            <w:rPr>
              <w:noProof/>
            </w:rPr>
            <w:t>[4]</w:t>
          </w:r>
          <w:r w:rsidRPr="00C477FA">
            <w:fldChar w:fldCharType="end"/>
          </w:r>
        </w:sdtContent>
      </w:sdt>
      <w:r>
        <w:t xml:space="preserve"> proposed a </w:t>
      </w:r>
      <w:proofErr w:type="spellStart"/>
      <w:r>
        <w:t>chatbot</w:t>
      </w:r>
      <w:proofErr w:type="spellEnd"/>
      <w:r>
        <w:t xml:space="preserve">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w:t>
      </w:r>
      <w:proofErr w:type="spellStart"/>
      <w:r>
        <w:t>chatbot</w:t>
      </w:r>
      <w:proofErr w:type="spellEnd"/>
      <w:r>
        <w:t xml:space="preserve">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0E5BA33A" w:rsidR="00F47377" w:rsidRDefault="00F47377" w:rsidP="00F47377">
      <w:proofErr w:type="spellStart"/>
      <w:r w:rsidRPr="00F47377">
        <w:rPr>
          <w:rStyle w:val="Strong"/>
        </w:rPr>
        <w:t>EduChat</w:t>
      </w:r>
      <w:proofErr w:type="spellEnd"/>
      <w:sdt>
        <w:sdtPr>
          <w:id w:val="-623690828"/>
          <w:citation/>
        </w:sdtPr>
        <w:sdtEndPr/>
        <w:sdtContent>
          <w:r w:rsidRPr="00C477FA">
            <w:fldChar w:fldCharType="begin"/>
          </w:r>
          <w:r w:rsidRPr="00C477FA">
            <w:instrText xml:space="preserve"> CITATION Yuh23 \l 1033 </w:instrText>
          </w:r>
          <w:r w:rsidRPr="00C477FA">
            <w:fldChar w:fldCharType="separate"/>
          </w:r>
          <w:r w:rsidR="00B434B2">
            <w:rPr>
              <w:noProof/>
            </w:rPr>
            <w:t xml:space="preserve"> </w:t>
          </w:r>
          <w:r w:rsidR="00B434B2" w:rsidRPr="00B434B2">
            <w:rPr>
              <w:noProof/>
            </w:rPr>
            <w:t>[5]</w:t>
          </w:r>
          <w:r w:rsidRPr="00C477FA">
            <w:fldChar w:fldCharType="end"/>
          </w:r>
        </w:sdtContent>
      </w:sdt>
      <w:r>
        <w:t xml:space="preserve"> was proposed by </w:t>
      </w:r>
      <w:proofErr w:type="spellStart"/>
      <w:r w:rsidRPr="00F47377">
        <w:t>Yuhao</w:t>
      </w:r>
      <w:proofErr w:type="spellEnd"/>
      <w:r w:rsidRPr="00F47377">
        <w:t xml:space="preserve"> Dan</w:t>
      </w:r>
      <w:r>
        <w:t xml:space="preserve"> and colleagues with an LLM-based </w:t>
      </w:r>
      <w:proofErr w:type="spellStart"/>
      <w:r>
        <w:t>chatbot</w:t>
      </w:r>
      <w:proofErr w:type="spellEnd"/>
      <w:r>
        <w:t xml:space="preserve"> system for intelligent education. The model was first </w:t>
      </w:r>
      <w:proofErr w:type="spellStart"/>
      <w:r>
        <w:t>pretrained</w:t>
      </w:r>
      <w:proofErr w:type="spellEnd"/>
      <w:r>
        <w:t xml:space="preserve"> on a large number of educational books and 4 million cleaned diverse instructions to learn the fundamental knowledge. After that, the model was </w:t>
      </w:r>
      <w:proofErr w:type="spellStart"/>
      <w:r>
        <w:t>finetuned</w:t>
      </w:r>
      <w:proofErr w:type="spellEnd"/>
      <w:r>
        <w:t xml:space="preserve"> on 500 thousand high-quality </w:t>
      </w:r>
      <w:proofErr w:type="spellStart"/>
      <w:r>
        <w:t>cus</w:t>
      </w:r>
      <w:proofErr w:type="spellEnd"/>
      <w:r>
        <w:t xml:space="preserve">- </w:t>
      </w:r>
      <w:proofErr w:type="spellStart"/>
      <w:r>
        <w:lastRenderedPageBreak/>
        <w:t>tomized</w:t>
      </w:r>
      <w:proofErr w:type="spellEnd"/>
      <w:r>
        <w:t xml:space="preserve"> instructions to activate education-specific functions by aligning with the feedbacks from psychology experts and frontline teachers. </w:t>
      </w:r>
      <w:proofErr w:type="spellStart"/>
      <w:r>
        <w:t>EduChat</w:t>
      </w:r>
      <w:proofErr w:type="spellEnd"/>
      <w:r>
        <w:t xml:space="preserve"> achieved an avenger </w:t>
      </w:r>
      <w:r w:rsidRPr="00F47377">
        <w:t>40.7</w:t>
      </w:r>
      <w:r>
        <w:t xml:space="preserve"> score without retrieval and 49.3 score with retrieval respectively on the C-</w:t>
      </w:r>
      <w:proofErr w:type="spellStart"/>
      <w:r>
        <w:t>Eval</w:t>
      </w:r>
      <w:proofErr w:type="spellEnd"/>
      <w:r>
        <w:t xml:space="preserve"> benchmark, a comprehensive Chinese evaluation suite for foundation models.</w:t>
      </w:r>
    </w:p>
    <w:p w14:paraId="6972DD49" w14:textId="4E292594" w:rsidR="006A7003" w:rsidRDefault="006A7003" w:rsidP="006A7003">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B434B2">
            <w:rPr>
              <w:noProof/>
            </w:rPr>
            <w:t xml:space="preserve"> </w:t>
          </w:r>
          <w:r w:rsidR="00B434B2" w:rsidRPr="00B434B2">
            <w:rPr>
              <w:noProof/>
            </w:rPr>
            <w:t>[6]</w:t>
          </w:r>
          <w:r w:rsidR="00B60852" w:rsidRPr="00C477FA">
            <w:fldChar w:fldCharType="end"/>
          </w:r>
        </w:sdtContent>
      </w:sdt>
      <w:r>
        <w:t xml:space="preserve"> implemented a retrieval-based </w:t>
      </w:r>
      <w:proofErr w:type="spellStart"/>
      <w:r>
        <w:t>c</w:t>
      </w:r>
      <w:r w:rsidRPr="006A7003">
        <w:t>hatbots</w:t>
      </w:r>
      <w:proofErr w:type="spellEnd"/>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neural network followed by a multi-headed attention layer to perform pooling. The multi-layer, bidirectional SRUs are used as the recurrent network. The model </w:t>
      </w:r>
      <w:proofErr w:type="spellStart"/>
      <w:r>
        <w:t>achived</w:t>
      </w:r>
      <w:proofErr w:type="spellEnd"/>
      <w:r>
        <w:t xml:space="preserve">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57767EAB" w:rsidR="00B60852" w:rsidRDefault="00B60852" w:rsidP="00B60852">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00B434B2">
            <w:rPr>
              <w:noProof/>
            </w:rPr>
            <w:t xml:space="preserve"> </w:t>
          </w:r>
          <w:r w:rsidR="00B434B2" w:rsidRPr="00B434B2">
            <w:rPr>
              <w:noProof/>
            </w:rPr>
            <w:t>[7]</w:t>
          </w:r>
          <w:r w:rsidRPr="00C477FA">
            <w:fldChar w:fldCharType="end"/>
          </w:r>
        </w:sdtContent>
      </w:sdt>
      <w:r w:rsidRPr="00B60852">
        <w:rPr>
          <w:rStyle w:val="Strong"/>
        </w:rPr>
        <w:t>:</w:t>
      </w:r>
      <w:r>
        <w:t xml:space="preserve"> deep reinforcement learning </w:t>
      </w:r>
      <w:proofErr w:type="spellStart"/>
      <w:r>
        <w:t>chatbot</w:t>
      </w:r>
      <w:proofErr w:type="spellEnd"/>
      <w:r>
        <w:t xml:space="preserve">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7C994F28" w14:textId="498C637F" w:rsidR="002162CF" w:rsidRDefault="002162CF" w:rsidP="002162CF">
      <w:proofErr w:type="spellStart"/>
      <w:r w:rsidRPr="002162CF">
        <w:t>DiagGPT</w:t>
      </w:r>
      <w:proofErr w:type="spellEnd"/>
      <w:r>
        <w:t xml:space="preserve">: </w:t>
      </w:r>
      <w:proofErr w:type="spellStart"/>
      <w:r>
        <w:t>DiagGPT</w:t>
      </w:r>
      <w:proofErr w:type="spellEnd"/>
      <w:r>
        <w:t xml:space="preserve"> stands for Dialogue in Diagnosis model </w:t>
      </w:r>
      <w:proofErr w:type="gramStart"/>
      <w:r>
        <w:t>Based</w:t>
      </w:r>
      <w:proofErr w:type="gramEnd"/>
      <w:r>
        <w:t xml:space="preserve"> on GPT-4. This is a multi-agent AI system, which has automatic topic management ability to enhance its utility in task-oriented dialogue scenarios. The system is designed to guide users towards a specific goal and assist them in accomplishing the task throughout the dialogue progression. This is achieved by advancing a sequence of predefined topics throughout the dialogue. </w:t>
      </w:r>
      <w:proofErr w:type="spellStart"/>
      <w:r>
        <w:t>DiagGPT</w:t>
      </w:r>
      <w:proofErr w:type="spellEnd"/>
      <w:r>
        <w:t xml:space="preserve"> has the ability to proactively pose questions based on a predefined checklist, thereby collecting necessary information from users. The system is capable of automatically managing topics throughout the dialogue, tracking topic progression, and effectively engaging in discussions centered </w:t>
      </w:r>
      <w:proofErr w:type="gramStart"/>
      <w:r>
        <w:t>around</w:t>
      </w:r>
      <w:proofErr w:type="gramEnd"/>
      <w:r>
        <w:t xml:space="preserve"> the current topic. It performs well in managing various topic changes in complex dialogues.</w:t>
      </w:r>
    </w:p>
    <w:p w14:paraId="29D1E9B0" w14:textId="64E35287" w:rsidR="002162CF" w:rsidRDefault="002162CF" w:rsidP="002162CF">
      <w:r w:rsidRPr="002162CF">
        <w:rPr>
          <w:rStyle w:val="FucntionNameChar"/>
        </w:rPr>
        <w:t>CHAI</w:t>
      </w:r>
      <w:sdt>
        <w:sdtPr>
          <w:rPr>
            <w:rStyle w:val="FucntionNameChar"/>
          </w:rPr>
          <w:id w:val="-198552379"/>
          <w:citation/>
        </w:sdtPr>
        <w:sdtEndPr>
          <w:rPr>
            <w:rStyle w:val="FucntionNameChar"/>
          </w:rPr>
        </w:sdtEnd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B434B2">
            <w:rPr>
              <w:rStyle w:val="FucntionNameChar"/>
              <w:noProof/>
            </w:rPr>
            <w:t xml:space="preserve"> </w:t>
          </w:r>
          <w:r w:rsidR="00B434B2" w:rsidRPr="00B434B2">
            <w:rPr>
              <w:noProof/>
              <w:szCs w:val="24"/>
            </w:rPr>
            <w:t>[8]</w:t>
          </w:r>
          <w:r w:rsidRPr="002162CF">
            <w:rPr>
              <w:rStyle w:val="FucntionNameChar"/>
            </w:rPr>
            <w:fldChar w:fldCharType="end"/>
          </w:r>
        </w:sdtContent>
      </w:sdt>
      <w:r w:rsidRPr="002162CF">
        <w:t>:</w:t>
      </w:r>
      <w:r>
        <w:t xml:space="preserve"> an algorithm for learning task oriented dialogue that utilizes a language model in conjunction with offline RL that leads the policy to generate goal-oriented dialogue that is both realistic and functional, and does not require training against a simulated model of human language. CHAI fine-tune on t</w:t>
      </w:r>
      <w:r w:rsidRPr="002162CF">
        <w:t>ask-specific dialogue corpus</w:t>
      </w:r>
      <w:r>
        <w:t xml:space="preserve"> using the proposal sampling approach, the target value Q is computed via a modified Bellman operator that utilizes a proposal distribution based on the language model, to generate N response proposals, and then uses the target Q-function, to score those responses and selects the highest one. CHAI </w:t>
      </w:r>
      <w:proofErr w:type="spellStart"/>
      <w:r>
        <w:t>achive</w:t>
      </w:r>
      <w:proofErr w:type="spellEnd"/>
      <w:r>
        <w:t xml:space="preser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91±</m:t>
        </m:r>
        <m:r>
          <w:rPr>
            <w:rFonts w:ascii="Cambria Math" w:eastAsiaTheme="minorEastAsia" w:hAnsi="Cambria Math"/>
          </w:rPr>
          <m:t>1.17</m:t>
        </m:r>
      </m:oMath>
      <w:r>
        <w:rPr>
          <w:rFonts w:eastAsiaTheme="minorEastAsia"/>
        </w:rPr>
        <w:t xml:space="preserve"> Coherency, </w:t>
      </w:r>
      <m:oMath>
        <m:r>
          <w:rPr>
            <w:rFonts w:ascii="Cambria Math" w:hAnsi="Cambria Math"/>
          </w:rPr>
          <m:t>3.47±</m:t>
        </m:r>
        <m:r>
          <w:rPr>
            <w:rFonts w:ascii="Cambria Math" w:eastAsiaTheme="minorEastAsia" w:hAnsi="Cambria Math"/>
          </w:rPr>
          <m:t>1.2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4" w:name="_Toc151557124"/>
      <w:r w:rsidRPr="000B0B46">
        <w:lastRenderedPageBreak/>
        <w:t>Purpose</w:t>
      </w:r>
      <w:bookmarkEnd w:id="4"/>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5" w:name="_Toc151557125"/>
      <w:r w:rsidRPr="000B0B46">
        <w:t>The objectives and scope</w:t>
      </w:r>
      <w:bookmarkEnd w:id="5"/>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6" w:name="_Toc151557126"/>
      <w:r w:rsidRPr="000B0B46">
        <w:t>Research Methods:</w:t>
      </w:r>
      <w:bookmarkEnd w:id="6"/>
    </w:p>
    <w:p w14:paraId="24D413F5" w14:textId="19DE22AD" w:rsidR="000A6948" w:rsidRPr="000B0B46" w:rsidRDefault="000A6948" w:rsidP="000A6948">
      <w:r w:rsidRPr="000B0B46">
        <w:t>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00263A58">
        <w:t xml:space="preserve">. After that, </w:t>
      </w:r>
      <w:r w:rsidRPr="000B0B46">
        <w:t xml:space="preserve">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r w:rsidR="00263A58">
        <w:t xml:space="preserve"> Finally, integrate the </w:t>
      </w:r>
      <w:proofErr w:type="spellStart"/>
      <w:r w:rsidR="00263A58">
        <w:t>chatbot</w:t>
      </w:r>
      <w:proofErr w:type="spellEnd"/>
      <w:r w:rsidR="00263A58">
        <w:t xml:space="preserve"> into application to allow users to interact with the </w:t>
      </w:r>
      <w:proofErr w:type="spellStart"/>
      <w:r w:rsidR="00263A58">
        <w:t>chatbot</w:t>
      </w:r>
      <w:proofErr w:type="spellEnd"/>
      <w:r w:rsidR="00263A58">
        <w:t>.</w:t>
      </w:r>
    </w:p>
    <w:p w14:paraId="770E6F99" w14:textId="444C76CE" w:rsidR="000A6948" w:rsidRPr="000B0B46" w:rsidRDefault="000A6948" w:rsidP="000A6948">
      <w:r w:rsidRPr="000B0B46">
        <w:t>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r w:rsidR="001E0824">
        <w:t xml:space="preserve"> Preprocessing the dataset to make training the </w:t>
      </w:r>
      <w:proofErr w:type="spellStart"/>
      <w:r w:rsidR="001E0824">
        <w:t>chatbot</w:t>
      </w:r>
      <w:proofErr w:type="spellEnd"/>
      <w:r w:rsidR="001E0824">
        <w:t xml:space="preserve"> more easily.</w:t>
      </w:r>
    </w:p>
    <w:p w14:paraId="55263F78" w14:textId="5B7D6A48" w:rsidR="000A6948" w:rsidRPr="000B0B46" w:rsidRDefault="000A6948" w:rsidP="000A6948">
      <w:r w:rsidRPr="000B0B46">
        <w:t>Implementation: Using Python</w:t>
      </w:r>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r w:rsidR="00E45BC8">
        <w:t xml:space="preserve"> Post-processing the </w:t>
      </w:r>
      <w:proofErr w:type="spellStart"/>
      <w:r w:rsidR="00E45BC8">
        <w:t>chatbot</w:t>
      </w:r>
      <w:proofErr w:type="spellEnd"/>
      <w:r w:rsidR="00E45BC8">
        <w:t xml:space="preserve"> results to improve further the quality of the </w:t>
      </w:r>
      <w:proofErr w:type="spellStart"/>
      <w:r w:rsidR="00E45BC8">
        <w:t>chatbot</w:t>
      </w:r>
      <w:proofErr w:type="spellEnd"/>
      <w:r w:rsidR="00E45BC8">
        <w:t>.</w:t>
      </w:r>
    </w:p>
    <w:p w14:paraId="3BAC4346" w14:textId="14C8A0C0" w:rsidR="00D44A44" w:rsidRPr="000B0B46" w:rsidRDefault="00C040DF" w:rsidP="00D44A44">
      <w:pPr>
        <w:pStyle w:val="Heading2"/>
        <w:rPr>
          <w:rFonts w:eastAsia="MS Mincho"/>
          <w:lang w:eastAsia="ja-JP"/>
        </w:rPr>
      </w:pPr>
      <w:bookmarkStart w:id="7" w:name="_Toc151557127"/>
      <w:r>
        <w:rPr>
          <w:rFonts w:eastAsia="MS Mincho"/>
          <w:lang w:eastAsia="ja-JP"/>
        </w:rPr>
        <w:t>Outline</w:t>
      </w:r>
      <w:bookmarkEnd w:id="7"/>
    </w:p>
    <w:p w14:paraId="6604BFA2" w14:textId="3EB8F9D2" w:rsidR="00767ABE" w:rsidRPr="000B0B46" w:rsidRDefault="000A6948" w:rsidP="00D44A44">
      <w:r w:rsidRPr="000B0B46">
        <w:t>Using acquired knowledge of analysis, research</w:t>
      </w:r>
      <w:r w:rsidR="007A62B5" w:rsidRPr="000B0B46">
        <w:t>,</w:t>
      </w:r>
      <w:r w:rsidR="007448AC">
        <w:t xml:space="preserve"> and information gathering to</w:t>
      </w:r>
      <w:r w:rsidRPr="000B0B46">
        <w:t xml:space="preserve"> build </w:t>
      </w:r>
      <w:r w:rsidR="00A90D8B">
        <w:t xml:space="preserve">an </w:t>
      </w:r>
      <w:r w:rsidRPr="000B0B46">
        <w:t xml:space="preserve">application with </w:t>
      </w:r>
      <w:r w:rsidR="00A90D8B">
        <w:t xml:space="preserve">medical </w:t>
      </w:r>
      <w:proofErr w:type="spellStart"/>
      <w:r w:rsidRPr="000B0B46">
        <w:t>chatbo</w:t>
      </w:r>
      <w:r w:rsidR="00A90D8B">
        <w:t>t</w:t>
      </w:r>
      <w:proofErr w:type="spellEnd"/>
      <w:r w:rsidRPr="000B0B46">
        <w:t xml:space="preserve"> Python</w:t>
      </w:r>
      <w:r w:rsidR="007A62B5" w:rsidRPr="000B0B46">
        <w:t>,</w:t>
      </w:r>
      <w:r w:rsidRPr="000B0B46">
        <w:t xml:space="preserve"> and Machine Learning</w:t>
      </w:r>
      <w:r w:rsidR="00A90D8B">
        <w:t>.</w:t>
      </w:r>
      <w:r w:rsidR="00112DB8">
        <w:t xml:space="preserve"> Modify and custom the model to improve the accuracy of the </w:t>
      </w:r>
      <w:proofErr w:type="spellStart"/>
      <w:r w:rsidR="00112DB8">
        <w:t>chatbot</w:t>
      </w:r>
      <w:proofErr w:type="spellEnd"/>
      <w:r w:rsidR="00112DB8">
        <w:t>.</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 xml:space="preserve">This chapter will cover the overview of </w:t>
      </w:r>
      <w:proofErr w:type="spellStart"/>
      <w:r>
        <w:t>chatbot</w:t>
      </w:r>
      <w:proofErr w:type="spellEnd"/>
      <w:r>
        <w:t xml:space="preserve">, theory to implement it. Besides, the chapter also mention the objective and scope of the thesis as well as the method for researching and implementing the </w:t>
      </w:r>
      <w:proofErr w:type="spellStart"/>
      <w:r>
        <w:t>chatbot</w:t>
      </w:r>
      <w:proofErr w:type="spellEnd"/>
      <w:r>
        <w:t>.</w:t>
      </w:r>
    </w:p>
    <w:p w14:paraId="7C9BD1CB" w14:textId="18D5E191" w:rsidR="008F44DE" w:rsidRPr="000B0B46" w:rsidRDefault="008F44DE" w:rsidP="008F44DE">
      <w:r w:rsidRPr="000B0B46">
        <w:rPr>
          <w:b/>
          <w:bCs/>
        </w:rPr>
        <w:lastRenderedPageBreak/>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w:t>
      </w:r>
      <w:proofErr w:type="spellStart"/>
      <w:r w:rsidR="007F62A5">
        <w:t>chatbot</w:t>
      </w:r>
      <w:proofErr w:type="spellEnd"/>
      <w:r w:rsidR="007F62A5">
        <w:t xml:space="preserve"> and neural network and </w:t>
      </w:r>
      <w:proofErr w:type="gramStart"/>
      <w:r w:rsidR="007F62A5">
        <w:t>it’s</w:t>
      </w:r>
      <w:proofErr w:type="gramEnd"/>
      <w:r w:rsidR="007F62A5">
        <w:t xml:space="preserve">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t>Chapter 4</w:t>
      </w:r>
      <w:r w:rsidRPr="000B0B46">
        <w:t xml:space="preserve">: </w:t>
      </w:r>
      <w:r w:rsidR="007F62A5">
        <w:t>Results</w:t>
      </w:r>
    </w:p>
    <w:p w14:paraId="72BD20CA" w14:textId="447BC9B1" w:rsidR="00D32890" w:rsidRPr="000B0B46" w:rsidRDefault="007F62A5" w:rsidP="007F62A5">
      <w:r>
        <w:t xml:space="preserve">This chapter will presenting how to assess the </w:t>
      </w:r>
      <w:proofErr w:type="spellStart"/>
      <w:r>
        <w:t>chatbot</w:t>
      </w:r>
      <w:proofErr w:type="spellEnd"/>
      <w:r>
        <w:t>, evaluate the model with BLEU score and the experimental result of the model.</w:t>
      </w:r>
      <w:r w:rsidR="00E63F93">
        <w:t xml:space="preserve"> In addition, some examples of the </w:t>
      </w:r>
      <w:proofErr w:type="spellStart"/>
      <w:r w:rsidR="00E63F93">
        <w:t>chatbot</w:t>
      </w:r>
      <w:proofErr w:type="spellEnd"/>
      <w:r w:rsidR="00E63F93">
        <w:t xml:space="preserve"> responses will also be shown to illuminate the performance of the </w:t>
      </w:r>
      <w:proofErr w:type="spellStart"/>
      <w:r w:rsidR="00E63F93">
        <w:t>chatbot</w:t>
      </w:r>
      <w:proofErr w:type="spellEnd"/>
      <w:r w:rsidR="00E63F93">
        <w:t>.</w:t>
      </w:r>
    </w:p>
    <w:p w14:paraId="531AD407" w14:textId="6ED2D238" w:rsidR="007F62A5" w:rsidRDefault="007F62A5" w:rsidP="007F62A5">
      <w:r>
        <w:rPr>
          <w:b/>
          <w:bCs/>
        </w:rPr>
        <w:t>Chapter 5</w:t>
      </w:r>
      <w:r w:rsidRPr="000B0B46">
        <w:t>: Conclusion and future work</w:t>
      </w:r>
    </w:p>
    <w:p w14:paraId="6105DB3F" w14:textId="530B88E2" w:rsidR="007C4946" w:rsidRDefault="007F62A5" w:rsidP="004A01F5">
      <w:r>
        <w:t>The chapter will summarize the results of the research and make recommendations development direction for the topic.</w:t>
      </w:r>
      <w:r w:rsidR="00E63F93">
        <w:t xml:space="preserve"> Further, the chapter will also list some limit and point need to improve and planning for future development.</w:t>
      </w:r>
    </w:p>
    <w:p w14:paraId="7FAF770B" w14:textId="51FA9C3C" w:rsidR="00B26C33" w:rsidRPr="000B0B46" w:rsidRDefault="007C4946" w:rsidP="007C4946">
      <w:pPr>
        <w:spacing w:line="288" w:lineRule="auto"/>
        <w:jc w:val="left"/>
      </w:pPr>
      <w:r>
        <w:br w:type="page"/>
      </w:r>
    </w:p>
    <w:p w14:paraId="61CEF9BA" w14:textId="1A8F97E7" w:rsidR="00530D3D" w:rsidRDefault="00F63B74" w:rsidP="00B26C33">
      <w:pPr>
        <w:pStyle w:val="Heading1"/>
      </w:pPr>
      <w:bookmarkStart w:id="8" w:name="_Toc151557128"/>
      <w:r>
        <w:lastRenderedPageBreak/>
        <w:t>THEORETICAL BACKGROUND</w:t>
      </w:r>
      <w:bookmarkEnd w:id="8"/>
    </w:p>
    <w:p w14:paraId="135F04C6" w14:textId="77777777" w:rsidR="00B26C33" w:rsidRDefault="00B26C33" w:rsidP="00B26C33"/>
    <w:p w14:paraId="694B7A12" w14:textId="48232CEA" w:rsidR="00B26C33" w:rsidRDefault="00B26C33" w:rsidP="00B26C33">
      <w:r>
        <w:t xml:space="preserve">This chapter introduces the basics of </w:t>
      </w:r>
      <w:proofErr w:type="spellStart"/>
      <w:r>
        <w:t>chatbots</w:t>
      </w:r>
      <w:proofErr w:type="spellEnd"/>
      <w:r>
        <w:t>,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w:t>
      </w:r>
      <w:proofErr w:type="spellStart"/>
      <w:r w:rsidR="008B3C43">
        <w:t>chatbot</w:t>
      </w:r>
      <w:proofErr w:type="spellEnd"/>
      <w:r w:rsidR="008B3C43">
        <w:t xml:space="preserve"> system.</w:t>
      </w:r>
    </w:p>
    <w:p w14:paraId="576C2A95" w14:textId="54E34D39" w:rsidR="00592C4A" w:rsidRPr="000B0B46" w:rsidRDefault="00592C4A" w:rsidP="00592C4A">
      <w:pPr>
        <w:pStyle w:val="Heading2"/>
      </w:pPr>
      <w:bookmarkStart w:id="9" w:name="_Toc151557129"/>
      <w:r w:rsidRPr="000B0B46">
        <w:t>Detailed description of the problem</w:t>
      </w:r>
      <w:bookmarkEnd w:id="9"/>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2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10" w:name="_Toc151557130"/>
      <w:r w:rsidRPr="000B0B46">
        <w:t>Background</w:t>
      </w:r>
      <w:bookmarkEnd w:id="10"/>
    </w:p>
    <w:p w14:paraId="43B28A55" w14:textId="35F4A59B" w:rsidR="00581BD3" w:rsidRDefault="00581BD3" w:rsidP="00581BD3">
      <w:pPr>
        <w:pStyle w:val="Heading3"/>
      </w:pPr>
      <w:bookmarkStart w:id="11" w:name="_Toc151557131"/>
      <w:proofErr w:type="spellStart"/>
      <w:r>
        <w:t>Chatbot</w:t>
      </w:r>
      <w:bookmarkEnd w:id="11"/>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194AD85B" w:rsidR="0046546D" w:rsidRDefault="0046546D" w:rsidP="0046546D">
      <w:pPr>
        <w:pStyle w:val="FucntionName"/>
      </w:pPr>
      <w:proofErr w:type="spellStart"/>
      <w:r>
        <w:t>Chatbot</w:t>
      </w:r>
      <w:proofErr w:type="spellEnd"/>
      <w:r>
        <w:t xml:space="preserve"> components</w:t>
      </w:r>
      <w:sdt>
        <w:sdtPr>
          <w:id w:val="1079334922"/>
          <w:citation/>
        </w:sdtPr>
        <w:sdtEndPr/>
        <w:sdtContent>
          <w:r w:rsidR="00322C5A">
            <w:fldChar w:fldCharType="begin"/>
          </w:r>
          <w:r w:rsidR="00322C5A">
            <w:instrText xml:space="preserve"> CITATION Moa22 \l 1033 </w:instrText>
          </w:r>
          <w:r w:rsidR="00322C5A">
            <w:fldChar w:fldCharType="separate"/>
          </w:r>
          <w:r w:rsidR="00A35651">
            <w:rPr>
              <w:noProof/>
            </w:rPr>
            <w:t xml:space="preserve"> </w:t>
          </w:r>
          <w:r w:rsidR="00A35651" w:rsidRPr="00A35651">
            <w:rPr>
              <w:noProof/>
            </w:rPr>
            <w:t>[8]</w:t>
          </w:r>
          <w:r w:rsidR="00322C5A">
            <w:fldChar w:fldCharType="end"/>
          </w:r>
        </w:sdtContent>
      </w:sdt>
    </w:p>
    <w:p w14:paraId="702C3FED" w14:textId="7E10C8D9" w:rsidR="00DA0F90" w:rsidRDefault="00DA0F90" w:rsidP="00DA0F90">
      <w:r>
        <w:t xml:space="preserve">The functioning of a </w:t>
      </w:r>
      <w:proofErr w:type="spellStart"/>
      <w:r>
        <w:t>chatbot</w:t>
      </w:r>
      <w:proofErr w:type="spellEnd"/>
      <w:r>
        <w:t xml:space="preserve"> involves several key components:</w:t>
      </w:r>
    </w:p>
    <w:p w14:paraId="0E04125B" w14:textId="77777777" w:rsidR="003F7612" w:rsidRDefault="003F7612" w:rsidP="003F7612">
      <w:pPr>
        <w:keepNext/>
      </w:pPr>
      <w:r w:rsidRPr="003F7612">
        <w:rPr>
          <w:noProof/>
        </w:rPr>
        <w:lastRenderedPageBreak/>
        <w:drawing>
          <wp:inline distT="0" distB="0" distL="0" distR="0" wp14:anchorId="6678BC6A" wp14:editId="4A9C3178">
            <wp:extent cx="5791835" cy="41548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835" cy="4154805"/>
                    </a:xfrm>
                    <a:prstGeom prst="rect">
                      <a:avLst/>
                    </a:prstGeom>
                  </pic:spPr>
                </pic:pic>
              </a:graphicData>
            </a:graphic>
          </wp:inline>
        </w:drawing>
      </w:r>
    </w:p>
    <w:p w14:paraId="64F63A5F" w14:textId="623596F6" w:rsidR="003F7612" w:rsidRDefault="003F7612" w:rsidP="003F7612">
      <w:pPr>
        <w:pStyle w:val="Caption"/>
      </w:pPr>
      <w:bookmarkStart w:id="12" w:name="_Toc151557073"/>
      <w:r>
        <w:t xml:space="preserve">Figure </w:t>
      </w:r>
      <w:r w:rsidR="00D93AD8">
        <w:fldChar w:fldCharType="begin"/>
      </w:r>
      <w:r w:rsidR="00D93AD8">
        <w:instrText xml:space="preserve"> SEQ Figure \* ARABIC </w:instrText>
      </w:r>
      <w:r w:rsidR="00D93AD8">
        <w:fldChar w:fldCharType="separate"/>
      </w:r>
      <w:r>
        <w:rPr>
          <w:noProof/>
        </w:rPr>
        <w:t>1</w:t>
      </w:r>
      <w:r w:rsidR="00D93AD8">
        <w:rPr>
          <w:noProof/>
        </w:rPr>
        <w:fldChar w:fldCharType="end"/>
      </w:r>
      <w:r>
        <w:t xml:space="preserve">. </w:t>
      </w:r>
      <w:proofErr w:type="spellStart"/>
      <w:r>
        <w:t>Chatbot</w:t>
      </w:r>
      <w:proofErr w:type="spellEnd"/>
      <w:r>
        <w:t xml:space="preserve"> components</w:t>
      </w:r>
      <w:bookmarkEnd w:id="12"/>
    </w:p>
    <w:p w14:paraId="21ADACD3" w14:textId="28B8DE63" w:rsidR="002808A1" w:rsidRDefault="002808A1" w:rsidP="002808A1">
      <w:r>
        <w:t xml:space="preserve">Natural Language Processing (NLP): </w:t>
      </w:r>
      <w:r w:rsidR="00DA0D66">
        <w:t xml:space="preserve">Natural language understanding (NLU) is the first core component of the conversational agents which is responding by providing a semantic representation for user utterance such as in the form of logic or class’s intent, extracting the “meaning” of an utterance. NLP is the technology that enables </w:t>
      </w:r>
      <w:proofErr w:type="spellStart"/>
      <w:r w:rsidR="00DA0D66">
        <w:t>chatbots</w:t>
      </w:r>
      <w:proofErr w:type="spellEnd"/>
      <w:r w:rsidR="00DA0D66">
        <w:t xml:space="preserve"> to understand and interpret human language.</w:t>
      </w:r>
    </w:p>
    <w:p w14:paraId="1ECBDFAA" w14:textId="154E1D8A" w:rsidR="002808A1" w:rsidRDefault="002808A1" w:rsidP="002808A1">
      <w:r>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are connected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This is the medium through which users interact with the </w:t>
      </w:r>
      <w:proofErr w:type="spellStart"/>
      <w:r>
        <w:t>chatbot</w:t>
      </w:r>
      <w:proofErr w:type="spellEnd"/>
      <w:r>
        <w:t>. It could be a chat window on a website, a messaging app like WhatsApp, or a voice-activated device like Amazon Echo.</w:t>
      </w:r>
    </w:p>
    <w:p w14:paraId="1F821653" w14:textId="1CCC5B7F" w:rsidR="00DA0F90" w:rsidRDefault="00DA0F90" w:rsidP="00DA0F90">
      <w:r>
        <w:lastRenderedPageBreak/>
        <w:t xml:space="preserve">Machine Learning (Optional): Some advanced </w:t>
      </w:r>
      <w:proofErr w:type="spellStart"/>
      <w:r>
        <w:t>chatbots</w:t>
      </w:r>
      <w:proofErr w:type="spellEnd"/>
      <w:r>
        <w:t xml:space="preserve">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are typically used for straightforward and specific tasks.</w:t>
      </w:r>
    </w:p>
    <w:p w14:paraId="7CD74D39" w14:textId="61B18B95" w:rsidR="00DA0F90" w:rsidRDefault="00DA0F90" w:rsidP="00DA0F90">
      <w:r>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350DD14" w:rsidR="00DA0F90" w:rsidRDefault="00DA0F90" w:rsidP="00DA0F90">
      <w:r>
        <w:t xml:space="preserve">Voice Assistants: Voice-activated </w:t>
      </w:r>
      <w:proofErr w:type="spellStart"/>
      <w:r>
        <w:t>chatbots</w:t>
      </w:r>
      <w:proofErr w:type="spellEnd"/>
      <w:r>
        <w:t>, like Siri, Google Assistant, or Alexa, are designed to respond to spoken language inputs. They use speech recognition technology to understand and fulfill user requests.</w:t>
      </w:r>
    </w:p>
    <w:p w14:paraId="303E33B7" w14:textId="69DA3863" w:rsidR="001412A9" w:rsidRDefault="00A10013" w:rsidP="00DA0F90">
      <w:r>
        <w:t xml:space="preserve">Retrieval-based: The retrieval-based </w:t>
      </w:r>
      <w:proofErr w:type="spellStart"/>
      <w:r>
        <w:t>Chatbots</w:t>
      </w:r>
      <w:proofErr w:type="spellEnd"/>
      <w:r>
        <w:t xml:space="preserve"> select the best matching answer for the user’s question by searching a pre-constructed conversational repository.</w:t>
      </w:r>
    </w:p>
    <w:p w14:paraId="73B21118" w14:textId="61A702B7" w:rsidR="00A10013" w:rsidRDefault="00A10013" w:rsidP="00DA0F90">
      <w:r>
        <w:t>Learning-based: 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 xml:space="preserve">Generative-based: Generative-based methods learn the answer distribution using the generative models. These models use the Reinforcement Learning (RL) techniques. In the </w:t>
      </w:r>
      <w:proofErr w:type="spellStart"/>
      <w:r>
        <w:t>SeqGAN</w:t>
      </w:r>
      <w:proofErr w:type="spellEnd"/>
      <w:r>
        <w:t>, The RL reward signal comes from the discriminator, which is judged on a complete sequence, and fed back to the intermediate state action steps using Monte Carlo search.</w:t>
      </w:r>
    </w:p>
    <w:p w14:paraId="3371A876" w14:textId="59192F37" w:rsidR="00581BD3" w:rsidRDefault="00581BD3" w:rsidP="00581BD3">
      <w:pPr>
        <w:pStyle w:val="Heading3"/>
      </w:pPr>
      <w:bookmarkStart w:id="13" w:name="_Toc151557132"/>
      <w:r>
        <w:t>Neuron network</w:t>
      </w:r>
      <w:bookmarkEnd w:id="13"/>
    </w:p>
    <w:p w14:paraId="237BC8F4" w14:textId="4E7803FF" w:rsidR="00E613AA" w:rsidRDefault="007E5917" w:rsidP="003D4ACB">
      <w:r>
        <w:t>The inspiration for a Neural Network</w:t>
      </w:r>
      <w:sdt>
        <w:sdtPr>
          <w:id w:val="-41743548"/>
          <w:citation/>
        </w:sdtPr>
        <w:sdtEndPr/>
        <w:sdtContent>
          <w:r w:rsidR="003D4ACB">
            <w:fldChar w:fldCharType="begin"/>
          </w:r>
          <w:r w:rsidR="003D4ACB">
            <w:instrText xml:space="preserve"> CITATION Eve23 \l 1033 </w:instrText>
          </w:r>
          <w:r w:rsidR="003D4ACB">
            <w:fldChar w:fldCharType="separate"/>
          </w:r>
          <w:r w:rsidR="003D4ACB">
            <w:rPr>
              <w:noProof/>
            </w:rPr>
            <w:t xml:space="preserve"> </w:t>
          </w:r>
          <w:r w:rsidR="003D4ACB" w:rsidRPr="003D4ACB">
            <w:rPr>
              <w:noProof/>
            </w:rPr>
            <w:t>[9]</w:t>
          </w:r>
          <w:r w:rsidR="003D4ACB">
            <w:fldChar w:fldCharType="end"/>
          </w:r>
        </w:sdtContent>
      </w:sdt>
      <w:r>
        <w:t xml:space="preserve"> (NN) originates from the human brain, where biological neurons (nerve cells) respond to the activation of other neurons they are connected to. At a very simple level, neurons in the brain take electrical inputs that are then channeled to outputs.</w:t>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lastRenderedPageBreak/>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7C046689" w:rsidR="007E5917" w:rsidRDefault="007E5917" w:rsidP="007E5917">
      <w:r>
        <w:t xml:space="preserve">For a single neuron/node with </w:t>
      </w:r>
      <w:proofErr w:type="gramStart"/>
      <w:r>
        <w:t>input</w:t>
      </w:r>
      <w:r w:rsidR="0080211D">
        <w:t xml:space="preserve"> </w:t>
      </w:r>
      <w:proofErr w:type="gramEnd"/>
      <m:oMath>
        <m:r>
          <w:rPr>
            <w:rFonts w:ascii="Cambria Math" w:hAnsi="Cambria Math"/>
          </w:rPr>
          <m:t>u</m:t>
        </m:r>
        <m:r>
          <m:rPr>
            <m:sty m:val="p"/>
          </m:rPr>
          <w:rPr>
            <w:rFonts w:ascii="Cambria Math" w:hAnsi="Cambria Math"/>
          </w:rPr>
          <m:t xml:space="preserve"> </m:t>
        </m:r>
        <m:r>
          <m:rPr>
            <m:sty m:val="p"/>
          </m:rPr>
          <w:rPr>
            <w:rFonts w:ascii="Cambria Math" w:hAnsi="Cambria Math" w:cs="Cambria Math"/>
          </w:rPr>
          <m:t>∈</m:t>
        </m:r>
        <m:r>
          <m:rPr>
            <m:scr m:val="double-struck"/>
            <m:sty m:val="p"/>
          </m:rPr>
          <w:rPr>
            <w:rFonts w:ascii="Cambria Math" w:hAnsi="Cambria Math"/>
          </w:rPr>
          <m:t xml:space="preserve"> R </m:t>
        </m:r>
      </m:oMath>
      <w:r>
        <w:t>,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62FF5626" w:rsidR="0098054F" w:rsidRDefault="00546D93" w:rsidP="0098054F">
      <w:proofErr w:type="gramStart"/>
      <w:r>
        <w:t>where</w:t>
      </w:r>
      <w:proofErr w:type="gramEnd"/>
      <w:r>
        <w:t xml:space="preserve"> </w:t>
      </w:r>
      <w:r w:rsidRPr="00DB56B0">
        <w:rPr>
          <w:i/>
        </w:rPr>
        <w:t>y</w:t>
      </w:r>
      <w:r>
        <w:t xml:space="preserve"> is the activation of the neuron/node,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80211D">
        <w:rPr>
          <w:rFonts w:eastAsiaTheme="minorEastAsia"/>
        </w:rPr>
        <w:t xml:space="preserve"> </w:t>
      </w:r>
      <w:r>
        <w:t>are the weights and b is the bias.</w:t>
      </w:r>
    </w:p>
    <w:p w14:paraId="551CF7CC" w14:textId="21A900DC" w:rsidR="00546D93" w:rsidRDefault="0080211D" w:rsidP="0098054F">
      <w:r>
        <w:t xml:space="preserve">The </w:t>
      </w:r>
      <w:proofErr w:type="gramStart"/>
      <w:r>
        <w:t xml:space="preserve">function </w:t>
      </w:r>
      <m:oMath>
        <m:r>
          <w:rPr>
            <w:rFonts w:ascii="Cambria Math" w:hAnsi="Cambria Math"/>
          </w:rPr>
          <m:t xml:space="preserve"> </m:t>
        </m:r>
      </m:oMath>
      <w:proofErr w:type="gramEnd"/>
      <w:r w:rsidR="00546D93">
        <w:t xml:space="preserve"> : </w:t>
      </w:r>
      <m:oMath>
        <m:r>
          <m:rPr>
            <m:scr m:val="double-struck"/>
            <m:sty m:val="p"/>
          </m:rPr>
          <w:rPr>
            <w:rFonts w:ascii="Cambria Math" w:hAnsi="Cambria Math"/>
          </w:rPr>
          <m:t xml:space="preserve">R → R </m:t>
        </m:r>
      </m:oMath>
      <w:r w:rsidR="00546D93">
        <w:t>is called activation function. Originally, it was proposed to choose the Heaviside function as 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F8257E">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F8257E">
            <w:pPr>
              <w:jc w:val="center"/>
            </w:pPr>
            <w:r>
              <w:t>(2)</w:t>
            </w:r>
          </w:p>
        </w:tc>
      </w:tr>
    </w:tbl>
    <w:p w14:paraId="7247E5FA" w14:textId="77777777" w:rsidR="00763647" w:rsidRDefault="00763647" w:rsidP="0098054F"/>
    <w:p w14:paraId="53C66579" w14:textId="3467BDEA" w:rsidR="00612384" w:rsidRDefault="002972BB" w:rsidP="00612384">
      <w:r>
        <w:t>Popular activation functions are</w:t>
      </w:r>
      <w:r w:rsidR="003B25C5">
        <w:t>:</w:t>
      </w:r>
    </w:p>
    <w:p w14:paraId="7FA255B8" w14:textId="77777777" w:rsidR="00E613AA" w:rsidRDefault="002972BB" w:rsidP="00E613AA">
      <w:pPr>
        <w:keepNext/>
      </w:pPr>
      <w:r w:rsidRPr="002972BB">
        <w:rPr>
          <w:noProof/>
        </w:rPr>
        <w:lastRenderedPageBreak/>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2438400"/>
                    </a:xfrm>
                    <a:prstGeom prst="rect">
                      <a:avLst/>
                    </a:prstGeom>
                  </pic:spPr>
                </pic:pic>
              </a:graphicData>
            </a:graphic>
          </wp:inline>
        </w:drawing>
      </w:r>
    </w:p>
    <w:p w14:paraId="5B23C032" w14:textId="4D9C9499" w:rsidR="002972BB" w:rsidRDefault="00E613AA" w:rsidP="00E613AA">
      <w:pPr>
        <w:pStyle w:val="Caption"/>
      </w:pPr>
      <w:bookmarkStart w:id="14" w:name="_Toc151557074"/>
      <w:r>
        <w:t xml:space="preserve">Figure </w:t>
      </w:r>
      <w:fldSimple w:instr=" SEQ Figure \* ARABIC ">
        <w:r w:rsidR="003F7612">
          <w:rPr>
            <w:noProof/>
          </w:rPr>
          <w:t>2</w:t>
        </w:r>
      </w:fldSimple>
      <w:r>
        <w:t>. Activation functions</w:t>
      </w:r>
      <w:sdt>
        <w:sdtPr>
          <w:id w:val="-1844464461"/>
          <w:citation/>
        </w:sdtPr>
        <w:sdtEndPr/>
        <w:sdtContent>
          <w:r w:rsidR="00091D7E">
            <w:fldChar w:fldCharType="begin"/>
          </w:r>
          <w:r w:rsidR="00091D7E">
            <w:instrText xml:space="preserve"> CITATION Eve23 \l 1033 </w:instrText>
          </w:r>
          <w:r w:rsidR="00091D7E">
            <w:fldChar w:fldCharType="separate"/>
          </w:r>
          <w:r w:rsidR="00091D7E">
            <w:rPr>
              <w:noProof/>
            </w:rPr>
            <w:t xml:space="preserve"> </w:t>
          </w:r>
          <w:r w:rsidR="00091D7E" w:rsidRPr="00091D7E">
            <w:rPr>
              <w:noProof/>
            </w:rPr>
            <w:t>[9]</w:t>
          </w:r>
          <w:r w:rsidR="00091D7E">
            <w:fldChar w:fldCharType="end"/>
          </w:r>
        </w:sdtContent>
      </w:sdt>
      <w:bookmarkEnd w:id="14"/>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proofErr w:type="spellStart"/>
      <w:r>
        <w:lastRenderedPageBreak/>
        <w:t>Perceptrons</w:t>
      </w:r>
      <w:proofErr w:type="spellEnd"/>
      <w:r>
        <w:t xml:space="preserve">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3A8EA25D" w:rsidR="00D3654A" w:rsidRDefault="0069020C" w:rsidP="004E5FEB">
      <w:r>
        <w:t>We can describe this process of passing information from the previous iteration to the hidden layer as below:</w:t>
      </w:r>
    </w:p>
    <w:tbl>
      <w:tblPr>
        <w:tblStyle w:val="TableGrid"/>
        <w:tblW w:w="0" w:type="auto"/>
        <w:tblLook w:val="04A0" w:firstRow="1" w:lastRow="0" w:firstColumn="1" w:lastColumn="0" w:noHBand="0" w:noVBand="1"/>
      </w:tblPr>
      <w:tblGrid>
        <w:gridCol w:w="8185"/>
        <w:gridCol w:w="926"/>
      </w:tblGrid>
      <w:tr w:rsidR="007D3642" w14:paraId="7315662E" w14:textId="77777777" w:rsidTr="00F8257E">
        <w:tc>
          <w:tcPr>
            <w:tcW w:w="8185" w:type="dxa"/>
            <w:vAlign w:val="center"/>
          </w:tcPr>
          <w:p w14:paraId="670F74E9" w14:textId="75F79C3C" w:rsidR="007D3642" w:rsidRPr="007D3642" w:rsidRDefault="00D93AD8" w:rsidP="00F8257E">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F8257E">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D93AD8"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D93AD8"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D93AD8"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D93AD8"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D93AD8"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D93AD8"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lastRenderedPageBreak/>
        <w:t>The LSTM does have the ability to remove or add information to the cell state, carefully regulated by structures called gates.</w:t>
      </w:r>
      <w:r>
        <w:t xml:space="preserve"> </w:t>
      </w:r>
      <w:r w:rsidRPr="00892614">
        <w:t>Gates are a way to optionally let information through. They are composed out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w:t>
      </w:r>
      <w:proofErr w:type="spellStart"/>
      <w:r>
        <w:t>x_t</w:t>
      </w:r>
      <w:proofErr w:type="spellEnd"/>
      <w:r>
        <w:t xml:space="preserve">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bookmarkStart w:id="15" w:name="_Toc151557133"/>
      <w:r>
        <w:t>Transformer</w:t>
      </w:r>
      <w:bookmarkEnd w:id="15"/>
    </w:p>
    <w:p w14:paraId="2394D825" w14:textId="6527E69B" w:rsidR="00D46EEC" w:rsidRDefault="00D46EEC" w:rsidP="00D46EEC">
      <w:r>
        <w:t>The Transformer was proposed in the paper “Attention is All You Need”</w:t>
      </w:r>
      <w:sdt>
        <w:sdtPr>
          <w:id w:val="576866543"/>
          <w:citation/>
        </w:sdtPr>
        <w:sdtEndPr/>
        <w:sdtContent>
          <w:r w:rsidR="00D50FC7">
            <w:fldChar w:fldCharType="begin"/>
          </w:r>
          <w:r w:rsidR="00D50FC7">
            <w:instrText xml:space="preserve"> CITATION Ash17 \l 1033 </w:instrText>
          </w:r>
          <w:r w:rsidR="00D50FC7">
            <w:fldChar w:fldCharType="separate"/>
          </w:r>
          <w:r w:rsidR="00A35651">
            <w:rPr>
              <w:noProof/>
            </w:rPr>
            <w:t xml:space="preserve"> </w:t>
          </w:r>
          <w:r w:rsidR="00A35651" w:rsidRPr="00A35651">
            <w:rPr>
              <w:noProof/>
            </w:rPr>
            <w:t>[10]</w:t>
          </w:r>
          <w:r w:rsidR="00D50FC7">
            <w:fldChar w:fldCharType="end"/>
          </w:r>
        </w:sdtContent>
      </w:sdt>
      <w:r>
        <w:t xml:space="preserve">.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1C66AEAE" w14:textId="77777777" w:rsidR="000A0293" w:rsidRDefault="00D46EEC" w:rsidP="000A0293">
      <w:pPr>
        <w:keepNext/>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3843" cy="4984005"/>
                    </a:xfrm>
                    <a:prstGeom prst="rect">
                      <a:avLst/>
                    </a:prstGeom>
                  </pic:spPr>
                </pic:pic>
              </a:graphicData>
            </a:graphic>
          </wp:inline>
        </w:drawing>
      </w:r>
    </w:p>
    <w:p w14:paraId="139EE8B2" w14:textId="0C33FB9B" w:rsidR="00712949" w:rsidRDefault="000A0293" w:rsidP="000A0293">
      <w:pPr>
        <w:pStyle w:val="Caption"/>
      </w:pPr>
      <w:bookmarkStart w:id="16" w:name="_Toc151557075"/>
      <w:r>
        <w:t xml:space="preserve">Figure </w:t>
      </w:r>
      <w:fldSimple w:instr=" SEQ Figure \* ARABIC ">
        <w:r w:rsidR="003F7612">
          <w:rPr>
            <w:noProof/>
          </w:rPr>
          <w:t>3</w:t>
        </w:r>
      </w:fldSimple>
      <w:r>
        <w:t>. Transformer model network</w:t>
      </w:r>
      <w:sdt>
        <w:sdtPr>
          <w:id w:val="-1308171125"/>
          <w:citation/>
        </w:sdtPr>
        <w:sdtEndPr/>
        <w:sdtContent>
          <w:r w:rsidR="00AB07F0">
            <w:fldChar w:fldCharType="begin"/>
          </w:r>
          <w:r w:rsidR="00AB07F0">
            <w:instrText xml:space="preserve"> CITATION Ash17 \l 1033 </w:instrText>
          </w:r>
          <w:r w:rsidR="00AB07F0">
            <w:fldChar w:fldCharType="separate"/>
          </w:r>
          <w:r w:rsidR="00AB07F0">
            <w:rPr>
              <w:noProof/>
            </w:rPr>
            <w:t xml:space="preserve"> </w:t>
          </w:r>
          <w:r w:rsidR="00AB07F0" w:rsidRPr="00AB07F0">
            <w:rPr>
              <w:noProof/>
            </w:rPr>
            <w:t>[10]</w:t>
          </w:r>
          <w:r w:rsidR="00AB07F0">
            <w:fldChar w:fldCharType="end"/>
          </w:r>
        </w:sdtContent>
      </w:sdt>
      <w:bookmarkEnd w:id="16"/>
    </w:p>
    <w:p w14:paraId="6FEDB44A" w14:textId="16F6C4FE" w:rsidR="00712949" w:rsidRDefault="00712949" w:rsidP="00534AD7">
      <w:pPr>
        <w:pStyle w:val="Heading4"/>
      </w:pPr>
      <w:r>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F8257E">
        <w:tc>
          <w:tcPr>
            <w:tcW w:w="8185" w:type="dxa"/>
            <w:vAlign w:val="center"/>
          </w:tcPr>
          <w:p w14:paraId="05077948" w14:textId="2C1107E3" w:rsidR="00085449" w:rsidRPr="007D3642" w:rsidRDefault="00D93AD8" w:rsidP="00F8257E">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F8257E">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F8257E">
        <w:tc>
          <w:tcPr>
            <w:tcW w:w="8185" w:type="dxa"/>
            <w:vAlign w:val="center"/>
          </w:tcPr>
          <w:p w14:paraId="4791BA8F" w14:textId="6CAFE17D" w:rsidR="00085449" w:rsidRPr="00085449" w:rsidRDefault="00D93AD8" w:rsidP="00F8257E">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F8257E">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965171B" w14:textId="77777777" w:rsidR="000B518F" w:rsidRDefault="007D0BA6" w:rsidP="00F8494D">
      <w:pPr>
        <w:keepNext/>
        <w:jc w:val="center"/>
      </w:pPr>
      <w:r w:rsidRPr="007D0BA6">
        <w:rPr>
          <w:noProof/>
        </w:rPr>
        <w:lastRenderedPageBreak/>
        <w:drawing>
          <wp:inline distT="0" distB="0" distL="0" distR="0" wp14:anchorId="2973A450" wp14:editId="1C7F9200">
            <wp:extent cx="4787900" cy="34199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15876" cy="3439911"/>
                    </a:xfrm>
                    <a:prstGeom prst="rect">
                      <a:avLst/>
                    </a:prstGeom>
                  </pic:spPr>
                </pic:pic>
              </a:graphicData>
            </a:graphic>
          </wp:inline>
        </w:drawing>
      </w:r>
    </w:p>
    <w:p w14:paraId="6F462924" w14:textId="7F70890D" w:rsidR="006D7CF9" w:rsidRDefault="000B518F" w:rsidP="000B518F">
      <w:pPr>
        <w:pStyle w:val="Caption"/>
      </w:pPr>
      <w:bookmarkStart w:id="17" w:name="_Toc151557076"/>
      <w:r>
        <w:t xml:space="preserve">Figure </w:t>
      </w:r>
      <w:fldSimple w:instr=" SEQ Figure \* ARABIC ">
        <w:r w:rsidR="003F7612">
          <w:rPr>
            <w:noProof/>
          </w:rPr>
          <w:t>4</w:t>
        </w:r>
      </w:fldSimple>
      <w:r>
        <w:t>. Vectors of self-attention encoder</w:t>
      </w:r>
      <w:bookmarkEnd w:id="17"/>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199A13C6" w14:textId="77777777" w:rsidR="00F8494D" w:rsidRDefault="001573AA" w:rsidP="00F8494D">
      <w:pPr>
        <w:keepNext/>
        <w:jc w:val="center"/>
      </w:pPr>
      <w:r w:rsidRPr="001573AA">
        <w:rPr>
          <w:noProof/>
        </w:rPr>
        <w:lastRenderedPageBreak/>
        <w:drawing>
          <wp:inline distT="0" distB="0" distL="0" distR="0" wp14:anchorId="67CDAF05" wp14:editId="122B3204">
            <wp:extent cx="4678173" cy="3162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715119" cy="3187274"/>
                    </a:xfrm>
                    <a:prstGeom prst="rect">
                      <a:avLst/>
                    </a:prstGeom>
                  </pic:spPr>
                </pic:pic>
              </a:graphicData>
            </a:graphic>
          </wp:inline>
        </w:drawing>
      </w:r>
    </w:p>
    <w:p w14:paraId="7EDE1FF8" w14:textId="61AD4E7B" w:rsidR="001573AA" w:rsidRDefault="00F8494D" w:rsidP="00F8494D">
      <w:pPr>
        <w:pStyle w:val="Caption"/>
      </w:pPr>
      <w:bookmarkStart w:id="18" w:name="_Toc151557077"/>
      <w:r>
        <w:t xml:space="preserve">Figure </w:t>
      </w:r>
      <w:fldSimple w:instr=" SEQ Figure \* ARABIC ">
        <w:r w:rsidR="003F7612">
          <w:rPr>
            <w:noProof/>
          </w:rPr>
          <w:t>5</w:t>
        </w:r>
      </w:fldSimple>
      <w:r>
        <w:t>. Multiply vector Q and K</w:t>
      </w:r>
      <w:bookmarkEnd w:id="18"/>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they’re all positive and add up to 1.</w:t>
      </w:r>
    </w:p>
    <w:p w14:paraId="628CDADD" w14:textId="77777777" w:rsidR="00022C43" w:rsidRDefault="002117AA" w:rsidP="00022C43">
      <w:pPr>
        <w:keepNext/>
      </w:pPr>
      <w:r w:rsidRPr="002117AA">
        <w:rPr>
          <w:noProof/>
        </w:rPr>
        <w:lastRenderedPageBreak/>
        <w:drawing>
          <wp:inline distT="0" distB="0" distL="0" distR="0" wp14:anchorId="6C89FDCE" wp14:editId="006E0035">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3C66952" w14:textId="2091F378" w:rsidR="002117AA" w:rsidRDefault="00022C43" w:rsidP="00022C43">
      <w:pPr>
        <w:pStyle w:val="Caption"/>
      </w:pPr>
      <w:bookmarkStart w:id="19" w:name="_Toc151557078"/>
      <w:r>
        <w:t xml:space="preserve">Figure </w:t>
      </w:r>
      <w:fldSimple w:instr=" SEQ Figure \* ARABIC ">
        <w:r w:rsidR="003F7612">
          <w:rPr>
            <w:noProof/>
          </w:rPr>
          <w:t>6</w:t>
        </w:r>
      </w:fldSimple>
      <w:r>
        <w:t xml:space="preserve">. Compute </w:t>
      </w:r>
      <w:proofErr w:type="spellStart"/>
      <w:r>
        <w:t>softmax</w:t>
      </w:r>
      <w:bookmarkEnd w:id="19"/>
      <w:proofErr w:type="spellEnd"/>
    </w:p>
    <w:p w14:paraId="60E47A51" w14:textId="77777777" w:rsidR="00022C43" w:rsidRDefault="00022C43">
      <w:pPr>
        <w:spacing w:line="288" w:lineRule="auto"/>
        <w:jc w:val="left"/>
        <w:rPr>
          <w:rStyle w:val="FucntionNameChar"/>
        </w:rPr>
      </w:pPr>
      <w:r>
        <w:rPr>
          <w:rStyle w:val="FucntionNameChar"/>
        </w:rPr>
        <w:br w:type="page"/>
      </w:r>
    </w:p>
    <w:p w14:paraId="3AD00C4B" w14:textId="77777777" w:rsidR="000810FF" w:rsidRDefault="000701AF" w:rsidP="00F564EF">
      <w:r w:rsidRPr="000701AF">
        <w:rPr>
          <w:rStyle w:val="FucntionNameChar"/>
        </w:rPr>
        <w:lastRenderedPageBreak/>
        <w:t>Step 4:</w:t>
      </w:r>
      <w:r>
        <w:t xml:space="preserve"> Multiply each value vector by the </w:t>
      </w:r>
      <w:proofErr w:type="spellStart"/>
      <w:r>
        <w:t>softmax</w:t>
      </w:r>
      <w:proofErr w:type="spellEnd"/>
      <w:r>
        <w:t xml:space="preserve"> score to keep intact the values of the word(s) and drown-out irrelevant words.</w:t>
      </w:r>
    </w:p>
    <w:p w14:paraId="3E6A7BF1" w14:textId="7EFBD20C" w:rsidR="000810FF" w:rsidRDefault="000810FF" w:rsidP="00F564EF">
      <w:r w:rsidRPr="000701AF">
        <w:rPr>
          <w:rStyle w:val="FucntionNameChar"/>
        </w:rPr>
        <w:t>Step 5:</w:t>
      </w:r>
      <w:r>
        <w:t xml:space="preserve"> Sum up the weighted value vectors. This produces the output of the self-attention layer</w:t>
      </w:r>
    </w:p>
    <w:p w14:paraId="6304A05E" w14:textId="77777777" w:rsidR="000810FF" w:rsidRDefault="000810FF" w:rsidP="000810FF">
      <w:pPr>
        <w:keepNext/>
      </w:pPr>
      <w:r w:rsidRPr="00D56222">
        <w:rPr>
          <w:noProof/>
        </w:rPr>
        <w:drawing>
          <wp:inline distT="0" distB="0" distL="0" distR="0" wp14:anchorId="00DA592D" wp14:editId="69AA23D4">
            <wp:extent cx="5810250" cy="514041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844511" cy="5170728"/>
                    </a:xfrm>
                    <a:prstGeom prst="rect">
                      <a:avLst/>
                    </a:prstGeom>
                  </pic:spPr>
                </pic:pic>
              </a:graphicData>
            </a:graphic>
          </wp:inline>
        </w:drawing>
      </w:r>
    </w:p>
    <w:p w14:paraId="43892EEF" w14:textId="4AAA0412" w:rsidR="000810FF" w:rsidRDefault="000810FF" w:rsidP="000810FF">
      <w:pPr>
        <w:pStyle w:val="Caption"/>
      </w:pPr>
      <w:bookmarkStart w:id="20" w:name="_Toc151557079"/>
      <w:r>
        <w:t xml:space="preserve">Figure </w:t>
      </w:r>
      <w:fldSimple w:instr=" SEQ Figure \* ARABIC ">
        <w:r w:rsidR="003F7612">
          <w:rPr>
            <w:noProof/>
          </w:rPr>
          <w:t>7</w:t>
        </w:r>
      </w:fldSimple>
      <w:r w:rsidRPr="002B7C81">
        <w:t>. Calculate vector Z</w:t>
      </w:r>
      <w:bookmarkEnd w:id="20"/>
    </w:p>
    <w:p w14:paraId="1DB621A7" w14:textId="77777777" w:rsidR="000810FF" w:rsidRDefault="000810FF" w:rsidP="00F564EF">
      <w:pPr>
        <w:rPr>
          <w:rStyle w:val="FucntionNameChar"/>
        </w:rPr>
      </w:pPr>
    </w:p>
    <w:p w14:paraId="3AA0B76A" w14:textId="77777777" w:rsidR="005A503A" w:rsidRDefault="005A503A" w:rsidP="00F564EF">
      <w:pPr>
        <w:rPr>
          <w:rStyle w:val="FucntionNameChar"/>
        </w:rPr>
      </w:pPr>
    </w:p>
    <w:p w14:paraId="7083A596" w14:textId="77777777" w:rsidR="005A503A" w:rsidRDefault="005A503A" w:rsidP="00F564EF">
      <w:pPr>
        <w:rPr>
          <w:rStyle w:val="FucntionNameChar"/>
        </w:rPr>
      </w:pPr>
    </w:p>
    <w:p w14:paraId="5F1D945B" w14:textId="77777777" w:rsidR="005A503A" w:rsidRDefault="005A503A" w:rsidP="00F564EF">
      <w:pPr>
        <w:rPr>
          <w:rStyle w:val="FucntionNameChar"/>
        </w:rPr>
      </w:pPr>
    </w:p>
    <w:p w14:paraId="5670BE29" w14:textId="77777777" w:rsidR="005A503A" w:rsidRDefault="005A503A" w:rsidP="00F564EF">
      <w:pPr>
        <w:rPr>
          <w:rStyle w:val="FucntionNameChar"/>
        </w:rPr>
      </w:pPr>
    </w:p>
    <w:p w14:paraId="04821AA4" w14:textId="32B5A851" w:rsidR="000701AF" w:rsidRDefault="005A503A" w:rsidP="005A503A">
      <w:pPr>
        <w:pStyle w:val="FucntionName"/>
      </w:pPr>
      <w:r w:rsidRPr="005A503A">
        <w:lastRenderedPageBreak/>
        <w:t>Matrix Calculation of Self-Attention</w:t>
      </w:r>
    </w:p>
    <w:p w14:paraId="65B4D3C5" w14:textId="010083D6" w:rsidR="005A503A" w:rsidRPr="005A503A" w:rsidRDefault="006C1E7B" w:rsidP="005A503A">
      <w:r>
        <w:t xml:space="preserve">In the actual implementation of the Transformer model, the attention are calculated using matrices by </w:t>
      </w:r>
      <w:r w:rsidR="005A503A" w:rsidRPr="005A503A">
        <w:t xml:space="preserve">packing </w:t>
      </w:r>
      <w:r>
        <w:t xml:space="preserve">the </w:t>
      </w:r>
      <w:r w:rsidRPr="005A503A">
        <w:t>Q, K, and V</w:t>
      </w:r>
      <w:r>
        <w:t xml:space="preserve"> embedding</w:t>
      </w:r>
      <w:r w:rsidRPr="005A503A">
        <w:t xml:space="preserve"> matrices</w:t>
      </w:r>
      <w:r w:rsidR="005A503A" w:rsidRPr="005A503A">
        <w:t xml:space="preserve"> into a matrix X, and multiplying it by the weight matrices we’ve trained (WQ, WK, WV).</w:t>
      </w:r>
    </w:p>
    <w:p w14:paraId="6A7FA8FA" w14:textId="77777777" w:rsidR="00C4051E" w:rsidRDefault="00BB55BC" w:rsidP="00C4051E">
      <w:pPr>
        <w:keepNext/>
      </w:pPr>
      <w:r w:rsidRPr="00BB55BC">
        <w:rPr>
          <w:noProof/>
        </w:rPr>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3DC6FC93" w14:textId="118933FC" w:rsidR="00BB55BC" w:rsidRDefault="00C4051E" w:rsidP="00C4051E">
      <w:pPr>
        <w:pStyle w:val="Caption"/>
      </w:pPr>
      <w:bookmarkStart w:id="21" w:name="_Toc151557080"/>
      <w:r>
        <w:t xml:space="preserve">Figure </w:t>
      </w:r>
      <w:fldSimple w:instr=" SEQ Figure \* ARABIC ">
        <w:r w:rsidR="003F7612">
          <w:rPr>
            <w:noProof/>
          </w:rPr>
          <w:t>8</w:t>
        </w:r>
      </w:fldSimple>
      <w:r>
        <w:t>. Calculate Q, K, V matrices</w:t>
      </w:r>
      <w:bookmarkEnd w:id="21"/>
    </w:p>
    <w:p w14:paraId="2FB518AB" w14:textId="77777777" w:rsidR="00C4051E" w:rsidRDefault="000F03A0" w:rsidP="00C4051E">
      <w:pPr>
        <w:keepNext/>
      </w:pPr>
      <w:r w:rsidRPr="000F03A0">
        <w:rPr>
          <w:noProof/>
        </w:rPr>
        <w:lastRenderedPageBreak/>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6F683051" w14:textId="72FA66A8" w:rsidR="009F77B7" w:rsidRDefault="00C4051E" w:rsidP="00C4051E">
      <w:pPr>
        <w:pStyle w:val="Caption"/>
      </w:pPr>
      <w:bookmarkStart w:id="22" w:name="_Toc151557081"/>
      <w:r>
        <w:t xml:space="preserve">Figure </w:t>
      </w:r>
      <w:fldSimple w:instr=" SEQ Figure \* ARABIC ">
        <w:r w:rsidR="003F7612">
          <w:rPr>
            <w:noProof/>
          </w:rPr>
          <w:t>9</w:t>
        </w:r>
      </w:fldSimple>
      <w:r>
        <w:t>. Calculate self-attention</w:t>
      </w:r>
      <w:bookmarkEnd w:id="22"/>
    </w:p>
    <w:p w14:paraId="214D225C" w14:textId="26BB02D3"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to linearly project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each of these projected versions of queries, keys and values we then perform the attention function in parallel, yielding dv-dimensional</w:t>
      </w:r>
    </w:p>
    <w:p w14:paraId="0CD8DB7E" w14:textId="6606155E"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F8257E">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F8257E">
            <w:pPr>
              <w:jc w:val="center"/>
            </w:pPr>
            <w:r>
              <w:t>(6)</w:t>
            </w:r>
          </w:p>
        </w:tc>
      </w:tr>
    </w:tbl>
    <w:p w14:paraId="126E9CFB" w14:textId="77777777" w:rsidR="00085449" w:rsidRDefault="00085449" w:rsidP="00FC37AE"/>
    <w:p w14:paraId="7B0AC14C" w14:textId="1D424764" w:rsidR="00C934E3" w:rsidRDefault="00C934E3" w:rsidP="00047ECE">
      <w:r>
        <w:t xml:space="preserve">Where the projections are parameter </w:t>
      </w:r>
      <w:proofErr w:type="gramStart"/>
      <w:r>
        <w:t>matrices</w:t>
      </w:r>
      <w:r w:rsidR="00047ECE">
        <w:t xml:space="preserve"> </w:t>
      </w:r>
      <w:proofErr w:type="gramEnd"/>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chatbot, the number of head h = 8 are used. </w:t>
      </w:r>
    </w:p>
    <w:p w14:paraId="6C598429" w14:textId="77777777" w:rsidR="00FF4FED" w:rsidRDefault="00C4291B" w:rsidP="00FF4FED">
      <w:pPr>
        <w:keepNext/>
      </w:pPr>
      <w:r w:rsidRPr="00C4291B">
        <w:rPr>
          <w:noProof/>
        </w:rPr>
        <w:lastRenderedPageBreak/>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91835" cy="3324225"/>
                    </a:xfrm>
                    <a:prstGeom prst="rect">
                      <a:avLst/>
                    </a:prstGeom>
                  </pic:spPr>
                </pic:pic>
              </a:graphicData>
            </a:graphic>
          </wp:inline>
        </w:drawing>
      </w:r>
    </w:p>
    <w:p w14:paraId="12B98C6A" w14:textId="4537F1A5" w:rsidR="00C4291B" w:rsidRDefault="00FF4FED" w:rsidP="00FF4FED">
      <w:pPr>
        <w:pStyle w:val="Caption"/>
      </w:pPr>
      <w:bookmarkStart w:id="23" w:name="_Toc151557082"/>
      <w:r>
        <w:t xml:space="preserve">Figure </w:t>
      </w:r>
      <w:fldSimple w:instr=" SEQ Figure \* ARABIC ">
        <w:r w:rsidR="003F7612">
          <w:rPr>
            <w:noProof/>
          </w:rPr>
          <w:t>10</w:t>
        </w:r>
      </w:fldSimple>
      <w:r>
        <w:t>. S</w:t>
      </w:r>
      <w:r w:rsidRPr="00E00ED2">
        <w:t xml:space="preserve">eparate Q/K/V weight matrices </w:t>
      </w:r>
      <w:r>
        <w:t>of</w:t>
      </w:r>
      <w:r w:rsidRPr="00E00ED2">
        <w:t xml:space="preserve"> each head</w:t>
      </w:r>
      <w:bookmarkEnd w:id="23"/>
    </w:p>
    <w:p w14:paraId="0BB20EB0" w14:textId="77777777" w:rsidR="007B0AA4" w:rsidRDefault="007B0AA4">
      <w:pPr>
        <w:spacing w:line="288" w:lineRule="auto"/>
        <w:jc w:val="left"/>
      </w:pPr>
      <w:r>
        <w:br w:type="page"/>
      </w:r>
    </w:p>
    <w:p w14:paraId="1B08E862" w14:textId="3D9EAF26" w:rsidR="007B0AA4" w:rsidRPr="007B0AA4" w:rsidRDefault="007B0AA4" w:rsidP="007B0AA4">
      <w:r w:rsidRPr="007B0AA4">
        <w:lastRenderedPageBreak/>
        <w:t>If we do the same self-attention calculation we outlined above, just eight different times with different weight matrices, we end up with eight different Z matrices</w:t>
      </w:r>
    </w:p>
    <w:p w14:paraId="2D15D6B0" w14:textId="77777777" w:rsidR="009B0AF9" w:rsidRDefault="00965D49" w:rsidP="009B0AF9">
      <w:pPr>
        <w:keepNext/>
      </w:pPr>
      <w:r w:rsidRPr="00965D49">
        <w:rPr>
          <w:noProof/>
        </w:rPr>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91835" cy="3829685"/>
                    </a:xfrm>
                    <a:prstGeom prst="rect">
                      <a:avLst/>
                    </a:prstGeom>
                  </pic:spPr>
                </pic:pic>
              </a:graphicData>
            </a:graphic>
          </wp:inline>
        </w:drawing>
      </w:r>
    </w:p>
    <w:p w14:paraId="2C4036EC" w14:textId="52865C65" w:rsidR="00DD675E" w:rsidRDefault="009B0AF9" w:rsidP="009B0AF9">
      <w:pPr>
        <w:pStyle w:val="Caption"/>
      </w:pPr>
      <w:bookmarkStart w:id="24" w:name="_Toc151557083"/>
      <w:r>
        <w:t xml:space="preserve">Figure </w:t>
      </w:r>
      <w:fldSimple w:instr=" SEQ Figure \* ARABIC ">
        <w:r w:rsidR="003F7612">
          <w:rPr>
            <w:noProof/>
          </w:rPr>
          <w:t>11</w:t>
        </w:r>
      </w:fldSimple>
      <w:r>
        <w:t>. Calculate matrix Z for each head</w:t>
      </w:r>
      <w:bookmarkEnd w:id="24"/>
    </w:p>
    <w:p w14:paraId="1A118463" w14:textId="77777777" w:rsidR="00045F92" w:rsidRDefault="00302F2A" w:rsidP="00045F92">
      <w:pPr>
        <w:keepNext/>
      </w:pPr>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91835" cy="4275455"/>
                    </a:xfrm>
                    <a:prstGeom prst="rect">
                      <a:avLst/>
                    </a:prstGeom>
                  </pic:spPr>
                </pic:pic>
              </a:graphicData>
            </a:graphic>
          </wp:inline>
        </w:drawing>
      </w:r>
    </w:p>
    <w:p w14:paraId="4DDE15A2" w14:textId="4F9718DB" w:rsidR="00302F2A" w:rsidRDefault="00045F92" w:rsidP="00045F92">
      <w:pPr>
        <w:pStyle w:val="Caption"/>
      </w:pPr>
      <w:bookmarkStart w:id="25" w:name="_Toc151557084"/>
      <w:r>
        <w:t xml:space="preserve">Figure </w:t>
      </w:r>
      <w:fldSimple w:instr=" SEQ Figure \* ARABIC ">
        <w:r w:rsidR="003F7612">
          <w:rPr>
            <w:noProof/>
          </w:rPr>
          <w:t>12</w:t>
        </w:r>
      </w:fldSimple>
      <w:r>
        <w:t>. Calculate matrix Z</w:t>
      </w:r>
      <w:bookmarkEnd w:id="25"/>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w:t>
      </w:r>
      <w:proofErr w:type="spellStart"/>
      <w:r>
        <w:t>ReLU</w:t>
      </w:r>
      <w:proofErr w:type="spellEnd"/>
      <w:r>
        <w:t xml:space="preserve">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F8257E">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F8257E">
            <w:pPr>
              <w:jc w:val="center"/>
            </w:pPr>
            <w:r>
              <w:t>(6)</w:t>
            </w:r>
          </w:p>
        </w:tc>
      </w:tr>
    </w:tbl>
    <w:p w14:paraId="19599840" w14:textId="77777777" w:rsidR="00C27EE8" w:rsidRDefault="00C27EE8" w:rsidP="00757557"/>
    <w:p w14:paraId="3F915513" w14:textId="1C2DC123" w:rsidR="00D72221" w:rsidRDefault="00D72221" w:rsidP="00D72221">
      <w:r>
        <w:lastRenderedPageBreak/>
        <w:t>While the linear transformations are the same across different positions, they use different parameters from layer to layer.</w:t>
      </w:r>
    </w:p>
    <w:p w14:paraId="22572A9E" w14:textId="73DB44AD" w:rsidR="00534AD7" w:rsidRDefault="00534AD7" w:rsidP="00B07DFA">
      <w:pPr>
        <w:pStyle w:val="FucntionName"/>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w:t>
      </w:r>
      <w:proofErr w:type="spellStart"/>
      <w:r>
        <w:t>MedBot</w:t>
      </w:r>
      <w:proofErr w:type="spellEnd"/>
      <w:r>
        <w:t>”, the word “</w:t>
      </w:r>
      <w:proofErr w:type="spellStart"/>
      <w:r>
        <w:t>MedBot</w:t>
      </w:r>
      <w:proofErr w:type="spellEnd"/>
      <w:r>
        <w: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2C1EB94D" w14:textId="77777777" w:rsidR="000345FC" w:rsidRDefault="00100804" w:rsidP="000345FC">
      <w:pPr>
        <w:keepNext/>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00070" cy="2710591"/>
                    </a:xfrm>
                    <a:prstGeom prst="rect">
                      <a:avLst/>
                    </a:prstGeom>
                  </pic:spPr>
                </pic:pic>
              </a:graphicData>
            </a:graphic>
          </wp:inline>
        </w:drawing>
      </w:r>
    </w:p>
    <w:p w14:paraId="3F02F98E" w14:textId="7E6BA694" w:rsidR="00100804" w:rsidRDefault="000345FC" w:rsidP="000345FC">
      <w:pPr>
        <w:pStyle w:val="Caption"/>
      </w:pPr>
      <w:bookmarkStart w:id="26" w:name="_Toc151557085"/>
      <w:r>
        <w:t xml:space="preserve">Figure </w:t>
      </w:r>
      <w:fldSimple w:instr=" SEQ Figure \* ARABIC ">
        <w:r w:rsidR="003F7612">
          <w:rPr>
            <w:noProof/>
          </w:rPr>
          <w:t>13</w:t>
        </w:r>
      </w:fldSimple>
      <w:r>
        <w:t>, Mask matrix</w:t>
      </w:r>
      <w:bookmarkEnd w:id="26"/>
    </w:p>
    <w:p w14:paraId="576E44E4" w14:textId="77777777" w:rsidR="00100804" w:rsidRDefault="00100804" w:rsidP="00100804">
      <w:r w:rsidRPr="00613F21">
        <w:t xml:space="preserve">The mask is applied to the scores after scaling but before the </w:t>
      </w:r>
      <w:proofErr w:type="spellStart"/>
      <w:r w:rsidRPr="00613F21">
        <w:t>softmax</w:t>
      </w:r>
      <w:proofErr w:type="spellEnd"/>
      <w:r w:rsidRPr="00613F21">
        <w:t xml:space="preserve">. </w:t>
      </w:r>
    </w:p>
    <w:p w14:paraId="306079A4" w14:textId="77777777" w:rsidR="00C5612C" w:rsidRDefault="00100804" w:rsidP="00C5612C">
      <w:pPr>
        <w:keepNext/>
      </w:pPr>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1693545"/>
                    </a:xfrm>
                    <a:prstGeom prst="rect">
                      <a:avLst/>
                    </a:prstGeom>
                  </pic:spPr>
                </pic:pic>
              </a:graphicData>
            </a:graphic>
          </wp:inline>
        </w:drawing>
      </w:r>
    </w:p>
    <w:p w14:paraId="70364D23" w14:textId="4DBFFBCD" w:rsidR="00100804" w:rsidRDefault="00C5612C" w:rsidP="00C5612C">
      <w:pPr>
        <w:pStyle w:val="Caption"/>
      </w:pPr>
      <w:bookmarkStart w:id="27" w:name="_Toc151557086"/>
      <w:r>
        <w:t xml:space="preserve">Figure </w:t>
      </w:r>
      <w:fldSimple w:instr=" SEQ Figure \* ARABIC ">
        <w:r w:rsidR="003F7612">
          <w:rPr>
            <w:noProof/>
          </w:rPr>
          <w:t>14</w:t>
        </w:r>
      </w:fldSimple>
      <w:r>
        <w:t>. Applying mask matrix</w:t>
      </w:r>
      <w:bookmarkEnd w:id="27"/>
    </w:p>
    <w:p w14:paraId="51664143" w14:textId="77777777" w:rsidR="00090456" w:rsidRDefault="00090456" w:rsidP="00090456">
      <w:r w:rsidRPr="00613F21">
        <w:t xml:space="preserve">The </w:t>
      </w:r>
      <w:proofErr w:type="spellStart"/>
      <w:r w:rsidRPr="00613F21">
        <w:t>softmax</w:t>
      </w:r>
      <w:proofErr w:type="spellEnd"/>
      <w:r w:rsidRPr="00613F21">
        <w:t xml:space="preserve"> then just zeros out the future words for every word in the scaled matrix</w:t>
      </w:r>
      <w:r>
        <w:t>, and then multiply with matrix V to produce the matrix probability Z.</w:t>
      </w:r>
    </w:p>
    <w:p w14:paraId="53B7A511" w14:textId="77777777" w:rsidR="00AF3636" w:rsidRDefault="00090456" w:rsidP="00AF3636">
      <w:pPr>
        <w:keepNext/>
        <w:jc w:val="center"/>
      </w:pPr>
      <w:r w:rsidRPr="00A20217">
        <w:rPr>
          <w:noProof/>
        </w:rPr>
        <w:lastRenderedPageBreak/>
        <w:drawing>
          <wp:inline distT="0" distB="0" distL="0" distR="0" wp14:anchorId="1639B818" wp14:editId="4DB819B0">
            <wp:extent cx="5022850" cy="1746791"/>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39616" cy="1752622"/>
                    </a:xfrm>
                    <a:prstGeom prst="rect">
                      <a:avLst/>
                    </a:prstGeom>
                  </pic:spPr>
                </pic:pic>
              </a:graphicData>
            </a:graphic>
          </wp:inline>
        </w:drawing>
      </w:r>
    </w:p>
    <w:p w14:paraId="3E9FF55B" w14:textId="429DBFCE" w:rsidR="00090456" w:rsidRDefault="00AF3636" w:rsidP="0011246A">
      <w:pPr>
        <w:pStyle w:val="Caption"/>
      </w:pPr>
      <w:bookmarkStart w:id="28" w:name="_Toc151557087"/>
      <w:r>
        <w:t xml:space="preserve">Figure </w:t>
      </w:r>
      <w:fldSimple w:instr=" SEQ Figure \* ARABIC ">
        <w:r w:rsidR="003F7612">
          <w:rPr>
            <w:noProof/>
          </w:rPr>
          <w:t>15</w:t>
        </w:r>
      </w:fldSimple>
      <w:r>
        <w:t>. Compute matrix Z with mask matrix</w:t>
      </w:r>
      <w:bookmarkEnd w:id="28"/>
    </w:p>
    <w:p w14:paraId="256C2F8C" w14:textId="55768382"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is chosen, and the word associated with it is produced as the output for this time step.</w:t>
      </w:r>
    </w:p>
    <w:p w14:paraId="335338E3" w14:textId="77777777" w:rsidR="00803D97" w:rsidRDefault="00CE4FD2" w:rsidP="00803D97">
      <w:pPr>
        <w:keepNext/>
      </w:pPr>
      <w:r w:rsidRPr="00CE4FD2">
        <w:rPr>
          <w:noProof/>
        </w:rPr>
        <w:lastRenderedPageBreak/>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3046730"/>
                    </a:xfrm>
                    <a:prstGeom prst="rect">
                      <a:avLst/>
                    </a:prstGeom>
                  </pic:spPr>
                </pic:pic>
              </a:graphicData>
            </a:graphic>
          </wp:inline>
        </w:drawing>
      </w:r>
    </w:p>
    <w:p w14:paraId="44821498" w14:textId="3A503FD7" w:rsidR="00CE4FD2" w:rsidRDefault="00803D97" w:rsidP="00803D97">
      <w:pPr>
        <w:pStyle w:val="Caption"/>
      </w:pPr>
      <w:bookmarkStart w:id="29" w:name="_Toc151557088"/>
      <w:r>
        <w:t xml:space="preserve">Figure </w:t>
      </w:r>
      <w:fldSimple w:instr=" SEQ Figure \* ARABIC ">
        <w:r w:rsidR="003F7612">
          <w:rPr>
            <w:noProof/>
          </w:rPr>
          <w:t>16</w:t>
        </w:r>
      </w:fldSimple>
      <w:r>
        <w:t xml:space="preserve">. Linear and </w:t>
      </w:r>
      <w:proofErr w:type="spellStart"/>
      <w:r>
        <w:t>softmax</w:t>
      </w:r>
      <w:proofErr w:type="spellEnd"/>
      <w:r>
        <w:t xml:space="preserve"> layers</w:t>
      </w:r>
      <w:bookmarkEnd w:id="29"/>
    </w:p>
    <w:p w14:paraId="50FE8FBF" w14:textId="3C00CC93" w:rsidR="007411E1" w:rsidRDefault="007411E1" w:rsidP="007411E1">
      <w:pPr>
        <w:pStyle w:val="Heading3"/>
      </w:pPr>
      <w:bookmarkStart w:id="30" w:name="_Toc151557134"/>
      <w:r>
        <w:t>BERT</w:t>
      </w:r>
      <w:bookmarkEnd w:id="30"/>
    </w:p>
    <w:p w14:paraId="05B4F647" w14:textId="43490DDF" w:rsidR="007411E1" w:rsidRDefault="007411E1" w:rsidP="007411E1">
      <w:r w:rsidRPr="007411E1">
        <w:t>BERT which stands for Bidirectional Encoder Representation Transformer</w:t>
      </w:r>
      <w:sdt>
        <w:sdtPr>
          <w:id w:val="2103379375"/>
          <w:citation/>
        </w:sdtPr>
        <w:sdtEndPr/>
        <w:sdtContent>
          <w:r w:rsidR="006C5A6D">
            <w:fldChar w:fldCharType="begin"/>
          </w:r>
          <w:r w:rsidR="006C5A6D">
            <w:instrText xml:space="preserve"> CITATION Jac18 \l 1033 </w:instrText>
          </w:r>
          <w:r w:rsidR="006C5A6D">
            <w:fldChar w:fldCharType="separate"/>
          </w:r>
          <w:r w:rsidR="00A35651">
            <w:rPr>
              <w:noProof/>
            </w:rPr>
            <w:t xml:space="preserve"> </w:t>
          </w:r>
          <w:r w:rsidR="00A35651" w:rsidRPr="00A35651">
            <w:rPr>
              <w:noProof/>
            </w:rPr>
            <w:t>[11]</w:t>
          </w:r>
          <w:r w:rsidR="006C5A6D">
            <w:fldChar w:fldCharType="end"/>
          </w:r>
        </w:sdtContent>
      </w:sdt>
      <w:r w:rsidRPr="007411E1">
        <w:t>, a transformer 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5358EF3B" w:rsidR="007411E1" w:rsidRDefault="007411E1" w:rsidP="007411E1">
      <w:r w:rsidRPr="007411E1">
        <w:t>BERT makes use of Transformer, an attention mechanism that learns contextual relations between words (or sub-words) in a text. Since BERT’s goal is to generate a language model, only the encoder mechanism is necessary.</w:t>
      </w:r>
      <w:r w:rsidR="00046B39">
        <w:t xml:space="preserve"> </w:t>
      </w:r>
      <w:r w:rsidRPr="007411E1">
        <w:t>As opposed to directional models, which read the text input sequentially (left-to-right or right-to-left), the Transformer 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lastRenderedPageBreak/>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 xml:space="preserve">Calculating the probability of each word in the vocabulary with </w:t>
      </w:r>
      <w:proofErr w:type="spellStart"/>
      <w:r>
        <w:t>softmax</w:t>
      </w:r>
      <w:proofErr w:type="spellEnd"/>
      <w:r>
        <w:t>.</w:t>
      </w:r>
    </w:p>
    <w:p w14:paraId="65BE2688" w14:textId="4D1E1AF8" w:rsidR="00C007EB" w:rsidRDefault="00C007EB" w:rsidP="00C007EB">
      <w:r w:rsidRPr="00C007EB">
        <w:t>The BERT loss function takes into consideration only the prediction of the masked values and ignores the prediction of the non-masked words. As a consequence, the model converges slower than directional models, a characteristic which is offset by its increased context awareness</w:t>
      </w:r>
    </w:p>
    <w:p w14:paraId="16FD8376" w14:textId="73E3757A" w:rsidR="00C007EB" w:rsidRDefault="00DA5045" w:rsidP="00C007EB">
      <w:r>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 xml:space="preserve">Now, this trained vector can be used to perform a number of tasks such as classification, translation, </w:t>
      </w:r>
      <w:proofErr w:type="spellStart"/>
      <w:r w:rsidR="00C007EB" w:rsidRPr="00C007EB">
        <w:t>etc</w:t>
      </w:r>
      <w:proofErr w:type="spellEnd"/>
    </w:p>
    <w:p w14:paraId="5D1D5425" w14:textId="3F14A434" w:rsidR="00C007EB" w:rsidRDefault="00C007EB" w:rsidP="00C007EB">
      <w:pPr>
        <w:pStyle w:val="Heading3"/>
      </w:pPr>
      <w:bookmarkStart w:id="31" w:name="_Toc151557135"/>
      <w:r>
        <w:t>GPT</w:t>
      </w:r>
      <w:bookmarkEnd w:id="31"/>
    </w:p>
    <w:p w14:paraId="48CA6F84" w14:textId="11A92286" w:rsidR="00C007EB" w:rsidRDefault="000E5F9E" w:rsidP="00C007EB">
      <w:r>
        <w:t>The GPT</w:t>
      </w:r>
      <w:sdt>
        <w:sdtPr>
          <w:id w:val="1673532041"/>
          <w:citation/>
        </w:sdtPr>
        <w:sdtEndPr/>
        <w:sdtContent>
          <w:r w:rsidR="00F47331">
            <w:fldChar w:fldCharType="begin"/>
          </w:r>
          <w:r w:rsidR="00F47331">
            <w:instrText xml:space="preserve"> CITATION Ale18 \l 1033 </w:instrText>
          </w:r>
          <w:r w:rsidR="00F47331">
            <w:fldChar w:fldCharType="separate"/>
          </w:r>
          <w:r w:rsidR="00F47331">
            <w:rPr>
              <w:noProof/>
            </w:rPr>
            <w:t xml:space="preserve"> </w:t>
          </w:r>
          <w:r w:rsidR="00F47331" w:rsidRPr="00F47331">
            <w:rPr>
              <w:noProof/>
            </w:rPr>
            <w:t>[12]</w:t>
          </w:r>
          <w:r w:rsidR="00F47331">
            <w:fldChar w:fldCharType="end"/>
          </w:r>
        </w:sdtContent>
      </w:sdt>
      <w:r w:rsidR="00C007EB">
        <w:t xml:space="preserve"> model largely follows the original trans</w:t>
      </w:r>
      <w:r>
        <w:t>former work. The model consist of N</w:t>
      </w:r>
      <w:r w:rsidR="00C007EB">
        <w:t>-layer decoder-only transformer with masked self-attention heads</w:t>
      </w:r>
      <w:r>
        <w:t xml:space="preserve"> followed by the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w:t>
      </w:r>
      <w:proofErr w:type="gramStart"/>
      <w:r w:rsidR="008F5586">
        <w:t xml:space="preserve">tokens </w:t>
      </w:r>
      <w:proofErr w:type="gramEnd"/>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85"/>
        <w:gridCol w:w="926"/>
      </w:tblGrid>
      <w:tr w:rsidR="00680D49" w14:paraId="2937B7C1" w14:textId="77777777" w:rsidTr="00F8257E">
        <w:tc>
          <w:tcPr>
            <w:tcW w:w="8185" w:type="dxa"/>
            <w:vAlign w:val="center"/>
          </w:tcPr>
          <w:p w14:paraId="33B33A1D" w14:textId="1ACA0DE4" w:rsidR="00680D49" w:rsidRPr="00085449" w:rsidRDefault="00D93AD8"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F8257E">
            <w:pPr>
              <w:jc w:val="center"/>
            </w:pPr>
            <w:r>
              <w:t>(7</w:t>
            </w:r>
            <w:r w:rsidR="00680D49">
              <w:t>)</w:t>
            </w:r>
          </w:p>
        </w:tc>
      </w:tr>
    </w:tbl>
    <w:p w14:paraId="41AFEF1F" w14:textId="42AFEC0A" w:rsidR="00680D49" w:rsidRDefault="00680D49" w:rsidP="00C007EB"/>
    <w:p w14:paraId="46C2C821" w14:textId="44C97B9F" w:rsidR="00C007EB" w:rsidRDefault="008930EA" w:rsidP="00C007EB">
      <w:proofErr w:type="gramStart"/>
      <w:r>
        <w:t>where</w:t>
      </w:r>
      <w:proofErr w:type="gramEnd"/>
      <w:r>
        <w:t xml:space="preserve"> </w:t>
      </w:r>
      <m:oMath>
        <m:r>
          <w:rPr>
            <w:rFonts w:ascii="Cambria Math" w:hAnsi="Cambria Math"/>
          </w:rPr>
          <m:t>k</m:t>
        </m:r>
      </m:oMath>
      <w:r w:rsidR="00C007EB">
        <w:t xml:space="preserve"> is the size of the context window, a</w:t>
      </w:r>
      <w:r>
        <w:t xml:space="preserve">nd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185"/>
        <w:gridCol w:w="926"/>
      </w:tblGrid>
      <w:tr w:rsidR="004B5727" w14:paraId="62F14502" w14:textId="77777777" w:rsidTr="00F8257E">
        <w:tc>
          <w:tcPr>
            <w:tcW w:w="8185" w:type="dxa"/>
            <w:vAlign w:val="center"/>
          </w:tcPr>
          <w:p w14:paraId="1B1A23EF" w14:textId="4E16AB15" w:rsidR="004B5727" w:rsidRPr="00085449" w:rsidRDefault="00D93AD8"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F8257E">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D93AD8"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F8257E">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F8257E">
            <w:pPr>
              <w:jc w:val="center"/>
            </w:pPr>
            <w:r>
              <w:t>(10)</w:t>
            </w:r>
          </w:p>
        </w:tc>
      </w:tr>
    </w:tbl>
    <w:p w14:paraId="747B807C" w14:textId="77777777" w:rsidR="004B5727" w:rsidRDefault="004B5727" w:rsidP="00C007EB"/>
    <w:p w14:paraId="5A484C89" w14:textId="72F7C34A" w:rsidR="00C007EB" w:rsidRDefault="008F6D41" w:rsidP="00C007EB">
      <w:proofErr w:type="gramStart"/>
      <w:r>
        <w:lastRenderedPageBreak/>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w:t>
      </w:r>
      <w:proofErr w:type="gramEnd"/>
      <w:r w:rsidR="00C007EB">
        <w:t xml:space="preserve">,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0F6DDE5A"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rsidR="00E829D7">
        <w:t>ed</w:t>
      </w:r>
      <w:r>
        <w:t xml:space="preserve"> to the supervised target </w:t>
      </w:r>
      <w:r w:rsidR="003A021B">
        <w:t xml:space="preserve">task. Giving </w:t>
      </w:r>
      <w:r>
        <w:t>a labeled dataset C, where each instance consists of a sequence of input tokens</w:t>
      </w:r>
      <w:proofErr w:type="gramStart"/>
      <w:r>
        <w:t>,</w:t>
      </w:r>
      <w:r w:rsidR="003A021B">
        <w:t xml:space="preserve"> </w:t>
      </w:r>
      <m:oMath>
        <m:sSup>
          <m:sSupPr>
            <m:ctrlPr>
              <w:rPr>
                <w:rFonts w:ascii="Cambria Math" w:hAnsi="Cambria Math"/>
                <w:i/>
              </w:rPr>
            </m:ctrlPr>
          </m:sSupPr>
          <m:e>
            <w:proofErr w:type="gramEnd"/>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w:t>
      </w:r>
      <w:proofErr w:type="gramStart"/>
      <w:r>
        <w:t xml:space="preserve">activation </w:t>
      </w:r>
      <m:oMath>
        <m:sSubSup>
          <m:sSubSupPr>
            <m:ctrlPr>
              <w:rPr>
                <w:rFonts w:ascii="Cambria Math" w:hAnsi="Cambria Math"/>
                <w:i/>
              </w:rPr>
            </m:ctrlPr>
          </m:sSubSupPr>
          <m:e>
            <w:proofErr w:type="gramEnd"/>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185"/>
        <w:gridCol w:w="926"/>
      </w:tblGrid>
      <w:tr w:rsidR="00EF30D9" w14:paraId="473C3571" w14:textId="77777777" w:rsidTr="00F8257E">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F8257E">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185"/>
        <w:gridCol w:w="926"/>
      </w:tblGrid>
      <w:tr w:rsidR="00EF30D9" w14:paraId="18033E09" w14:textId="77777777" w:rsidTr="00F8257E">
        <w:tc>
          <w:tcPr>
            <w:tcW w:w="8185" w:type="dxa"/>
            <w:vAlign w:val="center"/>
          </w:tcPr>
          <w:p w14:paraId="7E7197DC" w14:textId="630045E1" w:rsidR="00EF30D9" w:rsidRPr="00085449" w:rsidRDefault="00D93AD8"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F8257E">
            <w:pPr>
              <w:jc w:val="center"/>
            </w:pPr>
            <w:r>
              <w:t>(12)</w:t>
            </w:r>
          </w:p>
        </w:tc>
      </w:tr>
    </w:tbl>
    <w:p w14:paraId="2FAB987E" w14:textId="6CDC1847" w:rsidR="00C007EB" w:rsidRDefault="00C007EB" w:rsidP="00C007EB"/>
    <w:p w14:paraId="21F4AD68" w14:textId="231EC8B6" w:rsidR="00C007EB" w:rsidRDefault="002B32DC" w:rsidP="00C007EB">
      <w:r>
        <w:t>An auxiliary objective was used to help improv</w:t>
      </w:r>
      <w:r w:rsidR="00E829D7">
        <w:t>e</w:t>
      </w:r>
      <w:r>
        <w:t xml:space="preserve"> </w:t>
      </w:r>
      <w:r w:rsidR="00E829D7">
        <w:t xml:space="preserve">the </w:t>
      </w:r>
      <w:r>
        <w:t>generalization of the supervised model and accelerat</w:t>
      </w:r>
      <w:r w:rsidR="00E829D7">
        <w:t>e</w:t>
      </w:r>
      <w:r>
        <w:t xml:space="preserve"> convergence. Specifically, need to</w:t>
      </w:r>
      <w:r w:rsidR="00C007EB">
        <w:t xml:space="preserve"> optimize the following objective (with weight λ):</w:t>
      </w:r>
    </w:p>
    <w:tbl>
      <w:tblPr>
        <w:tblStyle w:val="TableGrid"/>
        <w:tblW w:w="0" w:type="auto"/>
        <w:tblLook w:val="04A0" w:firstRow="1" w:lastRow="0" w:firstColumn="1" w:lastColumn="0" w:noHBand="0" w:noVBand="1"/>
      </w:tblPr>
      <w:tblGrid>
        <w:gridCol w:w="8185"/>
        <w:gridCol w:w="926"/>
      </w:tblGrid>
      <w:tr w:rsidR="002B32DC" w14:paraId="0F286806" w14:textId="77777777" w:rsidTr="00F8257E">
        <w:tc>
          <w:tcPr>
            <w:tcW w:w="8185" w:type="dxa"/>
            <w:vAlign w:val="center"/>
          </w:tcPr>
          <w:p w14:paraId="4A695A53" w14:textId="27A81362" w:rsidR="002B32DC" w:rsidRPr="00085449" w:rsidRDefault="00D93AD8"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F8257E">
            <w:pPr>
              <w:jc w:val="center"/>
            </w:pPr>
            <w:r>
              <w:t>(13)</w:t>
            </w:r>
          </w:p>
        </w:tc>
      </w:tr>
    </w:tbl>
    <w:p w14:paraId="3648F85E" w14:textId="77777777" w:rsidR="002B32DC" w:rsidRPr="00C007EB" w:rsidRDefault="002B32DC" w:rsidP="00C007EB"/>
    <w:p w14:paraId="4E8788E0" w14:textId="54CC94F1" w:rsidR="00C2402B" w:rsidRDefault="00C2402B" w:rsidP="00C2402B">
      <w:pPr>
        <w:pStyle w:val="Heading3"/>
      </w:pPr>
      <w:bookmarkStart w:id="32" w:name="_Toc151557136"/>
      <w:r>
        <w:t>BART</w:t>
      </w:r>
      <w:bookmarkEnd w:id="32"/>
    </w:p>
    <w:p w14:paraId="409ADBC2" w14:textId="61EA1E75" w:rsidR="00C2402B" w:rsidRDefault="00C2402B" w:rsidP="00C2402B">
      <w:r>
        <w:t>BART</w:t>
      </w:r>
      <w:sdt>
        <w:sdtPr>
          <w:id w:val="-36739558"/>
          <w:citation/>
        </w:sdtPr>
        <w:sdtEndPr/>
        <w:sdtContent>
          <w:r w:rsidR="00720DF9">
            <w:fldChar w:fldCharType="begin"/>
          </w:r>
          <w:r w:rsidR="00720DF9">
            <w:instrText xml:space="preserve"> CITATION Mik19 \l 1033 </w:instrText>
          </w:r>
          <w:r w:rsidR="00720DF9">
            <w:fldChar w:fldCharType="separate"/>
          </w:r>
          <w:r w:rsidR="00720DF9">
            <w:rPr>
              <w:noProof/>
            </w:rPr>
            <w:t xml:space="preserve"> </w:t>
          </w:r>
          <w:r w:rsidR="00720DF9" w:rsidRPr="00720DF9">
            <w:rPr>
              <w:noProof/>
            </w:rPr>
            <w:t>[13]</w:t>
          </w:r>
          <w:r w:rsidR="00720DF9">
            <w:fldChar w:fldCharType="end"/>
          </w:r>
        </w:sdtContent>
      </w:sdt>
      <w:r>
        <w:t xml:space="preserve"> is a </w:t>
      </w:r>
      <w:proofErr w:type="spellStart"/>
      <w:r>
        <w:t>denoising</w:t>
      </w:r>
      <w:proofErr w:type="spellEnd"/>
      <w:r>
        <w:t xml:space="preserve"> </w:t>
      </w:r>
      <w:proofErr w:type="spellStart"/>
      <w:r>
        <w:t>autoencoder</w:t>
      </w:r>
      <w:proofErr w:type="spellEnd"/>
      <w:r>
        <w:t xml:space="preserve">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w:t>
      </w:r>
      <w:proofErr w:type="spellStart"/>
      <w:r>
        <w:t>ReLU</w:t>
      </w:r>
      <w:proofErr w:type="spellEnd"/>
      <w:r>
        <w:t xml:space="preserve"> activation functions to </w:t>
      </w:r>
      <w:proofErr w:type="spellStart"/>
      <w:r>
        <w:t>GeLUs</w:t>
      </w:r>
      <w:proofErr w:type="spellEnd"/>
      <w:r>
        <w:t xml:space="preserve">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lastRenderedPageBreak/>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61BE59B8" w14:textId="3A7C5848" w:rsidR="00021CA7" w:rsidRDefault="00960BE2" w:rsidP="00021CA7">
      <w:pPr>
        <w:keepNext/>
        <w:jc w:val="center"/>
      </w:pPr>
      <w:r w:rsidRPr="00960BE2">
        <w:rPr>
          <w:noProof/>
        </w:rPr>
        <w:drawing>
          <wp:inline distT="0" distB="0" distL="0" distR="0" wp14:anchorId="4F539EC4" wp14:editId="2A10B7C8">
            <wp:extent cx="3747691" cy="50673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57226" cy="5080193"/>
                    </a:xfrm>
                    <a:prstGeom prst="rect">
                      <a:avLst/>
                    </a:prstGeom>
                  </pic:spPr>
                </pic:pic>
              </a:graphicData>
            </a:graphic>
          </wp:inline>
        </w:drawing>
      </w:r>
    </w:p>
    <w:p w14:paraId="23B9AE42" w14:textId="7A9AA3C1" w:rsidR="00C2402B" w:rsidRDefault="00021CA7" w:rsidP="00021CA7">
      <w:pPr>
        <w:pStyle w:val="Caption"/>
      </w:pPr>
      <w:bookmarkStart w:id="33" w:name="_Toc151557089"/>
      <w:r>
        <w:t xml:space="preserve">Figure </w:t>
      </w:r>
      <w:fldSimple w:instr=" SEQ Figure \* ARABIC ">
        <w:r w:rsidR="003F7612">
          <w:rPr>
            <w:noProof/>
          </w:rPr>
          <w:t>17</w:t>
        </w:r>
      </w:fldSimple>
      <w:r>
        <w:t>. Bidirectional encoder</w:t>
      </w:r>
      <w:bookmarkEnd w:id="33"/>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w:t>
      </w:r>
      <w:r w:rsidRPr="00280BE4">
        <w:lastRenderedPageBreak/>
        <w:t xml:space="preserve">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28D0EED4" w14:textId="451BC997" w:rsidR="00C450E8" w:rsidRDefault="00D87105" w:rsidP="00C450E8">
      <w:pPr>
        <w:keepNext/>
        <w:jc w:val="center"/>
      </w:pPr>
      <w:r w:rsidRPr="00D87105">
        <w:drawing>
          <wp:inline distT="0" distB="0" distL="0" distR="0" wp14:anchorId="56117461" wp14:editId="76AA94DC">
            <wp:extent cx="4544059" cy="5753903"/>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44059" cy="5753903"/>
                    </a:xfrm>
                    <a:prstGeom prst="rect">
                      <a:avLst/>
                    </a:prstGeom>
                  </pic:spPr>
                </pic:pic>
              </a:graphicData>
            </a:graphic>
          </wp:inline>
        </w:drawing>
      </w:r>
    </w:p>
    <w:p w14:paraId="454C7B27" w14:textId="4FD67A1E" w:rsidR="00C2402B" w:rsidRDefault="00C450E8" w:rsidP="00C450E8">
      <w:pPr>
        <w:pStyle w:val="Caption"/>
      </w:pPr>
      <w:bookmarkStart w:id="34" w:name="_Toc151557090"/>
      <w:r>
        <w:t xml:space="preserve">Figure </w:t>
      </w:r>
      <w:fldSimple w:instr=" SEQ Figure \* ARABIC ">
        <w:r w:rsidR="003F7612">
          <w:rPr>
            <w:noProof/>
          </w:rPr>
          <w:t>18</w:t>
        </w:r>
      </w:fldSimple>
      <w:r>
        <w:t>. Auto-regressive decoder</w:t>
      </w:r>
      <w:bookmarkEnd w:id="34"/>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F8257E">
        <w:tc>
          <w:tcPr>
            <w:tcW w:w="8185" w:type="dxa"/>
            <w:vAlign w:val="center"/>
          </w:tcPr>
          <w:p w14:paraId="50FDB85C" w14:textId="70836892" w:rsidR="00C27EE8" w:rsidRPr="00085449" w:rsidRDefault="00D93AD8" w:rsidP="00F8257E">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F8257E">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F8257E">
        <w:tc>
          <w:tcPr>
            <w:tcW w:w="8185" w:type="dxa"/>
            <w:vAlign w:val="center"/>
          </w:tcPr>
          <w:p w14:paraId="35A5D141" w14:textId="3507B3A5" w:rsidR="00C27EE8" w:rsidRPr="00085449" w:rsidRDefault="00D93AD8" w:rsidP="00F8257E">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F8257E">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F8257E">
        <w:tc>
          <w:tcPr>
            <w:tcW w:w="8185" w:type="dxa"/>
            <w:vAlign w:val="center"/>
          </w:tcPr>
          <w:p w14:paraId="06542591" w14:textId="2FE0BFC5" w:rsidR="00C27EE8" w:rsidRPr="00085449" w:rsidRDefault="00D93AD8"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F8257E">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1ABE9373" w14:textId="553B638A" w:rsidR="008368E2" w:rsidRDefault="00173B47" w:rsidP="008368E2">
      <w:pPr>
        <w:keepNext/>
        <w:jc w:val="center"/>
      </w:pPr>
      <w:r w:rsidRPr="00173B47">
        <w:rPr>
          <w:noProof/>
        </w:rPr>
        <w:lastRenderedPageBreak/>
        <w:drawing>
          <wp:inline distT="0" distB="0" distL="0" distR="0" wp14:anchorId="626682DE" wp14:editId="11B76168">
            <wp:extent cx="3610479" cy="5268060"/>
            <wp:effectExtent l="0" t="0" r="9525"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10479" cy="5268060"/>
                    </a:xfrm>
                    <a:prstGeom prst="rect">
                      <a:avLst/>
                    </a:prstGeom>
                  </pic:spPr>
                </pic:pic>
              </a:graphicData>
            </a:graphic>
          </wp:inline>
        </w:drawing>
      </w:r>
    </w:p>
    <w:p w14:paraId="5C0C1CDF" w14:textId="6E156CAE" w:rsidR="00C2402B" w:rsidRDefault="008368E2" w:rsidP="008368E2">
      <w:pPr>
        <w:pStyle w:val="Caption"/>
      </w:pPr>
      <w:bookmarkStart w:id="35" w:name="_Toc151557091"/>
      <w:r>
        <w:t xml:space="preserve">Figure </w:t>
      </w:r>
      <w:fldSimple w:instr=" SEQ Figure \* ARABIC ">
        <w:r w:rsidR="003F7612">
          <w:rPr>
            <w:noProof/>
          </w:rPr>
          <w:t>19</w:t>
        </w:r>
      </w:fldSimple>
      <w:r>
        <w:t xml:space="preserve">. </w:t>
      </w:r>
      <w:r w:rsidRPr="004F65DD">
        <w:t>Auto-regressive decoder</w:t>
      </w:r>
      <w:bookmarkEnd w:id="35"/>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CA75B99" w14:textId="77777777" w:rsidR="008368E2" w:rsidRDefault="00C2402B" w:rsidP="008368E2">
      <w:pPr>
        <w:keepNext/>
        <w:jc w:val="center"/>
      </w:pPr>
      <w:r>
        <w:rPr>
          <w:noProof/>
        </w:rPr>
        <w:lastRenderedPageBreak/>
        <w:drawing>
          <wp:inline distT="0" distB="0" distL="0" distR="0" wp14:anchorId="6C65A173" wp14:editId="7AB73E93">
            <wp:extent cx="4902200" cy="324820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33998" cy="3269275"/>
                    </a:xfrm>
                    <a:prstGeom prst="rect">
                      <a:avLst/>
                    </a:prstGeom>
                  </pic:spPr>
                </pic:pic>
              </a:graphicData>
            </a:graphic>
          </wp:inline>
        </w:drawing>
      </w:r>
    </w:p>
    <w:p w14:paraId="7378CA68" w14:textId="01221E1B" w:rsidR="00C2402B" w:rsidRDefault="008368E2" w:rsidP="008368E2">
      <w:pPr>
        <w:pStyle w:val="Caption"/>
      </w:pPr>
      <w:bookmarkStart w:id="36" w:name="_Toc151557092"/>
      <w:r>
        <w:t xml:space="preserve">Figure </w:t>
      </w:r>
      <w:fldSimple w:instr=" SEQ Figure \* ARABIC ">
        <w:r w:rsidR="003F7612">
          <w:rPr>
            <w:noProof/>
          </w:rPr>
          <w:t>20</w:t>
        </w:r>
      </w:fldSimple>
      <w:r>
        <w:t>. BART model</w:t>
      </w:r>
      <w:bookmarkEnd w:id="36"/>
    </w:p>
    <w:p w14:paraId="7BF9F5F5" w14:textId="1382D8B7" w:rsidR="00C2402B"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bookmarkStart w:id="37" w:name="_Toc151557137"/>
      <w:r>
        <w:t>Tokenizer</w:t>
      </w:r>
      <w:bookmarkEnd w:id="37"/>
    </w:p>
    <w:p w14:paraId="45E7BA07" w14:textId="77777777" w:rsidR="008C46FD" w:rsidRDefault="008C46FD" w:rsidP="008C46FD">
      <w:r>
        <w:t xml:space="preserve">Tokenizing a text is splitting it into words or </w:t>
      </w:r>
      <w:proofErr w:type="spellStart"/>
      <w:r>
        <w:t>subwords</w:t>
      </w:r>
      <w:proofErr w:type="spellEnd"/>
      <w:r>
        <w:t xml:space="preserve">, which then are converted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65D88917" w14:textId="77777777" w:rsidR="008C46FD" w:rsidRDefault="008C46FD" w:rsidP="008C46FD">
      <w:pPr>
        <w:pStyle w:val="FucntionName"/>
      </w:pPr>
      <w:proofErr w:type="spellStart"/>
      <w:r>
        <w:t>Subword</w:t>
      </w:r>
      <w:proofErr w:type="spellEnd"/>
      <w:r>
        <w:t>-based tokenization</w:t>
      </w:r>
    </w:p>
    <w:p w14:paraId="3F101C6F" w14:textId="77777777" w:rsidR="008C46FD" w:rsidRDefault="008C46FD" w:rsidP="008C46FD">
      <w:proofErr w:type="spellStart"/>
      <w:r>
        <w:t>Subword</w:t>
      </w:r>
      <w:proofErr w:type="spellEnd"/>
      <w:r>
        <w:t>-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xml:space="preserve">. For example, “boy” is not split but “boys” is split into “boy” and “s”. This helps the model </w:t>
      </w:r>
      <w:r>
        <w:lastRenderedPageBreak/>
        <w:t>learn that the word “boys” is formed using the word “boy” with slightly different meanings but the same root word.</w:t>
      </w:r>
    </w:p>
    <w:p w14:paraId="21B402BC" w14:textId="77777777" w:rsidR="008C46FD" w:rsidRDefault="008C46FD" w:rsidP="008C46FD">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11D99FFF" w14:textId="77777777" w:rsidR="008C46FD" w:rsidRDefault="008C46FD" w:rsidP="008C46FD">
      <w:pPr>
        <w:pStyle w:val="FucntionName"/>
      </w:pPr>
      <w:r>
        <w:t>Byte-Pair Encoding (BPE)</w:t>
      </w:r>
    </w:p>
    <w:p w14:paraId="64DBA7DE" w14:textId="77777777" w:rsidR="008C46FD" w:rsidRDefault="008C46FD" w:rsidP="008C46FD">
      <w:r>
        <w:t xml:space="preserve">BPE is a simple form of data compression algorithm in which the most common pair of consecutive bytes of data is replaced with a byte that does not occur in that data. BPE relies on a pre-tokenizer that splits the training data into words. </w:t>
      </w:r>
      <w:proofErr w:type="spellStart"/>
      <w:r>
        <w:t>Pretokenization</w:t>
      </w:r>
      <w:proofErr w:type="spellEnd"/>
      <w:r>
        <w:t xml:space="preserve"> can be as simple as space tokenization.</w:t>
      </w:r>
    </w:p>
    <w:p w14:paraId="59C3CC42" w14:textId="77777777" w:rsidR="008C46FD" w:rsidRDefault="008C46FD" w:rsidP="008C46FD">
      <w:r>
        <w:t xml:space="preserve">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74786A8B" w14:textId="77777777" w:rsidR="008C46FD" w:rsidRDefault="008C46FD" w:rsidP="008C46FD">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35EDFA77" w:rsidR="00C2402B" w:rsidRDefault="00C2402B" w:rsidP="00C2402B">
      <w:pPr>
        <w:pStyle w:val="Heading3"/>
      </w:pPr>
      <w:bookmarkStart w:id="38" w:name="_Toc151557138"/>
      <w:r>
        <w:lastRenderedPageBreak/>
        <w:t>BLEU</w:t>
      </w:r>
      <w:r w:rsidR="00966D95">
        <w:t xml:space="preserve"> evaluation</w:t>
      </w:r>
      <w:bookmarkEnd w:id="38"/>
    </w:p>
    <w:p w14:paraId="33F4B31C" w14:textId="228EFED9" w:rsidR="00C2402B" w:rsidRDefault="00C2402B" w:rsidP="00C2402B">
      <w:r>
        <w:t>BLEU</w:t>
      </w:r>
      <w:sdt>
        <w:sdtPr>
          <w:id w:val="-888716663"/>
          <w:citation/>
        </w:sdtPr>
        <w:sdtEndPr/>
        <w:sdtContent>
          <w:r w:rsidR="00966D95">
            <w:fldChar w:fldCharType="begin"/>
          </w:r>
          <w:r w:rsidR="00966D95">
            <w:instrText xml:space="preserve"> CITATION Kis02 \l 1033 </w:instrText>
          </w:r>
          <w:r w:rsidR="00966D95">
            <w:fldChar w:fldCharType="separate"/>
          </w:r>
          <w:r w:rsidR="00966D95">
            <w:rPr>
              <w:noProof/>
            </w:rPr>
            <w:t xml:space="preserve"> </w:t>
          </w:r>
          <w:r w:rsidR="00966D95" w:rsidRPr="00966D95">
            <w:rPr>
              <w:noProof/>
            </w:rPr>
            <w:t>[14]</w:t>
          </w:r>
          <w:r w:rsidR="00966D95">
            <w:fldChar w:fldCharType="end"/>
          </w:r>
        </w:sdtContent>
      </w:sdt>
      <w:r>
        <w:t xml:space="preserve">,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F8257E">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F8257E">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F8257E">
        <w:tc>
          <w:tcPr>
            <w:tcW w:w="8185" w:type="dxa"/>
            <w:vAlign w:val="center"/>
          </w:tcPr>
          <w:p w14:paraId="6D528A20" w14:textId="17D9265F" w:rsidR="00C27EE8" w:rsidRPr="00C27EE8" w:rsidRDefault="00C27EE8" w:rsidP="00F8257E">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F8257E">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D93AD8"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F8257E">
        <w:tc>
          <w:tcPr>
            <w:tcW w:w="8185" w:type="dxa"/>
            <w:vAlign w:val="center"/>
          </w:tcPr>
          <w:p w14:paraId="30B4A960" w14:textId="4BA06F44" w:rsidR="00C27EE8" w:rsidRPr="00C27EE8" w:rsidRDefault="00D93AD8" w:rsidP="00F825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F8257E">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D93AD8"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78FA97E0"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w:t>
      </w:r>
      <w:r w:rsidR="00E81228">
        <w:rPr>
          <w:sz w:val="27"/>
          <w:szCs w:val="27"/>
        </w:rPr>
        <w:t xml:space="preserve">the </w:t>
      </w:r>
      <w:r w:rsidRPr="00A453D0">
        <w:rPr>
          <w:sz w:val="27"/>
          <w:szCs w:val="27"/>
        </w:rPr>
        <w:t xml:space="preserve">candidate is in reference. It is one </w:t>
      </w:r>
      <w:proofErr w:type="spellStart"/>
      <w:r w:rsidRPr="00A453D0">
        <w:rPr>
          <w:sz w:val="27"/>
          <w:szCs w:val="27"/>
        </w:rPr>
        <w:t>iff</w:t>
      </w:r>
      <w:proofErr w:type="spellEnd"/>
      <w:r w:rsidRPr="00A453D0">
        <w:rPr>
          <w:sz w:val="27"/>
          <w:szCs w:val="27"/>
        </w:rPr>
        <w:t xml:space="preserve">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40A15799" w14:textId="3BC3856F" w:rsidR="00110A05" w:rsidRDefault="00110A05" w:rsidP="00110A05">
      <w:pPr>
        <w:pStyle w:val="Heading3"/>
      </w:pPr>
      <w:bookmarkStart w:id="39" w:name="_Toc151557139"/>
      <w:r>
        <w:t>ROUGE evaluation</w:t>
      </w:r>
      <w:bookmarkEnd w:id="39"/>
    </w:p>
    <w:p w14:paraId="56E2C6DE" w14:textId="609D681D" w:rsidR="00110A05" w:rsidRDefault="00110A05" w:rsidP="00110A05">
      <w:r>
        <w:t>ROUGE</w:t>
      </w:r>
      <w:sdt>
        <w:sdtPr>
          <w:id w:val="2023126368"/>
          <w:citation/>
        </w:sdtPr>
        <w:sdtEndPr/>
        <w:sdtContent>
          <w:r w:rsidR="0069220C">
            <w:fldChar w:fldCharType="begin"/>
          </w:r>
          <w:r w:rsidR="0069220C">
            <w:instrText xml:space="preserve"> CITATION Chi \l 1033 </w:instrText>
          </w:r>
          <w:r w:rsidR="0069220C">
            <w:fldChar w:fldCharType="separate"/>
          </w:r>
          <w:r w:rsidR="0069220C">
            <w:rPr>
              <w:noProof/>
            </w:rPr>
            <w:t xml:space="preserve"> </w:t>
          </w:r>
          <w:r w:rsidR="0069220C" w:rsidRPr="0069220C">
            <w:rPr>
              <w:noProof/>
            </w:rPr>
            <w:t>[15]</w:t>
          </w:r>
          <w:r w:rsidR="0069220C">
            <w:fldChar w:fldCharType="end"/>
          </w:r>
        </w:sdtContent>
      </w:sdt>
      <w:r>
        <w:t xml:space="preserve"> stands for Recall-Oriented Understudy for </w:t>
      </w:r>
      <w:proofErr w:type="spellStart"/>
      <w:r>
        <w:t>Gisting</w:t>
      </w:r>
      <w:proofErr w:type="spellEnd"/>
      <w:r>
        <w:t xml:space="preserve"> Evaluation. It includes measures to automatically determine the quality of a summary by comparing it to other (ideal) summaries created by humans. The measures count the number of overlapping </w:t>
      </w:r>
      <w:r>
        <w:lastRenderedPageBreak/>
        <w:t>units such as n-gram, word sequences, and word pairs between the computer-generated summary to be evaluated and the ideal summaries created by humans.</w:t>
      </w:r>
    </w:p>
    <w:p w14:paraId="17E753A6" w14:textId="762D060D" w:rsidR="00110A05" w:rsidRDefault="00110A05" w:rsidP="00110A05">
      <w:r>
        <w:t>ROUGE-N is an n-gram recall between a candidate summary and a set of reference summaries. ROUGE-N is computed as follows:</w:t>
      </w:r>
    </w:p>
    <w:tbl>
      <w:tblPr>
        <w:tblStyle w:val="TableGrid"/>
        <w:tblW w:w="0" w:type="auto"/>
        <w:tblLook w:val="04A0" w:firstRow="1" w:lastRow="0" w:firstColumn="1" w:lastColumn="0" w:noHBand="0" w:noVBand="1"/>
      </w:tblPr>
      <w:tblGrid>
        <w:gridCol w:w="8185"/>
        <w:gridCol w:w="926"/>
      </w:tblGrid>
      <w:tr w:rsidR="00110A05" w14:paraId="36215D95" w14:textId="77777777" w:rsidTr="00001C00">
        <w:tc>
          <w:tcPr>
            <w:tcW w:w="8185" w:type="dxa"/>
            <w:vAlign w:val="center"/>
          </w:tcPr>
          <w:p w14:paraId="3A421C40" w14:textId="4E336984" w:rsidR="00110A05" w:rsidRPr="00C27EE8" w:rsidRDefault="00110A05" w:rsidP="00110A05">
            <w:pPr>
              <w:rPr>
                <w:rFonts w:eastAsiaTheme="minorEastAsia"/>
              </w:rPr>
            </w:pPr>
            <m:oMathPara>
              <m:oMath>
                <m:r>
                  <w:rPr>
                    <w:rFonts w:ascii="Cambria Math" w:eastAsiaTheme="minorEastAsia" w:hAnsi="Cambria Math"/>
                  </w:rPr>
                  <m:t>ROUGE-N=</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num>
                  <m:den>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r>
                              <w:rPr>
                                <w:rFonts w:ascii="Cambria Math" w:eastAsiaTheme="minorEastAsia" w:hAnsi="Cambria Math"/>
                              </w:rPr>
                              <m:t>Coun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den>
                </m:f>
              </m:oMath>
            </m:oMathPara>
          </w:p>
        </w:tc>
        <w:tc>
          <w:tcPr>
            <w:tcW w:w="926" w:type="dxa"/>
            <w:vAlign w:val="center"/>
          </w:tcPr>
          <w:p w14:paraId="15429380" w14:textId="07C3EBB0" w:rsidR="00110A05" w:rsidRDefault="0020423C" w:rsidP="00001C00">
            <w:pPr>
              <w:jc w:val="center"/>
            </w:pPr>
            <w:r>
              <w:t>(14</w:t>
            </w:r>
            <w:r w:rsidR="00110A05">
              <w:t>)</w:t>
            </w:r>
          </w:p>
        </w:tc>
      </w:tr>
    </w:tbl>
    <w:p w14:paraId="1582BDCB" w14:textId="692BEA27" w:rsidR="0020423C" w:rsidRDefault="0020423C">
      <w:pPr>
        <w:spacing w:line="288" w:lineRule="auto"/>
        <w:jc w:val="left"/>
      </w:pPr>
    </w:p>
    <w:p w14:paraId="6A8515A4" w14:textId="5B48ABE3" w:rsidR="00110A05" w:rsidRPr="00110A05" w:rsidRDefault="0020423C" w:rsidP="0020423C">
      <w:r>
        <w:t>Where n stands for the length of the n-gram</w:t>
      </w:r>
      <w:proofErr w:type="gramStart"/>
      <w:r>
        <w:t xml:space="preserve">, </w:t>
      </w:r>
      <w:proofErr w:type="gramEnd"/>
      <m:oMath>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oMath>
      <w:r>
        <w:t xml:space="preserve">, and </w:t>
      </w:r>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oMath>
      <w:r>
        <w:t xml:space="preserve"> is the maximum number of n-grams co-occurring in a candidate and a set of references.</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40" w:name="_Toc151557140"/>
      <w:r w:rsidRPr="000B0B46">
        <w:lastRenderedPageBreak/>
        <w:t>DESIGN AND IMPLEMENT OF THE</w:t>
      </w:r>
      <w:r w:rsidR="00AC4665">
        <w:t xml:space="preserve"> CHATBOT</w:t>
      </w:r>
      <w:bookmarkEnd w:id="40"/>
    </w:p>
    <w:p w14:paraId="04EBC5EF" w14:textId="7E39FF1C" w:rsidR="00DC0311" w:rsidRDefault="008E004A" w:rsidP="008E004A">
      <w:pPr>
        <w:pStyle w:val="Heading2"/>
        <w:rPr>
          <w:rFonts w:eastAsia="Times New Roman"/>
        </w:rPr>
      </w:pPr>
      <w:bookmarkStart w:id="41" w:name="_Toc151557141"/>
      <w:r w:rsidRPr="000B0B46">
        <w:rPr>
          <w:rFonts w:eastAsia="Times New Roman"/>
        </w:rPr>
        <w:t>Overview</w:t>
      </w:r>
      <w:bookmarkEnd w:id="41"/>
    </w:p>
    <w:p w14:paraId="11FCE257" w14:textId="45934175" w:rsidR="0077308E" w:rsidRDefault="0077308E" w:rsidP="0077308E">
      <w:r>
        <w:t xml:space="preserve">The process for building the </w:t>
      </w:r>
      <w:proofErr w:type="spellStart"/>
      <w:r>
        <w:t>chatbot</w:t>
      </w:r>
      <w:proofErr w:type="spellEnd"/>
      <w:r>
        <w:t xml:space="preserve"> include</w:t>
      </w:r>
      <w:r w:rsidR="00B30747">
        <w:t>s</w:t>
      </w:r>
      <w:r>
        <w:t xml:space="preserve"> the following steps:</w:t>
      </w:r>
    </w:p>
    <w:p w14:paraId="23D46B3B" w14:textId="77777777" w:rsidR="008665CB" w:rsidRDefault="00A13040" w:rsidP="008665CB">
      <w:pPr>
        <w:keepNext/>
      </w:pPr>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42EF15" w14:textId="397CD756" w:rsidR="00A13040" w:rsidRDefault="008665CB" w:rsidP="008665CB">
      <w:pPr>
        <w:pStyle w:val="Caption"/>
      </w:pPr>
      <w:bookmarkStart w:id="42" w:name="_Toc151557093"/>
      <w:r>
        <w:t xml:space="preserve">Figure </w:t>
      </w:r>
      <w:fldSimple w:instr=" SEQ Figure \* ARABIC ">
        <w:r w:rsidR="003F7612">
          <w:rPr>
            <w:noProof/>
          </w:rPr>
          <w:t>21</w:t>
        </w:r>
      </w:fldSimple>
      <w:r>
        <w:t xml:space="preserve">. Processes for building the </w:t>
      </w:r>
      <w:proofErr w:type="spellStart"/>
      <w:r>
        <w:t>chatbot</w:t>
      </w:r>
      <w:bookmarkEnd w:id="42"/>
      <w:proofErr w:type="spellEnd"/>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w:t>
      </w:r>
      <w:proofErr w:type="gramStart"/>
      <w:r>
        <w:t>!@</w:t>
      </w:r>
      <w:proofErr w:type="gramEnd"/>
      <w:r>
        <w:t>#%&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xml:space="preserve">: The trained model will be used to create </w:t>
      </w:r>
      <w:proofErr w:type="gramStart"/>
      <w:r>
        <w:t>an  API</w:t>
      </w:r>
      <w:proofErr w:type="gramEnd"/>
      <w:r>
        <w:t xml:space="preserve">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09BB51B7" w14:textId="1C22E14E" w:rsidR="00431A98" w:rsidRDefault="00431A98" w:rsidP="009E4BB5">
      <w:pPr>
        <w:pStyle w:val="Heading2"/>
      </w:pPr>
      <w:bookmarkStart w:id="43" w:name="_Toc151557142"/>
      <w:r>
        <w:t>Collect</w:t>
      </w:r>
      <w:r w:rsidR="00D03EBC">
        <w:t>ing</w:t>
      </w:r>
      <w:r>
        <w:t xml:space="preserve"> dataset</w:t>
      </w:r>
      <w:bookmarkEnd w:id="43"/>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w:t>
      </w:r>
      <w:r>
        <w:lastRenderedPageBreak/>
        <w:t xml:space="preserve">the </w:t>
      </w:r>
      <w:proofErr w:type="spellStart"/>
      <w:r>
        <w:t>chatbot</w:t>
      </w:r>
      <w:proofErr w:type="spellEnd"/>
      <w:r>
        <w:t xml:space="preserve"> is organized and defined in train, test, and validation dataset files. Once the data is finalized,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w:t>
      </w:r>
      <w:proofErr w:type="spellStart"/>
      <w:r>
        <w:t>chatbot</w:t>
      </w:r>
      <w:proofErr w:type="spellEnd"/>
      <w:r>
        <w:t>:</w:t>
      </w:r>
    </w:p>
    <w:p w14:paraId="7E085B52" w14:textId="21EA6ED5" w:rsidR="003E693A" w:rsidRDefault="003E693A" w:rsidP="00D53B5F">
      <w:pPr>
        <w:pStyle w:val="ListParagraph"/>
        <w:numPr>
          <w:ilvl w:val="0"/>
          <w:numId w:val="4"/>
        </w:numPr>
      </w:pPr>
      <w:r>
        <w:t xml:space="preserve">The </w:t>
      </w:r>
      <w:proofErr w:type="spellStart"/>
      <w:r>
        <w:t>EHealthChatMini</w:t>
      </w:r>
      <w:proofErr w:type="spellEnd"/>
      <w:r>
        <w:t xml:space="preserve"> dataset is the dataset collected from crawling on popular healthcare websites (English) with more than </w:t>
      </w:r>
      <w:r w:rsidR="00B44D3B">
        <w:t>22</w:t>
      </w:r>
      <w:r w:rsidR="00304913">
        <w:t>2</w:t>
      </w:r>
      <w:r>
        <w:t xml:space="preserve">,000 question-answer pairs related to healthcare. </w:t>
      </w:r>
    </w:p>
    <w:p w14:paraId="6993DA2C" w14:textId="58A67A6C" w:rsidR="00431A98" w:rsidRDefault="00431A98" w:rsidP="00F95B81">
      <w:pPr>
        <w:ind w:firstLine="720"/>
      </w:pPr>
      <w:r>
        <w:t>Below are some examples from the dataset:</w:t>
      </w:r>
    </w:p>
    <w:p w14:paraId="76204592" w14:textId="77777777" w:rsidR="00AD536F" w:rsidRDefault="00431A98" w:rsidP="00AD536F">
      <w:pPr>
        <w:keepNext/>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825ADC9" w14:textId="7EB59E84" w:rsidR="00431A98" w:rsidRDefault="00AD536F" w:rsidP="00AD536F">
      <w:pPr>
        <w:pStyle w:val="Caption"/>
      </w:pPr>
      <w:bookmarkStart w:id="44" w:name="_Toc151557094"/>
      <w:r>
        <w:t xml:space="preserve">Figure </w:t>
      </w:r>
      <w:fldSimple w:instr=" SEQ Figure \* ARABIC ">
        <w:r w:rsidR="003F7612">
          <w:rPr>
            <w:noProof/>
          </w:rPr>
          <w:t>22</w:t>
        </w:r>
      </w:fldSimple>
      <w:r>
        <w:t xml:space="preserve">. </w:t>
      </w:r>
      <w:proofErr w:type="spellStart"/>
      <w:r>
        <w:t>EHealthChatMini</w:t>
      </w:r>
      <w:proofErr w:type="spellEnd"/>
      <w:r>
        <w:t xml:space="preserve"> dataset samples</w:t>
      </w:r>
      <w:bookmarkEnd w:id="44"/>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t>Also, details information about the dataset is shown below:</w:t>
      </w:r>
    </w:p>
    <w:p w14:paraId="5C83F887" w14:textId="79511C5B" w:rsidR="00AD536F" w:rsidRDefault="00B44D3B" w:rsidP="00AD536F">
      <w:pPr>
        <w:keepNext/>
      </w:pPr>
      <w:r w:rsidRPr="00B44D3B">
        <w:rPr>
          <w:noProof/>
        </w:rPr>
        <w:lastRenderedPageBreak/>
        <w:drawing>
          <wp:inline distT="0" distB="0" distL="0" distR="0" wp14:anchorId="37B9D3D5" wp14:editId="47A38AB9">
            <wp:extent cx="5791835" cy="37477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1835" cy="3747770"/>
                    </a:xfrm>
                    <a:prstGeom prst="rect">
                      <a:avLst/>
                    </a:prstGeom>
                  </pic:spPr>
                </pic:pic>
              </a:graphicData>
            </a:graphic>
          </wp:inline>
        </w:drawing>
      </w:r>
    </w:p>
    <w:p w14:paraId="516EE365" w14:textId="332E5493" w:rsidR="007E7B95" w:rsidRDefault="00AD536F" w:rsidP="00AD536F">
      <w:pPr>
        <w:pStyle w:val="Caption"/>
      </w:pPr>
      <w:bookmarkStart w:id="45" w:name="_Toc151557095"/>
      <w:r>
        <w:t xml:space="preserve">Figure </w:t>
      </w:r>
      <w:fldSimple w:instr=" SEQ Figure \* ARABIC ">
        <w:r w:rsidR="003F7612">
          <w:rPr>
            <w:noProof/>
          </w:rPr>
          <w:t>23</w:t>
        </w:r>
      </w:fldSimple>
      <w:r>
        <w:t xml:space="preserve">. </w:t>
      </w:r>
      <w:proofErr w:type="spellStart"/>
      <w:r>
        <w:t>EHealthChatMini</w:t>
      </w:r>
      <w:proofErr w:type="spellEnd"/>
      <w:r>
        <w:t xml:space="preserve"> dataset details</w:t>
      </w:r>
      <w:bookmarkEnd w:id="45"/>
    </w:p>
    <w:p w14:paraId="746AC43A" w14:textId="0B18809C" w:rsidR="008E017C" w:rsidRDefault="008E017C" w:rsidP="00D53B5F">
      <w:pPr>
        <w:pStyle w:val="ListParagraph"/>
        <w:numPr>
          <w:ilvl w:val="0"/>
          <w:numId w:val="4"/>
        </w:numPr>
      </w:pPr>
      <w:r>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ED69AF">
        <w:t>296</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6DFC9C24" w14:textId="77777777" w:rsidR="00AD536F" w:rsidRDefault="009D23B0" w:rsidP="00AD536F">
      <w:pPr>
        <w:keepNext/>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0C2E1100" w14:textId="6EED02FD" w:rsidR="000C0D0B" w:rsidRDefault="00AD536F" w:rsidP="00AD536F">
      <w:pPr>
        <w:pStyle w:val="Caption"/>
      </w:pPr>
      <w:bookmarkStart w:id="46" w:name="_Toc151557096"/>
      <w:r>
        <w:t xml:space="preserve">Figure </w:t>
      </w:r>
      <w:fldSimple w:instr=" SEQ Figure \* ARABIC ">
        <w:r w:rsidR="003F7612">
          <w:rPr>
            <w:noProof/>
          </w:rPr>
          <w:t>24</w:t>
        </w:r>
      </w:fldSimple>
      <w:r>
        <w:t xml:space="preserve">. </w:t>
      </w:r>
      <w:proofErr w:type="spellStart"/>
      <w:r>
        <w:t>EHealthChat</w:t>
      </w:r>
      <w:proofErr w:type="spellEnd"/>
      <w:r>
        <w:t xml:space="preserve"> dataset samples</w:t>
      </w:r>
      <w:bookmarkEnd w:id="46"/>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t>Also, details information about the dataset is shown below:</w:t>
      </w:r>
    </w:p>
    <w:p w14:paraId="0693ED0A" w14:textId="53A0D2D1" w:rsidR="00AD536F" w:rsidRDefault="00AB0CD5" w:rsidP="00AD536F">
      <w:pPr>
        <w:keepNext/>
      </w:pPr>
      <w:r w:rsidRPr="00AB0CD5">
        <w:rPr>
          <w:noProof/>
        </w:rPr>
        <w:drawing>
          <wp:inline distT="0" distB="0" distL="0" distR="0" wp14:anchorId="5BC48CB1" wp14:editId="7DDBBEC6">
            <wp:extent cx="5791835" cy="37198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835" cy="3719830"/>
                    </a:xfrm>
                    <a:prstGeom prst="rect">
                      <a:avLst/>
                    </a:prstGeom>
                  </pic:spPr>
                </pic:pic>
              </a:graphicData>
            </a:graphic>
          </wp:inline>
        </w:drawing>
      </w:r>
    </w:p>
    <w:p w14:paraId="5CF91161" w14:textId="6E4C857E" w:rsidR="000A01F9" w:rsidRDefault="00AD536F" w:rsidP="00AD536F">
      <w:pPr>
        <w:pStyle w:val="Caption"/>
      </w:pPr>
      <w:bookmarkStart w:id="47" w:name="_Toc151557097"/>
      <w:r>
        <w:t xml:space="preserve">Figure </w:t>
      </w:r>
      <w:fldSimple w:instr=" SEQ Figure \* ARABIC ">
        <w:r w:rsidR="003F7612">
          <w:rPr>
            <w:noProof/>
          </w:rPr>
          <w:t>25</w:t>
        </w:r>
      </w:fldSimple>
      <w:r>
        <w:t xml:space="preserve">. </w:t>
      </w:r>
      <w:proofErr w:type="spellStart"/>
      <w:r>
        <w:t>EHealthChat</w:t>
      </w:r>
      <w:proofErr w:type="spellEnd"/>
      <w:r>
        <w:t xml:space="preserve"> dataset details</w:t>
      </w:r>
      <w:bookmarkEnd w:id="47"/>
    </w:p>
    <w:p w14:paraId="3339374D" w14:textId="77777777" w:rsidR="00C84C5D" w:rsidRDefault="00C84C5D">
      <w:pPr>
        <w:spacing w:line="288" w:lineRule="auto"/>
        <w:jc w:val="left"/>
      </w:pPr>
      <w:r>
        <w:br w:type="page"/>
      </w:r>
    </w:p>
    <w:p w14:paraId="372E79D4" w14:textId="3F5EA846" w:rsidR="005945AF" w:rsidRDefault="005945AF" w:rsidP="00D53B5F">
      <w:pPr>
        <w:pStyle w:val="ListParagraph"/>
        <w:numPr>
          <w:ilvl w:val="0"/>
          <w:numId w:val="4"/>
        </w:numPr>
      </w:pPr>
      <w:r>
        <w:lastRenderedPageBreak/>
        <w:t xml:space="preserve">The </w:t>
      </w:r>
      <w:proofErr w:type="spellStart"/>
      <w:r>
        <w:t>EHealthVNChat</w:t>
      </w:r>
      <w:proofErr w:type="spellEnd"/>
      <w:r>
        <w:t xml:space="preserve"> dataset is the dataset collected from crawling popular healthcare websites (</w:t>
      </w:r>
      <w:r w:rsidR="003A5952">
        <w:t>Viet</w:t>
      </w:r>
      <w:r w:rsidR="00B30747">
        <w:t>n</w:t>
      </w:r>
      <w:r w:rsidR="003A5952">
        <w:t>amese</w:t>
      </w:r>
      <w:r>
        <w:t>) with more than</w:t>
      </w:r>
      <w:r w:rsidR="00581B8A">
        <w:t xml:space="preserve"> </w:t>
      </w:r>
      <w:r w:rsidR="00286611">
        <w:t>1</w:t>
      </w:r>
      <w:r w:rsidR="00581B8A">
        <w:t>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58DDF2E0" w14:textId="77777777" w:rsidR="00C84C5D" w:rsidRDefault="005479B9" w:rsidP="00C84C5D">
      <w:pPr>
        <w:keepNext/>
        <w:ind w:left="360"/>
      </w:pPr>
      <w:r w:rsidRPr="005479B9">
        <w:rPr>
          <w:noProof/>
        </w:rPr>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043ADCCF" w14:textId="4A2214EF" w:rsidR="005479B9" w:rsidRDefault="00C84C5D" w:rsidP="00C84C5D">
      <w:pPr>
        <w:pStyle w:val="Caption"/>
      </w:pPr>
      <w:bookmarkStart w:id="48" w:name="_Toc151557098"/>
      <w:r>
        <w:t xml:space="preserve">Figure </w:t>
      </w:r>
      <w:fldSimple w:instr=" SEQ Figure \* ARABIC ">
        <w:r w:rsidR="003F7612">
          <w:rPr>
            <w:noProof/>
          </w:rPr>
          <w:t>26</w:t>
        </w:r>
      </w:fldSimple>
      <w:r>
        <w:t xml:space="preserve">. </w:t>
      </w:r>
      <w:proofErr w:type="spellStart"/>
      <w:r>
        <w:t>EHealthVNChat</w:t>
      </w:r>
      <w:proofErr w:type="spellEnd"/>
      <w:r>
        <w:t xml:space="preserve"> dataset samples</w:t>
      </w:r>
      <w:bookmarkEnd w:id="48"/>
    </w:p>
    <w:p w14:paraId="4AFBEE98" w14:textId="77777777" w:rsidR="00C84C5D" w:rsidRDefault="00C84C5D">
      <w:pPr>
        <w:spacing w:line="288" w:lineRule="auto"/>
        <w:jc w:val="left"/>
      </w:pPr>
      <w:r>
        <w:br w:type="page"/>
      </w:r>
    </w:p>
    <w:p w14:paraId="61F6949B" w14:textId="2E386960" w:rsidR="005479B9" w:rsidRDefault="005479B9" w:rsidP="005479B9">
      <w:r>
        <w:lastRenderedPageBreak/>
        <w:t>Also, details information about the dataset is shown below:</w:t>
      </w:r>
    </w:p>
    <w:p w14:paraId="0C687817" w14:textId="6266CDF1" w:rsidR="00C84C5D" w:rsidRPr="001D7530" w:rsidRDefault="00F8535E" w:rsidP="001D7530">
      <w:r w:rsidRPr="00F8535E">
        <w:rPr>
          <w:noProof/>
        </w:rPr>
        <w:drawing>
          <wp:inline distT="0" distB="0" distL="0" distR="0" wp14:anchorId="09C14358" wp14:editId="6C13FF2E">
            <wp:extent cx="5791835" cy="3716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91835" cy="3716655"/>
                    </a:xfrm>
                    <a:prstGeom prst="rect">
                      <a:avLst/>
                    </a:prstGeom>
                  </pic:spPr>
                </pic:pic>
              </a:graphicData>
            </a:graphic>
          </wp:inline>
        </w:drawing>
      </w:r>
    </w:p>
    <w:p w14:paraId="5535246E" w14:textId="09D560B9" w:rsidR="005479B9" w:rsidRDefault="00C84C5D" w:rsidP="00C84C5D">
      <w:pPr>
        <w:pStyle w:val="Caption"/>
      </w:pPr>
      <w:bookmarkStart w:id="49" w:name="_Toc151557099"/>
      <w:r>
        <w:t xml:space="preserve">Figure </w:t>
      </w:r>
      <w:fldSimple w:instr=" SEQ Figure \* ARABIC ">
        <w:r w:rsidR="003F7612">
          <w:rPr>
            <w:noProof/>
          </w:rPr>
          <w:t>27</w:t>
        </w:r>
      </w:fldSimple>
      <w:r>
        <w:t xml:space="preserve">. </w:t>
      </w:r>
      <w:proofErr w:type="spellStart"/>
      <w:r>
        <w:t>EHealthVNChat</w:t>
      </w:r>
      <w:proofErr w:type="spellEnd"/>
      <w:r>
        <w:t xml:space="preserve"> dataset details</w:t>
      </w:r>
      <w:bookmarkEnd w:id="49"/>
    </w:p>
    <w:p w14:paraId="2A4E2712" w14:textId="34076E4C" w:rsidR="009E4BB5" w:rsidRDefault="009E4BB5" w:rsidP="009E4BB5">
      <w:pPr>
        <w:pStyle w:val="Heading2"/>
      </w:pPr>
      <w:bookmarkStart w:id="50" w:name="_Toc151557143"/>
      <w:r>
        <w:t>Implementation</w:t>
      </w:r>
      <w:bookmarkEnd w:id="50"/>
    </w:p>
    <w:p w14:paraId="6B3ACD00" w14:textId="5114E97C" w:rsidR="00431A98" w:rsidRDefault="0045174B" w:rsidP="0045174B">
      <w:pPr>
        <w:pStyle w:val="Heading3"/>
      </w:pPr>
      <w:bookmarkStart w:id="51" w:name="_Toc151557144"/>
      <w:r>
        <w:t>Preprocessing</w:t>
      </w:r>
      <w:r w:rsidR="000A61B2">
        <w:t xml:space="preserve"> dataset</w:t>
      </w:r>
      <w:bookmarkEnd w:id="51"/>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proofErr w:type="gramStart"/>
      <w:r w:rsidRPr="00BD2B22">
        <w:t>$%</w:t>
      </w:r>
      <w:proofErr w:type="gramEnd"/>
      <w:r w:rsidRPr="00BD2B22">
        <w:t>^,..).</w:t>
      </w:r>
      <w:r w:rsidR="002B516F">
        <w:t xml:space="preserve"> For example, “How to cure headache???” to “How to cure headache?</w:t>
      </w:r>
      <w:proofErr w:type="gramStart"/>
      <w:r w:rsidR="002B516F">
        <w:t>”.</w:t>
      </w:r>
      <w:proofErr w:type="gramEnd"/>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roofErr w:type="gramStart"/>
      <w:r>
        <w:t>”,…</w:t>
      </w:r>
      <w:proofErr w:type="gramEnd"/>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bookmarkStart w:id="52" w:name="_Toc151557145"/>
      <w:r>
        <w:lastRenderedPageBreak/>
        <w:t>Constructing dataset</w:t>
      </w:r>
      <w:bookmarkEnd w:id="52"/>
    </w:p>
    <w:p w14:paraId="74964279" w14:textId="5C784986" w:rsidR="001E63DB" w:rsidRDefault="001E63DB" w:rsidP="001E63DB">
      <w:r>
        <w:t xml:space="preserve">From the preprocessed dataset above, proceed to add start of </w:t>
      </w:r>
      <w:proofErr w:type="spellStart"/>
      <w:r>
        <w:t>sentent</w:t>
      </w:r>
      <w:proofErr w:type="spellEnd"/>
      <w:r>
        <w:t xml:space="preserve"> keywords (&lt;</w:t>
      </w:r>
      <w:proofErr w:type="spellStart"/>
      <w:proofErr w:type="gramStart"/>
      <w:r>
        <w:t>sos</w:t>
      </w:r>
      <w:proofErr w:type="spellEnd"/>
      <w:proofErr w:type="gramEnd"/>
      <w:r>
        <w:t>&gt;) and end of sentence (&lt;/</w:t>
      </w:r>
      <w:proofErr w:type="spellStart"/>
      <w:r>
        <w:t>eos</w:t>
      </w:r>
      <w:proofErr w:type="spellEnd"/>
      <w:r>
        <w:t xml:space="preserve">&gt;), after data collection, after that the data input sentence whose length more than </w:t>
      </w:r>
      <w:proofErr w:type="spellStart"/>
      <w:r>
        <w:t>max_sequ</w:t>
      </w:r>
      <w:r w:rsidR="00F036BB">
        <w:t>e</w:t>
      </w:r>
      <w:r>
        <w:t>nce_length</w:t>
      </w:r>
      <w:proofErr w:type="spellEnd"/>
      <w:r>
        <w:t xml:space="preserve"> will be truncated. </w:t>
      </w:r>
    </w:p>
    <w:p w14:paraId="2537929B" w14:textId="77777777" w:rsidR="00BC1683" w:rsidRDefault="009947BA" w:rsidP="00BC1683">
      <w:pPr>
        <w:keepNext/>
      </w:pPr>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91835" cy="3515360"/>
                    </a:xfrm>
                    <a:prstGeom prst="rect">
                      <a:avLst/>
                    </a:prstGeom>
                  </pic:spPr>
                </pic:pic>
              </a:graphicData>
            </a:graphic>
          </wp:inline>
        </w:drawing>
      </w:r>
    </w:p>
    <w:p w14:paraId="0DA98548" w14:textId="4ABD0DC4" w:rsidR="009947BA" w:rsidRDefault="00BC1683" w:rsidP="00BC1683">
      <w:pPr>
        <w:pStyle w:val="Caption"/>
      </w:pPr>
      <w:bookmarkStart w:id="53" w:name="_Toc151557100"/>
      <w:r>
        <w:t xml:space="preserve">Figure </w:t>
      </w:r>
      <w:fldSimple w:instr=" SEQ Figure \* ARABIC ">
        <w:r w:rsidR="003F7612">
          <w:rPr>
            <w:noProof/>
          </w:rPr>
          <w:t>28</w:t>
        </w:r>
      </w:fldSimple>
      <w:r>
        <w:t xml:space="preserve">. Constructing dataset for </w:t>
      </w:r>
      <w:proofErr w:type="spellStart"/>
      <w:r>
        <w:t>traning</w:t>
      </w:r>
      <w:proofErr w:type="spellEnd"/>
      <w:r>
        <w:t xml:space="preserve"> model</w:t>
      </w:r>
      <w:bookmarkEnd w:id="53"/>
    </w:p>
    <w:p w14:paraId="194FA597" w14:textId="58E4A617" w:rsidR="0091046F" w:rsidRDefault="0091046F" w:rsidP="0091046F">
      <w:r>
        <w:t xml:space="preserve">With the </w:t>
      </w:r>
      <w:proofErr w:type="spellStart"/>
      <w:r>
        <w:t>EHealth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proofErr w:type="spellStart"/>
            <w:r>
              <w:t>EHealthC</w:t>
            </w:r>
            <w:r w:rsidR="00791BC0">
              <w:t>ha</w:t>
            </w:r>
            <w:r w:rsidR="007D5B6E">
              <w:t>t</w:t>
            </w:r>
            <w:proofErr w:type="spellEnd"/>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5456EB27" w:rsidR="00F036BB" w:rsidRDefault="00105B03" w:rsidP="006D7CF9">
            <w:pPr>
              <w:jc w:val="center"/>
            </w:pPr>
            <w:r w:rsidRPr="00105B03">
              <w:t>378</w:t>
            </w:r>
            <w:r>
              <w:t>,</w:t>
            </w:r>
            <w:r w:rsidRPr="00105B03">
              <w:t>833</w:t>
            </w:r>
          </w:p>
        </w:tc>
        <w:tc>
          <w:tcPr>
            <w:tcW w:w="2457" w:type="dxa"/>
            <w:vAlign w:val="center"/>
          </w:tcPr>
          <w:p w14:paraId="6B3BC6CC" w14:textId="411742C7" w:rsidR="00F036BB" w:rsidRDefault="00105B03" w:rsidP="006D7CF9">
            <w:pPr>
              <w:jc w:val="center"/>
            </w:pPr>
            <w:r w:rsidRPr="00105B03">
              <w:t>378</w:t>
            </w:r>
            <w:r>
              <w:t>,</w:t>
            </w:r>
            <w:r w:rsidRPr="00105B03">
              <w:t>833</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02811D43" w:rsidR="00F036BB" w:rsidRDefault="00105B03" w:rsidP="006D7CF9">
            <w:pPr>
              <w:jc w:val="center"/>
            </w:pPr>
            <w:r w:rsidRPr="00105B03">
              <w:t>322</w:t>
            </w:r>
            <w:r>
              <w:t>,</w:t>
            </w:r>
            <w:r w:rsidRPr="00105B03">
              <w:t>278</w:t>
            </w:r>
          </w:p>
        </w:tc>
        <w:tc>
          <w:tcPr>
            <w:tcW w:w="2457" w:type="dxa"/>
            <w:vAlign w:val="center"/>
          </w:tcPr>
          <w:p w14:paraId="0A7E50D3" w14:textId="640FF618" w:rsidR="00F036BB" w:rsidRDefault="00105B03" w:rsidP="006D7CF9">
            <w:pPr>
              <w:jc w:val="center"/>
            </w:pPr>
            <w:r w:rsidRPr="00105B03">
              <w:t>146</w:t>
            </w:r>
            <w:r>
              <w:t>,</w:t>
            </w:r>
            <w:r w:rsidRPr="00105B03">
              <w:t>388</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608F4872" w:rsidR="00F036BB" w:rsidRDefault="00105B03" w:rsidP="006D7CF9">
            <w:pPr>
              <w:jc w:val="center"/>
            </w:pPr>
            <w:r w:rsidRPr="00105B03">
              <w:t>56</w:t>
            </w:r>
            <w:r>
              <w:t>,</w:t>
            </w:r>
            <w:r w:rsidRPr="00105B03">
              <w:t>555</w:t>
            </w:r>
          </w:p>
        </w:tc>
        <w:tc>
          <w:tcPr>
            <w:tcW w:w="2457" w:type="dxa"/>
            <w:vAlign w:val="center"/>
          </w:tcPr>
          <w:p w14:paraId="7C03E94A" w14:textId="0DBD0559" w:rsidR="00F036BB" w:rsidRDefault="00105B03" w:rsidP="006D7CF9">
            <w:pPr>
              <w:jc w:val="center"/>
            </w:pPr>
            <w:r w:rsidRPr="00105B03">
              <w:t>232</w:t>
            </w:r>
            <w:r w:rsidR="0008648B">
              <w:t>,</w:t>
            </w:r>
            <w:r w:rsidRPr="00105B03">
              <w:t>445</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lastRenderedPageBreak/>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0C96C87C" w:rsidR="00F036BB" w:rsidRDefault="00105B03" w:rsidP="006D7CF9">
            <w:pPr>
              <w:jc w:val="center"/>
            </w:pPr>
            <w:r w:rsidRPr="00105B03">
              <w:t>17</w:t>
            </w:r>
            <w:r w:rsidR="0008648B">
              <w:t>,</w:t>
            </w:r>
            <w:r w:rsidRPr="00105B03">
              <w:t>948</w:t>
            </w:r>
          </w:p>
        </w:tc>
        <w:tc>
          <w:tcPr>
            <w:tcW w:w="2457" w:type="dxa"/>
            <w:vAlign w:val="center"/>
          </w:tcPr>
          <w:p w14:paraId="2D209859" w14:textId="6E092766" w:rsidR="00F036BB" w:rsidRDefault="00105B03" w:rsidP="006D7CF9">
            <w:pPr>
              <w:jc w:val="center"/>
            </w:pPr>
            <w:r w:rsidRPr="00105B03">
              <w:t>50</w:t>
            </w:r>
            <w:r w:rsidR="0008648B">
              <w:t>,</w:t>
            </w:r>
            <w:r w:rsidRPr="00105B03">
              <w:t>757</w:t>
            </w:r>
          </w:p>
        </w:tc>
      </w:tr>
      <w:tr w:rsidR="0074114B" w14:paraId="60085A41" w14:textId="77777777" w:rsidTr="00F036BB">
        <w:trPr>
          <w:trHeight w:val="608"/>
        </w:trPr>
        <w:tc>
          <w:tcPr>
            <w:tcW w:w="4045" w:type="dxa"/>
            <w:vAlign w:val="center"/>
          </w:tcPr>
          <w:p w14:paraId="0922C6FE" w14:textId="324AC90B" w:rsidR="0074114B" w:rsidRDefault="0074114B" w:rsidP="00F036BB">
            <w:pPr>
              <w:jc w:val="left"/>
            </w:pPr>
            <w:r>
              <w:t>Avenger sentence length</w:t>
            </w:r>
          </w:p>
        </w:tc>
        <w:tc>
          <w:tcPr>
            <w:tcW w:w="2610" w:type="dxa"/>
            <w:vAlign w:val="center"/>
          </w:tcPr>
          <w:p w14:paraId="1638BE57" w14:textId="3328AAC3" w:rsidR="0074114B" w:rsidRPr="00105B03" w:rsidRDefault="001A61D1" w:rsidP="006D7CF9">
            <w:pPr>
              <w:jc w:val="center"/>
            </w:pPr>
            <w:r>
              <w:t>237</w:t>
            </w:r>
          </w:p>
        </w:tc>
        <w:tc>
          <w:tcPr>
            <w:tcW w:w="2457" w:type="dxa"/>
            <w:vAlign w:val="center"/>
          </w:tcPr>
          <w:p w14:paraId="19EACEB3" w14:textId="3E21BA07" w:rsidR="0074114B" w:rsidRPr="00105B03" w:rsidRDefault="001A61D1" w:rsidP="00510321">
            <w:pPr>
              <w:keepNext/>
              <w:jc w:val="center"/>
            </w:pPr>
            <w:r>
              <w:t>752</w:t>
            </w:r>
          </w:p>
        </w:tc>
      </w:tr>
    </w:tbl>
    <w:p w14:paraId="60992AC8" w14:textId="299BA0F2" w:rsidR="009F75B8" w:rsidRDefault="00510321" w:rsidP="00510321">
      <w:pPr>
        <w:pStyle w:val="Caption"/>
      </w:pPr>
      <w:bookmarkStart w:id="54" w:name="_Toc151618004"/>
      <w:r>
        <w:t xml:space="preserve">Table </w:t>
      </w:r>
      <w:fldSimple w:instr=" SEQ Table \* ARABIC ">
        <w:r>
          <w:rPr>
            <w:noProof/>
          </w:rPr>
          <w:t>1</w:t>
        </w:r>
      </w:fldSimple>
      <w:r>
        <w:t>. EHealth dataset statistic</w:t>
      </w:r>
      <w:bookmarkEnd w:id="54"/>
    </w:p>
    <w:p w14:paraId="1FECC851" w14:textId="63B98E68" w:rsidR="007D5B6E" w:rsidRDefault="00C61717" w:rsidP="001E63DB">
      <w:r>
        <w:t xml:space="preserve">With the </w:t>
      </w:r>
      <w:proofErr w:type="spellStart"/>
      <w:r>
        <w:t>EHealthChatMini</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proofErr w:type="spellStart"/>
            <w:r>
              <w:t>EHealthChat</w:t>
            </w:r>
            <w:r w:rsidR="00DC74DE">
              <w:t>Mini</w:t>
            </w:r>
            <w:proofErr w:type="spellEnd"/>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B81FF6" w14:paraId="377C0BF2" w14:textId="77777777" w:rsidTr="006D7CF9">
        <w:trPr>
          <w:trHeight w:val="596"/>
        </w:trPr>
        <w:tc>
          <w:tcPr>
            <w:tcW w:w="4045" w:type="dxa"/>
            <w:vAlign w:val="center"/>
          </w:tcPr>
          <w:p w14:paraId="643878A2" w14:textId="77777777" w:rsidR="00B81FF6" w:rsidRDefault="00B81FF6" w:rsidP="00B81FF6">
            <w:pPr>
              <w:jc w:val="left"/>
            </w:pPr>
            <w:r>
              <w:t>Number of samples</w:t>
            </w:r>
          </w:p>
        </w:tc>
        <w:tc>
          <w:tcPr>
            <w:tcW w:w="2610" w:type="dxa"/>
            <w:vAlign w:val="center"/>
          </w:tcPr>
          <w:p w14:paraId="6578C188" w14:textId="7D0E46E1" w:rsidR="00B81FF6" w:rsidRDefault="00B81FF6" w:rsidP="00B81FF6">
            <w:pPr>
              <w:jc w:val="center"/>
            </w:pPr>
            <w:r>
              <w:t>228,793</w:t>
            </w:r>
          </w:p>
        </w:tc>
        <w:tc>
          <w:tcPr>
            <w:tcW w:w="2457" w:type="dxa"/>
            <w:vAlign w:val="center"/>
          </w:tcPr>
          <w:p w14:paraId="64A560B6" w14:textId="4F88D1DF" w:rsidR="00B81FF6" w:rsidRDefault="00B81FF6" w:rsidP="00B81FF6">
            <w:pPr>
              <w:jc w:val="center"/>
            </w:pPr>
            <w:r>
              <w:t>228,793</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573F2100" w:rsidR="007D5B6E" w:rsidRDefault="00B81FF6" w:rsidP="006D7CF9">
            <w:pPr>
              <w:jc w:val="center"/>
            </w:pPr>
            <w:r>
              <w:t>228,793</w:t>
            </w:r>
          </w:p>
        </w:tc>
        <w:tc>
          <w:tcPr>
            <w:tcW w:w="2457" w:type="dxa"/>
            <w:vAlign w:val="center"/>
          </w:tcPr>
          <w:p w14:paraId="4E31C3D4" w14:textId="5B720922" w:rsidR="007D5B6E" w:rsidRDefault="00B81FF6" w:rsidP="006D7CF9">
            <w:pPr>
              <w:jc w:val="center"/>
            </w:pPr>
            <w:r w:rsidRPr="00B81FF6">
              <w:t>112</w:t>
            </w:r>
            <w:r w:rsidR="0008648B">
              <w:t>,</w:t>
            </w:r>
            <w:r w:rsidRPr="00B81FF6">
              <w:t>51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57A86AF8" w:rsidR="007D5B6E" w:rsidRDefault="00B81FF6" w:rsidP="006D7CF9">
            <w:pPr>
              <w:jc w:val="center"/>
            </w:pPr>
            <w:r>
              <w:t>0</w:t>
            </w:r>
          </w:p>
        </w:tc>
        <w:tc>
          <w:tcPr>
            <w:tcW w:w="2457" w:type="dxa"/>
            <w:vAlign w:val="center"/>
          </w:tcPr>
          <w:p w14:paraId="4C64DB33" w14:textId="4E7F1419" w:rsidR="007D5B6E" w:rsidRDefault="00B81FF6" w:rsidP="006D7CF9">
            <w:pPr>
              <w:jc w:val="center"/>
            </w:pPr>
            <w:r w:rsidRPr="00B81FF6">
              <w:t>116</w:t>
            </w:r>
            <w:r w:rsidR="0008648B">
              <w:t>,</w:t>
            </w:r>
            <w:r w:rsidRPr="00B81FF6">
              <w:t>283</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25157544" w:rsidR="007D5B6E" w:rsidRDefault="00B81FF6" w:rsidP="006D7CF9">
            <w:pPr>
              <w:jc w:val="center"/>
            </w:pPr>
            <w:r>
              <w:t>234</w:t>
            </w:r>
          </w:p>
        </w:tc>
        <w:tc>
          <w:tcPr>
            <w:tcW w:w="2457" w:type="dxa"/>
            <w:vAlign w:val="center"/>
          </w:tcPr>
          <w:p w14:paraId="6831881E" w14:textId="6CA0FE65" w:rsidR="007D5B6E" w:rsidRDefault="00B81FF6" w:rsidP="006D7CF9">
            <w:pPr>
              <w:jc w:val="center"/>
            </w:pPr>
            <w:r w:rsidRPr="00B81FF6">
              <w:t>11</w:t>
            </w:r>
            <w:r w:rsidR="0008648B">
              <w:t>,</w:t>
            </w:r>
            <w:r w:rsidRPr="00B81FF6">
              <w:t>566</w:t>
            </w:r>
          </w:p>
        </w:tc>
      </w:tr>
      <w:tr w:rsidR="0074114B" w14:paraId="0BD63CAD" w14:textId="77777777" w:rsidTr="006D7CF9">
        <w:trPr>
          <w:trHeight w:val="608"/>
        </w:trPr>
        <w:tc>
          <w:tcPr>
            <w:tcW w:w="4045" w:type="dxa"/>
            <w:vAlign w:val="center"/>
          </w:tcPr>
          <w:p w14:paraId="5AA946EE" w14:textId="249837D7" w:rsidR="0074114B" w:rsidRDefault="0074114B" w:rsidP="006D7CF9">
            <w:pPr>
              <w:jc w:val="left"/>
            </w:pPr>
            <w:r>
              <w:t>Avenger sentence length</w:t>
            </w:r>
          </w:p>
        </w:tc>
        <w:tc>
          <w:tcPr>
            <w:tcW w:w="2610" w:type="dxa"/>
            <w:vAlign w:val="center"/>
          </w:tcPr>
          <w:p w14:paraId="2B130ED9" w14:textId="3DF5E663" w:rsidR="0074114B" w:rsidRDefault="001A61D1" w:rsidP="006D7CF9">
            <w:pPr>
              <w:jc w:val="center"/>
            </w:pPr>
            <w:r>
              <w:t>59</w:t>
            </w:r>
          </w:p>
        </w:tc>
        <w:tc>
          <w:tcPr>
            <w:tcW w:w="2457" w:type="dxa"/>
            <w:vAlign w:val="center"/>
          </w:tcPr>
          <w:p w14:paraId="152D7460" w14:textId="221C7BFE" w:rsidR="0074114B" w:rsidRPr="00B81FF6" w:rsidRDefault="001A61D1" w:rsidP="00510321">
            <w:pPr>
              <w:keepNext/>
              <w:jc w:val="center"/>
            </w:pPr>
            <w:r>
              <w:t>672</w:t>
            </w:r>
          </w:p>
        </w:tc>
      </w:tr>
    </w:tbl>
    <w:p w14:paraId="45D7AADA" w14:textId="5464A75B" w:rsidR="007D5B6E" w:rsidRDefault="00510321" w:rsidP="00510321">
      <w:pPr>
        <w:pStyle w:val="Caption"/>
      </w:pPr>
      <w:bookmarkStart w:id="55" w:name="_Toc151618005"/>
      <w:r>
        <w:t xml:space="preserve">Table </w:t>
      </w:r>
      <w:fldSimple w:instr=" SEQ Table \* ARABIC ">
        <w:r>
          <w:rPr>
            <w:noProof/>
          </w:rPr>
          <w:t>2</w:t>
        </w:r>
      </w:fldSimple>
      <w:r>
        <w:t xml:space="preserve">. </w:t>
      </w:r>
      <w:proofErr w:type="spellStart"/>
      <w:r>
        <w:t>EHealth</w:t>
      </w:r>
      <w:r>
        <w:t>Mini</w:t>
      </w:r>
      <w:proofErr w:type="spellEnd"/>
      <w:r>
        <w:t xml:space="preserve"> d</w:t>
      </w:r>
      <w:r>
        <w:t>ataset statistic</w:t>
      </w:r>
      <w:bookmarkEnd w:id="55"/>
    </w:p>
    <w:p w14:paraId="17B5536A" w14:textId="78B44F87" w:rsidR="001A61D1" w:rsidRDefault="00C61717" w:rsidP="001E63DB">
      <w:r>
        <w:t xml:space="preserve">With the </w:t>
      </w:r>
      <w:proofErr w:type="spellStart"/>
      <w:r>
        <w:t>EHealthVN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w:t>
      </w:r>
      <w:r w:rsidR="00255240">
        <w:t>, more than 97</w:t>
      </w:r>
      <w:r>
        <w:t>% of the dataset can be used as below:</w:t>
      </w:r>
    </w:p>
    <w:p w14:paraId="385BDAEA" w14:textId="77777777" w:rsidR="001A61D1" w:rsidRDefault="001A61D1">
      <w:pPr>
        <w:spacing w:line="288" w:lineRule="auto"/>
        <w:jc w:val="left"/>
      </w:pPr>
      <w:r>
        <w:br w:type="page"/>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proofErr w:type="spellStart"/>
            <w:r>
              <w:lastRenderedPageBreak/>
              <w:t>EHealthVNChat</w:t>
            </w:r>
            <w:proofErr w:type="spellEnd"/>
            <w:r>
              <w:t xml:space="preserve">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655F00CD" w:rsidR="007D407B" w:rsidRDefault="00E720D9" w:rsidP="006D7CF9">
            <w:pPr>
              <w:jc w:val="center"/>
            </w:pPr>
            <w:r w:rsidRPr="00E720D9">
              <w:t>174</w:t>
            </w:r>
            <w:r w:rsidR="00914B25">
              <w:t>,</w:t>
            </w:r>
            <w:r w:rsidRPr="00E720D9">
              <w:t>175</w:t>
            </w:r>
          </w:p>
        </w:tc>
        <w:tc>
          <w:tcPr>
            <w:tcW w:w="2457" w:type="dxa"/>
            <w:vAlign w:val="center"/>
          </w:tcPr>
          <w:p w14:paraId="0ADEA758" w14:textId="07BA11BB" w:rsidR="007D407B" w:rsidRDefault="00E720D9" w:rsidP="006D7CF9">
            <w:pPr>
              <w:jc w:val="center"/>
            </w:pPr>
            <w:r w:rsidRPr="00E720D9">
              <w:t>174</w:t>
            </w:r>
            <w:r w:rsidR="00914B25">
              <w:t>,</w:t>
            </w:r>
            <w:r w:rsidRPr="00E720D9">
              <w:t>175</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5DF60CB" w:rsidR="007D407B" w:rsidRDefault="00E720D9" w:rsidP="006D7CF9">
            <w:pPr>
              <w:jc w:val="center"/>
            </w:pPr>
            <w:r w:rsidRPr="00E720D9">
              <w:t>174</w:t>
            </w:r>
            <w:r w:rsidR="00914B25">
              <w:t>,</w:t>
            </w:r>
            <w:r w:rsidRPr="00E720D9">
              <w:t>175</w:t>
            </w:r>
          </w:p>
        </w:tc>
        <w:tc>
          <w:tcPr>
            <w:tcW w:w="2457" w:type="dxa"/>
            <w:vAlign w:val="center"/>
          </w:tcPr>
          <w:p w14:paraId="7D6E908B" w14:textId="4C35C572" w:rsidR="007D407B" w:rsidRDefault="00E720D9" w:rsidP="006D7CF9">
            <w:pPr>
              <w:jc w:val="center"/>
            </w:pPr>
            <w:r w:rsidRPr="00E720D9">
              <w:t>80</w:t>
            </w:r>
            <w:r w:rsidR="00914B25">
              <w:t>,</w:t>
            </w:r>
            <w:r w:rsidRPr="00E720D9">
              <w:t>324</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00E86779" w:rsidR="007D407B" w:rsidRDefault="00E720D9" w:rsidP="006D7CF9">
            <w:pPr>
              <w:jc w:val="center"/>
            </w:pPr>
            <w:r>
              <w:t>0</w:t>
            </w:r>
          </w:p>
        </w:tc>
        <w:tc>
          <w:tcPr>
            <w:tcW w:w="2457" w:type="dxa"/>
            <w:vAlign w:val="center"/>
          </w:tcPr>
          <w:p w14:paraId="1CDD3422" w14:textId="0286D359" w:rsidR="007D407B" w:rsidRDefault="00E720D9" w:rsidP="006D7CF9">
            <w:pPr>
              <w:jc w:val="center"/>
            </w:pPr>
            <w:r w:rsidRPr="00E720D9">
              <w:t>93</w:t>
            </w:r>
            <w:r w:rsidR="00914B25">
              <w:t>,</w:t>
            </w:r>
            <w:r w:rsidRPr="00E720D9">
              <w:t>851</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118EAF74" w:rsidR="007D407B" w:rsidRDefault="00E720D9" w:rsidP="006D7CF9">
            <w:pPr>
              <w:jc w:val="center"/>
            </w:pPr>
            <w:r>
              <w:t>264</w:t>
            </w:r>
          </w:p>
        </w:tc>
        <w:tc>
          <w:tcPr>
            <w:tcW w:w="2457" w:type="dxa"/>
            <w:vAlign w:val="center"/>
          </w:tcPr>
          <w:p w14:paraId="0A1F1393" w14:textId="7AA4354D" w:rsidR="007D407B" w:rsidRDefault="00E720D9" w:rsidP="006D7CF9">
            <w:pPr>
              <w:jc w:val="center"/>
            </w:pPr>
            <w:r w:rsidRPr="00E720D9">
              <w:t>11</w:t>
            </w:r>
            <w:r w:rsidR="0008648B">
              <w:t>,</w:t>
            </w:r>
            <w:r w:rsidRPr="00E720D9">
              <w:t>478</w:t>
            </w:r>
          </w:p>
        </w:tc>
      </w:tr>
      <w:tr w:rsidR="0074114B" w14:paraId="1D7B5811" w14:textId="77777777" w:rsidTr="006D7CF9">
        <w:trPr>
          <w:trHeight w:val="608"/>
        </w:trPr>
        <w:tc>
          <w:tcPr>
            <w:tcW w:w="4045" w:type="dxa"/>
            <w:vAlign w:val="center"/>
          </w:tcPr>
          <w:p w14:paraId="501A75B2" w14:textId="65ABAFB8" w:rsidR="0074114B" w:rsidRDefault="0074114B" w:rsidP="006D7CF9">
            <w:pPr>
              <w:jc w:val="left"/>
            </w:pPr>
            <w:r>
              <w:t>Avenger sentence length</w:t>
            </w:r>
          </w:p>
        </w:tc>
        <w:tc>
          <w:tcPr>
            <w:tcW w:w="2610" w:type="dxa"/>
            <w:vAlign w:val="center"/>
          </w:tcPr>
          <w:p w14:paraId="22220376" w14:textId="3F1EFB5D" w:rsidR="0074114B" w:rsidRDefault="001A61D1" w:rsidP="006D7CF9">
            <w:pPr>
              <w:jc w:val="center"/>
            </w:pPr>
            <w:r>
              <w:t>56</w:t>
            </w:r>
          </w:p>
        </w:tc>
        <w:tc>
          <w:tcPr>
            <w:tcW w:w="2457" w:type="dxa"/>
            <w:vAlign w:val="center"/>
          </w:tcPr>
          <w:p w14:paraId="0DEB7886" w14:textId="17D263FE" w:rsidR="0074114B" w:rsidRPr="00E720D9" w:rsidRDefault="001A61D1" w:rsidP="00510321">
            <w:pPr>
              <w:keepNext/>
              <w:jc w:val="center"/>
            </w:pPr>
            <w:r>
              <w:t>693</w:t>
            </w:r>
          </w:p>
        </w:tc>
      </w:tr>
    </w:tbl>
    <w:p w14:paraId="460E0E56" w14:textId="5923DDC7" w:rsidR="0074114B" w:rsidRDefault="00510321" w:rsidP="00510321">
      <w:pPr>
        <w:pStyle w:val="Caption"/>
      </w:pPr>
      <w:bookmarkStart w:id="56" w:name="_Toc151618006"/>
      <w:r>
        <w:t xml:space="preserve">Table </w:t>
      </w:r>
      <w:fldSimple w:instr=" SEQ Table \* ARABIC ">
        <w:r>
          <w:rPr>
            <w:noProof/>
          </w:rPr>
          <w:t>3</w:t>
        </w:r>
      </w:fldSimple>
      <w:r>
        <w:t xml:space="preserve">. </w:t>
      </w:r>
      <w:proofErr w:type="spellStart"/>
      <w:r>
        <w:t>EHealthVN</w:t>
      </w:r>
      <w:proofErr w:type="spellEnd"/>
      <w:r>
        <w:t xml:space="preserve"> dataset statistic</w:t>
      </w:r>
      <w:bookmarkEnd w:id="56"/>
    </w:p>
    <w:p w14:paraId="4E3E5EFB" w14:textId="6DC1FCD9" w:rsidR="007D407B" w:rsidRPr="001E63DB" w:rsidRDefault="0096589C" w:rsidP="001E63DB">
      <w:r>
        <w:t xml:space="preserve">The datasets will be converted into tokens using the tokenizer, which tokenize the inputs (including converting the tokens to their corresponding IDs in the </w:t>
      </w:r>
      <w:proofErr w:type="spellStart"/>
      <w:r>
        <w:t>pretrained</w:t>
      </w:r>
      <w:proofErr w:type="spellEnd"/>
      <w:r>
        <w:t xml:space="preserve"> vocabulary) and put it in a format the model expects, as well as generate the other inputs that the model requires.</w:t>
      </w:r>
    </w:p>
    <w:p w14:paraId="5F3D2E9E" w14:textId="4408FA1F" w:rsidR="0045174B" w:rsidRDefault="0045174B" w:rsidP="0045174B">
      <w:pPr>
        <w:pStyle w:val="Heading3"/>
      </w:pPr>
      <w:bookmarkStart w:id="57" w:name="_Toc151557146"/>
      <w:r>
        <w:t>Training</w:t>
      </w:r>
      <w:r w:rsidR="000A61B2">
        <w:t xml:space="preserve"> the model</w:t>
      </w:r>
      <w:bookmarkEnd w:id="57"/>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58382901"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w:t>
      </w:r>
      <w:r w:rsidR="0034442B">
        <w:lastRenderedPageBreak/>
        <w:t>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6FCF8915" w14:textId="0C8AD085" w:rsidR="000F0A4F" w:rsidRDefault="00DA5AF3" w:rsidP="000F0A4F">
      <w:pPr>
        <w:keepNext/>
      </w:pPr>
      <w:r w:rsidRPr="00DA5AF3">
        <w:drawing>
          <wp:inline distT="0" distB="0" distL="0" distR="0" wp14:anchorId="446E4068" wp14:editId="0277EBE7">
            <wp:extent cx="5791835" cy="51460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91835" cy="5146040"/>
                    </a:xfrm>
                    <a:prstGeom prst="rect">
                      <a:avLst/>
                    </a:prstGeom>
                  </pic:spPr>
                </pic:pic>
              </a:graphicData>
            </a:graphic>
          </wp:inline>
        </w:drawing>
      </w:r>
    </w:p>
    <w:p w14:paraId="7D8A0292" w14:textId="0EBB45B0" w:rsidR="00F8257E" w:rsidRDefault="000F0A4F" w:rsidP="000F0A4F">
      <w:pPr>
        <w:pStyle w:val="Caption"/>
      </w:pPr>
      <w:bookmarkStart w:id="58" w:name="_Toc151557101"/>
      <w:r>
        <w:t xml:space="preserve">Figure </w:t>
      </w:r>
      <w:fldSimple w:instr=" SEQ Figure \* ARABIC ">
        <w:r w:rsidR="003F7612">
          <w:rPr>
            <w:noProof/>
          </w:rPr>
          <w:t>29</w:t>
        </w:r>
      </w:fldSimple>
      <w:r>
        <w:t>. Overview of training the model</w:t>
      </w:r>
      <w:bookmarkEnd w:id="58"/>
    </w:p>
    <w:p w14:paraId="777D17C5" w14:textId="22425BD7" w:rsidR="00E829D7" w:rsidRDefault="00E829D7" w:rsidP="00E829D7">
      <w:pPr>
        <w:pStyle w:val="Heading3"/>
      </w:pPr>
      <w:bookmarkStart w:id="59" w:name="_Toc151557147"/>
      <w:r>
        <w:t>Modifying the model</w:t>
      </w:r>
      <w:bookmarkEnd w:id="59"/>
    </w:p>
    <w:p w14:paraId="3AE41443" w14:textId="08E197F0" w:rsidR="00E829D7" w:rsidRDefault="00E829D7" w:rsidP="00E829D7">
      <w:r>
        <w:t xml:space="preserve">For the experiment with the custom model, the attention of the BART model was re-implemented using the re-attention following the </w:t>
      </w:r>
      <w:proofErr w:type="spellStart"/>
      <w:r>
        <w:t>DeepViT</w:t>
      </w:r>
      <w:proofErr w:type="spellEnd"/>
      <w:r>
        <w:t xml:space="preserve"> Transformer</w:t>
      </w:r>
      <w:sdt>
        <w:sdtPr>
          <w:id w:val="173774878"/>
          <w:citation/>
        </w:sdtPr>
        <w:sdtEndPr/>
        <w:sdtContent>
          <w:r w:rsidR="001B3C30">
            <w:fldChar w:fldCharType="begin"/>
          </w:r>
          <w:r w:rsidR="001B3C30">
            <w:instrText xml:space="preserve"> CITATION Nat21 \l 1033 </w:instrText>
          </w:r>
          <w:r w:rsidR="001B3C30">
            <w:fldChar w:fldCharType="separate"/>
          </w:r>
          <w:r w:rsidR="001B3C30">
            <w:rPr>
              <w:noProof/>
            </w:rPr>
            <w:t xml:space="preserve"> </w:t>
          </w:r>
          <w:r w:rsidR="001B3C30" w:rsidRPr="001B3C30">
            <w:rPr>
              <w:noProof/>
            </w:rPr>
            <w:t>[15]</w:t>
          </w:r>
          <w:r w:rsidR="001B3C30">
            <w:fldChar w:fldCharType="end"/>
          </w:r>
        </w:sdtContent>
      </w:sdt>
      <w:r>
        <w:t>. The model attention employs the attention maps from the heads as the basis and generates a new set of attention maps by dynamically aggregating them. A learnable transformation matrix is used to mix the multi-head attention maps into re-generated new ones, before being multiplied with V. Specifically, the Re-attention is implemented by:</w:t>
      </w:r>
    </w:p>
    <w:tbl>
      <w:tblPr>
        <w:tblStyle w:val="TableGrid"/>
        <w:tblW w:w="0" w:type="auto"/>
        <w:tblLook w:val="04A0" w:firstRow="1" w:lastRow="0" w:firstColumn="1" w:lastColumn="0" w:noHBand="0" w:noVBand="1"/>
      </w:tblPr>
      <w:tblGrid>
        <w:gridCol w:w="8185"/>
        <w:gridCol w:w="926"/>
      </w:tblGrid>
      <w:tr w:rsidR="00E829D7" w14:paraId="37B3000D" w14:textId="77777777" w:rsidTr="00001C00">
        <w:tc>
          <w:tcPr>
            <w:tcW w:w="8185" w:type="dxa"/>
            <w:vAlign w:val="center"/>
          </w:tcPr>
          <w:p w14:paraId="43D61D12" w14:textId="51E85118" w:rsidR="00E829D7" w:rsidRPr="00085449" w:rsidRDefault="00E829D7" w:rsidP="00001C00">
            <m:oMathPara>
              <m:oMath>
                <m:r>
                  <w:rPr>
                    <w:rFonts w:ascii="Cambria Math" w:hAnsi="Cambria Math"/>
                  </w:rPr>
                  <w:lastRenderedPageBreak/>
                  <m:t>Re-attention</m:t>
                </m:r>
                <m:d>
                  <m:dPr>
                    <m:ctrlPr>
                      <w:rPr>
                        <w:rFonts w:ascii="Cambria Math" w:hAnsi="Cambria Math"/>
                        <w:i/>
                      </w:rPr>
                    </m:ctrlPr>
                  </m:dPr>
                  <m:e>
                    <m:r>
                      <w:rPr>
                        <w:rFonts w:ascii="Cambria Math" w:hAnsi="Cambria Math"/>
                      </w:rPr>
                      <m:t>Q, K,V</m:t>
                    </m:r>
                  </m:e>
                </m:d>
                <m:r>
                  <w:rPr>
                    <w:rFonts w:ascii="Cambria Math" w:hAnsi="Cambria Math"/>
                  </w:rPr>
                  <m:t>=Nor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Θ</m:t>
                        </m:r>
                      </m:e>
                      <m:sup>
                        <m:r>
                          <w:rPr>
                            <w:rFonts w:ascii="Cambria Math" w:hAnsi="Cambria Math"/>
                          </w:rPr>
                          <m:t>T</m:t>
                        </m:r>
                      </m:sup>
                    </m:sSup>
                    <m:d>
                      <m:dPr>
                        <m:ctrlPr>
                          <w:rPr>
                            <w:rFonts w:ascii="Cambria Math" w:hAnsi="Cambria Math"/>
                            <w:i/>
                          </w:rPr>
                        </m:ctrlPr>
                      </m:dPr>
                      <m:e>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r>
                                      <w:rPr>
                                        <w:rFonts w:ascii="Cambria Math" w:hAnsi="Cambria Math"/>
                                      </w:rPr>
                                      <m:t>d</m:t>
                                    </m:r>
                                  </m:e>
                                </m:rad>
                              </m:den>
                            </m:f>
                          </m:e>
                        </m:d>
                      </m:e>
                    </m:d>
                  </m:e>
                </m:d>
                <m:r>
                  <w:rPr>
                    <w:rFonts w:ascii="Cambria Math" w:hAnsi="Cambria Math"/>
                  </w:rPr>
                  <m:t>V</m:t>
                </m:r>
              </m:oMath>
            </m:oMathPara>
          </w:p>
        </w:tc>
        <w:tc>
          <w:tcPr>
            <w:tcW w:w="926" w:type="dxa"/>
            <w:vAlign w:val="center"/>
          </w:tcPr>
          <w:p w14:paraId="082612FC" w14:textId="77777777" w:rsidR="00E829D7" w:rsidRDefault="00E829D7" w:rsidP="00001C00">
            <w:pPr>
              <w:jc w:val="center"/>
            </w:pPr>
            <w:r>
              <w:t>(11)</w:t>
            </w:r>
          </w:p>
        </w:tc>
      </w:tr>
    </w:tbl>
    <w:p w14:paraId="071EE9F2" w14:textId="0C7626D0" w:rsidR="00E829D7" w:rsidRDefault="00E829D7" w:rsidP="00E829D7"/>
    <w:p w14:paraId="2BBBA087" w14:textId="31961F75" w:rsidR="007512E5" w:rsidRDefault="007512E5" w:rsidP="00E829D7">
      <w:proofErr w:type="gramStart"/>
      <w:r>
        <w:t>where</w:t>
      </w:r>
      <w:proofErr w:type="gramEnd"/>
      <w:r>
        <w:t xml:space="preserve"> transformation matrix Θ is multiplied </w:t>
      </w:r>
      <w:r w:rsidR="00AB62F1">
        <w:t>by</w:t>
      </w:r>
      <w:r>
        <w:t xml:space="preserve"> the self</w:t>
      </w:r>
      <w:r w:rsidR="00AB62F1">
        <w:t>-</w:t>
      </w:r>
      <w:r>
        <w:t>attention map A along the head dimension. Here Norm is a normalization function used to reduce the layer-wise variance.</w:t>
      </w:r>
    </w:p>
    <w:p w14:paraId="52362BA0" w14:textId="47BF080E" w:rsidR="00AB62F1" w:rsidRDefault="00AB62F1" w:rsidP="00E829D7">
      <w:r>
        <w:t>The advantages of the proposed Re-attention are two-fold. First of all, re-attention exploits the interactions among different attention heads to collect their complementary information and better improves the attention map diversity. Furthermore, the re-attention is effective and easy to implement. It needs only a few lines of code and negligible computational overhead compared to the original self-attention.</w:t>
      </w:r>
    </w:p>
    <w:p w14:paraId="2DB6A598" w14:textId="749A6A7D" w:rsidR="003578C9" w:rsidRDefault="00DA5AF3" w:rsidP="003578C9">
      <w:pPr>
        <w:keepNext/>
      </w:pPr>
      <w:r w:rsidRPr="00DA5AF3">
        <w:lastRenderedPageBreak/>
        <w:drawing>
          <wp:inline distT="0" distB="0" distL="0" distR="0" wp14:anchorId="62F434EB" wp14:editId="6B0F8045">
            <wp:extent cx="5791835" cy="51606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91835" cy="5160645"/>
                    </a:xfrm>
                    <a:prstGeom prst="rect">
                      <a:avLst/>
                    </a:prstGeom>
                  </pic:spPr>
                </pic:pic>
              </a:graphicData>
            </a:graphic>
          </wp:inline>
        </w:drawing>
      </w:r>
    </w:p>
    <w:p w14:paraId="06A4EC76" w14:textId="09150B76" w:rsidR="005328F4" w:rsidRPr="00E829D7" w:rsidRDefault="00335CDB" w:rsidP="003578C9">
      <w:pPr>
        <w:pStyle w:val="Caption"/>
      </w:pPr>
      <w:bookmarkStart w:id="60" w:name="_Toc151557102"/>
      <w:r>
        <w:t xml:space="preserve">Figure </w:t>
      </w:r>
      <w:fldSimple w:instr=" SEQ Figure \* ARABIC ">
        <w:r w:rsidR="003F7612">
          <w:rPr>
            <w:noProof/>
          </w:rPr>
          <w:t>30</w:t>
        </w:r>
      </w:fldSimple>
      <w:r w:rsidR="003578C9">
        <w:t>. Modifying the model with re-attention</w:t>
      </w:r>
      <w:bookmarkEnd w:id="60"/>
    </w:p>
    <w:p w14:paraId="505844C1" w14:textId="1AD0BC97" w:rsidR="00D03EBC" w:rsidRDefault="00D03EBC" w:rsidP="00D03EBC">
      <w:pPr>
        <w:pStyle w:val="Heading3"/>
      </w:pPr>
      <w:bookmarkStart w:id="61" w:name="_Toc151557148"/>
      <w:r>
        <w:t>Inferencing</w:t>
      </w:r>
      <w:r w:rsidR="000A61B2">
        <w:t xml:space="preserve"> the model</w:t>
      </w:r>
      <w:bookmarkEnd w:id="61"/>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6FD373B5" w14:textId="77777777" w:rsidR="000F0A4F" w:rsidRDefault="00653007" w:rsidP="000F0A4F">
      <w:pPr>
        <w:keepNext/>
      </w:pPr>
      <w:r w:rsidRPr="00653007">
        <w:rPr>
          <w:noProof/>
        </w:rPr>
        <w:lastRenderedPageBreak/>
        <w:drawing>
          <wp:inline distT="0" distB="0" distL="0" distR="0" wp14:anchorId="3DE368CA" wp14:editId="2BA5B493">
            <wp:extent cx="5791835"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8245" b="12563"/>
                    <a:stretch/>
                  </pic:blipFill>
                  <pic:spPr bwMode="auto">
                    <a:xfrm>
                      <a:off x="0" y="0"/>
                      <a:ext cx="5791835" cy="2317750"/>
                    </a:xfrm>
                    <a:prstGeom prst="rect">
                      <a:avLst/>
                    </a:prstGeom>
                    <a:ln>
                      <a:noFill/>
                    </a:ln>
                    <a:extLst>
                      <a:ext uri="{53640926-AAD7-44D8-BBD7-CCE9431645EC}">
                        <a14:shadowObscured xmlns:a14="http://schemas.microsoft.com/office/drawing/2010/main"/>
                      </a:ext>
                    </a:extLst>
                  </pic:spPr>
                </pic:pic>
              </a:graphicData>
            </a:graphic>
          </wp:inline>
        </w:drawing>
      </w:r>
    </w:p>
    <w:p w14:paraId="28AB8451" w14:textId="25946330" w:rsidR="00653007" w:rsidRDefault="000F0A4F" w:rsidP="000F0A4F">
      <w:pPr>
        <w:pStyle w:val="Caption"/>
      </w:pPr>
      <w:bookmarkStart w:id="62" w:name="_Toc151557103"/>
      <w:r>
        <w:t xml:space="preserve">Figure </w:t>
      </w:r>
      <w:fldSimple w:instr=" SEQ Figure \* ARABIC ">
        <w:r w:rsidR="003F7612">
          <w:rPr>
            <w:noProof/>
          </w:rPr>
          <w:t>31</w:t>
        </w:r>
      </w:fldSimple>
      <w:r>
        <w:t xml:space="preserve">. Steps for inference </w:t>
      </w:r>
      <w:r w:rsidR="000B0609">
        <w:t xml:space="preserve">of </w:t>
      </w:r>
      <w:r>
        <w:t>the model</w:t>
      </w:r>
      <w:bookmarkEnd w:id="62"/>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w:t>
      </w:r>
      <w:proofErr w:type="spellStart"/>
      <w:r w:rsidR="00FE74E0">
        <w:t>concat</w:t>
      </w:r>
      <w:proofErr w:type="spellEnd"/>
      <w:r w:rsidR="00FE74E0">
        <w:t xml:space="preserve"> into the user input to form a new input and the process begin</w:t>
      </w:r>
      <w:r w:rsidR="00610321">
        <w:t>s</w:t>
      </w:r>
      <w:r w:rsidR="00FE74E0">
        <w:t xml:space="preserve"> with the new input </w:t>
      </w:r>
      <w:r w:rsidR="00610321">
        <w:t>being</w:t>
      </w:r>
      <w:r w:rsidR="00FE74E0">
        <w:t xml:space="preserve"> the original input that has been </w:t>
      </w:r>
      <w:proofErr w:type="spellStart"/>
      <w:r w:rsidR="00FE74E0">
        <w:t>concat</w:t>
      </w:r>
      <w:proofErr w:type="spellEnd"/>
      <w:r w:rsidR="00FE74E0">
        <w:t xml:space="preserve">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bookmarkStart w:id="63" w:name="_Toc151557149"/>
      <w:r>
        <w:t>Integrate to application</w:t>
      </w:r>
      <w:bookmarkEnd w:id="63"/>
    </w:p>
    <w:p w14:paraId="2C3D00FB" w14:textId="4C898D99" w:rsidR="008F7EA5" w:rsidRDefault="008F7EA5" w:rsidP="00835B67">
      <w:pPr>
        <w:pStyle w:val="Heading3"/>
      </w:pPr>
      <w:bookmarkStart w:id="64" w:name="_Toc151557150"/>
      <w:r>
        <w:t xml:space="preserve">Facebook </w:t>
      </w:r>
      <w:proofErr w:type="spellStart"/>
      <w:r>
        <w:t>messager</w:t>
      </w:r>
      <w:bookmarkEnd w:id="64"/>
      <w:proofErr w:type="spellEnd"/>
    </w:p>
    <w:p w14:paraId="57986752" w14:textId="5325488B" w:rsidR="00CC0B79" w:rsidRDefault="00CC0B79" w:rsidP="00CC0B79">
      <w:r>
        <w:t xml:space="preserve">There are 3 main steps to deploy the </w:t>
      </w:r>
      <w:proofErr w:type="spellStart"/>
      <w:r>
        <w:t>chatbot</w:t>
      </w:r>
      <w:proofErr w:type="spellEnd"/>
      <w:r>
        <w:t xml:space="preserve"> to </w:t>
      </w:r>
      <w:r w:rsidR="00610321">
        <w:t xml:space="preserve">the </w:t>
      </w:r>
      <w:r>
        <w:t xml:space="preserve">Facebook </w:t>
      </w:r>
      <w:proofErr w:type="spellStart"/>
      <w:r>
        <w:t>messager</w:t>
      </w:r>
      <w:proofErr w:type="spellEnd"/>
      <w:r>
        <w:t xml:space="preserve">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w:t>
      </w:r>
      <w:proofErr w:type="spellStart"/>
      <w:r>
        <w:t>ngrok</w:t>
      </w:r>
      <w:proofErr w:type="spellEnd"/>
      <w:r>
        <w:t xml:space="preserve"> or </w:t>
      </w:r>
      <w:proofErr w:type="spellStart"/>
      <w:r>
        <w:t>serveo</w:t>
      </w:r>
      <w:proofErr w:type="spellEnd"/>
      <w:r>
        <w:t>)</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xml:space="preserve">.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lastRenderedPageBreak/>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 xml:space="preserve">If the message is valid, the </w:t>
      </w:r>
      <w:proofErr w:type="spellStart"/>
      <w:r>
        <w:t>get_response</w:t>
      </w:r>
      <w:proofErr w:type="spellEnd"/>
      <w:r>
        <w:t>() function is called and the response is sent back to Facebook Messenger</w:t>
      </w:r>
    </w:p>
    <w:p w14:paraId="68ED74D6" w14:textId="116FCDA2" w:rsidR="00610321" w:rsidRDefault="00CC0B79" w:rsidP="00CC0B79">
      <w:r>
        <w:t xml:space="preserve">In addition, the function </w:t>
      </w:r>
      <w:proofErr w:type="spellStart"/>
      <w:r>
        <w:t>verify_</w:t>
      </w:r>
      <w:proofErr w:type="gramStart"/>
      <w:r>
        <w:t>webhook</w:t>
      </w:r>
      <w:proofErr w:type="spellEnd"/>
      <w:r>
        <w:t>(</w:t>
      </w:r>
      <w:proofErr w:type="gramEnd"/>
      <w:r>
        <w:t>)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04242044" w14:textId="3369DFCE" w:rsidR="00876051" w:rsidRDefault="00A15FC2" w:rsidP="00A15FC2">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o the Flask server.</w:t>
      </w:r>
    </w:p>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t>
      </w:r>
      <w:proofErr w:type="spellStart"/>
      <w:r>
        <w:t>webhook</w:t>
      </w:r>
      <w:proofErr w:type="spellEnd"/>
      <w:r>
        <w:t xml:space="preserve">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w:t>
      </w:r>
      <w:proofErr w:type="spellStart"/>
      <w:r w:rsidR="000F5F49">
        <w:t>chatbot</w:t>
      </w:r>
      <w:proofErr w:type="spellEnd"/>
      <w:r w:rsidR="000F5F49">
        <w:t xml:space="preserve"> server and the users can chat with </w:t>
      </w:r>
      <w:r w:rsidR="00903907">
        <w:t xml:space="preserve">the </w:t>
      </w:r>
      <w:proofErr w:type="spellStart"/>
      <w:r w:rsidR="000F5F49">
        <w:t>chatbot</w:t>
      </w:r>
      <w:proofErr w:type="spellEnd"/>
      <w:r w:rsidR="000F5F49">
        <w:t xml:space="preserve"> via the Facebook </w:t>
      </w:r>
      <w:proofErr w:type="spellStart"/>
      <w:r w:rsidR="000F5F49">
        <w:t>messager</w:t>
      </w:r>
      <w:proofErr w:type="spellEnd"/>
      <w:r w:rsidR="00903907">
        <w:t>.</w:t>
      </w:r>
      <w:r w:rsidR="00657E47">
        <w:t xml:space="preserve"> Below is an example of the </w:t>
      </w:r>
      <w:proofErr w:type="spellStart"/>
      <w:r w:rsidR="00657E47">
        <w:t>chatbot</w:t>
      </w:r>
      <w:proofErr w:type="spellEnd"/>
      <w:r w:rsidR="00657E47">
        <w:t xml:space="preserve"> after integrated to Facebook </w:t>
      </w:r>
      <w:proofErr w:type="spellStart"/>
      <w:proofErr w:type="gramStart"/>
      <w:r w:rsidR="00657E47">
        <w:t>Messager</w:t>
      </w:r>
      <w:proofErr w:type="spellEnd"/>
      <w:r w:rsidR="00657E47">
        <w:t>.</w:t>
      </w:r>
      <w:proofErr w:type="gramEnd"/>
    </w:p>
    <w:p w14:paraId="398E13E8" w14:textId="77777777" w:rsidR="00D95FAB" w:rsidRDefault="00322659" w:rsidP="00D95FAB">
      <w:pPr>
        <w:keepNext/>
      </w:pPr>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3768090"/>
                    </a:xfrm>
                    <a:prstGeom prst="rect">
                      <a:avLst/>
                    </a:prstGeom>
                  </pic:spPr>
                </pic:pic>
              </a:graphicData>
            </a:graphic>
          </wp:inline>
        </w:drawing>
      </w:r>
    </w:p>
    <w:p w14:paraId="0E5D9514" w14:textId="2C0D1C18" w:rsidR="009625C8" w:rsidRDefault="00D95FAB" w:rsidP="00D95FAB">
      <w:pPr>
        <w:pStyle w:val="Caption"/>
      </w:pPr>
      <w:bookmarkStart w:id="65" w:name="_Toc151557104"/>
      <w:r>
        <w:t xml:space="preserve">Figure </w:t>
      </w:r>
      <w:fldSimple w:instr=" SEQ Figure \* ARABIC ">
        <w:r w:rsidR="003F7612">
          <w:rPr>
            <w:noProof/>
          </w:rPr>
          <w:t>32</w:t>
        </w:r>
      </w:fldSimple>
      <w:r>
        <w:t xml:space="preserve">. Deploy the </w:t>
      </w:r>
      <w:proofErr w:type="spellStart"/>
      <w:r>
        <w:t>chatbot</w:t>
      </w:r>
      <w:proofErr w:type="spellEnd"/>
      <w:r>
        <w:t xml:space="preserve"> to Facebook </w:t>
      </w:r>
      <w:proofErr w:type="spellStart"/>
      <w:r>
        <w:t>messager</w:t>
      </w:r>
      <w:bookmarkEnd w:id="65"/>
      <w:proofErr w:type="spellEnd"/>
    </w:p>
    <w:p w14:paraId="449B5CB3" w14:textId="77777777" w:rsidR="00141AFB" w:rsidRDefault="00141AFB" w:rsidP="00835B67">
      <w:pPr>
        <w:pStyle w:val="Heading3"/>
      </w:pPr>
      <w:bookmarkStart w:id="66" w:name="_Toc151557151"/>
      <w:r>
        <w:t>Mobile app</w:t>
      </w:r>
      <w:bookmarkEnd w:id="66"/>
    </w:p>
    <w:p w14:paraId="63E20E01" w14:textId="27C0904A" w:rsidR="00141AFB" w:rsidRDefault="00141AFB" w:rsidP="00141AFB">
      <w:r>
        <w:t xml:space="preserve">There are 4 main steps to deploy the </w:t>
      </w:r>
      <w:proofErr w:type="spellStart"/>
      <w:r>
        <w:t>chatbot</w:t>
      </w:r>
      <w:proofErr w:type="spellEnd"/>
      <w:r>
        <w:t xml:space="preserve"> to a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216C1EB5" w:rsidR="00141AFB" w:rsidRDefault="00141AFB" w:rsidP="00D53B5F">
      <w:pPr>
        <w:pStyle w:val="ListParagraph"/>
        <w:numPr>
          <w:ilvl w:val="0"/>
          <w:numId w:val="7"/>
        </w:numPr>
      </w:pPr>
      <w:r>
        <w:t xml:space="preserve">Create a mobile application UI to interact with the </w:t>
      </w:r>
      <w:proofErr w:type="spellStart"/>
      <w:r>
        <w:t>chatbot</w:t>
      </w:r>
      <w:proofErr w:type="spellEnd"/>
      <w:r>
        <w:t xml:space="preserve"> server using Flutter</w:t>
      </w:r>
    </w:p>
    <w:p w14:paraId="0F50F2FB" w14:textId="27C6A812" w:rsidR="00141AFB" w:rsidRDefault="00141AFB" w:rsidP="00141AFB">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6207B705" w14:textId="00B28E66" w:rsidR="00141AFB" w:rsidRDefault="00141AFB" w:rsidP="00D53B5F">
      <w:pPr>
        <w:pStyle w:val="ListParagraph"/>
        <w:numPr>
          <w:ilvl w:val="0"/>
          <w:numId w:val="8"/>
        </w:numPr>
      </w:pPr>
      <w:r>
        <w:lastRenderedPageBreak/>
        <w:t xml:space="preserve">The </w:t>
      </w:r>
      <w:proofErr w:type="gramStart"/>
      <w:r>
        <w:t>chat(</w:t>
      </w:r>
      <w:proofErr w:type="gramEnd"/>
      <w:r>
        <w:t>) function handles these HTTP requests and checks that they contain a valid message.</w:t>
      </w:r>
    </w:p>
    <w:p w14:paraId="5D052B82" w14:textId="4BE2C598" w:rsidR="00141AFB" w:rsidRDefault="00141AFB"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xml:space="preserve">) function is called and the response is sent back to </w:t>
      </w:r>
      <w:r w:rsidR="00300D0C">
        <w:t xml:space="preserve">the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w:t>
      </w:r>
      <w:r w:rsidR="00077E00">
        <w:t>the request and send it back via a</w:t>
      </w:r>
      <w:r>
        <w:t xml:space="preserve"> POST request.</w:t>
      </w:r>
    </w:p>
    <w:p w14:paraId="4E379CB9" w14:textId="55C328C4" w:rsidR="00C9489B" w:rsidRDefault="00C9489B" w:rsidP="00A657D6">
      <w:pPr>
        <w:pStyle w:val="Heading4"/>
      </w:pPr>
      <w:r>
        <w:t>Create a mobile application</w:t>
      </w:r>
    </w:p>
    <w:p w14:paraId="675BD86E" w14:textId="09E2074E" w:rsidR="00215EAD" w:rsidRDefault="00215EAD" w:rsidP="00215EAD">
      <w:r>
        <w:t xml:space="preserve">The mobile application will be created using Flutter to allow users to interact with the </w:t>
      </w:r>
      <w:proofErr w:type="spellStart"/>
      <w:r>
        <w:t>chatbot</w:t>
      </w:r>
      <w:proofErr w:type="spellEnd"/>
      <w:r>
        <w:t xml:space="preserve"> system with a simple yet effective and beautiful UI.</w:t>
      </w:r>
      <w:r w:rsidR="005743E3">
        <w:t xml:space="preserve"> Below is the welcome screen of the mobile application to allow users to interact with the </w:t>
      </w:r>
      <w:proofErr w:type="spellStart"/>
      <w:r w:rsidR="005743E3">
        <w:t>chatbot</w:t>
      </w:r>
      <w:proofErr w:type="spellEnd"/>
      <w:r w:rsidR="005743E3">
        <w:t>.</w:t>
      </w:r>
    </w:p>
    <w:p w14:paraId="5F7DFF7E" w14:textId="77777777" w:rsidR="00300D0C" w:rsidRDefault="00215EAD" w:rsidP="00300D0C">
      <w:pPr>
        <w:keepNext/>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1C256555" w14:textId="6D0BBA87" w:rsidR="00215EAD" w:rsidRDefault="00300D0C" w:rsidP="00300D0C">
      <w:pPr>
        <w:pStyle w:val="Caption"/>
      </w:pPr>
      <w:bookmarkStart w:id="67" w:name="_Toc151557105"/>
      <w:r>
        <w:t xml:space="preserve">Figure </w:t>
      </w:r>
      <w:fldSimple w:instr=" SEQ Figure \* ARABIC ">
        <w:r w:rsidR="003F7612">
          <w:rPr>
            <w:noProof/>
          </w:rPr>
          <w:t>33</w:t>
        </w:r>
      </w:fldSimple>
      <w:r>
        <w:t xml:space="preserve">. Welcome page of the </w:t>
      </w:r>
      <w:proofErr w:type="spellStart"/>
      <w:r>
        <w:t>chatbot</w:t>
      </w:r>
      <w:proofErr w:type="spellEnd"/>
      <w:r>
        <w:t xml:space="preserve"> application</w:t>
      </w:r>
      <w:bookmarkEnd w:id="67"/>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070AA7CA" w:rsidR="00032DC1" w:rsidRPr="000B0B46" w:rsidRDefault="00900288" w:rsidP="00032DC1">
      <w:r>
        <w:t>The application allow</w:t>
      </w:r>
      <w:r w:rsidR="00300D0C">
        <w:t>s</w:t>
      </w:r>
      <w:r>
        <w:t xml:space="preserve"> the user to create an account to help keep track of the data and the conversation with the </w:t>
      </w:r>
      <w:proofErr w:type="spellStart"/>
      <w:r>
        <w:t>chatbot</w:t>
      </w:r>
      <w:proofErr w:type="spellEnd"/>
      <w:r>
        <w:t xml:space="preserve">.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lastRenderedPageBreak/>
        <w:t>Sign i</w:t>
      </w:r>
      <w:r w:rsidR="00032DC1" w:rsidRPr="00E10EAE">
        <w:rPr>
          <w:b/>
        </w:rPr>
        <w:t xml:space="preserve">n </w:t>
      </w:r>
      <w:r>
        <w:rPr>
          <w:b/>
        </w:rPr>
        <w:t>feature</w:t>
      </w:r>
    </w:p>
    <w:p w14:paraId="380B75B2" w14:textId="586FFE86" w:rsidR="00032DC1" w:rsidRDefault="00B03BE5" w:rsidP="00032DC1">
      <w:r>
        <w:t xml:space="preserve">Along </w:t>
      </w:r>
      <w:r w:rsidR="00300D0C">
        <w:t xml:space="preserve">with </w:t>
      </w:r>
      <w:r>
        <w:t>the sign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58C6641" w14:textId="77777777" w:rsidR="00300D0C" w:rsidRDefault="007737EB" w:rsidP="00300D0C">
      <w:pPr>
        <w:keepNext/>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EB2E58B" w14:textId="5CCB61EC" w:rsidR="007737EB" w:rsidRDefault="00300D0C" w:rsidP="00300D0C">
      <w:pPr>
        <w:pStyle w:val="Caption"/>
      </w:pPr>
      <w:bookmarkStart w:id="68" w:name="_Toc151557106"/>
      <w:r>
        <w:t xml:space="preserve">Figure </w:t>
      </w:r>
      <w:fldSimple w:instr=" SEQ Figure \* ARABIC ">
        <w:r w:rsidR="003F7612">
          <w:rPr>
            <w:noProof/>
          </w:rPr>
          <w:t>34</w:t>
        </w:r>
      </w:fldSimple>
      <w:r>
        <w:t>. Signup, sign-in screen mobile app</w:t>
      </w:r>
      <w:bookmarkEnd w:id="68"/>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t>
      </w:r>
      <w:r>
        <w:lastRenderedPageBreak/>
        <w:t>want and the conversation (the questions and answers) will be saved and the user can view it later if they wish.</w:t>
      </w:r>
    </w:p>
    <w:p w14:paraId="3D4B0F5D" w14:textId="77777777" w:rsidR="00300D0C" w:rsidRDefault="00582ADE" w:rsidP="00300D0C">
      <w:pPr>
        <w:keepNext/>
        <w:jc w:val="center"/>
      </w:pPr>
      <w:r>
        <w:rPr>
          <w:noProof/>
        </w:rPr>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5BE69795" w14:textId="6B9FC4CF" w:rsidR="00582ADE" w:rsidRDefault="00300D0C" w:rsidP="00300D0C">
      <w:pPr>
        <w:pStyle w:val="Caption"/>
      </w:pPr>
      <w:bookmarkStart w:id="69" w:name="_Toc151557107"/>
      <w:r>
        <w:t xml:space="preserve">Figure </w:t>
      </w:r>
      <w:fldSimple w:instr=" SEQ Figure \* ARABIC ">
        <w:r w:rsidR="003F7612">
          <w:rPr>
            <w:noProof/>
          </w:rPr>
          <w:t>35</w:t>
        </w:r>
      </w:fldSimple>
      <w:r>
        <w:t>. Chat screen of the mobile app</w:t>
      </w:r>
      <w:bookmarkEnd w:id="69"/>
    </w:p>
    <w:p w14:paraId="6AE664E5" w14:textId="77777777" w:rsidR="00AE6B08" w:rsidRDefault="00AE6B08" w:rsidP="00AE6B08">
      <w:pPr>
        <w:pStyle w:val="Heading4"/>
      </w:pPr>
      <w:r w:rsidRPr="00400B1A">
        <w:t xml:space="preserve">Expose a </w:t>
      </w:r>
      <w:r>
        <w:t>HTTPS e</w:t>
      </w:r>
      <w:r w:rsidRPr="00400B1A">
        <w:t>ndpoint</w:t>
      </w:r>
    </w:p>
    <w:p w14:paraId="198CF378" w14:textId="4C1E5ACA" w:rsidR="00AE6B08" w:rsidRPr="000B0B46" w:rsidRDefault="00AE6B08" w:rsidP="00032DC1">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 the requests of the application to the Flask server.</w:t>
      </w:r>
    </w:p>
    <w:p w14:paraId="1DCD862D" w14:textId="77777777" w:rsidR="00D3787E" w:rsidRDefault="00D3787E" w:rsidP="00D3787E">
      <w:pPr>
        <w:pStyle w:val="Heading3"/>
      </w:pPr>
      <w:bookmarkStart w:id="70" w:name="_Toc151557152"/>
      <w:r>
        <w:lastRenderedPageBreak/>
        <w:t>Web application</w:t>
      </w:r>
      <w:bookmarkEnd w:id="70"/>
    </w:p>
    <w:p w14:paraId="3A90D24E" w14:textId="68FCC0AA" w:rsidR="001909A1" w:rsidRDefault="001909A1" w:rsidP="001909A1">
      <w:r>
        <w:t xml:space="preserve">There are 4 main steps to deploy the </w:t>
      </w:r>
      <w:proofErr w:type="spellStart"/>
      <w:r>
        <w:t>chatbot</w:t>
      </w:r>
      <w:proofErr w:type="spellEnd"/>
      <w:r>
        <w:t xml:space="preserve">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w:t>
      </w:r>
      <w:proofErr w:type="spellStart"/>
      <w:r>
        <w:t>chatbot</w:t>
      </w:r>
      <w:proofErr w:type="spellEnd"/>
      <w:r>
        <w:t xml:space="preserve"> server using </w:t>
      </w:r>
      <w:proofErr w:type="spellStart"/>
      <w:r w:rsidR="00F375ED">
        <w:t>VueJs</w:t>
      </w:r>
      <w:proofErr w:type="spellEnd"/>
      <w:r w:rsidR="00F375ED">
        <w:t xml:space="preserve">, </w:t>
      </w:r>
      <w:proofErr w:type="spellStart"/>
      <w:r w:rsidR="00F375ED">
        <w:t>NodeJs</w:t>
      </w:r>
      <w:proofErr w:type="spellEnd"/>
    </w:p>
    <w:p w14:paraId="2C0A45A0" w14:textId="772E30E1" w:rsidR="001909A1" w:rsidRDefault="001909A1"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45DFE6BF" w14:textId="77777777" w:rsidR="001909A1" w:rsidRDefault="001909A1"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39A40F05" w14:textId="77777777" w:rsidR="001909A1" w:rsidRDefault="001909A1"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w:t>
      </w:r>
      <w:proofErr w:type="spellStart"/>
      <w:r>
        <w:t>chatbot</w:t>
      </w:r>
      <w:proofErr w:type="spellEnd"/>
      <w:r>
        <w:t xml:space="preserve">. </w:t>
      </w:r>
      <w:r w:rsidRPr="000B0B46">
        <w:t>When users sign up, they have to enter their email address, username, and password. If there are some errors in the signing-up process, the system will show notifications. Otherwise, show a success notification to the user.</w:t>
      </w:r>
    </w:p>
    <w:p w14:paraId="27D7D33A" w14:textId="77777777" w:rsidR="00877DED" w:rsidRDefault="00BF287B" w:rsidP="00877DED">
      <w:pPr>
        <w:keepNext/>
        <w:jc w:val="center"/>
      </w:pPr>
      <w:r w:rsidRPr="000B0B46">
        <w:rPr>
          <w:noProof/>
        </w:rPr>
        <w:lastRenderedPageBreak/>
        <w:drawing>
          <wp:inline distT="0" distB="0" distL="0" distR="0" wp14:anchorId="208D3FC4" wp14:editId="33C522E4">
            <wp:extent cx="5416550" cy="2890292"/>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21639" cy="2893007"/>
                    </a:xfrm>
                    <a:prstGeom prst="rect">
                      <a:avLst/>
                    </a:prstGeom>
                  </pic:spPr>
                </pic:pic>
              </a:graphicData>
            </a:graphic>
          </wp:inline>
        </w:drawing>
      </w:r>
    </w:p>
    <w:p w14:paraId="5815760C" w14:textId="4C172298" w:rsidR="00BF287B" w:rsidRPr="000B0B46" w:rsidRDefault="00877DED" w:rsidP="00877DED">
      <w:pPr>
        <w:pStyle w:val="Caption"/>
      </w:pPr>
      <w:bookmarkStart w:id="71" w:name="_Toc151557108"/>
      <w:r>
        <w:t xml:space="preserve">Figure </w:t>
      </w:r>
      <w:fldSimple w:instr=" SEQ Figure \* ARABIC ">
        <w:r w:rsidR="003F7612">
          <w:rPr>
            <w:noProof/>
          </w:rPr>
          <w:t>36</w:t>
        </w:r>
      </w:fldSimple>
      <w:r>
        <w:t xml:space="preserve">. Signup </w:t>
      </w:r>
      <w:proofErr w:type="spellStart"/>
      <w:r>
        <w:t>chatbot</w:t>
      </w:r>
      <w:proofErr w:type="spellEnd"/>
      <w:r>
        <w:t xml:space="preserve"> web page</w:t>
      </w:r>
      <w:bookmarkEnd w:id="71"/>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03D11929" w:rsidR="001909A1" w:rsidRDefault="001909A1" w:rsidP="001909A1">
      <w:r>
        <w:t xml:space="preserve">Along </w:t>
      </w:r>
      <w:r w:rsidR="00877DED">
        <w:t xml:space="preserve">with </w:t>
      </w:r>
      <w:r>
        <w:t>the sign</w:t>
      </w:r>
      <w:r w:rsidR="00877DED">
        <w:t>-</w:t>
      </w:r>
      <w:r>
        <w:t>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1AEBF11" w14:textId="77777777" w:rsidR="00877DED" w:rsidRDefault="00BF287B" w:rsidP="00877DED">
      <w:pPr>
        <w:keepNext/>
      </w:pPr>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1835" cy="3048635"/>
                    </a:xfrm>
                    <a:prstGeom prst="rect">
                      <a:avLst/>
                    </a:prstGeom>
                  </pic:spPr>
                </pic:pic>
              </a:graphicData>
            </a:graphic>
          </wp:inline>
        </w:drawing>
      </w:r>
    </w:p>
    <w:p w14:paraId="38062D5F" w14:textId="4B30E99B" w:rsidR="00BF287B" w:rsidRDefault="00877DED" w:rsidP="00877DED">
      <w:pPr>
        <w:pStyle w:val="Caption"/>
      </w:pPr>
      <w:bookmarkStart w:id="72" w:name="_Toc151557109"/>
      <w:r>
        <w:t xml:space="preserve">Figure </w:t>
      </w:r>
      <w:fldSimple w:instr=" SEQ Figure \* ARABIC ">
        <w:r w:rsidR="003F7612">
          <w:rPr>
            <w:noProof/>
          </w:rPr>
          <w:t>37</w:t>
        </w:r>
      </w:fldSimple>
      <w:r>
        <w:t xml:space="preserve">. Sign-in </w:t>
      </w:r>
      <w:proofErr w:type="spellStart"/>
      <w:r>
        <w:t>chatbot</w:t>
      </w:r>
      <w:proofErr w:type="spellEnd"/>
      <w:r>
        <w:t xml:space="preserve"> web page</w:t>
      </w:r>
      <w:bookmarkEnd w:id="72"/>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lastRenderedPageBreak/>
        <w:t>Chat feature</w:t>
      </w:r>
    </w:p>
    <w:p w14:paraId="03B1A37C" w14:textId="77777777" w:rsidR="00BF287B" w:rsidRDefault="00BF287B" w:rsidP="00BF287B">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 xml:space="preserve">On the chat page, users can chat with the </w:t>
      </w:r>
      <w:proofErr w:type="spellStart"/>
      <w:r>
        <w:t>chatbot</w:t>
      </w:r>
      <w:proofErr w:type="spellEnd"/>
      <w:r>
        <w:t xml:space="preserve"> to ask about the problem they want to know about healthcare. After input, the </w:t>
      </w:r>
      <w:proofErr w:type="spellStart"/>
      <w:r>
        <w:t>chatbot</w:t>
      </w:r>
      <w:proofErr w:type="spellEnd"/>
      <w:r>
        <w:t xml:space="preserve">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79B22756" w14:textId="77777777" w:rsidR="00877DED" w:rsidRDefault="00B53CE3" w:rsidP="00877DED">
      <w:pPr>
        <w:keepNext/>
      </w:pPr>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91835" cy="3245485"/>
                    </a:xfrm>
                    <a:prstGeom prst="rect">
                      <a:avLst/>
                    </a:prstGeom>
                  </pic:spPr>
                </pic:pic>
              </a:graphicData>
            </a:graphic>
          </wp:inline>
        </w:drawing>
      </w:r>
    </w:p>
    <w:p w14:paraId="2E17999D" w14:textId="29029A52" w:rsidR="00B53CE3" w:rsidRDefault="00877DED" w:rsidP="00877DED">
      <w:pPr>
        <w:pStyle w:val="Caption"/>
      </w:pPr>
      <w:bookmarkStart w:id="73" w:name="_Toc151557110"/>
      <w:r>
        <w:t xml:space="preserve">Figure </w:t>
      </w:r>
      <w:fldSimple w:instr=" SEQ Figure \* ARABIC ">
        <w:r w:rsidR="003F7612">
          <w:rPr>
            <w:noProof/>
          </w:rPr>
          <w:t>38</w:t>
        </w:r>
      </w:fldSimple>
      <w:r>
        <w:t>. Chat with</w:t>
      </w:r>
      <w:r w:rsidRPr="00911AD7">
        <w:t xml:space="preserve"> </w:t>
      </w:r>
      <w:proofErr w:type="spellStart"/>
      <w:r w:rsidRPr="00911AD7">
        <w:t>chatbot</w:t>
      </w:r>
      <w:proofErr w:type="spellEnd"/>
      <w:r w:rsidRPr="00911AD7">
        <w:t xml:space="preserve"> web page</w:t>
      </w:r>
      <w:bookmarkEnd w:id="73"/>
    </w:p>
    <w:p w14:paraId="7E103286" w14:textId="2D7F22BE" w:rsidR="00DE7D5F" w:rsidRDefault="00877DED">
      <w:pPr>
        <w:spacing w:line="288" w:lineRule="auto"/>
        <w:jc w:val="left"/>
        <w:rPr>
          <w:rFonts w:eastAsiaTheme="majorEastAsia"/>
          <w:b/>
          <w:bCs/>
          <w:szCs w:val="22"/>
        </w:rPr>
      </w:pPr>
      <w:r>
        <w:br w:type="page"/>
      </w:r>
    </w:p>
    <w:p w14:paraId="656D0757" w14:textId="03EEDFE6" w:rsidR="00F97253" w:rsidRDefault="00FF1802" w:rsidP="00FF1802">
      <w:pPr>
        <w:pStyle w:val="Heading4"/>
      </w:pPr>
      <w:r>
        <w:lastRenderedPageBreak/>
        <w:t>Chat popup</w:t>
      </w:r>
    </w:p>
    <w:p w14:paraId="2F5C9801" w14:textId="3ED229BD" w:rsidR="00FF1802" w:rsidRPr="00FF1802" w:rsidRDefault="00FF1802" w:rsidP="00FF1802">
      <w:r>
        <w:t xml:space="preserve">The </w:t>
      </w:r>
      <w:proofErr w:type="spellStart"/>
      <w:r>
        <w:t>chatbot</w:t>
      </w:r>
      <w:proofErr w:type="spellEnd"/>
      <w:r>
        <w:t xml:space="preserve"> popup window allows users to input questions and receive answers directly from the </w:t>
      </w:r>
      <w:proofErr w:type="spellStart"/>
      <w:r>
        <w:t>chatbox</w:t>
      </w:r>
      <w:proofErr w:type="spellEnd"/>
      <w:r>
        <w:t xml:space="preserve"> of the website. However, the conversation will not be saved when users chat using this feature.</w:t>
      </w:r>
    </w:p>
    <w:p w14:paraId="28751520" w14:textId="2EB83E99" w:rsidR="00F97253" w:rsidRDefault="00F97253" w:rsidP="001909A1"/>
    <w:p w14:paraId="7D4E6926" w14:textId="77777777" w:rsidR="00DE7D5F" w:rsidRDefault="00F97253" w:rsidP="00DE7D5F">
      <w:pPr>
        <w:keepNext/>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6D46427B" w14:textId="1219BE4B" w:rsidR="00F97253" w:rsidRDefault="00DE7D5F" w:rsidP="00DE7D5F">
      <w:pPr>
        <w:pStyle w:val="Caption"/>
      </w:pPr>
      <w:bookmarkStart w:id="74" w:name="_Toc151557111"/>
      <w:r>
        <w:t xml:space="preserve">Figure </w:t>
      </w:r>
      <w:fldSimple w:instr=" SEQ Figure \* ARABIC ">
        <w:r w:rsidR="003F7612">
          <w:rPr>
            <w:noProof/>
          </w:rPr>
          <w:t>39</w:t>
        </w:r>
      </w:fldSimple>
      <w:r>
        <w:t xml:space="preserve">. Chat with </w:t>
      </w:r>
      <w:proofErr w:type="spellStart"/>
      <w:r>
        <w:t>chatbot</w:t>
      </w:r>
      <w:proofErr w:type="spellEnd"/>
      <w:r>
        <w:t xml:space="preserve"> popup</w:t>
      </w:r>
      <w:bookmarkEnd w:id="74"/>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bookmarkStart w:id="75" w:name="_Toc151557153"/>
      <w:r>
        <w:lastRenderedPageBreak/>
        <w:t>EVALUATION</w:t>
      </w:r>
      <w:bookmarkEnd w:id="75"/>
    </w:p>
    <w:p w14:paraId="0D592755" w14:textId="2E95F736" w:rsidR="00B41870" w:rsidRDefault="00345AC6" w:rsidP="00345AC6">
      <w:pPr>
        <w:pStyle w:val="Heading2"/>
      </w:pPr>
      <w:bookmarkStart w:id="76" w:name="_Toc151557154"/>
      <w:r>
        <w:t>Result</w:t>
      </w:r>
      <w:bookmarkEnd w:id="76"/>
    </w:p>
    <w:p w14:paraId="4A3998D3" w14:textId="37D65724"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w:t>
      </w:r>
      <w:r w:rsidR="00E259A5">
        <w:t xml:space="preserve"> about 10 to 20</w:t>
      </w:r>
      <w:r w:rsidR="00AE59C7">
        <w:t xml:space="preserve"> epochs, each epoch takes about 3 hours to complete.</w:t>
      </w:r>
    </w:p>
    <w:p w14:paraId="1E9437A5" w14:textId="5AF9F891" w:rsidR="00AE59C7" w:rsidRDefault="00AE59C7" w:rsidP="00345AC6">
      <w:r>
        <w:t xml:space="preserve">Firstly, the </w:t>
      </w:r>
      <w:proofErr w:type="spellStart"/>
      <w:r>
        <w:t>chatbot</w:t>
      </w:r>
      <w:proofErr w:type="spellEnd"/>
      <w:r>
        <w:t xml:space="preserve"> was trained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281ECAA5" w:rsidR="00260A2F" w:rsidRDefault="00260A2F" w:rsidP="00345AC6">
      <w:r>
        <w:t xml:space="preserve">The </w:t>
      </w:r>
      <w:proofErr w:type="spellStart"/>
      <w:r>
        <w:t>chatbot</w:t>
      </w:r>
      <w:proofErr w:type="spellEnd"/>
      <w:r>
        <w:t xml:space="preserve"> was initially trained with different small dat</w:t>
      </w:r>
      <w:r w:rsidR="00051514">
        <w:t>aset (about 10</w:t>
      </w:r>
      <w:r>
        <w:t>,000 question-answer pairs) to find the optimized hyper-parameters but still have good accuracy</w:t>
      </w:r>
      <w:r w:rsidR="008D3A3D">
        <w:t xml:space="preserve"> and then fully training on the datasets with the found optimized hyper-parameters.</w:t>
      </w:r>
    </w:p>
    <w:tbl>
      <w:tblPr>
        <w:tblStyle w:val="TableGrid"/>
        <w:tblW w:w="0" w:type="auto"/>
        <w:tblLook w:val="04A0" w:firstRow="1" w:lastRow="0" w:firstColumn="1" w:lastColumn="0" w:noHBand="0" w:noVBand="1"/>
      </w:tblPr>
      <w:tblGrid>
        <w:gridCol w:w="2122"/>
        <w:gridCol w:w="3543"/>
        <w:gridCol w:w="3402"/>
      </w:tblGrid>
      <w:tr w:rsidR="00EC1948" w14:paraId="7896BB54" w14:textId="77777777" w:rsidTr="00EC1948">
        <w:trPr>
          <w:trHeight w:val="559"/>
        </w:trPr>
        <w:tc>
          <w:tcPr>
            <w:tcW w:w="2122" w:type="dxa"/>
            <w:vAlign w:val="center"/>
          </w:tcPr>
          <w:p w14:paraId="1C686CFF" w14:textId="21559028" w:rsidR="00EC1948" w:rsidRDefault="00EC1948" w:rsidP="00A11D68">
            <w:pPr>
              <w:jc w:val="left"/>
            </w:pPr>
            <w:r>
              <w:t>Attention</w:t>
            </w:r>
          </w:p>
        </w:tc>
        <w:tc>
          <w:tcPr>
            <w:tcW w:w="3543" w:type="dxa"/>
            <w:vAlign w:val="center"/>
          </w:tcPr>
          <w:p w14:paraId="537D63CF" w14:textId="798552DE" w:rsidR="00EC1948" w:rsidRDefault="00EC1948" w:rsidP="0044044D">
            <w:pPr>
              <w:jc w:val="center"/>
            </w:pPr>
            <w:r>
              <w:t>Normal attention</w:t>
            </w:r>
          </w:p>
        </w:tc>
        <w:tc>
          <w:tcPr>
            <w:tcW w:w="3402" w:type="dxa"/>
            <w:vAlign w:val="center"/>
          </w:tcPr>
          <w:p w14:paraId="0C6ACF13" w14:textId="77469E65" w:rsidR="00EC1948" w:rsidRDefault="00EC1948" w:rsidP="0044044D">
            <w:pPr>
              <w:jc w:val="center"/>
            </w:pPr>
            <w:r>
              <w:t>Re-attention</w:t>
            </w:r>
          </w:p>
        </w:tc>
      </w:tr>
      <w:tr w:rsidR="00EC1948" w14:paraId="16757A99" w14:textId="77777777" w:rsidTr="00EC1948">
        <w:trPr>
          <w:trHeight w:val="511"/>
        </w:trPr>
        <w:tc>
          <w:tcPr>
            <w:tcW w:w="2122" w:type="dxa"/>
            <w:vAlign w:val="center"/>
          </w:tcPr>
          <w:p w14:paraId="1DE4164B" w14:textId="2FFA015D" w:rsidR="00EC1948" w:rsidRDefault="00EC1948" w:rsidP="00A11D68">
            <w:pPr>
              <w:jc w:val="left"/>
            </w:pPr>
            <w:r>
              <w:t>Epochs</w:t>
            </w:r>
          </w:p>
        </w:tc>
        <w:tc>
          <w:tcPr>
            <w:tcW w:w="3543" w:type="dxa"/>
            <w:vAlign w:val="center"/>
          </w:tcPr>
          <w:p w14:paraId="1CF3193F" w14:textId="71B95ACC" w:rsidR="00EC1948" w:rsidRDefault="00960DDD" w:rsidP="0044044D">
            <w:pPr>
              <w:jc w:val="center"/>
            </w:pPr>
            <w:r>
              <w:t>2</w:t>
            </w:r>
            <w:r w:rsidR="000C3CE7">
              <w:t>0</w:t>
            </w:r>
          </w:p>
        </w:tc>
        <w:tc>
          <w:tcPr>
            <w:tcW w:w="3402" w:type="dxa"/>
            <w:vAlign w:val="center"/>
          </w:tcPr>
          <w:p w14:paraId="351C36F7" w14:textId="546D4EE3" w:rsidR="00EC1948" w:rsidRDefault="00960DDD" w:rsidP="0044044D">
            <w:pPr>
              <w:jc w:val="center"/>
            </w:pPr>
            <w:r>
              <w:t>2</w:t>
            </w:r>
            <w:r w:rsidR="000C3CE7">
              <w:t>0</w:t>
            </w:r>
          </w:p>
        </w:tc>
      </w:tr>
      <w:tr w:rsidR="00EC1948" w14:paraId="7F2C0453" w14:textId="77777777" w:rsidTr="00EC1948">
        <w:trPr>
          <w:trHeight w:val="561"/>
        </w:trPr>
        <w:tc>
          <w:tcPr>
            <w:tcW w:w="2122" w:type="dxa"/>
            <w:vAlign w:val="center"/>
          </w:tcPr>
          <w:p w14:paraId="1C7EF77F" w14:textId="3DB31A14" w:rsidR="00EC1948" w:rsidRDefault="00EC1948" w:rsidP="00A11D68">
            <w:pPr>
              <w:jc w:val="left"/>
            </w:pPr>
            <w:r>
              <w:t>Dataset</w:t>
            </w:r>
          </w:p>
        </w:tc>
        <w:tc>
          <w:tcPr>
            <w:tcW w:w="3543" w:type="dxa"/>
            <w:vAlign w:val="center"/>
          </w:tcPr>
          <w:p w14:paraId="1376F8CA" w14:textId="2C55CB9B" w:rsidR="00EC1948" w:rsidRDefault="00EC1948" w:rsidP="0044044D">
            <w:pPr>
              <w:jc w:val="center"/>
            </w:pPr>
            <w:r>
              <w:t>222,380 pairs</w:t>
            </w:r>
          </w:p>
        </w:tc>
        <w:tc>
          <w:tcPr>
            <w:tcW w:w="3402" w:type="dxa"/>
            <w:vAlign w:val="center"/>
          </w:tcPr>
          <w:p w14:paraId="56330AA3" w14:textId="7270D219" w:rsidR="00EC1948" w:rsidRDefault="00EC1948" w:rsidP="0044044D">
            <w:pPr>
              <w:jc w:val="center"/>
            </w:pPr>
            <w:r>
              <w:t>222,380 pairs</w:t>
            </w:r>
          </w:p>
        </w:tc>
      </w:tr>
      <w:tr w:rsidR="00EC1948" w14:paraId="570CE4CF" w14:textId="77777777" w:rsidTr="00EC1948">
        <w:trPr>
          <w:trHeight w:val="597"/>
        </w:trPr>
        <w:tc>
          <w:tcPr>
            <w:tcW w:w="2122" w:type="dxa"/>
            <w:vAlign w:val="center"/>
          </w:tcPr>
          <w:p w14:paraId="0F811194" w14:textId="636F1FF5" w:rsidR="00EC1948" w:rsidRDefault="00EC1948" w:rsidP="00A11D68">
            <w:pPr>
              <w:jc w:val="left"/>
            </w:pPr>
            <w:r>
              <w:t>Token dictionary</w:t>
            </w:r>
          </w:p>
        </w:tc>
        <w:tc>
          <w:tcPr>
            <w:tcW w:w="3543" w:type="dxa"/>
            <w:vAlign w:val="center"/>
          </w:tcPr>
          <w:p w14:paraId="57AF8768" w14:textId="181E9A32" w:rsidR="00EC1948" w:rsidRDefault="00EC1948" w:rsidP="0044044D">
            <w:pPr>
              <w:jc w:val="center"/>
            </w:pPr>
            <w:r w:rsidRPr="00BD1FB4">
              <w:t>50</w:t>
            </w:r>
            <w:r>
              <w:t>,</w:t>
            </w:r>
            <w:r w:rsidRPr="00BD1FB4">
              <w:t>265</w:t>
            </w:r>
          </w:p>
        </w:tc>
        <w:tc>
          <w:tcPr>
            <w:tcW w:w="3402" w:type="dxa"/>
            <w:vAlign w:val="center"/>
          </w:tcPr>
          <w:p w14:paraId="03EA856A" w14:textId="754DF1EB" w:rsidR="00EC1948" w:rsidRDefault="00EC1948" w:rsidP="0044044D">
            <w:pPr>
              <w:jc w:val="center"/>
            </w:pPr>
            <w:r w:rsidRPr="00BD1FB4">
              <w:t>50</w:t>
            </w:r>
            <w:r>
              <w:t>,</w:t>
            </w:r>
            <w:r w:rsidRPr="00BD1FB4">
              <w:t>265</w:t>
            </w:r>
          </w:p>
        </w:tc>
      </w:tr>
      <w:tr w:rsidR="00EC1948" w14:paraId="0667DE4D" w14:textId="77777777" w:rsidTr="00EC1948">
        <w:trPr>
          <w:trHeight w:val="521"/>
        </w:trPr>
        <w:tc>
          <w:tcPr>
            <w:tcW w:w="2122" w:type="dxa"/>
            <w:vAlign w:val="center"/>
          </w:tcPr>
          <w:p w14:paraId="772E11C7" w14:textId="066B3820" w:rsidR="00EC1948" w:rsidRDefault="00EC1948" w:rsidP="00A11D68">
            <w:pPr>
              <w:jc w:val="left"/>
            </w:pPr>
            <w:r>
              <w:t>Time for 1 epoch</w:t>
            </w:r>
          </w:p>
        </w:tc>
        <w:tc>
          <w:tcPr>
            <w:tcW w:w="3543" w:type="dxa"/>
            <w:vAlign w:val="center"/>
          </w:tcPr>
          <w:p w14:paraId="7A45BADB" w14:textId="7B256F27" w:rsidR="00EC1948" w:rsidRDefault="00EC1948" w:rsidP="0044044D">
            <w:pPr>
              <w:jc w:val="center"/>
            </w:pPr>
            <w:r>
              <w:t xml:space="preserve">2 hours 15 </w:t>
            </w:r>
            <w:proofErr w:type="spellStart"/>
            <w:r>
              <w:t>mins</w:t>
            </w:r>
            <w:proofErr w:type="spellEnd"/>
          </w:p>
        </w:tc>
        <w:tc>
          <w:tcPr>
            <w:tcW w:w="3402" w:type="dxa"/>
            <w:vAlign w:val="center"/>
          </w:tcPr>
          <w:p w14:paraId="601E5320" w14:textId="6D734B87" w:rsidR="00EC1948" w:rsidRDefault="00EC1948" w:rsidP="001B3352">
            <w:pPr>
              <w:keepNext/>
              <w:jc w:val="center"/>
            </w:pPr>
            <w:r>
              <w:t xml:space="preserve">2 hours 30 </w:t>
            </w:r>
            <w:proofErr w:type="spellStart"/>
            <w:r>
              <w:t>mins</w:t>
            </w:r>
            <w:proofErr w:type="spellEnd"/>
          </w:p>
        </w:tc>
      </w:tr>
    </w:tbl>
    <w:p w14:paraId="579331C0" w14:textId="5FBD2CA8" w:rsidR="00A11D68" w:rsidRDefault="001B3352" w:rsidP="001B3352">
      <w:pPr>
        <w:pStyle w:val="Caption"/>
      </w:pPr>
      <w:bookmarkStart w:id="77" w:name="_Toc151618007"/>
      <w:r>
        <w:t xml:space="preserve">Table </w:t>
      </w:r>
      <w:fldSimple w:instr=" SEQ Table \* ARABIC ">
        <w:r w:rsidR="00510321">
          <w:rPr>
            <w:noProof/>
          </w:rPr>
          <w:t>4</w:t>
        </w:r>
      </w:fldSimple>
      <w:r>
        <w:t xml:space="preserve">. Model training time on </w:t>
      </w:r>
      <w:proofErr w:type="spellStart"/>
      <w:r>
        <w:t>E</w:t>
      </w:r>
      <w:r w:rsidR="00EC1948">
        <w:t>h</w:t>
      </w:r>
      <w:r>
        <w:t>ealthChat</w:t>
      </w:r>
      <w:bookmarkEnd w:id="77"/>
      <w:proofErr w:type="spellEnd"/>
    </w:p>
    <w:tbl>
      <w:tblPr>
        <w:tblStyle w:val="TableGrid"/>
        <w:tblW w:w="0" w:type="auto"/>
        <w:tblLook w:val="04A0" w:firstRow="1" w:lastRow="0" w:firstColumn="1" w:lastColumn="0" w:noHBand="0" w:noVBand="1"/>
      </w:tblPr>
      <w:tblGrid>
        <w:gridCol w:w="2122"/>
        <w:gridCol w:w="3543"/>
        <w:gridCol w:w="3402"/>
      </w:tblGrid>
      <w:tr w:rsidR="00EC1948" w14:paraId="1DB4087B" w14:textId="77777777" w:rsidTr="00F9799C">
        <w:trPr>
          <w:trHeight w:val="559"/>
        </w:trPr>
        <w:tc>
          <w:tcPr>
            <w:tcW w:w="2122" w:type="dxa"/>
            <w:vAlign w:val="center"/>
          </w:tcPr>
          <w:p w14:paraId="37ADA418" w14:textId="77777777" w:rsidR="00EC1948" w:rsidRDefault="00EC1948" w:rsidP="00F9799C">
            <w:pPr>
              <w:jc w:val="left"/>
            </w:pPr>
            <w:r>
              <w:t>Attention</w:t>
            </w:r>
          </w:p>
        </w:tc>
        <w:tc>
          <w:tcPr>
            <w:tcW w:w="3543" w:type="dxa"/>
            <w:vAlign w:val="center"/>
          </w:tcPr>
          <w:p w14:paraId="1B7D0656" w14:textId="77777777" w:rsidR="00EC1948" w:rsidRDefault="00EC1948" w:rsidP="00F9799C">
            <w:pPr>
              <w:jc w:val="center"/>
            </w:pPr>
            <w:r>
              <w:t>Normal attention</w:t>
            </w:r>
          </w:p>
        </w:tc>
        <w:tc>
          <w:tcPr>
            <w:tcW w:w="3402" w:type="dxa"/>
            <w:vAlign w:val="center"/>
          </w:tcPr>
          <w:p w14:paraId="2668CE03" w14:textId="77777777" w:rsidR="00EC1948" w:rsidRDefault="00EC1948" w:rsidP="00F9799C">
            <w:pPr>
              <w:jc w:val="center"/>
            </w:pPr>
            <w:r>
              <w:t>Re-attention</w:t>
            </w:r>
          </w:p>
        </w:tc>
      </w:tr>
      <w:tr w:rsidR="00EC1948" w14:paraId="5B699BBF" w14:textId="77777777" w:rsidTr="00F9799C">
        <w:trPr>
          <w:trHeight w:val="511"/>
        </w:trPr>
        <w:tc>
          <w:tcPr>
            <w:tcW w:w="2122" w:type="dxa"/>
            <w:vAlign w:val="center"/>
          </w:tcPr>
          <w:p w14:paraId="1EB623CA" w14:textId="77777777" w:rsidR="00EC1948" w:rsidRDefault="00EC1948" w:rsidP="00F9799C">
            <w:pPr>
              <w:jc w:val="left"/>
            </w:pPr>
            <w:r>
              <w:t>Epochs</w:t>
            </w:r>
          </w:p>
        </w:tc>
        <w:tc>
          <w:tcPr>
            <w:tcW w:w="3543" w:type="dxa"/>
            <w:vAlign w:val="center"/>
          </w:tcPr>
          <w:p w14:paraId="4C87AC56" w14:textId="7DAC60FD" w:rsidR="00EC1948" w:rsidRDefault="00960DDD" w:rsidP="00F9799C">
            <w:pPr>
              <w:jc w:val="center"/>
            </w:pPr>
            <w:r>
              <w:t>2</w:t>
            </w:r>
            <w:r w:rsidR="000C3CE7">
              <w:t>0</w:t>
            </w:r>
          </w:p>
        </w:tc>
        <w:tc>
          <w:tcPr>
            <w:tcW w:w="3402" w:type="dxa"/>
            <w:vAlign w:val="center"/>
          </w:tcPr>
          <w:p w14:paraId="0BEB42AD" w14:textId="4C393107" w:rsidR="00EC1948" w:rsidRDefault="00960DDD" w:rsidP="00F9799C">
            <w:pPr>
              <w:jc w:val="center"/>
            </w:pPr>
            <w:r>
              <w:t>2</w:t>
            </w:r>
            <w:r w:rsidR="000C3CE7">
              <w:t>0</w:t>
            </w:r>
          </w:p>
        </w:tc>
      </w:tr>
      <w:tr w:rsidR="00EC1948" w14:paraId="7872AD78" w14:textId="77777777" w:rsidTr="00F9799C">
        <w:trPr>
          <w:trHeight w:val="561"/>
        </w:trPr>
        <w:tc>
          <w:tcPr>
            <w:tcW w:w="2122" w:type="dxa"/>
            <w:vAlign w:val="center"/>
          </w:tcPr>
          <w:p w14:paraId="7D88D15D" w14:textId="77777777" w:rsidR="00EC1948" w:rsidRDefault="00EC1948" w:rsidP="00F9799C">
            <w:pPr>
              <w:jc w:val="left"/>
            </w:pPr>
            <w:r>
              <w:t>Dataset</w:t>
            </w:r>
          </w:p>
        </w:tc>
        <w:tc>
          <w:tcPr>
            <w:tcW w:w="3543" w:type="dxa"/>
            <w:vAlign w:val="center"/>
          </w:tcPr>
          <w:p w14:paraId="04D4DAF8" w14:textId="3D734B1B" w:rsidR="00EC1948" w:rsidRDefault="00EC1948" w:rsidP="00F9799C">
            <w:pPr>
              <w:jc w:val="center"/>
            </w:pPr>
            <w:r>
              <w:t>299,757 pairs</w:t>
            </w:r>
          </w:p>
        </w:tc>
        <w:tc>
          <w:tcPr>
            <w:tcW w:w="3402" w:type="dxa"/>
            <w:vAlign w:val="center"/>
          </w:tcPr>
          <w:p w14:paraId="74E10B12" w14:textId="4579627C" w:rsidR="00EC1948" w:rsidRDefault="00EC1948" w:rsidP="00F9799C">
            <w:pPr>
              <w:jc w:val="center"/>
            </w:pPr>
            <w:r>
              <w:t>299,757 pairs</w:t>
            </w:r>
          </w:p>
        </w:tc>
      </w:tr>
      <w:tr w:rsidR="00EC1948" w14:paraId="7D49F313" w14:textId="77777777" w:rsidTr="00F9799C">
        <w:trPr>
          <w:trHeight w:val="597"/>
        </w:trPr>
        <w:tc>
          <w:tcPr>
            <w:tcW w:w="2122" w:type="dxa"/>
            <w:vAlign w:val="center"/>
          </w:tcPr>
          <w:p w14:paraId="6275BF37" w14:textId="77777777" w:rsidR="00EC1948" w:rsidRDefault="00EC1948" w:rsidP="00F9799C">
            <w:pPr>
              <w:jc w:val="left"/>
            </w:pPr>
            <w:r>
              <w:t>Token dictionary</w:t>
            </w:r>
          </w:p>
        </w:tc>
        <w:tc>
          <w:tcPr>
            <w:tcW w:w="3543" w:type="dxa"/>
            <w:vAlign w:val="center"/>
          </w:tcPr>
          <w:p w14:paraId="5A358D1A" w14:textId="77777777" w:rsidR="00EC1948" w:rsidRDefault="00EC1948" w:rsidP="00F9799C">
            <w:pPr>
              <w:jc w:val="center"/>
            </w:pPr>
            <w:r w:rsidRPr="00BD1FB4">
              <w:t>50</w:t>
            </w:r>
            <w:r>
              <w:t>,</w:t>
            </w:r>
            <w:r w:rsidRPr="00BD1FB4">
              <w:t>265</w:t>
            </w:r>
          </w:p>
        </w:tc>
        <w:tc>
          <w:tcPr>
            <w:tcW w:w="3402" w:type="dxa"/>
            <w:vAlign w:val="center"/>
          </w:tcPr>
          <w:p w14:paraId="5372FC68" w14:textId="77777777" w:rsidR="00EC1948" w:rsidRDefault="00EC1948" w:rsidP="00F9799C">
            <w:pPr>
              <w:jc w:val="center"/>
            </w:pPr>
            <w:r w:rsidRPr="00BD1FB4">
              <w:t>50</w:t>
            </w:r>
            <w:r>
              <w:t>,</w:t>
            </w:r>
            <w:r w:rsidRPr="00BD1FB4">
              <w:t>265</w:t>
            </w:r>
          </w:p>
        </w:tc>
      </w:tr>
      <w:tr w:rsidR="00EC1948" w14:paraId="65B7CC70" w14:textId="77777777" w:rsidTr="00F9799C">
        <w:trPr>
          <w:trHeight w:val="521"/>
        </w:trPr>
        <w:tc>
          <w:tcPr>
            <w:tcW w:w="2122" w:type="dxa"/>
            <w:vAlign w:val="center"/>
          </w:tcPr>
          <w:p w14:paraId="18FF232E" w14:textId="77777777" w:rsidR="00EC1948" w:rsidRDefault="00EC1948" w:rsidP="00F9799C">
            <w:pPr>
              <w:jc w:val="left"/>
            </w:pPr>
            <w:r>
              <w:t>Time for 1 epoch</w:t>
            </w:r>
          </w:p>
        </w:tc>
        <w:tc>
          <w:tcPr>
            <w:tcW w:w="3543" w:type="dxa"/>
            <w:vAlign w:val="center"/>
          </w:tcPr>
          <w:p w14:paraId="0EF5582E" w14:textId="51A3AA00" w:rsidR="00EC1948" w:rsidRDefault="00EC1948" w:rsidP="00F9799C">
            <w:pPr>
              <w:jc w:val="center"/>
            </w:pPr>
            <w:r>
              <w:t xml:space="preserve">2 hours </w:t>
            </w:r>
            <w:r w:rsidR="00523C5D">
              <w:t>45</w:t>
            </w:r>
            <w:r>
              <w:t xml:space="preserve"> </w:t>
            </w:r>
            <w:proofErr w:type="spellStart"/>
            <w:r>
              <w:t>mins</w:t>
            </w:r>
            <w:proofErr w:type="spellEnd"/>
          </w:p>
        </w:tc>
        <w:tc>
          <w:tcPr>
            <w:tcW w:w="3402" w:type="dxa"/>
            <w:vAlign w:val="center"/>
          </w:tcPr>
          <w:p w14:paraId="7544A696" w14:textId="763956DC" w:rsidR="00EC1948" w:rsidRDefault="00523C5D" w:rsidP="00F9799C">
            <w:pPr>
              <w:keepNext/>
              <w:jc w:val="center"/>
            </w:pPr>
            <w:r>
              <w:t>3</w:t>
            </w:r>
            <w:r w:rsidR="00EC1948">
              <w:t xml:space="preserve"> hours</w:t>
            </w:r>
          </w:p>
        </w:tc>
      </w:tr>
    </w:tbl>
    <w:p w14:paraId="5B1670D6" w14:textId="627DD760" w:rsidR="00ED2CB5" w:rsidRPr="00345AC6" w:rsidRDefault="001B3352" w:rsidP="001B3352">
      <w:pPr>
        <w:pStyle w:val="Caption"/>
      </w:pPr>
      <w:bookmarkStart w:id="78" w:name="_Toc151618008"/>
      <w:r>
        <w:t xml:space="preserve">Table </w:t>
      </w:r>
      <w:fldSimple w:instr=" SEQ Table \* ARABIC ">
        <w:r w:rsidR="00510321">
          <w:rPr>
            <w:noProof/>
          </w:rPr>
          <w:t>5</w:t>
        </w:r>
      </w:fldSimple>
      <w:r>
        <w:t xml:space="preserve">. Model training time on </w:t>
      </w:r>
      <w:proofErr w:type="spellStart"/>
      <w:r>
        <w:t>EHealthChatMini</w:t>
      </w:r>
      <w:proofErr w:type="spellEnd"/>
      <w:r>
        <w:t xml:space="preserve"> dataset</w:t>
      </w:r>
      <w:bookmarkEnd w:id="78"/>
    </w:p>
    <w:p w14:paraId="26F9D537" w14:textId="77777777" w:rsidR="00253F1F" w:rsidRDefault="00253F1F" w:rsidP="00AC4665">
      <w:pPr>
        <w:rPr>
          <w:rFonts w:eastAsia="Times New Roman"/>
        </w:rPr>
      </w:pPr>
    </w:p>
    <w:p w14:paraId="11174ADD" w14:textId="529D15A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3543"/>
        <w:gridCol w:w="3402"/>
      </w:tblGrid>
      <w:tr w:rsidR="00534CB2" w14:paraId="4613EAE4" w14:textId="77777777" w:rsidTr="00F9799C">
        <w:trPr>
          <w:trHeight w:val="559"/>
        </w:trPr>
        <w:tc>
          <w:tcPr>
            <w:tcW w:w="2122" w:type="dxa"/>
            <w:vAlign w:val="center"/>
          </w:tcPr>
          <w:p w14:paraId="1A32504B" w14:textId="77777777" w:rsidR="00534CB2" w:rsidRDefault="00534CB2" w:rsidP="00F9799C">
            <w:pPr>
              <w:jc w:val="left"/>
            </w:pPr>
            <w:r>
              <w:lastRenderedPageBreak/>
              <w:t>Attention</w:t>
            </w:r>
          </w:p>
        </w:tc>
        <w:tc>
          <w:tcPr>
            <w:tcW w:w="3543" w:type="dxa"/>
            <w:vAlign w:val="center"/>
          </w:tcPr>
          <w:p w14:paraId="173F1C4C" w14:textId="77777777" w:rsidR="00534CB2" w:rsidRDefault="00534CB2" w:rsidP="00F9799C">
            <w:pPr>
              <w:jc w:val="center"/>
            </w:pPr>
            <w:r>
              <w:t>Normal attention</w:t>
            </w:r>
          </w:p>
        </w:tc>
        <w:tc>
          <w:tcPr>
            <w:tcW w:w="3402" w:type="dxa"/>
            <w:vAlign w:val="center"/>
          </w:tcPr>
          <w:p w14:paraId="6B2D5B49" w14:textId="77777777" w:rsidR="00534CB2" w:rsidRDefault="00534CB2" w:rsidP="00F9799C">
            <w:pPr>
              <w:jc w:val="center"/>
            </w:pPr>
            <w:r>
              <w:t>Re-attention</w:t>
            </w:r>
          </w:p>
        </w:tc>
      </w:tr>
      <w:tr w:rsidR="00534CB2" w14:paraId="5ECDF35A" w14:textId="77777777" w:rsidTr="00F9799C">
        <w:trPr>
          <w:trHeight w:val="511"/>
        </w:trPr>
        <w:tc>
          <w:tcPr>
            <w:tcW w:w="2122" w:type="dxa"/>
            <w:vAlign w:val="center"/>
          </w:tcPr>
          <w:p w14:paraId="052711E9" w14:textId="77777777" w:rsidR="00534CB2" w:rsidRDefault="00534CB2" w:rsidP="00F9799C">
            <w:pPr>
              <w:jc w:val="left"/>
            </w:pPr>
            <w:r>
              <w:t>Epochs</w:t>
            </w:r>
          </w:p>
        </w:tc>
        <w:tc>
          <w:tcPr>
            <w:tcW w:w="3543" w:type="dxa"/>
            <w:vAlign w:val="center"/>
          </w:tcPr>
          <w:p w14:paraId="46E6CC65" w14:textId="4C971D2F" w:rsidR="00534CB2" w:rsidRDefault="00960DDD" w:rsidP="00F9799C">
            <w:pPr>
              <w:jc w:val="center"/>
            </w:pPr>
            <w:r>
              <w:t>2</w:t>
            </w:r>
            <w:r w:rsidR="004E32FE">
              <w:t>0</w:t>
            </w:r>
          </w:p>
        </w:tc>
        <w:tc>
          <w:tcPr>
            <w:tcW w:w="3402" w:type="dxa"/>
            <w:vAlign w:val="center"/>
          </w:tcPr>
          <w:p w14:paraId="1F3C13BD" w14:textId="0ABD876F" w:rsidR="00534CB2" w:rsidRDefault="00960DDD" w:rsidP="00F9799C">
            <w:pPr>
              <w:jc w:val="center"/>
            </w:pPr>
            <w:r>
              <w:t>2</w:t>
            </w:r>
            <w:r w:rsidR="004E32FE">
              <w:t>0</w:t>
            </w:r>
          </w:p>
        </w:tc>
      </w:tr>
      <w:tr w:rsidR="00534CB2" w14:paraId="04E1D0E7" w14:textId="77777777" w:rsidTr="00F9799C">
        <w:trPr>
          <w:trHeight w:val="561"/>
        </w:trPr>
        <w:tc>
          <w:tcPr>
            <w:tcW w:w="2122" w:type="dxa"/>
            <w:vAlign w:val="center"/>
          </w:tcPr>
          <w:p w14:paraId="1DFDBEA8" w14:textId="77777777" w:rsidR="00534CB2" w:rsidRDefault="00534CB2" w:rsidP="00F9799C">
            <w:pPr>
              <w:jc w:val="left"/>
            </w:pPr>
            <w:r>
              <w:t>Dataset</w:t>
            </w:r>
          </w:p>
        </w:tc>
        <w:tc>
          <w:tcPr>
            <w:tcW w:w="3543" w:type="dxa"/>
            <w:vAlign w:val="center"/>
          </w:tcPr>
          <w:p w14:paraId="2A87E948" w14:textId="25EC60C6" w:rsidR="00534CB2" w:rsidRDefault="00534CB2" w:rsidP="00F9799C">
            <w:pPr>
              <w:jc w:val="center"/>
            </w:pPr>
            <w:r>
              <w:t>122,780 pairs</w:t>
            </w:r>
          </w:p>
        </w:tc>
        <w:tc>
          <w:tcPr>
            <w:tcW w:w="3402" w:type="dxa"/>
            <w:vAlign w:val="center"/>
          </w:tcPr>
          <w:p w14:paraId="3B0D361D" w14:textId="2D57475A" w:rsidR="00534CB2" w:rsidRDefault="00534CB2" w:rsidP="00F9799C">
            <w:pPr>
              <w:jc w:val="center"/>
            </w:pPr>
            <w:r>
              <w:t>122,780 pairs</w:t>
            </w:r>
          </w:p>
        </w:tc>
      </w:tr>
      <w:tr w:rsidR="00534CB2" w14:paraId="61EBF0A7" w14:textId="77777777" w:rsidTr="00F9799C">
        <w:trPr>
          <w:trHeight w:val="597"/>
        </w:trPr>
        <w:tc>
          <w:tcPr>
            <w:tcW w:w="2122" w:type="dxa"/>
            <w:vAlign w:val="center"/>
          </w:tcPr>
          <w:p w14:paraId="6617E3A4" w14:textId="77777777" w:rsidR="00534CB2" w:rsidRDefault="00534CB2" w:rsidP="00F9799C">
            <w:pPr>
              <w:jc w:val="left"/>
            </w:pPr>
            <w:r>
              <w:t>Token dictionary</w:t>
            </w:r>
          </w:p>
        </w:tc>
        <w:tc>
          <w:tcPr>
            <w:tcW w:w="3543" w:type="dxa"/>
            <w:vAlign w:val="center"/>
          </w:tcPr>
          <w:p w14:paraId="3D84ED7C" w14:textId="77777777" w:rsidR="00534CB2" w:rsidRDefault="00534CB2" w:rsidP="00F9799C">
            <w:pPr>
              <w:jc w:val="center"/>
            </w:pPr>
            <w:r w:rsidRPr="00BD1FB4">
              <w:t>50</w:t>
            </w:r>
            <w:r>
              <w:t>,</w:t>
            </w:r>
            <w:r w:rsidRPr="00BD1FB4">
              <w:t>265</w:t>
            </w:r>
          </w:p>
        </w:tc>
        <w:tc>
          <w:tcPr>
            <w:tcW w:w="3402" w:type="dxa"/>
            <w:vAlign w:val="center"/>
          </w:tcPr>
          <w:p w14:paraId="2F977EE5" w14:textId="77777777" w:rsidR="00534CB2" w:rsidRDefault="00534CB2" w:rsidP="00F9799C">
            <w:pPr>
              <w:jc w:val="center"/>
            </w:pPr>
            <w:r w:rsidRPr="00BD1FB4">
              <w:t>50</w:t>
            </w:r>
            <w:r>
              <w:t>,</w:t>
            </w:r>
            <w:r w:rsidRPr="00BD1FB4">
              <w:t>265</w:t>
            </w:r>
          </w:p>
        </w:tc>
      </w:tr>
      <w:tr w:rsidR="00534CB2" w14:paraId="43CA1962" w14:textId="77777777" w:rsidTr="00F9799C">
        <w:trPr>
          <w:trHeight w:val="521"/>
        </w:trPr>
        <w:tc>
          <w:tcPr>
            <w:tcW w:w="2122" w:type="dxa"/>
            <w:vAlign w:val="center"/>
          </w:tcPr>
          <w:p w14:paraId="337C323A" w14:textId="77777777" w:rsidR="00534CB2" w:rsidRDefault="00534CB2" w:rsidP="00F9799C">
            <w:pPr>
              <w:jc w:val="left"/>
            </w:pPr>
            <w:r>
              <w:t>Time for 1 epoch</w:t>
            </w:r>
          </w:p>
        </w:tc>
        <w:tc>
          <w:tcPr>
            <w:tcW w:w="3543" w:type="dxa"/>
            <w:vAlign w:val="center"/>
          </w:tcPr>
          <w:p w14:paraId="3E9FA2B4" w14:textId="77777777" w:rsidR="00534CB2" w:rsidRDefault="00534CB2" w:rsidP="00F9799C">
            <w:pPr>
              <w:jc w:val="center"/>
            </w:pPr>
            <w:r>
              <w:t xml:space="preserve">2 hours 45 </w:t>
            </w:r>
            <w:proofErr w:type="spellStart"/>
            <w:r>
              <w:t>mins</w:t>
            </w:r>
            <w:proofErr w:type="spellEnd"/>
          </w:p>
        </w:tc>
        <w:tc>
          <w:tcPr>
            <w:tcW w:w="3402" w:type="dxa"/>
            <w:vAlign w:val="center"/>
          </w:tcPr>
          <w:p w14:paraId="0D319FBF" w14:textId="77777777" w:rsidR="00534CB2" w:rsidRDefault="00534CB2" w:rsidP="00F9799C">
            <w:pPr>
              <w:keepNext/>
              <w:jc w:val="center"/>
            </w:pPr>
            <w:r>
              <w:t>3 hours</w:t>
            </w:r>
          </w:p>
        </w:tc>
      </w:tr>
    </w:tbl>
    <w:p w14:paraId="75F0D8AB" w14:textId="702D2E3A" w:rsidR="00BB58F6" w:rsidRDefault="001B3352" w:rsidP="006725AF">
      <w:pPr>
        <w:pStyle w:val="Caption"/>
      </w:pPr>
      <w:bookmarkStart w:id="79" w:name="_Toc151618009"/>
      <w:r>
        <w:t xml:space="preserve">Table </w:t>
      </w:r>
      <w:fldSimple w:instr=" SEQ Table \* ARABIC ">
        <w:r w:rsidR="00510321">
          <w:rPr>
            <w:noProof/>
          </w:rPr>
          <w:t>6</w:t>
        </w:r>
      </w:fldSimple>
      <w:r>
        <w:t xml:space="preserve">. Model training time on </w:t>
      </w:r>
      <w:proofErr w:type="spellStart"/>
      <w:r>
        <w:t>EHealthChatVN</w:t>
      </w:r>
      <w:proofErr w:type="spellEnd"/>
      <w:r>
        <w:t xml:space="preserve"> dataset</w:t>
      </w:r>
      <w:bookmarkEnd w:id="79"/>
    </w:p>
    <w:p w14:paraId="7042CD41" w14:textId="5FFDA608" w:rsidR="00BB58F6" w:rsidRDefault="00BB58F6" w:rsidP="00BB58F6">
      <w:r>
        <w:t>And below are the experimental results obtained with the</w:t>
      </w:r>
      <w:r w:rsidR="00596C71">
        <w:t xml:space="preserve"> model after trained on both the </w:t>
      </w:r>
      <w:proofErr w:type="spellStart"/>
      <w:r w:rsidR="00596C71">
        <w:t>EhealthChat</w:t>
      </w:r>
      <w:proofErr w:type="spellEnd"/>
      <w:r w:rsidR="00596C71">
        <w:t xml:space="preserve"> and </w:t>
      </w:r>
      <w:proofErr w:type="spellStart"/>
      <w:r w:rsidR="00596C71">
        <w:t>EhealthChatMini</w:t>
      </w:r>
      <w:proofErr w:type="spellEnd"/>
      <w:r w:rsidR="00596C71">
        <w:t xml:space="preserve"> </w:t>
      </w:r>
      <w:r w:rsidR="00B471DA">
        <w:t>dataset</w:t>
      </w:r>
      <w:r>
        <w:t>.</w:t>
      </w:r>
    </w:p>
    <w:p w14:paraId="4C68289F" w14:textId="77777777" w:rsidR="009A4BE3" w:rsidRDefault="00DD65F0" w:rsidP="009A4BE3">
      <w:pPr>
        <w:keepNext/>
        <w:jc w:val="center"/>
      </w:pPr>
      <w:r>
        <w:rPr>
          <w:noProof/>
        </w:rPr>
        <w:lastRenderedPageBreak/>
        <w:drawing>
          <wp:inline distT="0" distB="0" distL="0" distR="0" wp14:anchorId="316F1E9C" wp14:editId="61EAA357">
            <wp:extent cx="3525442" cy="74422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1699760847.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527783" cy="7447143"/>
                    </a:xfrm>
                    <a:prstGeom prst="rect">
                      <a:avLst/>
                    </a:prstGeom>
                  </pic:spPr>
                </pic:pic>
              </a:graphicData>
            </a:graphic>
          </wp:inline>
        </w:drawing>
      </w:r>
    </w:p>
    <w:p w14:paraId="5AC57B98" w14:textId="13F739D8" w:rsidR="00BB58F6" w:rsidRDefault="009A4BE3" w:rsidP="009A4BE3">
      <w:pPr>
        <w:pStyle w:val="Caption"/>
      </w:pPr>
      <w:bookmarkStart w:id="80" w:name="_Toc151557112"/>
      <w:r>
        <w:t xml:space="preserve">Figure </w:t>
      </w:r>
      <w:fldSimple w:instr=" SEQ Figure \* ARABIC ">
        <w:r w:rsidR="003F7612">
          <w:rPr>
            <w:noProof/>
          </w:rPr>
          <w:t>40</w:t>
        </w:r>
      </w:fldSimple>
      <w:r>
        <w:t xml:space="preserve">. Example of </w:t>
      </w:r>
      <w:proofErr w:type="spellStart"/>
      <w:r>
        <w:t>chatbot</w:t>
      </w:r>
      <w:proofErr w:type="spellEnd"/>
      <w:r>
        <w:t xml:space="preserve"> answer healthcare question</w:t>
      </w:r>
      <w:r w:rsidR="007C2636">
        <w:t xml:space="preserve"> in English</w:t>
      </w:r>
      <w:r w:rsidR="00C12ADD">
        <w:t xml:space="preserve"> 1</w:t>
      </w:r>
      <w:bookmarkEnd w:id="80"/>
    </w:p>
    <w:p w14:paraId="02645BE3" w14:textId="77777777" w:rsidR="00C12ADD" w:rsidRDefault="00DD65F0" w:rsidP="00C12ADD">
      <w:pPr>
        <w:keepNext/>
        <w:jc w:val="center"/>
      </w:pPr>
      <w:r>
        <w:rPr>
          <w:noProof/>
        </w:rPr>
        <w:lastRenderedPageBreak/>
        <w:drawing>
          <wp:inline distT="0" distB="0" distL="0" distR="0" wp14:anchorId="532ED8B0" wp14:editId="16632C4A">
            <wp:extent cx="3558530" cy="7512050"/>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_1699762579.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561568" cy="7518462"/>
                    </a:xfrm>
                    <a:prstGeom prst="rect">
                      <a:avLst/>
                    </a:prstGeom>
                  </pic:spPr>
                </pic:pic>
              </a:graphicData>
            </a:graphic>
          </wp:inline>
        </w:drawing>
      </w:r>
    </w:p>
    <w:p w14:paraId="44E4F8FC" w14:textId="7706BC18" w:rsidR="00C12ADD" w:rsidRDefault="00C12ADD" w:rsidP="00C12ADD">
      <w:pPr>
        <w:pStyle w:val="Caption"/>
      </w:pPr>
      <w:bookmarkStart w:id="81" w:name="_Toc151557113"/>
      <w:r>
        <w:t xml:space="preserve">Figure </w:t>
      </w:r>
      <w:fldSimple w:instr=" SEQ Figure \* ARABIC ">
        <w:r w:rsidR="003F7612">
          <w:rPr>
            <w:noProof/>
          </w:rPr>
          <w:t>41</w:t>
        </w:r>
      </w:fldSimple>
      <w:r>
        <w:t xml:space="preserve">. Example of </w:t>
      </w:r>
      <w:proofErr w:type="spellStart"/>
      <w:r>
        <w:t>chatbot</w:t>
      </w:r>
      <w:proofErr w:type="spellEnd"/>
      <w:r>
        <w:t xml:space="preserve"> answer healthcare question</w:t>
      </w:r>
      <w:r w:rsidR="007C2636">
        <w:t xml:space="preserve"> in English</w:t>
      </w:r>
      <w:r>
        <w:t xml:space="preserve"> 2</w:t>
      </w:r>
      <w:bookmarkEnd w:id="81"/>
    </w:p>
    <w:p w14:paraId="6C025F0E" w14:textId="77777777" w:rsidR="00C12ADD" w:rsidRDefault="00DD65F0" w:rsidP="00C12ADD">
      <w:pPr>
        <w:keepNext/>
        <w:jc w:val="center"/>
      </w:pPr>
      <w:r>
        <w:rPr>
          <w:noProof/>
        </w:rPr>
        <w:lastRenderedPageBreak/>
        <w:drawing>
          <wp:inline distT="0" distB="0" distL="0" distR="0" wp14:anchorId="46E92FC9" wp14:editId="4027E9C6">
            <wp:extent cx="3537474" cy="7467600"/>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_1699763700.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40462" cy="7473909"/>
                    </a:xfrm>
                    <a:prstGeom prst="rect">
                      <a:avLst/>
                    </a:prstGeom>
                  </pic:spPr>
                </pic:pic>
              </a:graphicData>
            </a:graphic>
          </wp:inline>
        </w:drawing>
      </w:r>
    </w:p>
    <w:p w14:paraId="65930E6A" w14:textId="7612BF1A" w:rsidR="00C12ADD" w:rsidRDefault="00C12ADD" w:rsidP="00C12ADD">
      <w:pPr>
        <w:pStyle w:val="Caption"/>
      </w:pPr>
      <w:bookmarkStart w:id="82" w:name="_Toc151557114"/>
      <w:r>
        <w:t xml:space="preserve">Figure </w:t>
      </w:r>
      <w:fldSimple w:instr=" SEQ Figure \* ARABIC ">
        <w:r w:rsidR="003F7612">
          <w:rPr>
            <w:noProof/>
          </w:rPr>
          <w:t>42</w:t>
        </w:r>
      </w:fldSimple>
      <w:r>
        <w:t xml:space="preserve">. Example of </w:t>
      </w:r>
      <w:proofErr w:type="spellStart"/>
      <w:r>
        <w:t>chatbot</w:t>
      </w:r>
      <w:proofErr w:type="spellEnd"/>
      <w:r>
        <w:t xml:space="preserve"> answer healthcare question</w:t>
      </w:r>
      <w:r w:rsidR="007C2636">
        <w:t xml:space="preserve"> in English</w:t>
      </w:r>
      <w:r>
        <w:t xml:space="preserve"> 3</w:t>
      </w:r>
      <w:bookmarkEnd w:id="82"/>
    </w:p>
    <w:p w14:paraId="063E177A" w14:textId="77777777" w:rsidR="00C12ADD" w:rsidRDefault="00DD65F0" w:rsidP="00C12ADD">
      <w:pPr>
        <w:keepNext/>
        <w:jc w:val="center"/>
      </w:pPr>
      <w:r>
        <w:rPr>
          <w:noProof/>
        </w:rPr>
        <w:lastRenderedPageBreak/>
        <w:drawing>
          <wp:inline distT="0" distB="0" distL="0" distR="0" wp14:anchorId="707F23B7" wp14:editId="7A0C5828">
            <wp:extent cx="3536950" cy="7466494"/>
            <wp:effectExtent l="0" t="0" r="635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_1699763750.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38759" cy="7470313"/>
                    </a:xfrm>
                    <a:prstGeom prst="rect">
                      <a:avLst/>
                    </a:prstGeom>
                  </pic:spPr>
                </pic:pic>
              </a:graphicData>
            </a:graphic>
          </wp:inline>
        </w:drawing>
      </w:r>
    </w:p>
    <w:p w14:paraId="01189700" w14:textId="31252BFD" w:rsidR="00C12ADD" w:rsidRDefault="00C12ADD" w:rsidP="00C12ADD">
      <w:pPr>
        <w:pStyle w:val="Caption"/>
      </w:pPr>
      <w:bookmarkStart w:id="83" w:name="_Toc151557115"/>
      <w:r>
        <w:t xml:space="preserve">Figure </w:t>
      </w:r>
      <w:fldSimple w:instr=" SEQ Figure \* ARABIC ">
        <w:r w:rsidR="003F7612">
          <w:rPr>
            <w:noProof/>
          </w:rPr>
          <w:t>43</w:t>
        </w:r>
      </w:fldSimple>
      <w:r>
        <w:t xml:space="preserve">. Example of </w:t>
      </w:r>
      <w:proofErr w:type="spellStart"/>
      <w:r>
        <w:t>chatbot</w:t>
      </w:r>
      <w:proofErr w:type="spellEnd"/>
      <w:r>
        <w:t xml:space="preserve"> answer healthcare question</w:t>
      </w:r>
      <w:r w:rsidR="007C2636">
        <w:t xml:space="preserve"> in English</w:t>
      </w:r>
      <w:r>
        <w:t xml:space="preserve"> 4</w:t>
      </w:r>
      <w:bookmarkEnd w:id="83"/>
    </w:p>
    <w:p w14:paraId="664E6F33" w14:textId="77777777" w:rsidR="00C12ADD" w:rsidRDefault="00DD65F0" w:rsidP="00C12ADD">
      <w:pPr>
        <w:keepNext/>
        <w:jc w:val="center"/>
      </w:pPr>
      <w:r>
        <w:rPr>
          <w:noProof/>
        </w:rPr>
        <w:lastRenderedPageBreak/>
        <w:drawing>
          <wp:inline distT="0" distB="0" distL="0" distR="0" wp14:anchorId="074C13B9" wp14:editId="579E8FE7">
            <wp:extent cx="3522434" cy="7435850"/>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_1699763791.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524233" cy="7439648"/>
                    </a:xfrm>
                    <a:prstGeom prst="rect">
                      <a:avLst/>
                    </a:prstGeom>
                  </pic:spPr>
                </pic:pic>
              </a:graphicData>
            </a:graphic>
          </wp:inline>
        </w:drawing>
      </w:r>
    </w:p>
    <w:p w14:paraId="1E04A10D" w14:textId="66965B02" w:rsidR="00DD65F0" w:rsidRDefault="00C12ADD" w:rsidP="00C12ADD">
      <w:pPr>
        <w:pStyle w:val="Caption"/>
      </w:pPr>
      <w:bookmarkStart w:id="84" w:name="_Toc151557116"/>
      <w:r>
        <w:t xml:space="preserve">Figure </w:t>
      </w:r>
      <w:fldSimple w:instr=" SEQ Figure \* ARABIC ">
        <w:r w:rsidR="003F7612">
          <w:rPr>
            <w:noProof/>
          </w:rPr>
          <w:t>44</w:t>
        </w:r>
      </w:fldSimple>
      <w:r>
        <w:t xml:space="preserve">. Example of </w:t>
      </w:r>
      <w:proofErr w:type="spellStart"/>
      <w:r>
        <w:t>chatbot</w:t>
      </w:r>
      <w:proofErr w:type="spellEnd"/>
      <w:r>
        <w:t xml:space="preserve"> answer healthcare question</w:t>
      </w:r>
      <w:r w:rsidR="007C2636">
        <w:t xml:space="preserve"> in </w:t>
      </w:r>
      <w:r w:rsidR="001C0E12">
        <w:t>E</w:t>
      </w:r>
      <w:r w:rsidR="007C2636">
        <w:t>nglish</w:t>
      </w:r>
      <w:r>
        <w:t xml:space="preserve"> 5</w:t>
      </w:r>
      <w:bookmarkEnd w:id="84"/>
    </w:p>
    <w:p w14:paraId="4FEBE4F3" w14:textId="374450DB" w:rsidR="00BB58F6" w:rsidRDefault="00B41EE3" w:rsidP="00BB58F6">
      <w:r>
        <w:lastRenderedPageBreak/>
        <w:t xml:space="preserve">As can </w:t>
      </w:r>
      <w:proofErr w:type="spellStart"/>
      <w:r>
        <w:t>seen</w:t>
      </w:r>
      <w:proofErr w:type="spellEnd"/>
      <w:r>
        <w:t xml:space="preserve"> above i</w:t>
      </w:r>
      <w:r w:rsidR="00BB58F6">
        <w:t xml:space="preserve">n the </w:t>
      </w:r>
      <w:proofErr w:type="spellStart"/>
      <w:r w:rsidR="00BB58F6">
        <w:t>chatbot</w:t>
      </w:r>
      <w:proofErr w:type="spellEnd"/>
      <w:r w:rsidR="00BB58F6">
        <w:t xml:space="preserve"> experimental results, there are still question</w:t>
      </w:r>
      <w:r>
        <w:t>s that do not completely provide</w:t>
      </w:r>
      <w:r w:rsidR="00BB58F6">
        <w:t xml:space="preserve"> the exact an</w:t>
      </w:r>
      <w:r>
        <w:t>swer as the questioner intended</w:t>
      </w:r>
      <w:r w:rsidR="00BB58F6">
        <w:t>.</w:t>
      </w:r>
      <w:r>
        <w:t xml:space="preserve"> However, the </w:t>
      </w:r>
      <w:proofErr w:type="spellStart"/>
      <w:r>
        <w:t>chatbot</w:t>
      </w:r>
      <w:proofErr w:type="spellEnd"/>
      <w:r>
        <w:t xml:space="preserve"> still provide a useful information for the users regardless of its not detailed.</w:t>
      </w:r>
    </w:p>
    <w:p w14:paraId="52DEA4FE" w14:textId="7C1C24E1" w:rsidR="00FC3036" w:rsidRDefault="00FC3036" w:rsidP="00BB58F6">
      <w:r>
        <w:t xml:space="preserve">And below is the samples of the </w:t>
      </w:r>
      <w:proofErr w:type="spellStart"/>
      <w:r>
        <w:t>chatbot</w:t>
      </w:r>
      <w:proofErr w:type="spellEnd"/>
      <w:r>
        <w:t xml:space="preserve"> after trained on the </w:t>
      </w:r>
      <w:proofErr w:type="spellStart"/>
      <w:r>
        <w:t>EHealthVNChat</w:t>
      </w:r>
      <w:proofErr w:type="spellEnd"/>
      <w:r>
        <w:t xml:space="preserve"> dataset.</w:t>
      </w:r>
    </w:p>
    <w:p w14:paraId="5F0206DE" w14:textId="77777777" w:rsidR="007C2636" w:rsidRDefault="00DD65F0" w:rsidP="007C2636">
      <w:pPr>
        <w:keepNext/>
        <w:jc w:val="center"/>
      </w:pPr>
      <w:r>
        <w:rPr>
          <w:noProof/>
        </w:rPr>
        <w:drawing>
          <wp:inline distT="0" distB="0" distL="0" distR="0" wp14:anchorId="4E21B4A5" wp14:editId="701FB31E">
            <wp:extent cx="2999032" cy="6330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1699767079.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01216" cy="6335561"/>
                    </a:xfrm>
                    <a:prstGeom prst="rect">
                      <a:avLst/>
                    </a:prstGeom>
                  </pic:spPr>
                </pic:pic>
              </a:graphicData>
            </a:graphic>
          </wp:inline>
        </w:drawing>
      </w:r>
    </w:p>
    <w:p w14:paraId="39B18254" w14:textId="2F712485" w:rsidR="007C2636" w:rsidRDefault="007C2636" w:rsidP="007C2636">
      <w:pPr>
        <w:pStyle w:val="Caption"/>
      </w:pPr>
      <w:bookmarkStart w:id="85" w:name="_Toc151557117"/>
      <w:r>
        <w:t xml:space="preserve">Figure </w:t>
      </w:r>
      <w:fldSimple w:instr=" SEQ Figure \* ARABIC ">
        <w:r w:rsidR="003F7612">
          <w:rPr>
            <w:noProof/>
          </w:rPr>
          <w:t>45</w:t>
        </w:r>
      </w:fldSimple>
      <w:r>
        <w:t xml:space="preserve">. Example of </w:t>
      </w:r>
      <w:proofErr w:type="spellStart"/>
      <w:r>
        <w:t>chatbot</w:t>
      </w:r>
      <w:proofErr w:type="spellEnd"/>
      <w:r>
        <w:t xml:space="preserve"> answer healthcare question in </w:t>
      </w:r>
      <w:r w:rsidR="001C0E12">
        <w:t>V</w:t>
      </w:r>
      <w:r>
        <w:t>ietnamese 1</w:t>
      </w:r>
      <w:bookmarkEnd w:id="85"/>
    </w:p>
    <w:p w14:paraId="02C21B12" w14:textId="77777777" w:rsidR="001C0E12" w:rsidRDefault="00DD65F0" w:rsidP="001C0E12">
      <w:pPr>
        <w:keepNext/>
        <w:jc w:val="center"/>
      </w:pPr>
      <w:r>
        <w:rPr>
          <w:noProof/>
        </w:rPr>
        <w:lastRenderedPageBreak/>
        <w:drawing>
          <wp:inline distT="0" distB="0" distL="0" distR="0" wp14:anchorId="65697325" wp14:editId="3A25C74E">
            <wp:extent cx="3585603" cy="75692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1699767107.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587579" cy="7573372"/>
                    </a:xfrm>
                    <a:prstGeom prst="rect">
                      <a:avLst/>
                    </a:prstGeom>
                  </pic:spPr>
                </pic:pic>
              </a:graphicData>
            </a:graphic>
          </wp:inline>
        </w:drawing>
      </w:r>
    </w:p>
    <w:p w14:paraId="479F34DD" w14:textId="25209161" w:rsidR="001C0E12" w:rsidRDefault="001C0E12" w:rsidP="001C0E12">
      <w:pPr>
        <w:pStyle w:val="Caption"/>
      </w:pPr>
      <w:bookmarkStart w:id="86" w:name="_Toc151557118"/>
      <w:r>
        <w:t xml:space="preserve">Figure </w:t>
      </w:r>
      <w:fldSimple w:instr=" SEQ Figure \* ARABIC ">
        <w:r w:rsidR="003F7612">
          <w:rPr>
            <w:noProof/>
          </w:rPr>
          <w:t>46</w:t>
        </w:r>
      </w:fldSimple>
      <w:r>
        <w:t xml:space="preserve">. Example of </w:t>
      </w:r>
      <w:proofErr w:type="spellStart"/>
      <w:r>
        <w:t>chatbot</w:t>
      </w:r>
      <w:proofErr w:type="spellEnd"/>
      <w:r>
        <w:t xml:space="preserve"> answer healthcare question in Vietnamese 2</w:t>
      </w:r>
      <w:bookmarkEnd w:id="86"/>
    </w:p>
    <w:p w14:paraId="6671D8C2" w14:textId="77777777" w:rsidR="001C0E12" w:rsidRDefault="00DD65F0" w:rsidP="001C0E12">
      <w:pPr>
        <w:keepNext/>
        <w:jc w:val="center"/>
      </w:pPr>
      <w:r>
        <w:rPr>
          <w:noProof/>
        </w:rPr>
        <w:lastRenderedPageBreak/>
        <w:drawing>
          <wp:inline distT="0" distB="0" distL="0" distR="0" wp14:anchorId="5F14E3CE" wp14:editId="519972D1">
            <wp:extent cx="3519425" cy="7429500"/>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169976716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521078" cy="7432990"/>
                    </a:xfrm>
                    <a:prstGeom prst="rect">
                      <a:avLst/>
                    </a:prstGeom>
                  </pic:spPr>
                </pic:pic>
              </a:graphicData>
            </a:graphic>
          </wp:inline>
        </w:drawing>
      </w:r>
    </w:p>
    <w:p w14:paraId="269412C2" w14:textId="6B42048A" w:rsidR="001C0E12" w:rsidRDefault="001C0E12" w:rsidP="001C0E12">
      <w:pPr>
        <w:pStyle w:val="Caption"/>
      </w:pPr>
      <w:bookmarkStart w:id="87" w:name="_Toc151557119"/>
      <w:r>
        <w:t xml:space="preserve">Figure </w:t>
      </w:r>
      <w:fldSimple w:instr=" SEQ Figure \* ARABIC ">
        <w:r w:rsidR="003F7612">
          <w:rPr>
            <w:noProof/>
          </w:rPr>
          <w:t>47</w:t>
        </w:r>
      </w:fldSimple>
      <w:r>
        <w:t xml:space="preserve">. Example of </w:t>
      </w:r>
      <w:proofErr w:type="spellStart"/>
      <w:r>
        <w:t>chatbot</w:t>
      </w:r>
      <w:proofErr w:type="spellEnd"/>
      <w:r>
        <w:t xml:space="preserve"> answer healthcare question in Vietnamese 3</w:t>
      </w:r>
      <w:bookmarkEnd w:id="87"/>
    </w:p>
    <w:p w14:paraId="2270BA05" w14:textId="77777777" w:rsidR="001C0E12" w:rsidRDefault="00DD65F0" w:rsidP="001C0E12">
      <w:pPr>
        <w:keepNext/>
        <w:jc w:val="center"/>
      </w:pPr>
      <w:r>
        <w:rPr>
          <w:noProof/>
        </w:rPr>
        <w:lastRenderedPageBreak/>
        <w:drawing>
          <wp:inline distT="0" distB="0" distL="0" distR="0" wp14:anchorId="65858854" wp14:editId="4D415720">
            <wp:extent cx="3486150" cy="735925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1699767202.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486986" cy="7361021"/>
                    </a:xfrm>
                    <a:prstGeom prst="rect">
                      <a:avLst/>
                    </a:prstGeom>
                  </pic:spPr>
                </pic:pic>
              </a:graphicData>
            </a:graphic>
          </wp:inline>
        </w:drawing>
      </w:r>
    </w:p>
    <w:p w14:paraId="03E77391" w14:textId="0037A9B1" w:rsidR="001C0E12" w:rsidRDefault="001C0E12" w:rsidP="001C0E12">
      <w:pPr>
        <w:pStyle w:val="Caption"/>
      </w:pPr>
      <w:bookmarkStart w:id="88" w:name="_Toc151557120"/>
      <w:r>
        <w:t xml:space="preserve">Figure </w:t>
      </w:r>
      <w:fldSimple w:instr=" SEQ Figure \* ARABIC ">
        <w:r w:rsidR="003F7612">
          <w:rPr>
            <w:noProof/>
          </w:rPr>
          <w:t>48</w:t>
        </w:r>
      </w:fldSimple>
      <w:r>
        <w:t xml:space="preserve">. Example of </w:t>
      </w:r>
      <w:proofErr w:type="spellStart"/>
      <w:r>
        <w:t>chatbot</w:t>
      </w:r>
      <w:proofErr w:type="spellEnd"/>
      <w:r>
        <w:t xml:space="preserve"> answer healthcare question in Vietnamese 4</w:t>
      </w:r>
      <w:bookmarkEnd w:id="88"/>
    </w:p>
    <w:p w14:paraId="11337F0C" w14:textId="77777777" w:rsidR="00144C95" w:rsidRDefault="00144C95" w:rsidP="00BB58F6"/>
    <w:p w14:paraId="05C347A0" w14:textId="3D84F0EA" w:rsidR="00BB58F6" w:rsidRDefault="00BB58F6" w:rsidP="00BB58F6">
      <w:r>
        <w:t>With the above training results, the rate of correct answers from</w:t>
      </w:r>
      <w:r w:rsidR="00C31865">
        <w:t xml:space="preserve"> the </w:t>
      </w:r>
      <w:proofErr w:type="spellStart"/>
      <w:r w:rsidR="00C31865">
        <w:t>chatbot</w:t>
      </w:r>
      <w:proofErr w:type="spellEnd"/>
      <w:r w:rsidR="00C31865">
        <w:t xml:space="preserve"> is quite good</w:t>
      </w:r>
      <w:r>
        <w:t>.</w:t>
      </w:r>
      <w:r w:rsidR="00144C95">
        <w:t xml:space="preserve"> </w:t>
      </w:r>
      <w:r w:rsidR="00C31865">
        <w:t xml:space="preserve">The </w:t>
      </w:r>
      <w:proofErr w:type="spellStart"/>
      <w:r w:rsidR="00C31865">
        <w:t>chatbot</w:t>
      </w:r>
      <w:proofErr w:type="spellEnd"/>
      <w:r w:rsidR="00C31865">
        <w:t xml:space="preserve"> can provide a meaningful and pretty correct answer and the </w:t>
      </w:r>
      <w:proofErr w:type="spellStart"/>
      <w:r w:rsidR="00C31865">
        <w:t>grammer</w:t>
      </w:r>
      <w:proofErr w:type="spellEnd"/>
      <w:r w:rsidR="00C31865">
        <w:t xml:space="preserve"> is also right.</w:t>
      </w:r>
      <w:r>
        <w:t xml:space="preserve"> </w:t>
      </w:r>
      <w:r w:rsidR="00C31865">
        <w:t xml:space="preserve">Despite not providing a fully detailed answer, the </w:t>
      </w:r>
      <w:proofErr w:type="spellStart"/>
      <w:r w:rsidR="00C31865">
        <w:t>chatbot</w:t>
      </w:r>
      <w:proofErr w:type="spellEnd"/>
      <w:r w:rsidR="00C31865">
        <w:t xml:space="preserve"> can still give to the users a useful and suitable answer about the question. </w:t>
      </w:r>
      <w:r>
        <w:t xml:space="preserve">But it can be seen that the </w:t>
      </w:r>
      <w:proofErr w:type="spellStart"/>
      <w:r>
        <w:t>chatbot</w:t>
      </w:r>
      <w:proofErr w:type="spellEnd"/>
      <w:r>
        <w:t xml:space="preserve"> quality depe</w:t>
      </w:r>
      <w:r w:rsidR="00C31865">
        <w:t>nd greatly on the learning data</w:t>
      </w:r>
      <w:r>
        <w:t>set</w:t>
      </w:r>
      <w:r w:rsidR="00C31865">
        <w:t xml:space="preserve"> as with the out of topic questions, the </w:t>
      </w:r>
      <w:proofErr w:type="spellStart"/>
      <w:r w:rsidR="00C31865">
        <w:t>chatbot</w:t>
      </w:r>
      <w:proofErr w:type="spellEnd"/>
      <w:r w:rsidR="00C31865">
        <w:t xml:space="preserve"> can only provide a short yet still useful answer.</w:t>
      </w:r>
    </w:p>
    <w:p w14:paraId="2B60958A" w14:textId="1F059547" w:rsidR="000331C2" w:rsidRDefault="000331C2" w:rsidP="000331C2">
      <w:pPr>
        <w:pStyle w:val="Heading2"/>
        <w:rPr>
          <w:rFonts w:eastAsia="Times New Roman"/>
        </w:rPr>
      </w:pPr>
      <w:bookmarkStart w:id="89" w:name="_Toc151557155"/>
      <w:r>
        <w:rPr>
          <w:rFonts w:eastAsia="Times New Roman"/>
        </w:rPr>
        <w:t>Evaluate accuracy</w:t>
      </w:r>
      <w:bookmarkEnd w:id="89"/>
    </w:p>
    <w:p w14:paraId="54FFCE1A" w14:textId="5889C08A" w:rsidR="00784437" w:rsidRPr="00784437" w:rsidRDefault="000331C2" w:rsidP="00784437">
      <w:r>
        <w:t xml:space="preserve">To evaluate the accuracy of the </w:t>
      </w:r>
      <w:proofErr w:type="spellStart"/>
      <w:r>
        <w:t>chatbot</w:t>
      </w:r>
      <w:proofErr w:type="spellEnd"/>
      <w:r>
        <w: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784437" w14:paraId="137E5789" w14:textId="77777777" w:rsidTr="00001C00">
        <w:trPr>
          <w:trHeight w:val="559"/>
        </w:trPr>
        <w:tc>
          <w:tcPr>
            <w:tcW w:w="2122" w:type="dxa"/>
            <w:vMerge w:val="restart"/>
            <w:vAlign w:val="center"/>
          </w:tcPr>
          <w:p w14:paraId="05315D3C" w14:textId="5939487D" w:rsidR="00784437" w:rsidRDefault="00784437" w:rsidP="00001C00">
            <w:pPr>
              <w:jc w:val="left"/>
            </w:pPr>
            <w:r>
              <w:t>Dataset/</w:t>
            </w:r>
            <w:proofErr w:type="spellStart"/>
            <w:r>
              <w:t>Seqence</w:t>
            </w:r>
            <w:proofErr w:type="spellEnd"/>
            <w:r>
              <w:t xml:space="preserve"> length</w:t>
            </w:r>
          </w:p>
        </w:tc>
        <w:tc>
          <w:tcPr>
            <w:tcW w:w="6989" w:type="dxa"/>
            <w:gridSpan w:val="4"/>
            <w:vAlign w:val="center"/>
          </w:tcPr>
          <w:p w14:paraId="51D27FD1" w14:textId="6766F068" w:rsidR="00784437" w:rsidRDefault="00784437" w:rsidP="00784437">
            <w:pPr>
              <w:jc w:val="center"/>
            </w:pPr>
            <w:r>
              <w:t>BLEU</w:t>
            </w:r>
          </w:p>
        </w:tc>
      </w:tr>
      <w:tr w:rsidR="00784437" w14:paraId="161082DE" w14:textId="77777777" w:rsidTr="00001C00">
        <w:trPr>
          <w:trHeight w:val="559"/>
        </w:trPr>
        <w:tc>
          <w:tcPr>
            <w:tcW w:w="2122" w:type="dxa"/>
            <w:vMerge/>
            <w:vAlign w:val="center"/>
          </w:tcPr>
          <w:p w14:paraId="70F0D7BE" w14:textId="77777777" w:rsidR="00784437" w:rsidRDefault="00784437" w:rsidP="00001C00">
            <w:pPr>
              <w:jc w:val="left"/>
            </w:pPr>
          </w:p>
        </w:tc>
        <w:tc>
          <w:tcPr>
            <w:tcW w:w="1701" w:type="dxa"/>
            <w:vAlign w:val="center"/>
          </w:tcPr>
          <w:p w14:paraId="62917DF8" w14:textId="08D2A102" w:rsidR="00784437" w:rsidRDefault="00784437" w:rsidP="00001C00">
            <w:pPr>
              <w:jc w:val="center"/>
            </w:pPr>
            <w:r>
              <w:t>BLEU-1</w:t>
            </w:r>
          </w:p>
        </w:tc>
        <w:tc>
          <w:tcPr>
            <w:tcW w:w="1701" w:type="dxa"/>
            <w:vAlign w:val="center"/>
          </w:tcPr>
          <w:p w14:paraId="029A8D4E" w14:textId="54EB6121" w:rsidR="00784437" w:rsidRDefault="00784437" w:rsidP="00001C00">
            <w:pPr>
              <w:jc w:val="center"/>
            </w:pPr>
            <w:r>
              <w:t>BLEU-2</w:t>
            </w:r>
          </w:p>
        </w:tc>
        <w:tc>
          <w:tcPr>
            <w:tcW w:w="1842" w:type="dxa"/>
            <w:vAlign w:val="center"/>
          </w:tcPr>
          <w:p w14:paraId="7E2BA6A0" w14:textId="0AE1E9A9" w:rsidR="00784437" w:rsidRDefault="00784437" w:rsidP="00001C00">
            <w:pPr>
              <w:jc w:val="center"/>
            </w:pPr>
            <w:r>
              <w:t>BLEU-3</w:t>
            </w:r>
          </w:p>
        </w:tc>
        <w:tc>
          <w:tcPr>
            <w:tcW w:w="1745" w:type="dxa"/>
            <w:vAlign w:val="center"/>
          </w:tcPr>
          <w:p w14:paraId="6BA4384B" w14:textId="18BE2DFA" w:rsidR="00784437" w:rsidRDefault="00784437" w:rsidP="00001C00">
            <w:pPr>
              <w:jc w:val="center"/>
            </w:pPr>
            <w:r>
              <w:t>BLEU-4</w:t>
            </w:r>
          </w:p>
        </w:tc>
      </w:tr>
      <w:tr w:rsidR="00351B64" w14:paraId="21EA2D14" w14:textId="77777777" w:rsidTr="00001C00">
        <w:trPr>
          <w:trHeight w:val="511"/>
        </w:trPr>
        <w:tc>
          <w:tcPr>
            <w:tcW w:w="2122" w:type="dxa"/>
            <w:vAlign w:val="center"/>
          </w:tcPr>
          <w:p w14:paraId="12794E9A" w14:textId="15ED543A" w:rsidR="00351B64" w:rsidRDefault="00351B64" w:rsidP="00351B64">
            <w:pPr>
              <w:jc w:val="left"/>
            </w:pPr>
            <w:r>
              <w:t>English (512)</w:t>
            </w:r>
          </w:p>
        </w:tc>
        <w:tc>
          <w:tcPr>
            <w:tcW w:w="1701" w:type="dxa"/>
            <w:vAlign w:val="center"/>
          </w:tcPr>
          <w:p w14:paraId="52C91627" w14:textId="6FAA5BAE" w:rsidR="00351B64" w:rsidRPr="00053255" w:rsidRDefault="00053255" w:rsidP="00351B64">
            <w:pPr>
              <w:jc w:val="center"/>
            </w:pPr>
            <w:r w:rsidRPr="00053255">
              <w:t>0.19</w:t>
            </w:r>
          </w:p>
        </w:tc>
        <w:tc>
          <w:tcPr>
            <w:tcW w:w="1701" w:type="dxa"/>
            <w:vAlign w:val="center"/>
          </w:tcPr>
          <w:p w14:paraId="0763B674" w14:textId="0ACA0A90" w:rsidR="00351B64" w:rsidRPr="00053255" w:rsidRDefault="00053255" w:rsidP="00351B64">
            <w:pPr>
              <w:jc w:val="center"/>
            </w:pPr>
            <w:r w:rsidRPr="00053255">
              <w:t>0.15</w:t>
            </w:r>
          </w:p>
        </w:tc>
        <w:tc>
          <w:tcPr>
            <w:tcW w:w="1842" w:type="dxa"/>
            <w:vAlign w:val="center"/>
          </w:tcPr>
          <w:p w14:paraId="175B4347" w14:textId="21FD361E" w:rsidR="00351B64" w:rsidRPr="00053255" w:rsidRDefault="00053255" w:rsidP="00351B64">
            <w:pPr>
              <w:jc w:val="center"/>
            </w:pPr>
            <w:r w:rsidRPr="00053255">
              <w:t>0.13</w:t>
            </w:r>
          </w:p>
        </w:tc>
        <w:tc>
          <w:tcPr>
            <w:tcW w:w="1745" w:type="dxa"/>
            <w:vAlign w:val="center"/>
          </w:tcPr>
          <w:p w14:paraId="2330CB0B" w14:textId="2AA5CC8A" w:rsidR="00351B64" w:rsidRPr="00053255" w:rsidRDefault="00053255" w:rsidP="00351B64">
            <w:pPr>
              <w:jc w:val="center"/>
            </w:pPr>
            <w:r w:rsidRPr="00053255">
              <w:t>0.12</w:t>
            </w:r>
          </w:p>
        </w:tc>
      </w:tr>
      <w:tr w:rsidR="00784437" w14:paraId="09B9268B" w14:textId="77777777" w:rsidTr="00001C00">
        <w:trPr>
          <w:trHeight w:val="561"/>
        </w:trPr>
        <w:tc>
          <w:tcPr>
            <w:tcW w:w="2122" w:type="dxa"/>
            <w:vAlign w:val="center"/>
          </w:tcPr>
          <w:p w14:paraId="2FD02811" w14:textId="7349B697" w:rsidR="00784437" w:rsidRDefault="00784437" w:rsidP="00001C00">
            <w:pPr>
              <w:jc w:val="left"/>
            </w:pPr>
            <w:r>
              <w:t>Vietnamese (512)</w:t>
            </w:r>
          </w:p>
        </w:tc>
        <w:tc>
          <w:tcPr>
            <w:tcW w:w="1701" w:type="dxa"/>
            <w:vAlign w:val="center"/>
          </w:tcPr>
          <w:p w14:paraId="5F9DD8CF" w14:textId="66C1E526" w:rsidR="00784437" w:rsidRPr="001F7B7E" w:rsidRDefault="00351B64" w:rsidP="00053255">
            <w:pPr>
              <w:jc w:val="center"/>
            </w:pPr>
            <w:r w:rsidRPr="001F7B7E">
              <w:t>0.</w:t>
            </w:r>
            <w:r w:rsidR="001057E8" w:rsidRPr="001F7B7E">
              <w:t>27</w:t>
            </w:r>
          </w:p>
        </w:tc>
        <w:tc>
          <w:tcPr>
            <w:tcW w:w="1701" w:type="dxa"/>
            <w:vAlign w:val="center"/>
          </w:tcPr>
          <w:p w14:paraId="459365B9" w14:textId="20C72486" w:rsidR="00784437" w:rsidRPr="001F7B7E" w:rsidRDefault="00351B64" w:rsidP="00053255">
            <w:pPr>
              <w:jc w:val="center"/>
            </w:pPr>
            <w:r w:rsidRPr="001F7B7E">
              <w:t>0.</w:t>
            </w:r>
            <w:r w:rsidR="001057E8" w:rsidRPr="001F7B7E">
              <w:t>17</w:t>
            </w:r>
          </w:p>
        </w:tc>
        <w:tc>
          <w:tcPr>
            <w:tcW w:w="1842" w:type="dxa"/>
            <w:vAlign w:val="center"/>
          </w:tcPr>
          <w:p w14:paraId="42B252F5" w14:textId="15D52EEE" w:rsidR="00784437" w:rsidRPr="001F7B7E" w:rsidRDefault="001057E8" w:rsidP="00053255">
            <w:pPr>
              <w:jc w:val="center"/>
            </w:pPr>
            <w:r w:rsidRPr="001F7B7E">
              <w:t>0.12</w:t>
            </w:r>
          </w:p>
        </w:tc>
        <w:tc>
          <w:tcPr>
            <w:tcW w:w="1745" w:type="dxa"/>
            <w:vAlign w:val="center"/>
          </w:tcPr>
          <w:p w14:paraId="4E25584B" w14:textId="2582DF3F" w:rsidR="00784437" w:rsidRPr="001F7B7E" w:rsidRDefault="00351B64" w:rsidP="00053255">
            <w:pPr>
              <w:jc w:val="center"/>
            </w:pPr>
            <w:r w:rsidRPr="001F7B7E">
              <w:t>0.0</w:t>
            </w:r>
            <w:r w:rsidR="001057E8" w:rsidRPr="001F7B7E">
              <w:t>9</w:t>
            </w:r>
          </w:p>
        </w:tc>
      </w:tr>
    </w:tbl>
    <w:p w14:paraId="670E9933" w14:textId="4E74C4C5" w:rsidR="00784437" w:rsidRDefault="004926F5" w:rsidP="004926F5">
      <w:pPr>
        <w:pStyle w:val="Caption"/>
      </w:pPr>
      <w:bookmarkStart w:id="90" w:name="_Toc151618010"/>
      <w:r>
        <w:t xml:space="preserve">Table </w:t>
      </w:r>
      <w:fldSimple w:instr=" SEQ Table \* ARABIC ">
        <w:r w:rsidR="00510321">
          <w:rPr>
            <w:noProof/>
          </w:rPr>
          <w:t>7</w:t>
        </w:r>
      </w:fldSimple>
      <w:r>
        <w:t xml:space="preserve">. BLEU score of the model on the English and </w:t>
      </w:r>
      <w:proofErr w:type="spellStart"/>
      <w:r>
        <w:t>VietNamese</w:t>
      </w:r>
      <w:proofErr w:type="spellEnd"/>
      <w:r>
        <w:t xml:space="preserve"> dataset</w:t>
      </w:r>
      <w:bookmarkEnd w:id="90"/>
    </w:p>
    <w:tbl>
      <w:tblPr>
        <w:tblStyle w:val="TableGrid"/>
        <w:tblW w:w="0" w:type="auto"/>
        <w:tblLook w:val="04A0" w:firstRow="1" w:lastRow="0" w:firstColumn="1" w:lastColumn="0" w:noHBand="0" w:noVBand="1"/>
      </w:tblPr>
      <w:tblGrid>
        <w:gridCol w:w="2122"/>
        <w:gridCol w:w="1701"/>
        <w:gridCol w:w="1701"/>
        <w:gridCol w:w="1842"/>
        <w:gridCol w:w="1745"/>
      </w:tblGrid>
      <w:tr w:rsidR="00784437" w14:paraId="40D29628" w14:textId="77777777" w:rsidTr="00001C00">
        <w:trPr>
          <w:trHeight w:val="559"/>
        </w:trPr>
        <w:tc>
          <w:tcPr>
            <w:tcW w:w="2122" w:type="dxa"/>
            <w:vMerge w:val="restart"/>
            <w:vAlign w:val="center"/>
          </w:tcPr>
          <w:p w14:paraId="55FF3677" w14:textId="77777777" w:rsidR="00784437" w:rsidRDefault="00784437" w:rsidP="00001C00">
            <w:pPr>
              <w:jc w:val="left"/>
            </w:pPr>
            <w:r>
              <w:t>Dataset/</w:t>
            </w:r>
            <w:proofErr w:type="spellStart"/>
            <w:r>
              <w:t>Seqence</w:t>
            </w:r>
            <w:proofErr w:type="spellEnd"/>
            <w:r>
              <w:t xml:space="preserve"> length</w:t>
            </w:r>
          </w:p>
        </w:tc>
        <w:tc>
          <w:tcPr>
            <w:tcW w:w="6989" w:type="dxa"/>
            <w:gridSpan w:val="4"/>
            <w:vAlign w:val="center"/>
          </w:tcPr>
          <w:p w14:paraId="3AD963B3" w14:textId="71955C14" w:rsidR="00784437" w:rsidRDefault="00784437" w:rsidP="00001C00">
            <w:pPr>
              <w:jc w:val="center"/>
            </w:pPr>
            <w:r>
              <w:t>ROUGE</w:t>
            </w:r>
          </w:p>
        </w:tc>
      </w:tr>
      <w:tr w:rsidR="00784437" w14:paraId="377C84F5" w14:textId="77777777" w:rsidTr="00001C00">
        <w:trPr>
          <w:trHeight w:val="559"/>
        </w:trPr>
        <w:tc>
          <w:tcPr>
            <w:tcW w:w="2122" w:type="dxa"/>
            <w:vMerge/>
            <w:vAlign w:val="center"/>
          </w:tcPr>
          <w:p w14:paraId="69D744FC" w14:textId="77777777" w:rsidR="00784437" w:rsidRDefault="00784437" w:rsidP="00001C00">
            <w:pPr>
              <w:jc w:val="left"/>
            </w:pPr>
          </w:p>
        </w:tc>
        <w:tc>
          <w:tcPr>
            <w:tcW w:w="1701" w:type="dxa"/>
            <w:vAlign w:val="center"/>
          </w:tcPr>
          <w:p w14:paraId="027E6A31" w14:textId="7764CD51" w:rsidR="00784437" w:rsidRDefault="00784437" w:rsidP="00001C00">
            <w:pPr>
              <w:jc w:val="center"/>
            </w:pPr>
            <w:r>
              <w:t>ROUGE-1</w:t>
            </w:r>
          </w:p>
        </w:tc>
        <w:tc>
          <w:tcPr>
            <w:tcW w:w="1701" w:type="dxa"/>
            <w:vAlign w:val="center"/>
          </w:tcPr>
          <w:p w14:paraId="46BC89D4" w14:textId="0A4610E1" w:rsidR="00784437" w:rsidRDefault="00784437" w:rsidP="00001C00">
            <w:pPr>
              <w:jc w:val="center"/>
            </w:pPr>
            <w:r>
              <w:t>ROUGE-2</w:t>
            </w:r>
          </w:p>
        </w:tc>
        <w:tc>
          <w:tcPr>
            <w:tcW w:w="1842" w:type="dxa"/>
            <w:vAlign w:val="center"/>
          </w:tcPr>
          <w:p w14:paraId="4A00746A" w14:textId="4671EEB1" w:rsidR="00784437" w:rsidRDefault="00784437" w:rsidP="00001C00">
            <w:pPr>
              <w:jc w:val="center"/>
            </w:pPr>
            <w:r>
              <w:t>ROUGE-L</w:t>
            </w:r>
          </w:p>
        </w:tc>
        <w:tc>
          <w:tcPr>
            <w:tcW w:w="1745" w:type="dxa"/>
            <w:vAlign w:val="center"/>
          </w:tcPr>
          <w:p w14:paraId="0E7EF4A8" w14:textId="43F2499B" w:rsidR="00784437" w:rsidRDefault="00784437" w:rsidP="00001C00">
            <w:pPr>
              <w:jc w:val="center"/>
            </w:pPr>
            <w:r>
              <w:t>ROUGE-</w:t>
            </w:r>
            <w:proofErr w:type="spellStart"/>
            <w:r>
              <w:t>LSum</w:t>
            </w:r>
            <w:proofErr w:type="spellEnd"/>
          </w:p>
        </w:tc>
      </w:tr>
      <w:tr w:rsidR="00784437" w14:paraId="14AC19DF" w14:textId="77777777" w:rsidTr="00001C00">
        <w:trPr>
          <w:trHeight w:val="511"/>
        </w:trPr>
        <w:tc>
          <w:tcPr>
            <w:tcW w:w="2122" w:type="dxa"/>
            <w:vAlign w:val="center"/>
          </w:tcPr>
          <w:p w14:paraId="3F05801F" w14:textId="77777777" w:rsidR="00784437" w:rsidRDefault="00784437" w:rsidP="00001C00">
            <w:pPr>
              <w:jc w:val="left"/>
            </w:pPr>
            <w:r>
              <w:t>English (512)</w:t>
            </w:r>
          </w:p>
        </w:tc>
        <w:tc>
          <w:tcPr>
            <w:tcW w:w="1701" w:type="dxa"/>
            <w:vAlign w:val="center"/>
          </w:tcPr>
          <w:p w14:paraId="51110C4A" w14:textId="52B1D5C2" w:rsidR="00784437" w:rsidRPr="00053255" w:rsidRDefault="00053255" w:rsidP="00001C00">
            <w:pPr>
              <w:jc w:val="center"/>
            </w:pPr>
            <w:r w:rsidRPr="00053255">
              <w:t>31.98</w:t>
            </w:r>
          </w:p>
        </w:tc>
        <w:tc>
          <w:tcPr>
            <w:tcW w:w="1701" w:type="dxa"/>
            <w:vAlign w:val="center"/>
          </w:tcPr>
          <w:p w14:paraId="1611435C" w14:textId="2C34CF4B" w:rsidR="00784437" w:rsidRPr="00053255" w:rsidRDefault="00053255" w:rsidP="00001C00">
            <w:pPr>
              <w:jc w:val="center"/>
            </w:pPr>
            <w:r w:rsidRPr="00053255">
              <w:t>24.29</w:t>
            </w:r>
          </w:p>
        </w:tc>
        <w:tc>
          <w:tcPr>
            <w:tcW w:w="1842" w:type="dxa"/>
            <w:vAlign w:val="center"/>
          </w:tcPr>
          <w:p w14:paraId="2F51D70C" w14:textId="7899B211" w:rsidR="00784437" w:rsidRPr="00053255" w:rsidRDefault="00053255" w:rsidP="00001C00">
            <w:pPr>
              <w:jc w:val="center"/>
            </w:pPr>
            <w:r w:rsidRPr="00053255">
              <w:t>29.45</w:t>
            </w:r>
          </w:p>
        </w:tc>
        <w:tc>
          <w:tcPr>
            <w:tcW w:w="1745" w:type="dxa"/>
            <w:vAlign w:val="center"/>
          </w:tcPr>
          <w:p w14:paraId="71B3AACB" w14:textId="19DFA052" w:rsidR="00784437" w:rsidRPr="00053255" w:rsidRDefault="00053255" w:rsidP="00001C00">
            <w:pPr>
              <w:jc w:val="center"/>
            </w:pPr>
            <w:r w:rsidRPr="00053255">
              <w:t>31.59</w:t>
            </w:r>
          </w:p>
        </w:tc>
      </w:tr>
      <w:tr w:rsidR="00335F97" w14:paraId="07E50E7E" w14:textId="77777777" w:rsidTr="00001C00">
        <w:trPr>
          <w:trHeight w:val="561"/>
        </w:trPr>
        <w:tc>
          <w:tcPr>
            <w:tcW w:w="2122" w:type="dxa"/>
            <w:vAlign w:val="center"/>
          </w:tcPr>
          <w:p w14:paraId="296937AF" w14:textId="77777777" w:rsidR="00335F97" w:rsidRDefault="00335F97" w:rsidP="00335F97">
            <w:pPr>
              <w:jc w:val="left"/>
            </w:pPr>
            <w:r>
              <w:t>Vietnamese (512)</w:t>
            </w:r>
          </w:p>
        </w:tc>
        <w:tc>
          <w:tcPr>
            <w:tcW w:w="1701" w:type="dxa"/>
            <w:vAlign w:val="center"/>
          </w:tcPr>
          <w:p w14:paraId="448A0CD7" w14:textId="619BA64D" w:rsidR="00335F97" w:rsidRPr="001F7B7E" w:rsidRDefault="00335F97" w:rsidP="00053255">
            <w:pPr>
              <w:jc w:val="center"/>
            </w:pPr>
            <w:r w:rsidRPr="001F7B7E">
              <w:t>36.42</w:t>
            </w:r>
          </w:p>
        </w:tc>
        <w:tc>
          <w:tcPr>
            <w:tcW w:w="1701" w:type="dxa"/>
            <w:vAlign w:val="center"/>
          </w:tcPr>
          <w:p w14:paraId="7F1B6CE4" w14:textId="7A82B2F4" w:rsidR="00335F97" w:rsidRPr="001F7B7E" w:rsidRDefault="00335F97" w:rsidP="00053255">
            <w:pPr>
              <w:jc w:val="center"/>
            </w:pPr>
            <w:r w:rsidRPr="001F7B7E">
              <w:t>23.85</w:t>
            </w:r>
          </w:p>
        </w:tc>
        <w:tc>
          <w:tcPr>
            <w:tcW w:w="1842" w:type="dxa"/>
            <w:vAlign w:val="center"/>
          </w:tcPr>
          <w:p w14:paraId="5A2D7065" w14:textId="5196993C" w:rsidR="00335F97" w:rsidRPr="001F7B7E" w:rsidRDefault="00335F97" w:rsidP="00053255">
            <w:pPr>
              <w:jc w:val="center"/>
            </w:pPr>
            <w:r w:rsidRPr="001F7B7E">
              <w:t>30.07</w:t>
            </w:r>
          </w:p>
        </w:tc>
        <w:tc>
          <w:tcPr>
            <w:tcW w:w="1745" w:type="dxa"/>
            <w:vAlign w:val="center"/>
          </w:tcPr>
          <w:p w14:paraId="1C3DBF6A" w14:textId="65867CCE" w:rsidR="00335F97" w:rsidRPr="001F7B7E" w:rsidRDefault="00335F97" w:rsidP="00053255">
            <w:pPr>
              <w:jc w:val="center"/>
            </w:pPr>
            <w:r w:rsidRPr="001F7B7E">
              <w:t>30.96</w:t>
            </w:r>
          </w:p>
        </w:tc>
      </w:tr>
    </w:tbl>
    <w:p w14:paraId="594DA1CB" w14:textId="435FA02C" w:rsidR="00784437" w:rsidRPr="00784437" w:rsidRDefault="004926F5" w:rsidP="004926F5">
      <w:pPr>
        <w:pStyle w:val="Caption"/>
      </w:pPr>
      <w:bookmarkStart w:id="91" w:name="_Toc151618011"/>
      <w:r>
        <w:t xml:space="preserve">Table </w:t>
      </w:r>
      <w:fldSimple w:instr=" SEQ Table \* ARABIC ">
        <w:r w:rsidR="00510321">
          <w:rPr>
            <w:noProof/>
          </w:rPr>
          <w:t>8</w:t>
        </w:r>
      </w:fldSimple>
      <w:r>
        <w:t xml:space="preserve">. ROUGE score of the model on the English and </w:t>
      </w:r>
      <w:proofErr w:type="spellStart"/>
      <w:r>
        <w:t>VietNamese</w:t>
      </w:r>
      <w:proofErr w:type="spellEnd"/>
      <w:r>
        <w:t xml:space="preserve"> dataset</w:t>
      </w:r>
      <w:bookmarkEnd w:id="91"/>
    </w:p>
    <w:p w14:paraId="70DDD408" w14:textId="34C8182B" w:rsidR="00B3293F" w:rsidRDefault="00B3293F" w:rsidP="00D6735D">
      <w:r w:rsidRPr="00B3293F">
        <w:t xml:space="preserve">After testing the </w:t>
      </w:r>
      <w:proofErr w:type="spellStart"/>
      <w:r w:rsidRPr="00B3293F">
        <w:t>chatbot</w:t>
      </w:r>
      <w:proofErr w:type="spellEnd"/>
      <w:r w:rsidRPr="00B3293F">
        <w:t xml:space="preserve"> model, the experimental results</w:t>
      </w:r>
      <w:r w:rsidR="00E8661E">
        <w:t xml:space="preserve"> of the </w:t>
      </w:r>
      <w:proofErr w:type="spellStart"/>
      <w:r w:rsidR="00E8661E">
        <w:t>chatbot</w:t>
      </w:r>
      <w:proofErr w:type="spellEnd"/>
      <w:r w:rsidR="00D6735D">
        <w:t xml:space="preserve"> is still not high due to the long sequence length of the answers while the length of the questions is pretty short</w:t>
      </w:r>
      <w:r w:rsidRPr="00B3293F">
        <w:t xml:space="preserve">. </w:t>
      </w:r>
      <w:r w:rsidR="00D6735D">
        <w:t>However, e</w:t>
      </w:r>
      <w:r w:rsidRPr="00B3293F">
        <w:t xml:space="preserve">mpirical observations show that </w:t>
      </w:r>
      <w:proofErr w:type="spellStart"/>
      <w:r w:rsidRPr="00B3293F">
        <w:t>chatbots</w:t>
      </w:r>
      <w:proofErr w:type="spellEnd"/>
      <w:r w:rsidRPr="00B3293F">
        <w:t xml:space="preserve"> do can generate answers with contextual relevance, the answer outcome depends to the init</w:t>
      </w:r>
      <w:r w:rsidR="00D6735D">
        <w:t xml:space="preserve">ial data set built for training, </w:t>
      </w:r>
      <w:r w:rsidR="00D6735D" w:rsidRPr="00B3293F">
        <w:t xml:space="preserve">because they are manageable dataset to include in </w:t>
      </w:r>
      <w:proofErr w:type="spellStart"/>
      <w:r w:rsidR="00D6735D" w:rsidRPr="00B3293F">
        <w:t>chatbot</w:t>
      </w:r>
      <w:proofErr w:type="spellEnd"/>
      <w:r w:rsidR="00D6735D" w:rsidRPr="00B3293F">
        <w:t xml:space="preserve"> training</w:t>
      </w:r>
      <w:r w:rsidR="00D6735D">
        <w:t>.</w:t>
      </w:r>
    </w:p>
    <w:p w14:paraId="7E61F934" w14:textId="639D8F6B" w:rsidR="008A4170" w:rsidRDefault="00E8661E" w:rsidP="00D6735D">
      <w:r>
        <w:lastRenderedPageBreak/>
        <w:t xml:space="preserve">With the deep attention version of the model, the </w:t>
      </w:r>
      <w:r w:rsidRPr="00B3293F">
        <w:t>experimental results</w:t>
      </w:r>
      <w:r>
        <w:t xml:space="preserve"> of the </w:t>
      </w:r>
      <w:proofErr w:type="spellStart"/>
      <w:r>
        <w:t>chatbot</w:t>
      </w:r>
      <w:proofErr w:type="spellEnd"/>
      <w:r>
        <w:t xml:space="preserve"> is comparable high and look a lots better than the base version. </w:t>
      </w:r>
      <w:r w:rsidR="000F26E7">
        <w:t>Below are the BLEU and ROUGE scores of the model with deep attention modified.</w:t>
      </w:r>
    </w:p>
    <w:p w14:paraId="14A6C5B2" w14:textId="77777777" w:rsidR="00E8661E" w:rsidRDefault="00E8661E" w:rsidP="00D6735D"/>
    <w:tbl>
      <w:tblPr>
        <w:tblStyle w:val="TableGrid"/>
        <w:tblW w:w="0" w:type="auto"/>
        <w:tblLook w:val="04A0" w:firstRow="1" w:lastRow="0" w:firstColumn="1" w:lastColumn="0" w:noHBand="0" w:noVBand="1"/>
      </w:tblPr>
      <w:tblGrid>
        <w:gridCol w:w="2122"/>
        <w:gridCol w:w="1701"/>
        <w:gridCol w:w="1701"/>
        <w:gridCol w:w="1842"/>
        <w:gridCol w:w="1745"/>
      </w:tblGrid>
      <w:tr w:rsidR="008A4170" w14:paraId="49B9E00A" w14:textId="77777777" w:rsidTr="00001C00">
        <w:trPr>
          <w:trHeight w:val="559"/>
        </w:trPr>
        <w:tc>
          <w:tcPr>
            <w:tcW w:w="2122" w:type="dxa"/>
            <w:vMerge w:val="restart"/>
            <w:vAlign w:val="center"/>
          </w:tcPr>
          <w:p w14:paraId="5D5202CE" w14:textId="77777777" w:rsidR="008A4170" w:rsidRDefault="008A4170" w:rsidP="00001C00">
            <w:pPr>
              <w:jc w:val="left"/>
            </w:pPr>
            <w:r>
              <w:t>Dataset/</w:t>
            </w:r>
            <w:proofErr w:type="spellStart"/>
            <w:r>
              <w:t>Seqence</w:t>
            </w:r>
            <w:proofErr w:type="spellEnd"/>
            <w:r>
              <w:t xml:space="preserve"> length</w:t>
            </w:r>
          </w:p>
        </w:tc>
        <w:tc>
          <w:tcPr>
            <w:tcW w:w="6989" w:type="dxa"/>
            <w:gridSpan w:val="4"/>
            <w:vAlign w:val="center"/>
          </w:tcPr>
          <w:p w14:paraId="2E428A21" w14:textId="77777777" w:rsidR="008A4170" w:rsidRDefault="008A4170" w:rsidP="00001C00">
            <w:pPr>
              <w:jc w:val="center"/>
            </w:pPr>
            <w:r>
              <w:t>BLEU</w:t>
            </w:r>
          </w:p>
        </w:tc>
      </w:tr>
      <w:tr w:rsidR="008A4170" w14:paraId="7BBDB5BA" w14:textId="77777777" w:rsidTr="00001C00">
        <w:trPr>
          <w:trHeight w:val="559"/>
        </w:trPr>
        <w:tc>
          <w:tcPr>
            <w:tcW w:w="2122" w:type="dxa"/>
            <w:vMerge/>
            <w:vAlign w:val="center"/>
          </w:tcPr>
          <w:p w14:paraId="7AD4C77B" w14:textId="77777777" w:rsidR="008A4170" w:rsidRDefault="008A4170" w:rsidP="00001C00">
            <w:pPr>
              <w:jc w:val="left"/>
            </w:pPr>
          </w:p>
        </w:tc>
        <w:tc>
          <w:tcPr>
            <w:tcW w:w="1701" w:type="dxa"/>
            <w:vAlign w:val="center"/>
          </w:tcPr>
          <w:p w14:paraId="4FF5B072" w14:textId="77777777" w:rsidR="008A4170" w:rsidRDefault="008A4170" w:rsidP="00001C00">
            <w:pPr>
              <w:jc w:val="center"/>
            </w:pPr>
            <w:r>
              <w:t>BLEU-1</w:t>
            </w:r>
          </w:p>
        </w:tc>
        <w:tc>
          <w:tcPr>
            <w:tcW w:w="1701" w:type="dxa"/>
            <w:vAlign w:val="center"/>
          </w:tcPr>
          <w:p w14:paraId="1F7EDB82" w14:textId="77777777" w:rsidR="008A4170" w:rsidRDefault="008A4170" w:rsidP="00001C00">
            <w:pPr>
              <w:jc w:val="center"/>
            </w:pPr>
            <w:r>
              <w:t>BLEU-2</w:t>
            </w:r>
          </w:p>
        </w:tc>
        <w:tc>
          <w:tcPr>
            <w:tcW w:w="1842" w:type="dxa"/>
            <w:vAlign w:val="center"/>
          </w:tcPr>
          <w:p w14:paraId="60B7D8C0" w14:textId="77777777" w:rsidR="008A4170" w:rsidRDefault="008A4170" w:rsidP="00001C00">
            <w:pPr>
              <w:jc w:val="center"/>
            </w:pPr>
            <w:r>
              <w:t>BLEU-3</w:t>
            </w:r>
          </w:p>
        </w:tc>
        <w:tc>
          <w:tcPr>
            <w:tcW w:w="1745" w:type="dxa"/>
            <w:vAlign w:val="center"/>
          </w:tcPr>
          <w:p w14:paraId="08032561" w14:textId="77777777" w:rsidR="008A4170" w:rsidRDefault="008A4170" w:rsidP="00001C00">
            <w:pPr>
              <w:jc w:val="center"/>
            </w:pPr>
            <w:r>
              <w:t>BLEU-4</w:t>
            </w:r>
          </w:p>
        </w:tc>
      </w:tr>
      <w:tr w:rsidR="008A4170" w14:paraId="6ADDD703" w14:textId="77777777" w:rsidTr="00001C00">
        <w:trPr>
          <w:trHeight w:val="511"/>
        </w:trPr>
        <w:tc>
          <w:tcPr>
            <w:tcW w:w="2122" w:type="dxa"/>
            <w:vAlign w:val="center"/>
          </w:tcPr>
          <w:p w14:paraId="37F1A951" w14:textId="77777777" w:rsidR="008A4170" w:rsidRDefault="008A4170" w:rsidP="00001C00">
            <w:pPr>
              <w:jc w:val="left"/>
            </w:pPr>
            <w:r>
              <w:t>English (512)</w:t>
            </w:r>
          </w:p>
        </w:tc>
        <w:tc>
          <w:tcPr>
            <w:tcW w:w="1701" w:type="dxa"/>
            <w:vAlign w:val="center"/>
          </w:tcPr>
          <w:p w14:paraId="4CF94EEF" w14:textId="3D666681" w:rsidR="008A4170" w:rsidRPr="001F7B7E" w:rsidRDefault="00D00ADE" w:rsidP="00053255">
            <w:pPr>
              <w:jc w:val="center"/>
            </w:pPr>
            <w:r w:rsidRPr="001F7B7E">
              <w:t>0.262</w:t>
            </w:r>
          </w:p>
        </w:tc>
        <w:tc>
          <w:tcPr>
            <w:tcW w:w="1701" w:type="dxa"/>
            <w:vAlign w:val="center"/>
          </w:tcPr>
          <w:p w14:paraId="1355FDBE" w14:textId="0A7A87BD" w:rsidR="008A4170" w:rsidRPr="001F7B7E" w:rsidRDefault="00D00ADE" w:rsidP="00053255">
            <w:pPr>
              <w:jc w:val="center"/>
            </w:pPr>
            <w:r w:rsidRPr="001F7B7E">
              <w:t>0.210</w:t>
            </w:r>
          </w:p>
        </w:tc>
        <w:tc>
          <w:tcPr>
            <w:tcW w:w="1842" w:type="dxa"/>
            <w:vAlign w:val="center"/>
          </w:tcPr>
          <w:p w14:paraId="64F43079" w14:textId="027424CF" w:rsidR="008A4170" w:rsidRPr="001F7B7E" w:rsidRDefault="00D00ADE" w:rsidP="00053255">
            <w:pPr>
              <w:jc w:val="center"/>
            </w:pPr>
            <w:r w:rsidRPr="001F7B7E">
              <w:t>0.186</w:t>
            </w:r>
          </w:p>
        </w:tc>
        <w:tc>
          <w:tcPr>
            <w:tcW w:w="1745" w:type="dxa"/>
            <w:vAlign w:val="center"/>
          </w:tcPr>
          <w:p w14:paraId="06F4729E" w14:textId="644CFA3F" w:rsidR="008A4170" w:rsidRPr="001F7B7E" w:rsidRDefault="00D00ADE" w:rsidP="00053255">
            <w:pPr>
              <w:jc w:val="center"/>
            </w:pPr>
            <w:r w:rsidRPr="001F7B7E">
              <w:t>0.171</w:t>
            </w:r>
          </w:p>
        </w:tc>
      </w:tr>
      <w:tr w:rsidR="008A4170" w14:paraId="1D45E971" w14:textId="77777777" w:rsidTr="00001C00">
        <w:trPr>
          <w:trHeight w:val="561"/>
        </w:trPr>
        <w:tc>
          <w:tcPr>
            <w:tcW w:w="2122" w:type="dxa"/>
            <w:vAlign w:val="center"/>
          </w:tcPr>
          <w:p w14:paraId="5B8E7018" w14:textId="77777777" w:rsidR="008A4170" w:rsidRDefault="008A4170" w:rsidP="00001C00">
            <w:pPr>
              <w:jc w:val="left"/>
            </w:pPr>
            <w:r>
              <w:t>Vietnamese (512)</w:t>
            </w:r>
          </w:p>
        </w:tc>
        <w:tc>
          <w:tcPr>
            <w:tcW w:w="1701" w:type="dxa"/>
            <w:vAlign w:val="center"/>
          </w:tcPr>
          <w:p w14:paraId="026F390A" w14:textId="4EBCE710" w:rsidR="008A4170" w:rsidRPr="001F7B7E" w:rsidRDefault="001F7B7E" w:rsidP="00053255">
            <w:pPr>
              <w:jc w:val="center"/>
            </w:pPr>
            <w:r w:rsidRPr="001F7B7E">
              <w:t>0.21</w:t>
            </w:r>
          </w:p>
        </w:tc>
        <w:tc>
          <w:tcPr>
            <w:tcW w:w="1701" w:type="dxa"/>
            <w:vAlign w:val="center"/>
          </w:tcPr>
          <w:p w14:paraId="7FEBF2D2" w14:textId="53116605" w:rsidR="008A4170" w:rsidRPr="001F7B7E" w:rsidRDefault="001F7B7E" w:rsidP="00053255">
            <w:pPr>
              <w:jc w:val="center"/>
            </w:pPr>
            <w:r w:rsidRPr="001F7B7E">
              <w:t>0.16</w:t>
            </w:r>
          </w:p>
        </w:tc>
        <w:tc>
          <w:tcPr>
            <w:tcW w:w="1842" w:type="dxa"/>
            <w:vAlign w:val="center"/>
          </w:tcPr>
          <w:p w14:paraId="19CF595B" w14:textId="0EFCFC3B" w:rsidR="008A4170" w:rsidRPr="001F7B7E" w:rsidRDefault="001F7B7E" w:rsidP="00053255">
            <w:pPr>
              <w:jc w:val="center"/>
            </w:pPr>
            <w:r w:rsidRPr="001F7B7E">
              <w:t>0.1</w:t>
            </w:r>
            <w:r w:rsidR="00001C00" w:rsidRPr="001F7B7E">
              <w:t>4</w:t>
            </w:r>
          </w:p>
        </w:tc>
        <w:tc>
          <w:tcPr>
            <w:tcW w:w="1745" w:type="dxa"/>
            <w:vAlign w:val="center"/>
          </w:tcPr>
          <w:p w14:paraId="42A3B43A" w14:textId="0DF2F86A" w:rsidR="008A4170" w:rsidRPr="001F7B7E" w:rsidRDefault="00001C00" w:rsidP="00053255">
            <w:pPr>
              <w:jc w:val="center"/>
            </w:pPr>
            <w:r w:rsidRPr="001F7B7E">
              <w:t>0.1</w:t>
            </w:r>
            <w:r w:rsidR="001F7B7E" w:rsidRPr="001F7B7E">
              <w:t>3</w:t>
            </w:r>
          </w:p>
        </w:tc>
      </w:tr>
    </w:tbl>
    <w:p w14:paraId="40B110F6" w14:textId="3E012563" w:rsidR="008A4170" w:rsidRDefault="004926F5" w:rsidP="004926F5">
      <w:pPr>
        <w:pStyle w:val="Caption"/>
      </w:pPr>
      <w:bookmarkStart w:id="92" w:name="_Toc151618012"/>
      <w:r>
        <w:t xml:space="preserve">Table </w:t>
      </w:r>
      <w:fldSimple w:instr=" SEQ Table \* ARABIC ">
        <w:r w:rsidR="00510321">
          <w:rPr>
            <w:noProof/>
          </w:rPr>
          <w:t>9</w:t>
        </w:r>
      </w:fldSimple>
      <w:r>
        <w:t xml:space="preserve">. BLEU score of the model with re-attention on the English and </w:t>
      </w:r>
      <w:proofErr w:type="spellStart"/>
      <w:r>
        <w:t>VietNamese</w:t>
      </w:r>
      <w:proofErr w:type="spellEnd"/>
      <w:r>
        <w:t xml:space="preserve"> dataset</w:t>
      </w:r>
      <w:bookmarkEnd w:id="92"/>
    </w:p>
    <w:tbl>
      <w:tblPr>
        <w:tblStyle w:val="TableGrid"/>
        <w:tblW w:w="0" w:type="auto"/>
        <w:tblLook w:val="04A0" w:firstRow="1" w:lastRow="0" w:firstColumn="1" w:lastColumn="0" w:noHBand="0" w:noVBand="1"/>
      </w:tblPr>
      <w:tblGrid>
        <w:gridCol w:w="2122"/>
        <w:gridCol w:w="1701"/>
        <w:gridCol w:w="1701"/>
        <w:gridCol w:w="1842"/>
        <w:gridCol w:w="1745"/>
      </w:tblGrid>
      <w:tr w:rsidR="008A4170" w14:paraId="7F96431A" w14:textId="77777777" w:rsidTr="00001C00">
        <w:trPr>
          <w:trHeight w:val="559"/>
        </w:trPr>
        <w:tc>
          <w:tcPr>
            <w:tcW w:w="2122" w:type="dxa"/>
            <w:vMerge w:val="restart"/>
            <w:vAlign w:val="center"/>
          </w:tcPr>
          <w:p w14:paraId="1EB5A569" w14:textId="77777777" w:rsidR="008A4170" w:rsidRDefault="008A4170" w:rsidP="00001C00">
            <w:pPr>
              <w:jc w:val="left"/>
            </w:pPr>
            <w:r>
              <w:t>Dataset/</w:t>
            </w:r>
            <w:proofErr w:type="spellStart"/>
            <w:r>
              <w:t>Seqence</w:t>
            </w:r>
            <w:proofErr w:type="spellEnd"/>
            <w:r>
              <w:t xml:space="preserve"> length</w:t>
            </w:r>
          </w:p>
        </w:tc>
        <w:tc>
          <w:tcPr>
            <w:tcW w:w="6989" w:type="dxa"/>
            <w:gridSpan w:val="4"/>
            <w:vAlign w:val="center"/>
          </w:tcPr>
          <w:p w14:paraId="399761F8" w14:textId="77777777" w:rsidR="008A4170" w:rsidRDefault="008A4170" w:rsidP="00001C00">
            <w:pPr>
              <w:jc w:val="center"/>
            </w:pPr>
            <w:r>
              <w:t>ROUGE</w:t>
            </w:r>
          </w:p>
        </w:tc>
      </w:tr>
      <w:tr w:rsidR="008A4170" w14:paraId="5E672B6F" w14:textId="77777777" w:rsidTr="00001C00">
        <w:trPr>
          <w:trHeight w:val="559"/>
        </w:trPr>
        <w:tc>
          <w:tcPr>
            <w:tcW w:w="2122" w:type="dxa"/>
            <w:vMerge/>
            <w:vAlign w:val="center"/>
          </w:tcPr>
          <w:p w14:paraId="42993EBF" w14:textId="77777777" w:rsidR="008A4170" w:rsidRDefault="008A4170" w:rsidP="00001C00">
            <w:pPr>
              <w:jc w:val="left"/>
            </w:pPr>
          </w:p>
        </w:tc>
        <w:tc>
          <w:tcPr>
            <w:tcW w:w="1701" w:type="dxa"/>
            <w:vAlign w:val="center"/>
          </w:tcPr>
          <w:p w14:paraId="0C08FA6F" w14:textId="77777777" w:rsidR="008A4170" w:rsidRDefault="008A4170" w:rsidP="00001C00">
            <w:pPr>
              <w:jc w:val="center"/>
            </w:pPr>
            <w:r>
              <w:t>ROUGE-1</w:t>
            </w:r>
          </w:p>
        </w:tc>
        <w:tc>
          <w:tcPr>
            <w:tcW w:w="1701" w:type="dxa"/>
            <w:vAlign w:val="center"/>
          </w:tcPr>
          <w:p w14:paraId="4F7C2E05" w14:textId="77777777" w:rsidR="008A4170" w:rsidRDefault="008A4170" w:rsidP="00001C00">
            <w:pPr>
              <w:jc w:val="center"/>
            </w:pPr>
            <w:r>
              <w:t>ROUGE-2</w:t>
            </w:r>
          </w:p>
        </w:tc>
        <w:tc>
          <w:tcPr>
            <w:tcW w:w="1842" w:type="dxa"/>
            <w:vAlign w:val="center"/>
          </w:tcPr>
          <w:p w14:paraId="69FE4A69" w14:textId="77777777" w:rsidR="008A4170" w:rsidRDefault="008A4170" w:rsidP="00001C00">
            <w:pPr>
              <w:jc w:val="center"/>
            </w:pPr>
            <w:r>
              <w:t>ROUGE-L</w:t>
            </w:r>
          </w:p>
        </w:tc>
        <w:tc>
          <w:tcPr>
            <w:tcW w:w="1745" w:type="dxa"/>
            <w:vAlign w:val="center"/>
          </w:tcPr>
          <w:p w14:paraId="5B797AC1" w14:textId="77777777" w:rsidR="008A4170" w:rsidRDefault="008A4170" w:rsidP="00001C00">
            <w:pPr>
              <w:jc w:val="center"/>
            </w:pPr>
            <w:r>
              <w:t>ROUGE-</w:t>
            </w:r>
            <w:proofErr w:type="spellStart"/>
            <w:r>
              <w:t>LSum</w:t>
            </w:r>
            <w:proofErr w:type="spellEnd"/>
          </w:p>
        </w:tc>
      </w:tr>
      <w:tr w:rsidR="008A4170" w14:paraId="0A31C73C" w14:textId="77777777" w:rsidTr="00001C00">
        <w:trPr>
          <w:trHeight w:val="511"/>
        </w:trPr>
        <w:tc>
          <w:tcPr>
            <w:tcW w:w="2122" w:type="dxa"/>
            <w:vAlign w:val="center"/>
          </w:tcPr>
          <w:p w14:paraId="36FA1BB0" w14:textId="77777777" w:rsidR="008A4170" w:rsidRDefault="008A4170" w:rsidP="00001C00">
            <w:pPr>
              <w:jc w:val="left"/>
            </w:pPr>
            <w:r>
              <w:t>English (512)</w:t>
            </w:r>
          </w:p>
        </w:tc>
        <w:tc>
          <w:tcPr>
            <w:tcW w:w="1701" w:type="dxa"/>
            <w:vAlign w:val="center"/>
          </w:tcPr>
          <w:p w14:paraId="34050B07" w14:textId="407AE29B" w:rsidR="008A4170" w:rsidRPr="001F7B7E" w:rsidRDefault="00053255" w:rsidP="00053255">
            <w:pPr>
              <w:jc w:val="center"/>
            </w:pPr>
            <w:r>
              <w:t>39</w:t>
            </w:r>
            <w:r w:rsidR="00D00ADE" w:rsidRPr="001F7B7E">
              <w:t>.84</w:t>
            </w:r>
          </w:p>
        </w:tc>
        <w:tc>
          <w:tcPr>
            <w:tcW w:w="1701" w:type="dxa"/>
            <w:vAlign w:val="center"/>
          </w:tcPr>
          <w:p w14:paraId="4084C816" w14:textId="1D92A192" w:rsidR="008A4170" w:rsidRPr="001F7B7E" w:rsidRDefault="00001C00" w:rsidP="00053255">
            <w:pPr>
              <w:jc w:val="center"/>
            </w:pPr>
            <w:r w:rsidRPr="001F7B7E">
              <w:t>27</w:t>
            </w:r>
            <w:r w:rsidR="00D00ADE" w:rsidRPr="001F7B7E">
              <w:t>.00</w:t>
            </w:r>
          </w:p>
        </w:tc>
        <w:tc>
          <w:tcPr>
            <w:tcW w:w="1842" w:type="dxa"/>
            <w:vAlign w:val="center"/>
          </w:tcPr>
          <w:p w14:paraId="40FCC4D7" w14:textId="78161471" w:rsidR="008A4170" w:rsidRPr="001F7B7E" w:rsidRDefault="00710048" w:rsidP="00053255">
            <w:pPr>
              <w:jc w:val="center"/>
            </w:pPr>
            <w:r w:rsidRPr="001F7B7E">
              <w:t>3</w:t>
            </w:r>
            <w:r w:rsidR="00001C00" w:rsidRPr="001F7B7E">
              <w:t>3</w:t>
            </w:r>
            <w:r w:rsidR="00D00ADE" w:rsidRPr="001F7B7E">
              <w:t>.16</w:t>
            </w:r>
          </w:p>
        </w:tc>
        <w:tc>
          <w:tcPr>
            <w:tcW w:w="1745" w:type="dxa"/>
            <w:vAlign w:val="center"/>
          </w:tcPr>
          <w:p w14:paraId="3C184592" w14:textId="61CF2ACF" w:rsidR="008A4170" w:rsidRPr="001F7B7E" w:rsidRDefault="00053255" w:rsidP="00053255">
            <w:pPr>
              <w:jc w:val="center"/>
            </w:pPr>
            <w:r>
              <w:t>38</w:t>
            </w:r>
            <w:r w:rsidR="00D00ADE" w:rsidRPr="001F7B7E">
              <w:t>.34</w:t>
            </w:r>
          </w:p>
        </w:tc>
      </w:tr>
      <w:tr w:rsidR="008A4170" w14:paraId="093537A5" w14:textId="77777777" w:rsidTr="00001C00">
        <w:trPr>
          <w:trHeight w:val="561"/>
        </w:trPr>
        <w:tc>
          <w:tcPr>
            <w:tcW w:w="2122" w:type="dxa"/>
            <w:vAlign w:val="center"/>
          </w:tcPr>
          <w:p w14:paraId="32B5106E" w14:textId="77777777" w:rsidR="008A4170" w:rsidRDefault="008A4170" w:rsidP="00001C00">
            <w:pPr>
              <w:jc w:val="left"/>
            </w:pPr>
            <w:r>
              <w:t>Vietnamese (512)</w:t>
            </w:r>
          </w:p>
        </w:tc>
        <w:tc>
          <w:tcPr>
            <w:tcW w:w="1701" w:type="dxa"/>
            <w:vAlign w:val="center"/>
          </w:tcPr>
          <w:p w14:paraId="67441850" w14:textId="5284EEEC" w:rsidR="008A4170" w:rsidRPr="001F7B7E" w:rsidRDefault="00335F97" w:rsidP="00053255">
            <w:pPr>
              <w:jc w:val="center"/>
            </w:pPr>
            <w:r w:rsidRPr="001F7B7E">
              <w:t>4</w:t>
            </w:r>
            <w:r w:rsidR="001F7B7E">
              <w:t>3</w:t>
            </w:r>
            <w:r w:rsidRPr="001F7B7E">
              <w:t>.50</w:t>
            </w:r>
          </w:p>
        </w:tc>
        <w:tc>
          <w:tcPr>
            <w:tcW w:w="1701" w:type="dxa"/>
            <w:vAlign w:val="center"/>
          </w:tcPr>
          <w:p w14:paraId="3A65926C" w14:textId="4478A889" w:rsidR="008A4170" w:rsidRPr="001F7B7E" w:rsidRDefault="00335F97" w:rsidP="00053255">
            <w:pPr>
              <w:jc w:val="center"/>
            </w:pPr>
            <w:r w:rsidRPr="001F7B7E">
              <w:t>17.33</w:t>
            </w:r>
          </w:p>
        </w:tc>
        <w:tc>
          <w:tcPr>
            <w:tcW w:w="1842" w:type="dxa"/>
            <w:vAlign w:val="center"/>
          </w:tcPr>
          <w:p w14:paraId="65AF1F82" w14:textId="6F21C2B2" w:rsidR="008A4170" w:rsidRPr="001F7B7E" w:rsidRDefault="00335F97" w:rsidP="00053255">
            <w:pPr>
              <w:jc w:val="center"/>
            </w:pPr>
            <w:r w:rsidRPr="001F7B7E">
              <w:t>23.12</w:t>
            </w:r>
          </w:p>
        </w:tc>
        <w:tc>
          <w:tcPr>
            <w:tcW w:w="1745" w:type="dxa"/>
            <w:vAlign w:val="center"/>
          </w:tcPr>
          <w:p w14:paraId="0A58BC1C" w14:textId="3835AF87" w:rsidR="008A4170" w:rsidRPr="001F7B7E" w:rsidRDefault="001F7B7E" w:rsidP="00053255">
            <w:pPr>
              <w:jc w:val="center"/>
            </w:pPr>
            <w:r>
              <w:t>40</w:t>
            </w:r>
            <w:r w:rsidR="00335F97" w:rsidRPr="001F7B7E">
              <w:t>.99</w:t>
            </w:r>
          </w:p>
        </w:tc>
      </w:tr>
    </w:tbl>
    <w:p w14:paraId="223EC8FC" w14:textId="136B35A3" w:rsidR="004926F5" w:rsidRDefault="004926F5">
      <w:pPr>
        <w:pStyle w:val="Caption"/>
      </w:pPr>
      <w:bookmarkStart w:id="93" w:name="_Toc151618013"/>
      <w:r>
        <w:t xml:space="preserve">Table </w:t>
      </w:r>
      <w:fldSimple w:instr=" SEQ Table \* ARABIC ">
        <w:r w:rsidR="00510321">
          <w:rPr>
            <w:noProof/>
          </w:rPr>
          <w:t>10</w:t>
        </w:r>
      </w:fldSimple>
      <w:r>
        <w:t xml:space="preserve">. ROUGE score of the model with re-attention on the English and </w:t>
      </w:r>
      <w:proofErr w:type="spellStart"/>
      <w:r>
        <w:t>VietNamese</w:t>
      </w:r>
      <w:proofErr w:type="spellEnd"/>
      <w:r>
        <w:t xml:space="preserve"> dataset</w:t>
      </w:r>
      <w:bookmarkEnd w:id="93"/>
    </w:p>
    <w:p w14:paraId="5FC98041" w14:textId="77777777" w:rsidR="007076DB" w:rsidRDefault="003C3266" w:rsidP="00D6735D">
      <w:r>
        <w:t>With the results of the deep attention version of the BART model as above, the BLEU and ROUGE scores of the model are pretty high compare to the base version. Although the results are still not really high due to the limit in the amount as well as the quality of dataset.</w:t>
      </w:r>
      <w:r w:rsidR="00B53EE6">
        <w:t xml:space="preserve"> </w:t>
      </w:r>
      <w:r w:rsidR="006624C7">
        <w:t xml:space="preserve">Therefore, collecting and carefully filter the dataset will help improve the accuracy </w:t>
      </w:r>
      <w:proofErr w:type="gramStart"/>
      <w:r w:rsidR="006624C7">
        <w:t>the and</w:t>
      </w:r>
      <w:proofErr w:type="gramEnd"/>
      <w:r w:rsidR="006624C7">
        <w:t xml:space="preserve"> quality of the model </w:t>
      </w:r>
      <w:proofErr w:type="spellStart"/>
      <w:r w:rsidR="006624C7">
        <w:t>grately</w:t>
      </w:r>
      <w:proofErr w:type="spellEnd"/>
      <w:r w:rsidR="006624C7">
        <w:t>.</w:t>
      </w:r>
    </w:p>
    <w:p w14:paraId="00669A47" w14:textId="60545E9E" w:rsidR="00BA53BD" w:rsidRDefault="007076DB" w:rsidP="00D6735D">
      <w:r w:rsidRPr="007076DB">
        <w:t xml:space="preserve">Compared to the results of using the open domain </w:t>
      </w:r>
      <w:proofErr w:type="spellStart"/>
      <w:r w:rsidRPr="007076DB">
        <w:t>chatbot</w:t>
      </w:r>
      <w:proofErr w:type="spellEnd"/>
      <w:r w:rsidRPr="007076DB">
        <w:t xml:space="preserve"> model using Seq2Seq and LSTM in Nguyen Van Vi's thesis [9], with a BLEU score of 0.07, the </w:t>
      </w:r>
      <w:proofErr w:type="spellStart"/>
      <w:r w:rsidRPr="007076DB">
        <w:t>chatbot</w:t>
      </w:r>
      <w:proofErr w:type="spellEnd"/>
      <w:r w:rsidRPr="007076DB">
        <w:t xml:space="preserve"> model using</w:t>
      </w:r>
      <w:r w:rsidR="00122493">
        <w:t xml:space="preserve"> BART</w:t>
      </w:r>
      <w:r w:rsidR="003850AC">
        <w:t xml:space="preserve"> and BART deep attention</w:t>
      </w:r>
      <w:r w:rsidR="00122493">
        <w:t xml:space="preserve"> gives a result </w:t>
      </w:r>
      <w:proofErr w:type="gramStart"/>
      <w:r w:rsidR="00122493">
        <w:t>of  0,</w:t>
      </w:r>
      <w:r w:rsidR="000079BA">
        <w:t>12</w:t>
      </w:r>
      <w:proofErr w:type="gramEnd"/>
      <w:r w:rsidR="003850AC">
        <w:t xml:space="preserve"> and 0.171 respectively.</w:t>
      </w:r>
      <w:r w:rsidR="003F3082">
        <w:t xml:space="preserve"> </w:t>
      </w:r>
      <w:r w:rsidR="003850AC">
        <w:t>Although the BART models are trained the limited dataset as well as the long sequence of the input</w:t>
      </w:r>
      <w:r w:rsidR="000079BA">
        <w:t>s</w:t>
      </w:r>
      <w:r w:rsidR="003850AC">
        <w:t xml:space="preserve">, the </w:t>
      </w:r>
      <w:r w:rsidRPr="007076DB">
        <w:t>BLEU score</w:t>
      </w:r>
      <w:r w:rsidR="003850AC">
        <w:t xml:space="preserve"> of the BART models are</w:t>
      </w:r>
      <w:r w:rsidR="000079BA">
        <w:t xml:space="preserve"> still</w:t>
      </w:r>
      <w:r w:rsidR="003850AC">
        <w:t xml:space="preserve"> pretty high compare to this, also the BART</w:t>
      </w:r>
      <w:r w:rsidRPr="007076DB">
        <w:t xml:space="preserve"> mo</w:t>
      </w:r>
      <w:r w:rsidR="003850AC">
        <w:t>del training time of less than 4</w:t>
      </w:r>
      <w:r w:rsidRPr="007076DB">
        <w:t xml:space="preserve"> hours compared to training time of up to 72 hours in Nguyen Van Vi's thesis shows that the learning speed of the</w:t>
      </w:r>
      <w:r w:rsidR="003850AC">
        <w:t xml:space="preserve"> BART</w:t>
      </w:r>
      <w:r w:rsidRPr="007076DB">
        <w:t xml:space="preserve"> model is very outstanding.</w:t>
      </w:r>
    </w:p>
    <w:p w14:paraId="1FBECBE3" w14:textId="3AF24321" w:rsidR="001053C6" w:rsidRDefault="001053C6" w:rsidP="00D6735D">
      <w:r>
        <w:t xml:space="preserve">With the </w:t>
      </w:r>
      <w:proofErr w:type="spellStart"/>
      <w:r>
        <w:t>VietBot</w:t>
      </w:r>
      <w:proofErr w:type="spellEnd"/>
      <w:r>
        <w:t xml:space="preserve"> </w:t>
      </w:r>
      <w:proofErr w:type="spellStart"/>
      <w:r>
        <w:t>chatbot</w:t>
      </w:r>
      <w:proofErr w:type="spellEnd"/>
      <w:r>
        <w:t xml:space="preserve"> that trained on the closed domain dataset with the BLEU-1 score, 0.585 and BLEU-4 score: 0.513, the </w:t>
      </w:r>
      <w:proofErr w:type="spellStart"/>
      <w:r>
        <w:t>MedBot</w:t>
      </w:r>
      <w:proofErr w:type="spellEnd"/>
      <w:r>
        <w:t xml:space="preserve"> result on BLEU score is pretty low. However, the result on ROUGE score is relative compare to the model, this is because </w:t>
      </w:r>
      <w:r>
        <w:lastRenderedPageBreak/>
        <w:t xml:space="preserve">of the long sequence of sentence on the datasets that the </w:t>
      </w:r>
      <w:proofErr w:type="spellStart"/>
      <w:r>
        <w:t>MedBot</w:t>
      </w:r>
      <w:proofErr w:type="spellEnd"/>
      <w:r>
        <w:t xml:space="preserve"> was trained on and the BLEU score is precision-based value, while the ROUGE score is recall-based value.</w:t>
      </w:r>
      <w:r w:rsidR="002D7731">
        <w:t xml:space="preserve"> In addition, the healthcare domain is comparable larger than the closed domain of </w:t>
      </w:r>
      <w:proofErr w:type="spellStart"/>
      <w:r w:rsidR="002D7731">
        <w:t>VietBot</w:t>
      </w:r>
      <w:proofErr w:type="spellEnd"/>
      <w:r w:rsidR="002D7731">
        <w:t xml:space="preserve"> (the scope of the </w:t>
      </w:r>
      <w:proofErr w:type="spellStart"/>
      <w:r w:rsidR="002D7731">
        <w:t>VietBot</w:t>
      </w:r>
      <w:proofErr w:type="spellEnd"/>
      <w:r w:rsidR="002D7731">
        <w:t xml:space="preserve"> is only in CTU University, while the scope of the </w:t>
      </w:r>
      <w:proofErr w:type="spellStart"/>
      <w:r w:rsidR="002D7731">
        <w:t>MedBot</w:t>
      </w:r>
      <w:proofErr w:type="spellEnd"/>
      <w:r w:rsidR="002D7731">
        <w:t xml:space="preserve"> is the entire health care industry) make the accuracy of the model comparable lower than the </w:t>
      </w:r>
      <w:proofErr w:type="spellStart"/>
      <w:r w:rsidR="002D7731">
        <w:t>VietBot</w:t>
      </w:r>
      <w:proofErr w:type="spellEnd"/>
      <w:r w:rsidR="002D7731">
        <w:t>.</w:t>
      </w:r>
      <w:r w:rsidR="00587B69">
        <w:t xml:space="preserve"> Although the </w:t>
      </w:r>
      <w:proofErr w:type="spellStart"/>
      <w:r w:rsidR="00587B69">
        <w:t>MedBot</w:t>
      </w:r>
      <w:proofErr w:type="spellEnd"/>
      <w:r w:rsidR="00587B69">
        <w:t xml:space="preserve"> BLEU score is not high, the model can still provide coincide and meaningful answers for the users, which show that the model can capture the important information in the long answer instead of all the words in the sentences.</w:t>
      </w:r>
    </w:p>
    <w:p w14:paraId="19B76574" w14:textId="77777777" w:rsidR="001053C6" w:rsidRDefault="001053C6">
      <w:pPr>
        <w:spacing w:line="288" w:lineRule="auto"/>
        <w:jc w:val="left"/>
      </w:pPr>
      <w:r>
        <w:br w:type="page"/>
      </w:r>
    </w:p>
    <w:p w14:paraId="2020CEDE" w14:textId="0061EC08" w:rsidR="00731791" w:rsidRPr="000B0B46" w:rsidRDefault="00731791" w:rsidP="00731791">
      <w:pPr>
        <w:pStyle w:val="Heading1"/>
      </w:pPr>
      <w:bookmarkStart w:id="94" w:name="_Toc151557156"/>
      <w:r w:rsidRPr="000B0B46">
        <w:lastRenderedPageBreak/>
        <w:t>CONCLUSION</w:t>
      </w:r>
      <w:r w:rsidR="00214294" w:rsidRPr="000B0B46">
        <w:t xml:space="preserve"> AND FUTURE WORK</w:t>
      </w:r>
      <w:bookmarkEnd w:id="94"/>
    </w:p>
    <w:p w14:paraId="49B982DD" w14:textId="12DAB857" w:rsidR="00731791" w:rsidRDefault="00731791" w:rsidP="00731791">
      <w:pPr>
        <w:pStyle w:val="Heading2"/>
      </w:pPr>
      <w:bookmarkStart w:id="95" w:name="_Toc151557157"/>
      <w:r w:rsidRPr="000B0B46">
        <w:t>Conclusion</w:t>
      </w:r>
      <w:bookmarkEnd w:id="95"/>
    </w:p>
    <w:p w14:paraId="2658BB04" w14:textId="1BAE949E" w:rsidR="00845992" w:rsidRPr="000B0B46" w:rsidRDefault="00845992" w:rsidP="00845992">
      <w:proofErr w:type="spellStart"/>
      <w:r>
        <w:t>MedBot</w:t>
      </w:r>
      <w:proofErr w:type="spellEnd"/>
      <w:r>
        <w:t xml:space="preserve"> </w:t>
      </w:r>
      <w:r w:rsidRPr="000B0B46">
        <w:t>has reached the goal. We successfully created an</w:t>
      </w:r>
      <w:r>
        <w:t xml:space="preserve"> </w:t>
      </w:r>
      <w:proofErr w:type="spellStart"/>
      <w:r>
        <w:t>ehealth</w:t>
      </w:r>
      <w:proofErr w:type="spellEnd"/>
      <w:r>
        <w:t xml:space="preserve"> </w:t>
      </w:r>
      <w:proofErr w:type="spellStart"/>
      <w:r>
        <w:t>chatbot</w:t>
      </w:r>
      <w:proofErr w:type="spellEnd"/>
      <w:r>
        <w:t xml:space="preserve"> and integrated it into others application </w:t>
      </w:r>
      <w:r w:rsidRPr="000B0B46">
        <w:t>that allows users to ask questions related to the</w:t>
      </w:r>
      <w:r>
        <w:t xml:space="preserve"> health care problems</w:t>
      </w:r>
      <w:r w:rsidRPr="000B0B46">
        <w:t xml:space="preserve"> and receive answers from it through a friendly UI/UX. Besides, the</w:t>
      </w:r>
      <w:r>
        <w:t xml:space="preserve"> </w:t>
      </w:r>
      <w:proofErr w:type="spellStart"/>
      <w:r>
        <w:t>chatbot</w:t>
      </w:r>
      <w:proofErr w:type="spellEnd"/>
      <w:r w:rsidRPr="000B0B46">
        <w:t xml:space="preserve"> application also allows users to do other things such as: supporting users to search for questions, answers, and</w:t>
      </w:r>
      <w:r>
        <w:t xml:space="preserve"> health care </w:t>
      </w:r>
      <w:proofErr w:type="spellStart"/>
      <w:r>
        <w:t>recommeded</w:t>
      </w:r>
      <w:proofErr w:type="spellEnd"/>
      <w:r w:rsidRPr="000B0B46">
        <w:t xml:space="preserve"> that they are interested in.</w:t>
      </w:r>
    </w:p>
    <w:p w14:paraId="6BDE9E72" w14:textId="70DD8FD1" w:rsidR="00845992" w:rsidRPr="00845992" w:rsidRDefault="00845992" w:rsidP="00845992">
      <w:r w:rsidRPr="000B0B46">
        <w:t xml:space="preserve">Although </w:t>
      </w:r>
      <w:proofErr w:type="spellStart"/>
      <w:r>
        <w:t>MedB</w:t>
      </w:r>
      <w:r w:rsidRPr="000B0B46">
        <w:t>ot</w:t>
      </w:r>
      <w:proofErr w:type="spellEnd"/>
      <w:r w:rsidRPr="000B0B46">
        <w:t xml:space="preserve"> provides various useful functionalities, there are also some limits. At the present, </w:t>
      </w:r>
      <w:proofErr w:type="spellStart"/>
      <w:r>
        <w:t>MedB</w:t>
      </w:r>
      <w:r w:rsidRPr="000B0B46">
        <w:t>ot</w:t>
      </w:r>
      <w:proofErr w:type="spellEnd"/>
      <w:r w:rsidRPr="000B0B46">
        <w:t xml:space="preserve">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s, the </w:t>
      </w:r>
      <w:proofErr w:type="spellStart"/>
      <w:r>
        <w:t>chatbot</w:t>
      </w:r>
      <w:proofErr w:type="spellEnd"/>
      <w:r>
        <w:t xml:space="preserve"> also does not give a very details answer yet.</w:t>
      </w:r>
      <w:r w:rsidRPr="000B0B46">
        <w:t xml:space="preserve"> The search functionality is limited, only supports search with name, but not its attributes such as content or topic of the question.</w:t>
      </w:r>
    </w:p>
    <w:p w14:paraId="6DEEB1EA" w14:textId="7DA28187" w:rsidR="00921D3C" w:rsidRDefault="00921D3C" w:rsidP="00921D3C">
      <w:pPr>
        <w:pStyle w:val="Heading2"/>
      </w:pPr>
      <w:bookmarkStart w:id="96" w:name="_Toc151557158"/>
      <w:r w:rsidRPr="000B0B46">
        <w:t>Future work</w:t>
      </w:r>
      <w:bookmarkEnd w:id="96"/>
    </w:p>
    <w:p w14:paraId="071ED8C2" w14:textId="30411A5D" w:rsidR="006A5415" w:rsidRDefault="00F95A17" w:rsidP="00921D3C">
      <w:r>
        <w:t xml:space="preserve">Although the </w:t>
      </w:r>
      <w:proofErr w:type="spellStart"/>
      <w:r>
        <w:t>chatbot</w:t>
      </w:r>
      <w:proofErr w:type="spellEnd"/>
      <w:r>
        <w:t xml:space="preserve"> work pretty well with the questions on the healthcare domain, the </w:t>
      </w:r>
      <w:proofErr w:type="spellStart"/>
      <w:r>
        <w:t>chatbot</w:t>
      </w:r>
      <w:proofErr w:type="spellEnd"/>
      <w:r>
        <w:t xml:space="preserve"> still has some limits. For improving the </w:t>
      </w:r>
      <w:proofErr w:type="spellStart"/>
      <w:r>
        <w:t>chatbot</w:t>
      </w:r>
      <w:proofErr w:type="spellEnd"/>
      <w:r>
        <w:t xml:space="preserve"> further, we will expand and improve the dataset first, by filter all </w:t>
      </w:r>
      <w:proofErr w:type="spellStart"/>
      <w:r>
        <w:t>unreleated</w:t>
      </w:r>
      <w:proofErr w:type="spellEnd"/>
      <w:r>
        <w:t xml:space="preserve"> and all </w:t>
      </w:r>
      <w:proofErr w:type="spellStart"/>
      <w:r>
        <w:t>unnessesary</w:t>
      </w:r>
      <w:proofErr w:type="spellEnd"/>
      <w:r>
        <w:t xml:space="preserve"> long answers to make the dataset cleaner to help enhance the performance of the </w:t>
      </w:r>
      <w:proofErr w:type="spellStart"/>
      <w:r>
        <w:t>chatbot</w:t>
      </w:r>
      <w:proofErr w:type="spellEnd"/>
      <w:r>
        <w:t xml:space="preserve">. Secondly, we will also try different parameters as well as try to modify others parts of the model to help improve the accuracy of the </w:t>
      </w:r>
      <w:proofErr w:type="spellStart"/>
      <w:r>
        <w:t>chatbot</w:t>
      </w:r>
      <w:proofErr w:type="spellEnd"/>
      <w:r>
        <w:t xml:space="preserve"> with long answers.</w:t>
      </w:r>
      <w:r w:rsidR="00BF10FC">
        <w:br w:type="page"/>
      </w:r>
    </w:p>
    <w:bookmarkStart w:id="97" w:name="_Toc151557159"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97"/>
        </w:p>
        <w:sdt>
          <w:sdtPr>
            <w:id w:val="-573587230"/>
            <w:bibliography/>
          </w:sdtPr>
          <w:sdtEndPr/>
          <w:sdtContent>
            <w:p w14:paraId="56C2002A" w14:textId="77777777" w:rsidR="007651D1" w:rsidRDefault="006A5415" w:rsidP="005B2EE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2"/>
              </w:tblGrid>
              <w:tr w:rsidR="007651D1" w14:paraId="0C1308E6" w14:textId="77777777">
                <w:trPr>
                  <w:divId w:val="1598293764"/>
                  <w:tblCellSpacing w:w="15" w:type="dxa"/>
                </w:trPr>
                <w:tc>
                  <w:tcPr>
                    <w:tcW w:w="50" w:type="pct"/>
                    <w:hideMark/>
                  </w:tcPr>
                  <w:p w14:paraId="3C33803F" w14:textId="79554196" w:rsidR="007651D1" w:rsidRDefault="007651D1">
                    <w:pPr>
                      <w:pStyle w:val="Bibliography"/>
                      <w:rPr>
                        <w:noProof/>
                        <w:sz w:val="24"/>
                        <w:szCs w:val="24"/>
                      </w:rPr>
                    </w:pPr>
                    <w:r>
                      <w:rPr>
                        <w:noProof/>
                      </w:rPr>
                      <w:t xml:space="preserve">[1] </w:t>
                    </w:r>
                  </w:p>
                </w:tc>
                <w:tc>
                  <w:tcPr>
                    <w:tcW w:w="0" w:type="auto"/>
                    <w:hideMark/>
                  </w:tcPr>
                  <w:p w14:paraId="1ECBD0B9" w14:textId="77777777" w:rsidR="007651D1" w:rsidRDefault="007651D1">
                    <w:pPr>
                      <w:pStyle w:val="Bibliography"/>
                      <w:rPr>
                        <w:noProof/>
                      </w:rPr>
                    </w:pPr>
                    <w:r>
                      <w:rPr>
                        <w:noProof/>
                      </w:rPr>
                      <w:t>KHANG NHUT LAM , LOC HUU NGUY, VAN LAM LE, AND JUGAL KALITA, "A Transformer-Based Educational Virtual," 2023.</w:t>
                    </w:r>
                  </w:p>
                </w:tc>
              </w:tr>
              <w:tr w:rsidR="007651D1" w14:paraId="79C8F411" w14:textId="77777777">
                <w:trPr>
                  <w:divId w:val="1598293764"/>
                  <w:tblCellSpacing w:w="15" w:type="dxa"/>
                </w:trPr>
                <w:tc>
                  <w:tcPr>
                    <w:tcW w:w="50" w:type="pct"/>
                    <w:hideMark/>
                  </w:tcPr>
                  <w:p w14:paraId="5149222A" w14:textId="77777777" w:rsidR="007651D1" w:rsidRDefault="007651D1">
                    <w:pPr>
                      <w:pStyle w:val="Bibliography"/>
                      <w:rPr>
                        <w:noProof/>
                      </w:rPr>
                    </w:pPr>
                    <w:r>
                      <w:rPr>
                        <w:noProof/>
                      </w:rPr>
                      <w:t xml:space="preserve">[2] </w:t>
                    </w:r>
                  </w:p>
                </w:tc>
                <w:tc>
                  <w:tcPr>
                    <w:tcW w:w="0" w:type="auto"/>
                    <w:hideMark/>
                  </w:tcPr>
                  <w:p w14:paraId="7DB09173" w14:textId="77777777" w:rsidR="007651D1" w:rsidRDefault="007651D1">
                    <w:pPr>
                      <w:pStyle w:val="Bibliography"/>
                      <w:rPr>
                        <w:noProof/>
                      </w:rPr>
                    </w:pPr>
                    <w:r>
                      <w:rPr>
                        <w:noProof/>
                      </w:rPr>
                      <w:t>Khang Nhut Lam, Nam Nhat Le, Jugal Kalita, "Building a Chatbot on a Closed Domain using RASA," 2022.</w:t>
                    </w:r>
                  </w:p>
                </w:tc>
              </w:tr>
              <w:tr w:rsidR="007651D1" w14:paraId="4E668846" w14:textId="77777777">
                <w:trPr>
                  <w:divId w:val="1598293764"/>
                  <w:tblCellSpacing w:w="15" w:type="dxa"/>
                </w:trPr>
                <w:tc>
                  <w:tcPr>
                    <w:tcW w:w="50" w:type="pct"/>
                    <w:hideMark/>
                  </w:tcPr>
                  <w:p w14:paraId="2D4823CB" w14:textId="77777777" w:rsidR="007651D1" w:rsidRDefault="007651D1">
                    <w:pPr>
                      <w:pStyle w:val="Bibliography"/>
                      <w:rPr>
                        <w:noProof/>
                      </w:rPr>
                    </w:pPr>
                    <w:r>
                      <w:rPr>
                        <w:noProof/>
                      </w:rPr>
                      <w:t xml:space="preserve">[3] </w:t>
                    </w:r>
                  </w:p>
                </w:tc>
                <w:tc>
                  <w:tcPr>
                    <w:tcW w:w="0" w:type="auto"/>
                    <w:hideMark/>
                  </w:tcPr>
                  <w:p w14:paraId="4391E0B6" w14:textId="77777777" w:rsidR="007651D1" w:rsidRDefault="007651D1">
                    <w:pPr>
                      <w:pStyle w:val="Bibliography"/>
                      <w:rPr>
                        <w:noProof/>
                      </w:rPr>
                    </w:pPr>
                    <w:r>
                      <w:rPr>
                        <w:noProof/>
                      </w:rPr>
                      <w:t>M. Z. N. B. Aleksandar Petrovic, "Singibot - A Student Services Chatbot".</w:t>
                    </w:r>
                  </w:p>
                </w:tc>
              </w:tr>
              <w:tr w:rsidR="007651D1" w14:paraId="532AE9E4" w14:textId="77777777">
                <w:trPr>
                  <w:divId w:val="1598293764"/>
                  <w:tblCellSpacing w:w="15" w:type="dxa"/>
                </w:trPr>
                <w:tc>
                  <w:tcPr>
                    <w:tcW w:w="50" w:type="pct"/>
                    <w:hideMark/>
                  </w:tcPr>
                  <w:p w14:paraId="4E86BD52" w14:textId="77777777" w:rsidR="007651D1" w:rsidRDefault="007651D1">
                    <w:pPr>
                      <w:pStyle w:val="Bibliography"/>
                      <w:rPr>
                        <w:noProof/>
                      </w:rPr>
                    </w:pPr>
                    <w:r>
                      <w:rPr>
                        <w:noProof/>
                      </w:rPr>
                      <w:t xml:space="preserve">[4] </w:t>
                    </w:r>
                  </w:p>
                </w:tc>
                <w:tc>
                  <w:tcPr>
                    <w:tcW w:w="0" w:type="auto"/>
                    <w:hideMark/>
                  </w:tcPr>
                  <w:p w14:paraId="2219CF1A" w14:textId="77777777" w:rsidR="007651D1" w:rsidRDefault="007651D1">
                    <w:pPr>
                      <w:pStyle w:val="Bibliography"/>
                      <w:rPr>
                        <w:noProof/>
                      </w:rPr>
                    </w:pPr>
                    <w:r>
                      <w:rPr>
                        <w:noProof/>
                      </w:rPr>
                      <w:t>K. K. R. R. Nura Esfandiari, "A Conditional Generative Chatbot using Transformer Model," 2023.</w:t>
                    </w:r>
                  </w:p>
                </w:tc>
              </w:tr>
              <w:tr w:rsidR="007651D1" w14:paraId="3014E851" w14:textId="77777777">
                <w:trPr>
                  <w:divId w:val="1598293764"/>
                  <w:tblCellSpacing w:w="15" w:type="dxa"/>
                </w:trPr>
                <w:tc>
                  <w:tcPr>
                    <w:tcW w:w="50" w:type="pct"/>
                    <w:hideMark/>
                  </w:tcPr>
                  <w:p w14:paraId="305BBAAD" w14:textId="77777777" w:rsidR="007651D1" w:rsidRDefault="007651D1">
                    <w:pPr>
                      <w:pStyle w:val="Bibliography"/>
                      <w:rPr>
                        <w:noProof/>
                      </w:rPr>
                    </w:pPr>
                    <w:r>
                      <w:rPr>
                        <w:noProof/>
                      </w:rPr>
                      <w:t xml:space="preserve">[5] </w:t>
                    </w:r>
                  </w:p>
                </w:tc>
                <w:tc>
                  <w:tcPr>
                    <w:tcW w:w="0" w:type="auto"/>
                    <w:hideMark/>
                  </w:tcPr>
                  <w:p w14:paraId="4A155970" w14:textId="77777777" w:rsidR="007651D1" w:rsidRDefault="007651D1">
                    <w:pPr>
                      <w:pStyle w:val="Bibliography"/>
                      <w:rPr>
                        <w:noProof/>
                      </w:rPr>
                    </w:pPr>
                    <w:r>
                      <w:rPr>
                        <w:noProof/>
                      </w:rPr>
                      <w:t>Yuhao Dan, Zhikai Lei, Yiyang Gu, Yong Li, Jianghao Yin, Jiaju Lin, Linhao Ye, Zhiyan Tie, Yougen Zhou, Yilei Wang, Aimin Zhou, Ze Zhou, Qin Chen , Jie Zhou, Liang He, Xipeng Qiu, "A Large-Scale Language Model-based Chatbot System for Intelligent Education," 2023.</w:t>
                    </w:r>
                  </w:p>
                </w:tc>
              </w:tr>
              <w:tr w:rsidR="007651D1" w14:paraId="62B8F013" w14:textId="77777777">
                <w:trPr>
                  <w:divId w:val="1598293764"/>
                  <w:tblCellSpacing w:w="15" w:type="dxa"/>
                </w:trPr>
                <w:tc>
                  <w:tcPr>
                    <w:tcW w:w="50" w:type="pct"/>
                    <w:hideMark/>
                  </w:tcPr>
                  <w:p w14:paraId="2D2141F8" w14:textId="77777777" w:rsidR="007651D1" w:rsidRDefault="007651D1">
                    <w:pPr>
                      <w:pStyle w:val="Bibliography"/>
                      <w:rPr>
                        <w:noProof/>
                      </w:rPr>
                    </w:pPr>
                    <w:r>
                      <w:rPr>
                        <w:noProof/>
                      </w:rPr>
                      <w:t xml:space="preserve">[6] </w:t>
                    </w:r>
                  </w:p>
                </w:tc>
                <w:tc>
                  <w:tcPr>
                    <w:tcW w:w="0" w:type="auto"/>
                    <w:hideMark/>
                  </w:tcPr>
                  <w:p w14:paraId="6FEC9910" w14:textId="77777777" w:rsidR="007651D1" w:rsidRDefault="007651D1">
                    <w:pPr>
                      <w:pStyle w:val="Bibliography"/>
                      <w:rPr>
                        <w:noProof/>
                      </w:rPr>
                    </w:pPr>
                    <w:r>
                      <w:rPr>
                        <w:noProof/>
                      </w:rPr>
                      <w:t>Kyle Swanson, Lili Yu, Christopher Fox, Jeremy Wohlwend, Tao Lei, "Building a Production Model for Retrieval-Based Chatbots," 2019.</w:t>
                    </w:r>
                  </w:p>
                </w:tc>
              </w:tr>
              <w:tr w:rsidR="007651D1" w14:paraId="68F1EEF6" w14:textId="77777777">
                <w:trPr>
                  <w:divId w:val="1598293764"/>
                  <w:tblCellSpacing w:w="15" w:type="dxa"/>
                </w:trPr>
                <w:tc>
                  <w:tcPr>
                    <w:tcW w:w="50" w:type="pct"/>
                    <w:hideMark/>
                  </w:tcPr>
                  <w:p w14:paraId="6BDEED14" w14:textId="77777777" w:rsidR="007651D1" w:rsidRDefault="007651D1">
                    <w:pPr>
                      <w:pStyle w:val="Bibliography"/>
                      <w:rPr>
                        <w:noProof/>
                      </w:rPr>
                    </w:pPr>
                    <w:r>
                      <w:rPr>
                        <w:noProof/>
                      </w:rPr>
                      <w:t xml:space="preserve">[7] </w:t>
                    </w:r>
                  </w:p>
                </w:tc>
                <w:tc>
                  <w:tcPr>
                    <w:tcW w:w="0" w:type="auto"/>
                    <w:hideMark/>
                  </w:tcPr>
                  <w:p w14:paraId="623A12D9" w14:textId="77777777" w:rsidR="007651D1" w:rsidRDefault="007651D1">
                    <w:pPr>
                      <w:pStyle w:val="Bibliography"/>
                      <w:rPr>
                        <w:noProof/>
                      </w:rPr>
                    </w:pPr>
                    <w:r>
                      <w:rPr>
                        <w:noProof/>
                      </w:rPr>
                      <w:t>Iulian V. Serban, Chinnadhurai Sankar, Mathieu Germain, Saizheng Zhang, Zhouhan Lin, "A Deep Reinforcement Learning Chatbot," 2017.</w:t>
                    </w:r>
                  </w:p>
                </w:tc>
              </w:tr>
              <w:tr w:rsidR="007651D1" w14:paraId="4B7B77FE" w14:textId="77777777">
                <w:trPr>
                  <w:divId w:val="1598293764"/>
                  <w:tblCellSpacing w:w="15" w:type="dxa"/>
                </w:trPr>
                <w:tc>
                  <w:tcPr>
                    <w:tcW w:w="50" w:type="pct"/>
                    <w:hideMark/>
                  </w:tcPr>
                  <w:p w14:paraId="2469554B" w14:textId="77777777" w:rsidR="007651D1" w:rsidRDefault="007651D1">
                    <w:pPr>
                      <w:pStyle w:val="Bibliography"/>
                      <w:rPr>
                        <w:noProof/>
                      </w:rPr>
                    </w:pPr>
                    <w:r>
                      <w:rPr>
                        <w:noProof/>
                      </w:rPr>
                      <w:t xml:space="preserve">[8] </w:t>
                    </w:r>
                  </w:p>
                </w:tc>
                <w:tc>
                  <w:tcPr>
                    <w:tcW w:w="0" w:type="auto"/>
                    <w:hideMark/>
                  </w:tcPr>
                  <w:p w14:paraId="77F9F6BC" w14:textId="77777777" w:rsidR="007651D1" w:rsidRDefault="007651D1">
                    <w:pPr>
                      <w:pStyle w:val="Bibliography"/>
                      <w:rPr>
                        <w:noProof/>
                      </w:rPr>
                    </w:pPr>
                    <w:r>
                      <w:rPr>
                        <w:noProof/>
                      </w:rPr>
                      <w:t>Siddharth Verma, Justin Fu, Mengjiao Yang, Sergey Levine, "A CHatbot AI for Task-Oriented Dialogue with Offline," 2022.</w:t>
                    </w:r>
                  </w:p>
                </w:tc>
              </w:tr>
              <w:tr w:rsidR="007651D1" w14:paraId="4CA98E04" w14:textId="77777777">
                <w:trPr>
                  <w:divId w:val="1598293764"/>
                  <w:tblCellSpacing w:w="15" w:type="dxa"/>
                </w:trPr>
                <w:tc>
                  <w:tcPr>
                    <w:tcW w:w="50" w:type="pct"/>
                    <w:hideMark/>
                  </w:tcPr>
                  <w:p w14:paraId="5AB7221D" w14:textId="77777777" w:rsidR="007651D1" w:rsidRDefault="007651D1">
                    <w:pPr>
                      <w:pStyle w:val="Bibliography"/>
                      <w:rPr>
                        <w:noProof/>
                      </w:rPr>
                    </w:pPr>
                    <w:r>
                      <w:rPr>
                        <w:noProof/>
                      </w:rPr>
                      <w:t xml:space="preserve">[9] </w:t>
                    </w:r>
                  </w:p>
                </w:tc>
                <w:tc>
                  <w:tcPr>
                    <w:tcW w:w="0" w:type="auto"/>
                    <w:hideMark/>
                  </w:tcPr>
                  <w:p w14:paraId="3EA4A061" w14:textId="77777777" w:rsidR="007651D1" w:rsidRDefault="007651D1">
                    <w:pPr>
                      <w:pStyle w:val="Bibliography"/>
                      <w:rPr>
                        <w:noProof/>
                      </w:rPr>
                    </w:pPr>
                    <w:r>
                      <w:rPr>
                        <w:noProof/>
                      </w:rPr>
                      <w:t>Moataz Mohammed, Mostafa M. Aref, "Chatbot System Architecture," 2022.</w:t>
                    </w:r>
                  </w:p>
                </w:tc>
              </w:tr>
              <w:tr w:rsidR="007651D1" w14:paraId="1EE62899" w14:textId="77777777">
                <w:trPr>
                  <w:divId w:val="1598293764"/>
                  <w:tblCellSpacing w:w="15" w:type="dxa"/>
                </w:trPr>
                <w:tc>
                  <w:tcPr>
                    <w:tcW w:w="50" w:type="pct"/>
                    <w:hideMark/>
                  </w:tcPr>
                  <w:p w14:paraId="1FBA150F" w14:textId="77777777" w:rsidR="007651D1" w:rsidRDefault="007651D1">
                    <w:pPr>
                      <w:pStyle w:val="Bibliography"/>
                      <w:rPr>
                        <w:noProof/>
                      </w:rPr>
                    </w:pPr>
                    <w:r>
                      <w:rPr>
                        <w:noProof/>
                      </w:rPr>
                      <w:t xml:space="preserve">[10] </w:t>
                    </w:r>
                  </w:p>
                </w:tc>
                <w:tc>
                  <w:tcPr>
                    <w:tcW w:w="0" w:type="auto"/>
                    <w:hideMark/>
                  </w:tcPr>
                  <w:p w14:paraId="40C69F9D" w14:textId="77777777" w:rsidR="007651D1" w:rsidRDefault="007651D1">
                    <w:pPr>
                      <w:pStyle w:val="Bibliography"/>
                      <w:rPr>
                        <w:noProof/>
                      </w:rPr>
                    </w:pPr>
                    <w:r>
                      <w:rPr>
                        <w:noProof/>
                      </w:rPr>
                      <w:t>E. Herberg, "Neural Network Architectures," 2023.</w:t>
                    </w:r>
                  </w:p>
                </w:tc>
              </w:tr>
              <w:tr w:rsidR="007651D1" w14:paraId="1E1AABC0" w14:textId="77777777">
                <w:trPr>
                  <w:divId w:val="1598293764"/>
                  <w:tblCellSpacing w:w="15" w:type="dxa"/>
                </w:trPr>
                <w:tc>
                  <w:tcPr>
                    <w:tcW w:w="50" w:type="pct"/>
                    <w:hideMark/>
                  </w:tcPr>
                  <w:p w14:paraId="7EB031E5" w14:textId="77777777" w:rsidR="007651D1" w:rsidRDefault="007651D1">
                    <w:pPr>
                      <w:pStyle w:val="Bibliography"/>
                      <w:rPr>
                        <w:noProof/>
                      </w:rPr>
                    </w:pPr>
                    <w:r>
                      <w:rPr>
                        <w:noProof/>
                      </w:rPr>
                      <w:t xml:space="preserve">[11] </w:t>
                    </w:r>
                  </w:p>
                </w:tc>
                <w:tc>
                  <w:tcPr>
                    <w:tcW w:w="0" w:type="auto"/>
                    <w:hideMark/>
                  </w:tcPr>
                  <w:p w14:paraId="487726DC" w14:textId="77777777" w:rsidR="007651D1" w:rsidRDefault="007651D1">
                    <w:pPr>
                      <w:pStyle w:val="Bibliography"/>
                      <w:rPr>
                        <w:noProof/>
                      </w:rPr>
                    </w:pPr>
                    <w:r>
                      <w:rPr>
                        <w:noProof/>
                      </w:rPr>
                      <w:t>Ashish Vaswani, Noam Shazeer, Niki Parmar, Jakob Uszkoreit, Llion Jones, Aidan N. Gomez, Łukasz Kaiser, Illia Polosukhin, "Attention Is All You Need," 2017.</w:t>
                    </w:r>
                  </w:p>
                </w:tc>
              </w:tr>
              <w:tr w:rsidR="007651D1" w14:paraId="1AEDD2DB" w14:textId="77777777">
                <w:trPr>
                  <w:divId w:val="1598293764"/>
                  <w:tblCellSpacing w:w="15" w:type="dxa"/>
                </w:trPr>
                <w:tc>
                  <w:tcPr>
                    <w:tcW w:w="50" w:type="pct"/>
                    <w:hideMark/>
                  </w:tcPr>
                  <w:p w14:paraId="003BB8D3" w14:textId="77777777" w:rsidR="007651D1" w:rsidRDefault="007651D1">
                    <w:pPr>
                      <w:pStyle w:val="Bibliography"/>
                      <w:rPr>
                        <w:noProof/>
                      </w:rPr>
                    </w:pPr>
                    <w:r>
                      <w:rPr>
                        <w:noProof/>
                      </w:rPr>
                      <w:t xml:space="preserve">[12] </w:t>
                    </w:r>
                  </w:p>
                </w:tc>
                <w:tc>
                  <w:tcPr>
                    <w:tcW w:w="0" w:type="auto"/>
                    <w:hideMark/>
                  </w:tcPr>
                  <w:p w14:paraId="0E2E227D" w14:textId="77777777" w:rsidR="007651D1" w:rsidRDefault="007651D1">
                    <w:pPr>
                      <w:pStyle w:val="Bibliography"/>
                      <w:rPr>
                        <w:noProof/>
                      </w:rPr>
                    </w:pPr>
                    <w:r>
                      <w:rPr>
                        <w:noProof/>
                      </w:rPr>
                      <w:t>Jacob Devlin, Ming-Wei Chang, Kenton Lee, Kristina Toutanova, "BERT: Pre-training of Deep Bidirectional Transformers for," 2018.</w:t>
                    </w:r>
                  </w:p>
                </w:tc>
              </w:tr>
              <w:tr w:rsidR="007651D1" w14:paraId="28C0B381" w14:textId="77777777">
                <w:trPr>
                  <w:divId w:val="1598293764"/>
                  <w:tblCellSpacing w:w="15" w:type="dxa"/>
                </w:trPr>
                <w:tc>
                  <w:tcPr>
                    <w:tcW w:w="50" w:type="pct"/>
                    <w:hideMark/>
                  </w:tcPr>
                  <w:p w14:paraId="30BEDB4E" w14:textId="77777777" w:rsidR="007651D1" w:rsidRDefault="007651D1">
                    <w:pPr>
                      <w:pStyle w:val="Bibliography"/>
                      <w:rPr>
                        <w:noProof/>
                      </w:rPr>
                    </w:pPr>
                    <w:r>
                      <w:rPr>
                        <w:noProof/>
                      </w:rPr>
                      <w:t xml:space="preserve">[13] </w:t>
                    </w:r>
                  </w:p>
                </w:tc>
                <w:tc>
                  <w:tcPr>
                    <w:tcW w:w="0" w:type="auto"/>
                    <w:hideMark/>
                  </w:tcPr>
                  <w:p w14:paraId="24F010C9" w14:textId="77777777" w:rsidR="007651D1" w:rsidRDefault="007651D1">
                    <w:pPr>
                      <w:pStyle w:val="Bibliography"/>
                      <w:rPr>
                        <w:noProof/>
                      </w:rPr>
                    </w:pPr>
                    <w:r>
                      <w:rPr>
                        <w:noProof/>
                      </w:rPr>
                      <w:t>Alec Radford, Karthik Narasimhan, Tim Salimans, Ilya Sutskever, "Improving Language Understanding," 2018.</w:t>
                    </w:r>
                  </w:p>
                </w:tc>
              </w:tr>
              <w:tr w:rsidR="007651D1" w14:paraId="703BBE1B" w14:textId="77777777">
                <w:trPr>
                  <w:divId w:val="1598293764"/>
                  <w:tblCellSpacing w:w="15" w:type="dxa"/>
                </w:trPr>
                <w:tc>
                  <w:tcPr>
                    <w:tcW w:w="50" w:type="pct"/>
                    <w:hideMark/>
                  </w:tcPr>
                  <w:p w14:paraId="03B33675" w14:textId="77777777" w:rsidR="007651D1" w:rsidRDefault="007651D1">
                    <w:pPr>
                      <w:pStyle w:val="Bibliography"/>
                      <w:rPr>
                        <w:noProof/>
                      </w:rPr>
                    </w:pPr>
                    <w:r>
                      <w:rPr>
                        <w:noProof/>
                      </w:rPr>
                      <w:t xml:space="preserve">[14] </w:t>
                    </w:r>
                  </w:p>
                </w:tc>
                <w:tc>
                  <w:tcPr>
                    <w:tcW w:w="0" w:type="auto"/>
                    <w:hideMark/>
                  </w:tcPr>
                  <w:p w14:paraId="0D3CCAC6" w14:textId="77777777" w:rsidR="007651D1" w:rsidRDefault="007651D1">
                    <w:pPr>
                      <w:pStyle w:val="Bibliography"/>
                      <w:rPr>
                        <w:noProof/>
                      </w:rPr>
                    </w:pPr>
                    <w:r>
                      <w:rPr>
                        <w:noProof/>
                      </w:rPr>
                      <w:t>Mike Lewis, Yinhan Liu, Naman Goyal*, Marjan Ghazvininejad, Abdelrahman Mohamed, Omer Levy, Ves Stoyanov, Luke Zettlemoyer, "BART: Denoising Sequence-to-Sequence Pre-training for Natural," 2019.</w:t>
                    </w:r>
                  </w:p>
                </w:tc>
              </w:tr>
              <w:tr w:rsidR="007651D1" w14:paraId="6E113973" w14:textId="77777777">
                <w:trPr>
                  <w:divId w:val="1598293764"/>
                  <w:tblCellSpacing w:w="15" w:type="dxa"/>
                </w:trPr>
                <w:tc>
                  <w:tcPr>
                    <w:tcW w:w="50" w:type="pct"/>
                    <w:hideMark/>
                  </w:tcPr>
                  <w:p w14:paraId="3EF90A25" w14:textId="77777777" w:rsidR="007651D1" w:rsidRDefault="007651D1">
                    <w:pPr>
                      <w:pStyle w:val="Bibliography"/>
                      <w:rPr>
                        <w:noProof/>
                      </w:rPr>
                    </w:pPr>
                    <w:r>
                      <w:rPr>
                        <w:noProof/>
                      </w:rPr>
                      <w:lastRenderedPageBreak/>
                      <w:t xml:space="preserve">[15] </w:t>
                    </w:r>
                  </w:p>
                </w:tc>
                <w:tc>
                  <w:tcPr>
                    <w:tcW w:w="0" w:type="auto"/>
                    <w:hideMark/>
                  </w:tcPr>
                  <w:p w14:paraId="7306FC7D" w14:textId="77777777" w:rsidR="007651D1" w:rsidRDefault="007651D1">
                    <w:pPr>
                      <w:pStyle w:val="Bibliography"/>
                      <w:rPr>
                        <w:noProof/>
                      </w:rPr>
                    </w:pPr>
                    <w:r>
                      <w:rPr>
                        <w:noProof/>
                      </w:rPr>
                      <w:t>Kishore Papineni, Salim Roukos, Todd Ward, and Wei-Jing Zhu, "BLEU: a Method for Automatic Evaluation of Machine Translation," 2002.</w:t>
                    </w:r>
                  </w:p>
                </w:tc>
              </w:tr>
              <w:tr w:rsidR="007651D1" w14:paraId="4C15C6FF" w14:textId="77777777">
                <w:trPr>
                  <w:divId w:val="1598293764"/>
                  <w:tblCellSpacing w:w="15" w:type="dxa"/>
                </w:trPr>
                <w:tc>
                  <w:tcPr>
                    <w:tcW w:w="50" w:type="pct"/>
                    <w:hideMark/>
                  </w:tcPr>
                  <w:p w14:paraId="25D5DC4D" w14:textId="77777777" w:rsidR="007651D1" w:rsidRDefault="007651D1">
                    <w:pPr>
                      <w:pStyle w:val="Bibliography"/>
                      <w:rPr>
                        <w:noProof/>
                      </w:rPr>
                    </w:pPr>
                    <w:r>
                      <w:rPr>
                        <w:noProof/>
                      </w:rPr>
                      <w:t xml:space="preserve">[16] </w:t>
                    </w:r>
                  </w:p>
                </w:tc>
                <w:tc>
                  <w:tcPr>
                    <w:tcW w:w="0" w:type="auto"/>
                    <w:hideMark/>
                  </w:tcPr>
                  <w:p w14:paraId="187142A1" w14:textId="77777777" w:rsidR="007651D1" w:rsidRDefault="007651D1">
                    <w:pPr>
                      <w:pStyle w:val="Bibliography"/>
                      <w:rPr>
                        <w:noProof/>
                      </w:rPr>
                    </w:pPr>
                    <w:r>
                      <w:rPr>
                        <w:noProof/>
                      </w:rPr>
                      <w:t>Lin, Chin-Yew, "ROUGE: A Package for Automatic Evaluation of Summaries".</w:t>
                    </w:r>
                  </w:p>
                </w:tc>
              </w:tr>
              <w:tr w:rsidR="007651D1" w14:paraId="7F5F1690" w14:textId="77777777">
                <w:trPr>
                  <w:divId w:val="1598293764"/>
                  <w:tblCellSpacing w:w="15" w:type="dxa"/>
                </w:trPr>
                <w:tc>
                  <w:tcPr>
                    <w:tcW w:w="50" w:type="pct"/>
                    <w:hideMark/>
                  </w:tcPr>
                  <w:p w14:paraId="7A7FFA6D" w14:textId="77777777" w:rsidR="007651D1" w:rsidRDefault="007651D1">
                    <w:pPr>
                      <w:pStyle w:val="Bibliography"/>
                      <w:rPr>
                        <w:noProof/>
                      </w:rPr>
                    </w:pPr>
                    <w:r>
                      <w:rPr>
                        <w:noProof/>
                      </w:rPr>
                      <w:t xml:space="preserve">[17] </w:t>
                    </w:r>
                  </w:p>
                </w:tc>
                <w:tc>
                  <w:tcPr>
                    <w:tcW w:w="0" w:type="auto"/>
                    <w:hideMark/>
                  </w:tcPr>
                  <w:p w14:paraId="1AB726FA" w14:textId="77777777" w:rsidR="007651D1" w:rsidRDefault="007651D1">
                    <w:pPr>
                      <w:pStyle w:val="Bibliography"/>
                      <w:rPr>
                        <w:noProof/>
                      </w:rPr>
                    </w:pPr>
                    <w:r>
                      <w:rPr>
                        <w:noProof/>
                      </w:rPr>
                      <w:t>N. U. o. Singapore, "DeepViT: Towards Deeper Vision Transformer," 2021.</w:t>
                    </w:r>
                  </w:p>
                </w:tc>
              </w:tr>
              <w:tr w:rsidR="007651D1" w14:paraId="701BC6D1" w14:textId="77777777">
                <w:trPr>
                  <w:divId w:val="1598293764"/>
                  <w:tblCellSpacing w:w="15" w:type="dxa"/>
                </w:trPr>
                <w:tc>
                  <w:tcPr>
                    <w:tcW w:w="50" w:type="pct"/>
                    <w:hideMark/>
                  </w:tcPr>
                  <w:p w14:paraId="7DF19908" w14:textId="77777777" w:rsidR="007651D1" w:rsidRDefault="007651D1">
                    <w:pPr>
                      <w:pStyle w:val="Bibliography"/>
                      <w:rPr>
                        <w:noProof/>
                      </w:rPr>
                    </w:pPr>
                    <w:r>
                      <w:rPr>
                        <w:noProof/>
                      </w:rPr>
                      <w:t xml:space="preserve">[18] </w:t>
                    </w:r>
                  </w:p>
                </w:tc>
                <w:tc>
                  <w:tcPr>
                    <w:tcW w:w="0" w:type="auto"/>
                    <w:hideMark/>
                  </w:tcPr>
                  <w:p w14:paraId="3888B886" w14:textId="77777777" w:rsidR="007651D1" w:rsidRDefault="007651D1">
                    <w:pPr>
                      <w:pStyle w:val="Bibliography"/>
                      <w:rPr>
                        <w:noProof/>
                      </w:rPr>
                    </w:pPr>
                    <w:r>
                      <w:rPr>
                        <w:noProof/>
                      </w:rPr>
                      <w:t>"Boostrap," [Online]. Available: https://www.boostrap.com.</w:t>
                    </w:r>
                  </w:p>
                </w:tc>
              </w:tr>
              <w:tr w:rsidR="007651D1" w14:paraId="22A604D4" w14:textId="77777777">
                <w:trPr>
                  <w:divId w:val="1598293764"/>
                  <w:tblCellSpacing w:w="15" w:type="dxa"/>
                </w:trPr>
                <w:tc>
                  <w:tcPr>
                    <w:tcW w:w="50" w:type="pct"/>
                    <w:hideMark/>
                  </w:tcPr>
                  <w:p w14:paraId="74A72D78" w14:textId="77777777" w:rsidR="007651D1" w:rsidRDefault="007651D1">
                    <w:pPr>
                      <w:pStyle w:val="Bibliography"/>
                      <w:rPr>
                        <w:noProof/>
                      </w:rPr>
                    </w:pPr>
                    <w:r>
                      <w:rPr>
                        <w:noProof/>
                      </w:rPr>
                      <w:t xml:space="preserve">[19] </w:t>
                    </w:r>
                  </w:p>
                </w:tc>
                <w:tc>
                  <w:tcPr>
                    <w:tcW w:w="0" w:type="auto"/>
                    <w:hideMark/>
                  </w:tcPr>
                  <w:p w14:paraId="4C884403" w14:textId="77777777" w:rsidR="007651D1" w:rsidRDefault="007651D1">
                    <w:pPr>
                      <w:pStyle w:val="Bibliography"/>
                      <w:rPr>
                        <w:noProof/>
                      </w:rPr>
                    </w:pPr>
                    <w:r>
                      <w:rPr>
                        <w:noProof/>
                      </w:rPr>
                      <w:t>"TailwindCSS," [Online]. Available: https://tailwindcss.com/.</w:t>
                    </w:r>
                  </w:p>
                </w:tc>
              </w:tr>
              <w:tr w:rsidR="007651D1" w14:paraId="4BCF7ACB" w14:textId="77777777">
                <w:trPr>
                  <w:divId w:val="1598293764"/>
                  <w:tblCellSpacing w:w="15" w:type="dxa"/>
                </w:trPr>
                <w:tc>
                  <w:tcPr>
                    <w:tcW w:w="50" w:type="pct"/>
                    <w:hideMark/>
                  </w:tcPr>
                  <w:p w14:paraId="5613F568" w14:textId="77777777" w:rsidR="007651D1" w:rsidRDefault="007651D1">
                    <w:pPr>
                      <w:pStyle w:val="Bibliography"/>
                      <w:rPr>
                        <w:noProof/>
                      </w:rPr>
                    </w:pPr>
                    <w:r>
                      <w:rPr>
                        <w:noProof/>
                      </w:rPr>
                      <w:t xml:space="preserve">[20] </w:t>
                    </w:r>
                  </w:p>
                </w:tc>
                <w:tc>
                  <w:tcPr>
                    <w:tcW w:w="0" w:type="auto"/>
                    <w:hideMark/>
                  </w:tcPr>
                  <w:p w14:paraId="56BA800E" w14:textId="77777777" w:rsidR="007651D1" w:rsidRDefault="007651D1">
                    <w:pPr>
                      <w:pStyle w:val="Bibliography"/>
                      <w:rPr>
                        <w:noProof/>
                      </w:rPr>
                    </w:pPr>
                    <w:r>
                      <w:rPr>
                        <w:noProof/>
                      </w:rPr>
                      <w:t>"MySQL," [Online]. Available: https://www.mysql.com.</w:t>
                    </w:r>
                  </w:p>
                </w:tc>
              </w:tr>
              <w:tr w:rsidR="007651D1" w14:paraId="12A787AC" w14:textId="77777777">
                <w:trPr>
                  <w:divId w:val="1598293764"/>
                  <w:tblCellSpacing w:w="15" w:type="dxa"/>
                </w:trPr>
                <w:tc>
                  <w:tcPr>
                    <w:tcW w:w="50" w:type="pct"/>
                    <w:hideMark/>
                  </w:tcPr>
                  <w:p w14:paraId="71A69230" w14:textId="77777777" w:rsidR="007651D1" w:rsidRDefault="007651D1">
                    <w:pPr>
                      <w:pStyle w:val="Bibliography"/>
                      <w:rPr>
                        <w:noProof/>
                      </w:rPr>
                    </w:pPr>
                    <w:r>
                      <w:rPr>
                        <w:noProof/>
                      </w:rPr>
                      <w:t xml:space="preserve">[21] </w:t>
                    </w:r>
                  </w:p>
                </w:tc>
                <w:tc>
                  <w:tcPr>
                    <w:tcW w:w="0" w:type="auto"/>
                    <w:hideMark/>
                  </w:tcPr>
                  <w:p w14:paraId="1E43307A" w14:textId="77777777" w:rsidR="007651D1" w:rsidRDefault="007651D1">
                    <w:pPr>
                      <w:pStyle w:val="Bibliography"/>
                      <w:rPr>
                        <w:noProof/>
                      </w:rPr>
                    </w:pPr>
                    <w:r>
                      <w:rPr>
                        <w:noProof/>
                      </w:rPr>
                      <w:t>"Python," [Online]. Available: https://www.python.org.</w:t>
                    </w:r>
                  </w:p>
                </w:tc>
              </w:tr>
              <w:tr w:rsidR="007651D1" w14:paraId="33B24204" w14:textId="77777777">
                <w:trPr>
                  <w:divId w:val="1598293764"/>
                  <w:tblCellSpacing w:w="15" w:type="dxa"/>
                </w:trPr>
                <w:tc>
                  <w:tcPr>
                    <w:tcW w:w="50" w:type="pct"/>
                    <w:hideMark/>
                  </w:tcPr>
                  <w:p w14:paraId="400C92AC" w14:textId="77777777" w:rsidR="007651D1" w:rsidRDefault="007651D1">
                    <w:pPr>
                      <w:pStyle w:val="Bibliography"/>
                      <w:rPr>
                        <w:noProof/>
                      </w:rPr>
                    </w:pPr>
                    <w:r>
                      <w:rPr>
                        <w:noProof/>
                      </w:rPr>
                      <w:t xml:space="preserve">[22] </w:t>
                    </w:r>
                  </w:p>
                </w:tc>
                <w:tc>
                  <w:tcPr>
                    <w:tcW w:w="0" w:type="auto"/>
                    <w:hideMark/>
                  </w:tcPr>
                  <w:p w14:paraId="3D63AB5F" w14:textId="77777777" w:rsidR="007651D1" w:rsidRDefault="007651D1">
                    <w:pPr>
                      <w:pStyle w:val="Bibliography"/>
                      <w:rPr>
                        <w:noProof/>
                      </w:rPr>
                    </w:pPr>
                    <w:r>
                      <w:rPr>
                        <w:noProof/>
                      </w:rPr>
                      <w:t>N. W. Rohit Tamrakar, "Design and Development of CHATBOT - A Review".</w:t>
                    </w:r>
                  </w:p>
                </w:tc>
              </w:tr>
              <w:tr w:rsidR="007651D1" w14:paraId="70E5889F" w14:textId="77777777">
                <w:trPr>
                  <w:divId w:val="1598293764"/>
                  <w:tblCellSpacing w:w="15" w:type="dxa"/>
                </w:trPr>
                <w:tc>
                  <w:tcPr>
                    <w:tcW w:w="50" w:type="pct"/>
                    <w:hideMark/>
                  </w:tcPr>
                  <w:p w14:paraId="589B5983" w14:textId="77777777" w:rsidR="007651D1" w:rsidRDefault="007651D1">
                    <w:pPr>
                      <w:pStyle w:val="Bibliography"/>
                      <w:rPr>
                        <w:noProof/>
                      </w:rPr>
                    </w:pPr>
                    <w:r>
                      <w:rPr>
                        <w:noProof/>
                      </w:rPr>
                      <w:t xml:space="preserve">[23] </w:t>
                    </w:r>
                  </w:p>
                </w:tc>
                <w:tc>
                  <w:tcPr>
                    <w:tcW w:w="0" w:type="auto"/>
                    <w:hideMark/>
                  </w:tcPr>
                  <w:p w14:paraId="5AC5CA0F" w14:textId="77777777" w:rsidR="007651D1" w:rsidRDefault="007651D1">
                    <w:pPr>
                      <w:pStyle w:val="Bibliography"/>
                      <w:rPr>
                        <w:noProof/>
                      </w:rPr>
                    </w:pPr>
                    <w:r>
                      <w:rPr>
                        <w:noProof/>
                      </w:rPr>
                      <w:t>A. W. Vitor Rocio, "Building a Chatbot for student support".</w:t>
                    </w:r>
                  </w:p>
                </w:tc>
              </w:tr>
              <w:tr w:rsidR="007651D1" w14:paraId="34083824" w14:textId="77777777">
                <w:trPr>
                  <w:divId w:val="1598293764"/>
                  <w:tblCellSpacing w:w="15" w:type="dxa"/>
                </w:trPr>
                <w:tc>
                  <w:tcPr>
                    <w:tcW w:w="50" w:type="pct"/>
                    <w:hideMark/>
                  </w:tcPr>
                  <w:p w14:paraId="30B74089" w14:textId="77777777" w:rsidR="007651D1" w:rsidRDefault="007651D1">
                    <w:pPr>
                      <w:pStyle w:val="Bibliography"/>
                      <w:rPr>
                        <w:noProof/>
                      </w:rPr>
                    </w:pPr>
                    <w:r>
                      <w:rPr>
                        <w:noProof/>
                      </w:rPr>
                      <w:t xml:space="preserve">[24] </w:t>
                    </w:r>
                  </w:p>
                </w:tc>
                <w:tc>
                  <w:tcPr>
                    <w:tcW w:w="0" w:type="auto"/>
                    <w:hideMark/>
                  </w:tcPr>
                  <w:p w14:paraId="01339C85" w14:textId="77777777" w:rsidR="007651D1" w:rsidRDefault="007651D1">
                    <w:pPr>
                      <w:pStyle w:val="Bibliography"/>
                      <w:rPr>
                        <w:noProof/>
                      </w:rPr>
                    </w:pPr>
                    <w:r>
                      <w:rPr>
                        <w:noProof/>
                      </w:rPr>
                      <w:t>W. Z. X. Z. Z. W. Z. H. Sahand Sabour, "Chatbots for Mental Health Support: Exploring the Impact of Emohaa on Reducing Mental," 2022.</w:t>
                    </w:r>
                  </w:p>
                </w:tc>
              </w:tr>
              <w:tr w:rsidR="007651D1" w14:paraId="42010A14" w14:textId="77777777">
                <w:trPr>
                  <w:divId w:val="1598293764"/>
                  <w:tblCellSpacing w:w="15" w:type="dxa"/>
                </w:trPr>
                <w:tc>
                  <w:tcPr>
                    <w:tcW w:w="50" w:type="pct"/>
                    <w:hideMark/>
                  </w:tcPr>
                  <w:p w14:paraId="3A5E7BCC" w14:textId="77777777" w:rsidR="007651D1" w:rsidRDefault="007651D1">
                    <w:pPr>
                      <w:pStyle w:val="Bibliography"/>
                      <w:rPr>
                        <w:noProof/>
                      </w:rPr>
                    </w:pPr>
                    <w:r>
                      <w:rPr>
                        <w:noProof/>
                      </w:rPr>
                      <w:t xml:space="preserve">[25] </w:t>
                    </w:r>
                  </w:p>
                </w:tc>
                <w:tc>
                  <w:tcPr>
                    <w:tcW w:w="0" w:type="auto"/>
                    <w:hideMark/>
                  </w:tcPr>
                  <w:p w14:paraId="55C0015C" w14:textId="77777777" w:rsidR="007651D1" w:rsidRDefault="007651D1">
                    <w:pPr>
                      <w:pStyle w:val="Bibliography"/>
                      <w:rPr>
                        <w:noProof/>
                      </w:rPr>
                    </w:pPr>
                    <w:r>
                      <w:rPr>
                        <w:noProof/>
                      </w:rPr>
                      <w:t>K. Ganesan, "ROUGE 2.0: Updated and Improved Measures for," 2018.</w:t>
                    </w:r>
                  </w:p>
                </w:tc>
              </w:tr>
              <w:tr w:rsidR="007651D1" w14:paraId="73AC9F78" w14:textId="77777777">
                <w:trPr>
                  <w:divId w:val="1598293764"/>
                  <w:tblCellSpacing w:w="15" w:type="dxa"/>
                </w:trPr>
                <w:tc>
                  <w:tcPr>
                    <w:tcW w:w="50" w:type="pct"/>
                    <w:hideMark/>
                  </w:tcPr>
                  <w:p w14:paraId="3CEC6B12" w14:textId="77777777" w:rsidR="007651D1" w:rsidRDefault="007651D1">
                    <w:pPr>
                      <w:pStyle w:val="Bibliography"/>
                      <w:rPr>
                        <w:noProof/>
                      </w:rPr>
                    </w:pPr>
                    <w:r>
                      <w:rPr>
                        <w:noProof/>
                      </w:rPr>
                      <w:t xml:space="preserve">[26] </w:t>
                    </w:r>
                  </w:p>
                </w:tc>
                <w:tc>
                  <w:tcPr>
                    <w:tcW w:w="0" w:type="auto"/>
                    <w:hideMark/>
                  </w:tcPr>
                  <w:p w14:paraId="54D46828" w14:textId="77777777" w:rsidR="007651D1" w:rsidRDefault="007651D1">
                    <w:pPr>
                      <w:pStyle w:val="Bibliography"/>
                      <w:rPr>
                        <w:noProof/>
                      </w:rPr>
                    </w:pPr>
                    <w:r>
                      <w:rPr>
                        <w:noProof/>
                      </w:rPr>
                      <w:t>B. U. O. T. A. ECONOMICS, "Deep Learning Based Chatbot Models," 2019.</w:t>
                    </w:r>
                  </w:p>
                </w:tc>
              </w:tr>
              <w:tr w:rsidR="007651D1" w14:paraId="709592C3" w14:textId="77777777">
                <w:trPr>
                  <w:divId w:val="1598293764"/>
                  <w:tblCellSpacing w:w="15" w:type="dxa"/>
                </w:trPr>
                <w:tc>
                  <w:tcPr>
                    <w:tcW w:w="50" w:type="pct"/>
                    <w:hideMark/>
                  </w:tcPr>
                  <w:p w14:paraId="406EAFBC" w14:textId="77777777" w:rsidR="007651D1" w:rsidRDefault="007651D1">
                    <w:pPr>
                      <w:pStyle w:val="Bibliography"/>
                      <w:rPr>
                        <w:noProof/>
                      </w:rPr>
                    </w:pPr>
                    <w:r>
                      <w:rPr>
                        <w:noProof/>
                      </w:rPr>
                      <w:t xml:space="preserve">[27] </w:t>
                    </w:r>
                  </w:p>
                </w:tc>
                <w:tc>
                  <w:tcPr>
                    <w:tcW w:w="0" w:type="auto"/>
                    <w:hideMark/>
                  </w:tcPr>
                  <w:p w14:paraId="7158A3EC" w14:textId="77777777" w:rsidR="007651D1" w:rsidRDefault="007651D1">
                    <w:pPr>
                      <w:pStyle w:val="Bibliography"/>
                      <w:rPr>
                        <w:noProof/>
                      </w:rPr>
                    </w:pPr>
                    <w:r>
                      <w:rPr>
                        <w:noProof/>
                      </w:rPr>
                      <w:t>Nura Esfandiari, Kourosh Kiani, Razieh Rastgoo, "A Conditional Generative Chatbot using Transformer Model," 2023.</w:t>
                    </w:r>
                  </w:p>
                </w:tc>
              </w:tr>
              <w:tr w:rsidR="007651D1" w14:paraId="642F420F" w14:textId="77777777">
                <w:trPr>
                  <w:divId w:val="1598293764"/>
                  <w:tblCellSpacing w:w="15" w:type="dxa"/>
                </w:trPr>
                <w:tc>
                  <w:tcPr>
                    <w:tcW w:w="50" w:type="pct"/>
                    <w:hideMark/>
                  </w:tcPr>
                  <w:p w14:paraId="352C30C3" w14:textId="77777777" w:rsidR="007651D1" w:rsidRDefault="007651D1">
                    <w:pPr>
                      <w:pStyle w:val="Bibliography"/>
                      <w:rPr>
                        <w:noProof/>
                      </w:rPr>
                    </w:pPr>
                    <w:r>
                      <w:rPr>
                        <w:noProof/>
                      </w:rPr>
                      <w:t xml:space="preserve">[28] </w:t>
                    </w:r>
                  </w:p>
                </w:tc>
                <w:tc>
                  <w:tcPr>
                    <w:tcW w:w="0" w:type="auto"/>
                    <w:hideMark/>
                  </w:tcPr>
                  <w:p w14:paraId="7B576E4C" w14:textId="77777777" w:rsidR="007651D1" w:rsidRDefault="007651D1">
                    <w:pPr>
                      <w:pStyle w:val="Bibliography"/>
                      <w:rPr>
                        <w:noProof/>
                      </w:rPr>
                    </w:pPr>
                    <w:r>
                      <w:rPr>
                        <w:noProof/>
                      </w:rPr>
                      <w:t>OpenAI, "Language Models are Few-Shot Learners," 2020.</w:t>
                    </w:r>
                  </w:p>
                </w:tc>
              </w:tr>
            </w:tbl>
            <w:p w14:paraId="04061B62" w14:textId="77777777" w:rsidR="007651D1" w:rsidRDefault="007651D1">
              <w:pPr>
                <w:divId w:val="1598293764"/>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98" w:name="_Toc151557160"/>
      <w:r>
        <w:lastRenderedPageBreak/>
        <w:t>APPENDICES</w:t>
      </w:r>
      <w:bookmarkEnd w:id="98"/>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C7E032" w14:textId="77777777" w:rsidR="00D93AD8" w:rsidRDefault="00D93AD8" w:rsidP="00506DEB">
      <w:pPr>
        <w:spacing w:after="0"/>
      </w:pPr>
      <w:r>
        <w:separator/>
      </w:r>
    </w:p>
  </w:endnote>
  <w:endnote w:type="continuationSeparator" w:id="0">
    <w:p w14:paraId="6DFD76F2" w14:textId="77777777" w:rsidR="00D93AD8" w:rsidRDefault="00D93AD8"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F9799C" w:rsidRDefault="00F979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F9799C" w:rsidRPr="005A0E7B" w:rsidRDefault="00F9799C">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F9799C" w:rsidRDefault="00F979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F9799C" w:rsidRDefault="00F9799C">
    <w:pPr>
      <w:pStyle w:val="Footer"/>
      <w:rPr>
        <w:i/>
        <w:iCs/>
      </w:rPr>
    </w:pPr>
    <w:r>
      <w:rPr>
        <w:i/>
        <w:iCs/>
      </w:rPr>
      <w:t>______________________________________________________________________</w:t>
    </w:r>
  </w:p>
  <w:p w14:paraId="728892F5" w14:textId="5473EAF5" w:rsidR="00F9799C" w:rsidRDefault="00F9799C">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05164431" w:rsidR="00F9799C" w:rsidRPr="005A0E7B" w:rsidRDefault="00F9799C">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3D29C1">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816F73" w14:textId="77777777" w:rsidR="00D93AD8" w:rsidRDefault="00D93AD8" w:rsidP="00506DEB">
      <w:pPr>
        <w:spacing w:after="0"/>
      </w:pPr>
      <w:r>
        <w:separator/>
      </w:r>
    </w:p>
  </w:footnote>
  <w:footnote w:type="continuationSeparator" w:id="0">
    <w:p w14:paraId="39DDD3F2" w14:textId="77777777" w:rsidR="00D93AD8" w:rsidRDefault="00D93AD8"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F9799C" w:rsidRDefault="00F979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F9799C" w:rsidRDefault="00F979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F9799C" w:rsidRDefault="00F979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Nq8FAE89+1gtAAAA"/>
  </w:docVars>
  <w:rsids>
    <w:rsidRoot w:val="004A01F5"/>
    <w:rsid w:val="000004C1"/>
    <w:rsid w:val="00001C00"/>
    <w:rsid w:val="00003A3D"/>
    <w:rsid w:val="000079BA"/>
    <w:rsid w:val="0001134F"/>
    <w:rsid w:val="00017F1A"/>
    <w:rsid w:val="0002168A"/>
    <w:rsid w:val="00021C32"/>
    <w:rsid w:val="00021CA7"/>
    <w:rsid w:val="00021ED2"/>
    <w:rsid w:val="00022265"/>
    <w:rsid w:val="0002246A"/>
    <w:rsid w:val="0002254F"/>
    <w:rsid w:val="00022C43"/>
    <w:rsid w:val="0002588C"/>
    <w:rsid w:val="00027DDE"/>
    <w:rsid w:val="00030472"/>
    <w:rsid w:val="000329C5"/>
    <w:rsid w:val="00032DC1"/>
    <w:rsid w:val="000331C2"/>
    <w:rsid w:val="0003413D"/>
    <w:rsid w:val="000345FC"/>
    <w:rsid w:val="00034A7D"/>
    <w:rsid w:val="00035B40"/>
    <w:rsid w:val="00037562"/>
    <w:rsid w:val="00040B74"/>
    <w:rsid w:val="00041C28"/>
    <w:rsid w:val="00042882"/>
    <w:rsid w:val="00044311"/>
    <w:rsid w:val="00044DEC"/>
    <w:rsid w:val="00045F92"/>
    <w:rsid w:val="00046B0C"/>
    <w:rsid w:val="00046B39"/>
    <w:rsid w:val="00047ECE"/>
    <w:rsid w:val="0005093D"/>
    <w:rsid w:val="00051514"/>
    <w:rsid w:val="00053255"/>
    <w:rsid w:val="00055805"/>
    <w:rsid w:val="0005786A"/>
    <w:rsid w:val="00063839"/>
    <w:rsid w:val="00064642"/>
    <w:rsid w:val="00064A2A"/>
    <w:rsid w:val="00064F3B"/>
    <w:rsid w:val="000653D2"/>
    <w:rsid w:val="000701AF"/>
    <w:rsid w:val="00070EB4"/>
    <w:rsid w:val="000735C5"/>
    <w:rsid w:val="00077495"/>
    <w:rsid w:val="00077E00"/>
    <w:rsid w:val="000810FF"/>
    <w:rsid w:val="0008211F"/>
    <w:rsid w:val="000821AB"/>
    <w:rsid w:val="00082944"/>
    <w:rsid w:val="00083E49"/>
    <w:rsid w:val="000841DB"/>
    <w:rsid w:val="000842D6"/>
    <w:rsid w:val="000853C9"/>
    <w:rsid w:val="00085449"/>
    <w:rsid w:val="0008648B"/>
    <w:rsid w:val="0009027B"/>
    <w:rsid w:val="00090456"/>
    <w:rsid w:val="00090B38"/>
    <w:rsid w:val="00091D7E"/>
    <w:rsid w:val="000923F2"/>
    <w:rsid w:val="000A01F9"/>
    <w:rsid w:val="000A0293"/>
    <w:rsid w:val="000A36F2"/>
    <w:rsid w:val="000A61B2"/>
    <w:rsid w:val="000A6948"/>
    <w:rsid w:val="000A7E32"/>
    <w:rsid w:val="000B0609"/>
    <w:rsid w:val="000B0B46"/>
    <w:rsid w:val="000B0FD2"/>
    <w:rsid w:val="000B19A5"/>
    <w:rsid w:val="000B26A0"/>
    <w:rsid w:val="000B2BDE"/>
    <w:rsid w:val="000B4AA7"/>
    <w:rsid w:val="000B518F"/>
    <w:rsid w:val="000B61D5"/>
    <w:rsid w:val="000C02A3"/>
    <w:rsid w:val="000C0D0B"/>
    <w:rsid w:val="000C2AFC"/>
    <w:rsid w:val="000C2D1D"/>
    <w:rsid w:val="000C3CE7"/>
    <w:rsid w:val="000C4DF5"/>
    <w:rsid w:val="000C5A68"/>
    <w:rsid w:val="000C5E7A"/>
    <w:rsid w:val="000D0C01"/>
    <w:rsid w:val="000D1350"/>
    <w:rsid w:val="000D2E9C"/>
    <w:rsid w:val="000E01A5"/>
    <w:rsid w:val="000E24D0"/>
    <w:rsid w:val="000E4037"/>
    <w:rsid w:val="000E5F9E"/>
    <w:rsid w:val="000E6595"/>
    <w:rsid w:val="000E7D44"/>
    <w:rsid w:val="000E7DF0"/>
    <w:rsid w:val="000F03A0"/>
    <w:rsid w:val="000F0A4F"/>
    <w:rsid w:val="000F26E7"/>
    <w:rsid w:val="000F5413"/>
    <w:rsid w:val="000F5F49"/>
    <w:rsid w:val="000F61A4"/>
    <w:rsid w:val="00100804"/>
    <w:rsid w:val="001037E0"/>
    <w:rsid w:val="001049DA"/>
    <w:rsid w:val="001053C6"/>
    <w:rsid w:val="001053CF"/>
    <w:rsid w:val="001057E8"/>
    <w:rsid w:val="00105B03"/>
    <w:rsid w:val="00107BDC"/>
    <w:rsid w:val="00110A05"/>
    <w:rsid w:val="0011246A"/>
    <w:rsid w:val="00112DB8"/>
    <w:rsid w:val="001131FC"/>
    <w:rsid w:val="00113B79"/>
    <w:rsid w:val="00117164"/>
    <w:rsid w:val="00117E5F"/>
    <w:rsid w:val="00122493"/>
    <w:rsid w:val="00122B7F"/>
    <w:rsid w:val="00123CEB"/>
    <w:rsid w:val="00124D33"/>
    <w:rsid w:val="001268BA"/>
    <w:rsid w:val="001310FC"/>
    <w:rsid w:val="00135567"/>
    <w:rsid w:val="001412A9"/>
    <w:rsid w:val="00141611"/>
    <w:rsid w:val="00141AFB"/>
    <w:rsid w:val="00144C95"/>
    <w:rsid w:val="00146F7F"/>
    <w:rsid w:val="00156AAF"/>
    <w:rsid w:val="001573AA"/>
    <w:rsid w:val="001609AD"/>
    <w:rsid w:val="00163013"/>
    <w:rsid w:val="00163801"/>
    <w:rsid w:val="00167BC0"/>
    <w:rsid w:val="00173B47"/>
    <w:rsid w:val="00175974"/>
    <w:rsid w:val="001765EB"/>
    <w:rsid w:val="00177A9E"/>
    <w:rsid w:val="00177F13"/>
    <w:rsid w:val="00180A51"/>
    <w:rsid w:val="001862F2"/>
    <w:rsid w:val="001874E2"/>
    <w:rsid w:val="001909A1"/>
    <w:rsid w:val="0019149A"/>
    <w:rsid w:val="001952F3"/>
    <w:rsid w:val="001A0141"/>
    <w:rsid w:val="001A0E4A"/>
    <w:rsid w:val="001A1660"/>
    <w:rsid w:val="001A4C06"/>
    <w:rsid w:val="001A5A78"/>
    <w:rsid w:val="001A61D1"/>
    <w:rsid w:val="001A6884"/>
    <w:rsid w:val="001B1BB2"/>
    <w:rsid w:val="001B281F"/>
    <w:rsid w:val="001B2893"/>
    <w:rsid w:val="001B3352"/>
    <w:rsid w:val="001B3654"/>
    <w:rsid w:val="001B374C"/>
    <w:rsid w:val="001B3C30"/>
    <w:rsid w:val="001B5D26"/>
    <w:rsid w:val="001B6680"/>
    <w:rsid w:val="001B745C"/>
    <w:rsid w:val="001C0D0A"/>
    <w:rsid w:val="001C0E12"/>
    <w:rsid w:val="001C36E8"/>
    <w:rsid w:val="001C75CC"/>
    <w:rsid w:val="001D3F4B"/>
    <w:rsid w:val="001D4111"/>
    <w:rsid w:val="001D4406"/>
    <w:rsid w:val="001D6716"/>
    <w:rsid w:val="001D7530"/>
    <w:rsid w:val="001E0824"/>
    <w:rsid w:val="001E2047"/>
    <w:rsid w:val="001E265D"/>
    <w:rsid w:val="001E2D24"/>
    <w:rsid w:val="001E3443"/>
    <w:rsid w:val="001E3500"/>
    <w:rsid w:val="001E4B36"/>
    <w:rsid w:val="001E5EA5"/>
    <w:rsid w:val="001E63DB"/>
    <w:rsid w:val="001E7E52"/>
    <w:rsid w:val="001F11D1"/>
    <w:rsid w:val="001F2254"/>
    <w:rsid w:val="001F4960"/>
    <w:rsid w:val="001F602E"/>
    <w:rsid w:val="001F7287"/>
    <w:rsid w:val="001F7B7E"/>
    <w:rsid w:val="00202943"/>
    <w:rsid w:val="002029B1"/>
    <w:rsid w:val="0020423C"/>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3A58"/>
    <w:rsid w:val="00264DBE"/>
    <w:rsid w:val="00265970"/>
    <w:rsid w:val="002703FD"/>
    <w:rsid w:val="00270DB9"/>
    <w:rsid w:val="00272243"/>
    <w:rsid w:val="002723E0"/>
    <w:rsid w:val="0027401D"/>
    <w:rsid w:val="0027437A"/>
    <w:rsid w:val="002808A1"/>
    <w:rsid w:val="00280BE4"/>
    <w:rsid w:val="002830A9"/>
    <w:rsid w:val="002840B5"/>
    <w:rsid w:val="002851A6"/>
    <w:rsid w:val="00286611"/>
    <w:rsid w:val="002946C5"/>
    <w:rsid w:val="00295AC7"/>
    <w:rsid w:val="002972BB"/>
    <w:rsid w:val="002A35F9"/>
    <w:rsid w:val="002A5BE8"/>
    <w:rsid w:val="002A653E"/>
    <w:rsid w:val="002A6592"/>
    <w:rsid w:val="002B0111"/>
    <w:rsid w:val="002B24D6"/>
    <w:rsid w:val="002B32DC"/>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D7731"/>
    <w:rsid w:val="002E093D"/>
    <w:rsid w:val="002E38FB"/>
    <w:rsid w:val="002E5778"/>
    <w:rsid w:val="002E5836"/>
    <w:rsid w:val="002E7718"/>
    <w:rsid w:val="002E7DC8"/>
    <w:rsid w:val="002F3983"/>
    <w:rsid w:val="002F508F"/>
    <w:rsid w:val="002F6FB5"/>
    <w:rsid w:val="00300D0C"/>
    <w:rsid w:val="00302F2A"/>
    <w:rsid w:val="00304913"/>
    <w:rsid w:val="00307E99"/>
    <w:rsid w:val="00313772"/>
    <w:rsid w:val="00313C7B"/>
    <w:rsid w:val="00315475"/>
    <w:rsid w:val="003155CE"/>
    <w:rsid w:val="003171DB"/>
    <w:rsid w:val="003213BA"/>
    <w:rsid w:val="003218BC"/>
    <w:rsid w:val="00321C87"/>
    <w:rsid w:val="00322659"/>
    <w:rsid w:val="00322C5A"/>
    <w:rsid w:val="00322E3C"/>
    <w:rsid w:val="00323919"/>
    <w:rsid w:val="0032445C"/>
    <w:rsid w:val="00324B05"/>
    <w:rsid w:val="00326BAC"/>
    <w:rsid w:val="0033063B"/>
    <w:rsid w:val="0033145C"/>
    <w:rsid w:val="003345E9"/>
    <w:rsid w:val="00334C98"/>
    <w:rsid w:val="0033551B"/>
    <w:rsid w:val="00335CDB"/>
    <w:rsid w:val="00335F97"/>
    <w:rsid w:val="003362B7"/>
    <w:rsid w:val="003423EA"/>
    <w:rsid w:val="0034242D"/>
    <w:rsid w:val="0034260E"/>
    <w:rsid w:val="0034442B"/>
    <w:rsid w:val="00345AC6"/>
    <w:rsid w:val="00351B64"/>
    <w:rsid w:val="003531E3"/>
    <w:rsid w:val="00353FF7"/>
    <w:rsid w:val="003578C9"/>
    <w:rsid w:val="00360431"/>
    <w:rsid w:val="00360CC0"/>
    <w:rsid w:val="00363A7F"/>
    <w:rsid w:val="00365571"/>
    <w:rsid w:val="00365DD2"/>
    <w:rsid w:val="00366DE2"/>
    <w:rsid w:val="00372946"/>
    <w:rsid w:val="00373836"/>
    <w:rsid w:val="0038104B"/>
    <w:rsid w:val="003845C3"/>
    <w:rsid w:val="003850AC"/>
    <w:rsid w:val="00391174"/>
    <w:rsid w:val="0039283C"/>
    <w:rsid w:val="0039604C"/>
    <w:rsid w:val="003974C3"/>
    <w:rsid w:val="003A021B"/>
    <w:rsid w:val="003A2B63"/>
    <w:rsid w:val="003A4218"/>
    <w:rsid w:val="003A5952"/>
    <w:rsid w:val="003A5C40"/>
    <w:rsid w:val="003A5E06"/>
    <w:rsid w:val="003A5F59"/>
    <w:rsid w:val="003A7623"/>
    <w:rsid w:val="003B0A9A"/>
    <w:rsid w:val="003B25C5"/>
    <w:rsid w:val="003B5AFA"/>
    <w:rsid w:val="003B60AC"/>
    <w:rsid w:val="003B6FC3"/>
    <w:rsid w:val="003C3266"/>
    <w:rsid w:val="003D006D"/>
    <w:rsid w:val="003D260F"/>
    <w:rsid w:val="003D29C1"/>
    <w:rsid w:val="003D4ACB"/>
    <w:rsid w:val="003D6B6F"/>
    <w:rsid w:val="003E3C80"/>
    <w:rsid w:val="003E488B"/>
    <w:rsid w:val="003E693A"/>
    <w:rsid w:val="003E6D51"/>
    <w:rsid w:val="003F3082"/>
    <w:rsid w:val="003F38DB"/>
    <w:rsid w:val="003F4904"/>
    <w:rsid w:val="003F71AB"/>
    <w:rsid w:val="003F7612"/>
    <w:rsid w:val="00400B1A"/>
    <w:rsid w:val="0040133B"/>
    <w:rsid w:val="0040269A"/>
    <w:rsid w:val="00403FD4"/>
    <w:rsid w:val="00406842"/>
    <w:rsid w:val="00410B53"/>
    <w:rsid w:val="004115D9"/>
    <w:rsid w:val="00411AA9"/>
    <w:rsid w:val="00411F99"/>
    <w:rsid w:val="00414A71"/>
    <w:rsid w:val="00414B64"/>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26F5"/>
    <w:rsid w:val="00494B55"/>
    <w:rsid w:val="00494F73"/>
    <w:rsid w:val="00495EA4"/>
    <w:rsid w:val="00495F2B"/>
    <w:rsid w:val="004970C3"/>
    <w:rsid w:val="00497BB0"/>
    <w:rsid w:val="004A01F5"/>
    <w:rsid w:val="004A1DA8"/>
    <w:rsid w:val="004A31D6"/>
    <w:rsid w:val="004A7D5C"/>
    <w:rsid w:val="004B2AEF"/>
    <w:rsid w:val="004B2F82"/>
    <w:rsid w:val="004B40A4"/>
    <w:rsid w:val="004B506D"/>
    <w:rsid w:val="004B5710"/>
    <w:rsid w:val="004B5727"/>
    <w:rsid w:val="004B5F39"/>
    <w:rsid w:val="004B60D3"/>
    <w:rsid w:val="004C26C6"/>
    <w:rsid w:val="004C3B73"/>
    <w:rsid w:val="004C40DE"/>
    <w:rsid w:val="004C63D7"/>
    <w:rsid w:val="004D07D3"/>
    <w:rsid w:val="004D2887"/>
    <w:rsid w:val="004D2F6D"/>
    <w:rsid w:val="004D4CCC"/>
    <w:rsid w:val="004D5633"/>
    <w:rsid w:val="004D5861"/>
    <w:rsid w:val="004D611D"/>
    <w:rsid w:val="004E32FE"/>
    <w:rsid w:val="004E5FEB"/>
    <w:rsid w:val="004E705B"/>
    <w:rsid w:val="004E72B2"/>
    <w:rsid w:val="004F06FE"/>
    <w:rsid w:val="004F29D3"/>
    <w:rsid w:val="004F30C3"/>
    <w:rsid w:val="004F54AE"/>
    <w:rsid w:val="004F7088"/>
    <w:rsid w:val="004F7FA9"/>
    <w:rsid w:val="0050314B"/>
    <w:rsid w:val="00506DEB"/>
    <w:rsid w:val="00507BA8"/>
    <w:rsid w:val="0051012F"/>
    <w:rsid w:val="00510321"/>
    <w:rsid w:val="00515784"/>
    <w:rsid w:val="00520068"/>
    <w:rsid w:val="00520CBA"/>
    <w:rsid w:val="00523A5A"/>
    <w:rsid w:val="00523C5D"/>
    <w:rsid w:val="005244BA"/>
    <w:rsid w:val="005266EB"/>
    <w:rsid w:val="00526803"/>
    <w:rsid w:val="005308E8"/>
    <w:rsid w:val="00530D3D"/>
    <w:rsid w:val="00531CFD"/>
    <w:rsid w:val="005328F4"/>
    <w:rsid w:val="00533251"/>
    <w:rsid w:val="00534AD7"/>
    <w:rsid w:val="00534CB2"/>
    <w:rsid w:val="005370B7"/>
    <w:rsid w:val="00537B4F"/>
    <w:rsid w:val="00544048"/>
    <w:rsid w:val="005448FA"/>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43E3"/>
    <w:rsid w:val="00576311"/>
    <w:rsid w:val="00577202"/>
    <w:rsid w:val="00581B8A"/>
    <w:rsid w:val="00581BD3"/>
    <w:rsid w:val="00582ADE"/>
    <w:rsid w:val="00583D58"/>
    <w:rsid w:val="005872B2"/>
    <w:rsid w:val="00587B69"/>
    <w:rsid w:val="0059100C"/>
    <w:rsid w:val="00592C4A"/>
    <w:rsid w:val="00592F08"/>
    <w:rsid w:val="00593C5B"/>
    <w:rsid w:val="005945AF"/>
    <w:rsid w:val="00594F66"/>
    <w:rsid w:val="005956AF"/>
    <w:rsid w:val="00596C71"/>
    <w:rsid w:val="005A0E7B"/>
    <w:rsid w:val="005A30A3"/>
    <w:rsid w:val="005A4718"/>
    <w:rsid w:val="005A4E83"/>
    <w:rsid w:val="005A503A"/>
    <w:rsid w:val="005A73C6"/>
    <w:rsid w:val="005B1B40"/>
    <w:rsid w:val="005B2EEF"/>
    <w:rsid w:val="005B34C1"/>
    <w:rsid w:val="005B3F6D"/>
    <w:rsid w:val="005B58B0"/>
    <w:rsid w:val="005B775B"/>
    <w:rsid w:val="005C2957"/>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8BC"/>
    <w:rsid w:val="005F2CE2"/>
    <w:rsid w:val="005F3EBA"/>
    <w:rsid w:val="006016E3"/>
    <w:rsid w:val="006035B7"/>
    <w:rsid w:val="006070D4"/>
    <w:rsid w:val="00610321"/>
    <w:rsid w:val="00611928"/>
    <w:rsid w:val="00612384"/>
    <w:rsid w:val="00612620"/>
    <w:rsid w:val="00613B76"/>
    <w:rsid w:val="00614E4F"/>
    <w:rsid w:val="00620AB3"/>
    <w:rsid w:val="00621F4B"/>
    <w:rsid w:val="0062299F"/>
    <w:rsid w:val="00623D68"/>
    <w:rsid w:val="00624914"/>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24C7"/>
    <w:rsid w:val="00663558"/>
    <w:rsid w:val="006654FA"/>
    <w:rsid w:val="0066613C"/>
    <w:rsid w:val="006662DB"/>
    <w:rsid w:val="0067243D"/>
    <w:rsid w:val="006725AF"/>
    <w:rsid w:val="00673697"/>
    <w:rsid w:val="00673F0B"/>
    <w:rsid w:val="00676D9F"/>
    <w:rsid w:val="00680149"/>
    <w:rsid w:val="00680D49"/>
    <w:rsid w:val="00684F89"/>
    <w:rsid w:val="006856ED"/>
    <w:rsid w:val="00686603"/>
    <w:rsid w:val="00686FF8"/>
    <w:rsid w:val="0069020C"/>
    <w:rsid w:val="0069220C"/>
    <w:rsid w:val="0069247A"/>
    <w:rsid w:val="00693155"/>
    <w:rsid w:val="006966E8"/>
    <w:rsid w:val="00697C7B"/>
    <w:rsid w:val="006A1C81"/>
    <w:rsid w:val="006A4A06"/>
    <w:rsid w:val="006A5415"/>
    <w:rsid w:val="006A582F"/>
    <w:rsid w:val="006A7003"/>
    <w:rsid w:val="006A79F5"/>
    <w:rsid w:val="006A7D39"/>
    <w:rsid w:val="006B0ECB"/>
    <w:rsid w:val="006B201D"/>
    <w:rsid w:val="006B21BB"/>
    <w:rsid w:val="006B43D1"/>
    <w:rsid w:val="006C1E7B"/>
    <w:rsid w:val="006C5A6D"/>
    <w:rsid w:val="006D05F0"/>
    <w:rsid w:val="006D27CE"/>
    <w:rsid w:val="006D2836"/>
    <w:rsid w:val="006D385A"/>
    <w:rsid w:val="006D3862"/>
    <w:rsid w:val="006D39AE"/>
    <w:rsid w:val="006D41D9"/>
    <w:rsid w:val="006D42C1"/>
    <w:rsid w:val="006D6669"/>
    <w:rsid w:val="006D7CF9"/>
    <w:rsid w:val="006E1525"/>
    <w:rsid w:val="006E6972"/>
    <w:rsid w:val="006F05EA"/>
    <w:rsid w:val="006F6787"/>
    <w:rsid w:val="006F7592"/>
    <w:rsid w:val="007007E1"/>
    <w:rsid w:val="00703625"/>
    <w:rsid w:val="007051C5"/>
    <w:rsid w:val="00707417"/>
    <w:rsid w:val="007076DB"/>
    <w:rsid w:val="00710048"/>
    <w:rsid w:val="00710996"/>
    <w:rsid w:val="00712949"/>
    <w:rsid w:val="00720DF9"/>
    <w:rsid w:val="00721BD5"/>
    <w:rsid w:val="00723D98"/>
    <w:rsid w:val="00724F65"/>
    <w:rsid w:val="007277CF"/>
    <w:rsid w:val="00730466"/>
    <w:rsid w:val="00731791"/>
    <w:rsid w:val="00732F0F"/>
    <w:rsid w:val="007356E5"/>
    <w:rsid w:val="007376F3"/>
    <w:rsid w:val="00740936"/>
    <w:rsid w:val="0074093B"/>
    <w:rsid w:val="0074114B"/>
    <w:rsid w:val="007411E1"/>
    <w:rsid w:val="007414FC"/>
    <w:rsid w:val="00741698"/>
    <w:rsid w:val="00742FC6"/>
    <w:rsid w:val="007431A3"/>
    <w:rsid w:val="00744168"/>
    <w:rsid w:val="00744840"/>
    <w:rsid w:val="007448AC"/>
    <w:rsid w:val="00750CA6"/>
    <w:rsid w:val="007512E5"/>
    <w:rsid w:val="00752AD0"/>
    <w:rsid w:val="00753D7C"/>
    <w:rsid w:val="00757557"/>
    <w:rsid w:val="00761105"/>
    <w:rsid w:val="00761C61"/>
    <w:rsid w:val="007630A2"/>
    <w:rsid w:val="00763647"/>
    <w:rsid w:val="007651D1"/>
    <w:rsid w:val="00765276"/>
    <w:rsid w:val="0076646C"/>
    <w:rsid w:val="00767121"/>
    <w:rsid w:val="007673D0"/>
    <w:rsid w:val="00767673"/>
    <w:rsid w:val="0076775C"/>
    <w:rsid w:val="00767ABE"/>
    <w:rsid w:val="00770B65"/>
    <w:rsid w:val="0077308E"/>
    <w:rsid w:val="007737EB"/>
    <w:rsid w:val="00780001"/>
    <w:rsid w:val="007829E5"/>
    <w:rsid w:val="00784437"/>
    <w:rsid w:val="00791BC0"/>
    <w:rsid w:val="00792C28"/>
    <w:rsid w:val="00793377"/>
    <w:rsid w:val="0079455B"/>
    <w:rsid w:val="00796BF8"/>
    <w:rsid w:val="007A08EB"/>
    <w:rsid w:val="007A0C10"/>
    <w:rsid w:val="007A531C"/>
    <w:rsid w:val="007A62B5"/>
    <w:rsid w:val="007B0AA4"/>
    <w:rsid w:val="007B1887"/>
    <w:rsid w:val="007B33F5"/>
    <w:rsid w:val="007B5C2A"/>
    <w:rsid w:val="007C028B"/>
    <w:rsid w:val="007C085C"/>
    <w:rsid w:val="007C0B5E"/>
    <w:rsid w:val="007C120F"/>
    <w:rsid w:val="007C1837"/>
    <w:rsid w:val="007C2636"/>
    <w:rsid w:val="007C2690"/>
    <w:rsid w:val="007C4690"/>
    <w:rsid w:val="007C4946"/>
    <w:rsid w:val="007D0BA6"/>
    <w:rsid w:val="007D1ADC"/>
    <w:rsid w:val="007D3233"/>
    <w:rsid w:val="007D3642"/>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211D"/>
    <w:rsid w:val="0080362C"/>
    <w:rsid w:val="008039B6"/>
    <w:rsid w:val="00803D97"/>
    <w:rsid w:val="008043A1"/>
    <w:rsid w:val="008051D7"/>
    <w:rsid w:val="0081269B"/>
    <w:rsid w:val="008129DC"/>
    <w:rsid w:val="00813362"/>
    <w:rsid w:val="008219FD"/>
    <w:rsid w:val="00822AA6"/>
    <w:rsid w:val="00825D32"/>
    <w:rsid w:val="00826812"/>
    <w:rsid w:val="008307AE"/>
    <w:rsid w:val="00831F5D"/>
    <w:rsid w:val="00832F9F"/>
    <w:rsid w:val="008335E5"/>
    <w:rsid w:val="00833763"/>
    <w:rsid w:val="00835B67"/>
    <w:rsid w:val="008368E2"/>
    <w:rsid w:val="00837EF9"/>
    <w:rsid w:val="00841041"/>
    <w:rsid w:val="0084330F"/>
    <w:rsid w:val="00843404"/>
    <w:rsid w:val="00845992"/>
    <w:rsid w:val="00855E9D"/>
    <w:rsid w:val="0085739B"/>
    <w:rsid w:val="008575EB"/>
    <w:rsid w:val="008578B5"/>
    <w:rsid w:val="008627FE"/>
    <w:rsid w:val="0086346D"/>
    <w:rsid w:val="008665CB"/>
    <w:rsid w:val="008666B4"/>
    <w:rsid w:val="0086711B"/>
    <w:rsid w:val="008678BB"/>
    <w:rsid w:val="00871C52"/>
    <w:rsid w:val="00872DC0"/>
    <w:rsid w:val="008743D8"/>
    <w:rsid w:val="00875C3D"/>
    <w:rsid w:val="00876051"/>
    <w:rsid w:val="0087697B"/>
    <w:rsid w:val="00877D7D"/>
    <w:rsid w:val="00877DED"/>
    <w:rsid w:val="008818EE"/>
    <w:rsid w:val="00881927"/>
    <w:rsid w:val="00891176"/>
    <w:rsid w:val="008911AE"/>
    <w:rsid w:val="00892614"/>
    <w:rsid w:val="008930EA"/>
    <w:rsid w:val="00895E80"/>
    <w:rsid w:val="00895EA1"/>
    <w:rsid w:val="008A05AE"/>
    <w:rsid w:val="008A4170"/>
    <w:rsid w:val="008A6F82"/>
    <w:rsid w:val="008A7343"/>
    <w:rsid w:val="008B119D"/>
    <w:rsid w:val="008B1C64"/>
    <w:rsid w:val="008B24D6"/>
    <w:rsid w:val="008B3617"/>
    <w:rsid w:val="008B3C43"/>
    <w:rsid w:val="008B50D0"/>
    <w:rsid w:val="008B5552"/>
    <w:rsid w:val="008B5687"/>
    <w:rsid w:val="008B6790"/>
    <w:rsid w:val="008B6E7D"/>
    <w:rsid w:val="008B7ADB"/>
    <w:rsid w:val="008C0157"/>
    <w:rsid w:val="008C0950"/>
    <w:rsid w:val="008C3FB7"/>
    <w:rsid w:val="008C46FD"/>
    <w:rsid w:val="008C55EE"/>
    <w:rsid w:val="008D3A3D"/>
    <w:rsid w:val="008D7D48"/>
    <w:rsid w:val="008E004A"/>
    <w:rsid w:val="008E017C"/>
    <w:rsid w:val="008E09F9"/>
    <w:rsid w:val="008E14FC"/>
    <w:rsid w:val="008E167F"/>
    <w:rsid w:val="008E3242"/>
    <w:rsid w:val="008E4167"/>
    <w:rsid w:val="008E4CB5"/>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37F1"/>
    <w:rsid w:val="00914B25"/>
    <w:rsid w:val="009161B3"/>
    <w:rsid w:val="00916AFD"/>
    <w:rsid w:val="00921CCE"/>
    <w:rsid w:val="00921D3C"/>
    <w:rsid w:val="00921E0C"/>
    <w:rsid w:val="009235E3"/>
    <w:rsid w:val="00925A93"/>
    <w:rsid w:val="0092605C"/>
    <w:rsid w:val="00930B3E"/>
    <w:rsid w:val="0093186C"/>
    <w:rsid w:val="00934CA6"/>
    <w:rsid w:val="009355FB"/>
    <w:rsid w:val="00936427"/>
    <w:rsid w:val="009420F7"/>
    <w:rsid w:val="00942529"/>
    <w:rsid w:val="00943F6B"/>
    <w:rsid w:val="00947A27"/>
    <w:rsid w:val="009513F2"/>
    <w:rsid w:val="0095248C"/>
    <w:rsid w:val="009541C7"/>
    <w:rsid w:val="009544FD"/>
    <w:rsid w:val="009575E4"/>
    <w:rsid w:val="0096030A"/>
    <w:rsid w:val="00960BE2"/>
    <w:rsid w:val="00960DDD"/>
    <w:rsid w:val="00961526"/>
    <w:rsid w:val="009625C8"/>
    <w:rsid w:val="00962BD8"/>
    <w:rsid w:val="00964D63"/>
    <w:rsid w:val="0096589C"/>
    <w:rsid w:val="00965D49"/>
    <w:rsid w:val="00966D6B"/>
    <w:rsid w:val="00966D95"/>
    <w:rsid w:val="0096705B"/>
    <w:rsid w:val="009735A6"/>
    <w:rsid w:val="009753C9"/>
    <w:rsid w:val="009764B2"/>
    <w:rsid w:val="0097733E"/>
    <w:rsid w:val="00977405"/>
    <w:rsid w:val="00977975"/>
    <w:rsid w:val="0098054F"/>
    <w:rsid w:val="009812A4"/>
    <w:rsid w:val="00981F1B"/>
    <w:rsid w:val="009862F4"/>
    <w:rsid w:val="00987561"/>
    <w:rsid w:val="0099062A"/>
    <w:rsid w:val="00994427"/>
    <w:rsid w:val="009947BA"/>
    <w:rsid w:val="009950D9"/>
    <w:rsid w:val="009962CF"/>
    <w:rsid w:val="00997510"/>
    <w:rsid w:val="009A316D"/>
    <w:rsid w:val="009A3607"/>
    <w:rsid w:val="009A4BE3"/>
    <w:rsid w:val="009A5A23"/>
    <w:rsid w:val="009B0AF9"/>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36A6"/>
    <w:rsid w:val="009E4BB5"/>
    <w:rsid w:val="009E56AF"/>
    <w:rsid w:val="009E60C2"/>
    <w:rsid w:val="009E6B10"/>
    <w:rsid w:val="009F09DE"/>
    <w:rsid w:val="009F0CE1"/>
    <w:rsid w:val="009F48DA"/>
    <w:rsid w:val="009F4FD7"/>
    <w:rsid w:val="009F75B8"/>
    <w:rsid w:val="009F77B7"/>
    <w:rsid w:val="00A00A71"/>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5651"/>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30E5"/>
    <w:rsid w:val="00A846ED"/>
    <w:rsid w:val="00A86E8B"/>
    <w:rsid w:val="00A87712"/>
    <w:rsid w:val="00A90798"/>
    <w:rsid w:val="00A90D8B"/>
    <w:rsid w:val="00A9616F"/>
    <w:rsid w:val="00AA14C1"/>
    <w:rsid w:val="00AA343D"/>
    <w:rsid w:val="00AA3AE6"/>
    <w:rsid w:val="00AA4568"/>
    <w:rsid w:val="00AA7435"/>
    <w:rsid w:val="00AB07F0"/>
    <w:rsid w:val="00AB0CD5"/>
    <w:rsid w:val="00AB283E"/>
    <w:rsid w:val="00AB2FA4"/>
    <w:rsid w:val="00AB62F1"/>
    <w:rsid w:val="00AC2F76"/>
    <w:rsid w:val="00AC3157"/>
    <w:rsid w:val="00AC35D1"/>
    <w:rsid w:val="00AC4665"/>
    <w:rsid w:val="00AC757B"/>
    <w:rsid w:val="00AD1929"/>
    <w:rsid w:val="00AD4B70"/>
    <w:rsid w:val="00AD536F"/>
    <w:rsid w:val="00AD5F37"/>
    <w:rsid w:val="00AD7375"/>
    <w:rsid w:val="00AD73CD"/>
    <w:rsid w:val="00AE1B2B"/>
    <w:rsid w:val="00AE2996"/>
    <w:rsid w:val="00AE3734"/>
    <w:rsid w:val="00AE3BD7"/>
    <w:rsid w:val="00AE44B0"/>
    <w:rsid w:val="00AE53C0"/>
    <w:rsid w:val="00AE59C7"/>
    <w:rsid w:val="00AE6B08"/>
    <w:rsid w:val="00AF1214"/>
    <w:rsid w:val="00AF3423"/>
    <w:rsid w:val="00AF3636"/>
    <w:rsid w:val="00AF4D5E"/>
    <w:rsid w:val="00AF552E"/>
    <w:rsid w:val="00AF6B34"/>
    <w:rsid w:val="00AF7C56"/>
    <w:rsid w:val="00B015F2"/>
    <w:rsid w:val="00B02910"/>
    <w:rsid w:val="00B02FCD"/>
    <w:rsid w:val="00B03BE5"/>
    <w:rsid w:val="00B04033"/>
    <w:rsid w:val="00B0421A"/>
    <w:rsid w:val="00B051D3"/>
    <w:rsid w:val="00B05F88"/>
    <w:rsid w:val="00B07C9D"/>
    <w:rsid w:val="00B07DFA"/>
    <w:rsid w:val="00B12EB6"/>
    <w:rsid w:val="00B135A5"/>
    <w:rsid w:val="00B1381A"/>
    <w:rsid w:val="00B17841"/>
    <w:rsid w:val="00B23D7F"/>
    <w:rsid w:val="00B26449"/>
    <w:rsid w:val="00B26C33"/>
    <w:rsid w:val="00B305BE"/>
    <w:rsid w:val="00B30747"/>
    <w:rsid w:val="00B3293F"/>
    <w:rsid w:val="00B348F0"/>
    <w:rsid w:val="00B370F4"/>
    <w:rsid w:val="00B37D47"/>
    <w:rsid w:val="00B40597"/>
    <w:rsid w:val="00B41870"/>
    <w:rsid w:val="00B41EE3"/>
    <w:rsid w:val="00B434B2"/>
    <w:rsid w:val="00B44D3B"/>
    <w:rsid w:val="00B4540C"/>
    <w:rsid w:val="00B45FF6"/>
    <w:rsid w:val="00B46ACC"/>
    <w:rsid w:val="00B46DA9"/>
    <w:rsid w:val="00B46F5B"/>
    <w:rsid w:val="00B47172"/>
    <w:rsid w:val="00B471DA"/>
    <w:rsid w:val="00B47FF5"/>
    <w:rsid w:val="00B50C89"/>
    <w:rsid w:val="00B52855"/>
    <w:rsid w:val="00B53CE3"/>
    <w:rsid w:val="00B53EE6"/>
    <w:rsid w:val="00B553EF"/>
    <w:rsid w:val="00B556AC"/>
    <w:rsid w:val="00B572E2"/>
    <w:rsid w:val="00B5737F"/>
    <w:rsid w:val="00B57D47"/>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CFA"/>
    <w:rsid w:val="00B81FD2"/>
    <w:rsid w:val="00B81FF6"/>
    <w:rsid w:val="00B84818"/>
    <w:rsid w:val="00B85807"/>
    <w:rsid w:val="00B874B4"/>
    <w:rsid w:val="00B87B54"/>
    <w:rsid w:val="00B908BA"/>
    <w:rsid w:val="00B91759"/>
    <w:rsid w:val="00B91C79"/>
    <w:rsid w:val="00B91FFB"/>
    <w:rsid w:val="00B93E0C"/>
    <w:rsid w:val="00B94323"/>
    <w:rsid w:val="00B97138"/>
    <w:rsid w:val="00B97CEF"/>
    <w:rsid w:val="00BA2844"/>
    <w:rsid w:val="00BA28C2"/>
    <w:rsid w:val="00BA2F5C"/>
    <w:rsid w:val="00BA3D43"/>
    <w:rsid w:val="00BA48F1"/>
    <w:rsid w:val="00BA53BD"/>
    <w:rsid w:val="00BB12B2"/>
    <w:rsid w:val="00BB55BC"/>
    <w:rsid w:val="00BB58F6"/>
    <w:rsid w:val="00BB73E3"/>
    <w:rsid w:val="00BC1683"/>
    <w:rsid w:val="00BC5635"/>
    <w:rsid w:val="00BC57A4"/>
    <w:rsid w:val="00BC7D7B"/>
    <w:rsid w:val="00BD0013"/>
    <w:rsid w:val="00BD1FB4"/>
    <w:rsid w:val="00BD255E"/>
    <w:rsid w:val="00BD2B22"/>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2ADD"/>
    <w:rsid w:val="00C134A9"/>
    <w:rsid w:val="00C14745"/>
    <w:rsid w:val="00C15C57"/>
    <w:rsid w:val="00C15CD0"/>
    <w:rsid w:val="00C1769F"/>
    <w:rsid w:val="00C177BC"/>
    <w:rsid w:val="00C17C37"/>
    <w:rsid w:val="00C23E98"/>
    <w:rsid w:val="00C2402B"/>
    <w:rsid w:val="00C251F5"/>
    <w:rsid w:val="00C25B60"/>
    <w:rsid w:val="00C25BA5"/>
    <w:rsid w:val="00C27DB2"/>
    <w:rsid w:val="00C27EE8"/>
    <w:rsid w:val="00C31865"/>
    <w:rsid w:val="00C35A73"/>
    <w:rsid w:val="00C4051E"/>
    <w:rsid w:val="00C416BD"/>
    <w:rsid w:val="00C4291B"/>
    <w:rsid w:val="00C450E8"/>
    <w:rsid w:val="00C465AF"/>
    <w:rsid w:val="00C47695"/>
    <w:rsid w:val="00C477FA"/>
    <w:rsid w:val="00C51048"/>
    <w:rsid w:val="00C51B66"/>
    <w:rsid w:val="00C52C62"/>
    <w:rsid w:val="00C5612C"/>
    <w:rsid w:val="00C579C2"/>
    <w:rsid w:val="00C60A89"/>
    <w:rsid w:val="00C61717"/>
    <w:rsid w:val="00C61B19"/>
    <w:rsid w:val="00C66755"/>
    <w:rsid w:val="00C66C41"/>
    <w:rsid w:val="00C70425"/>
    <w:rsid w:val="00C71873"/>
    <w:rsid w:val="00C72DC2"/>
    <w:rsid w:val="00C75935"/>
    <w:rsid w:val="00C75AF6"/>
    <w:rsid w:val="00C76F6B"/>
    <w:rsid w:val="00C80F99"/>
    <w:rsid w:val="00C81077"/>
    <w:rsid w:val="00C81A7C"/>
    <w:rsid w:val="00C842F7"/>
    <w:rsid w:val="00C845E1"/>
    <w:rsid w:val="00C84C5D"/>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ADE"/>
    <w:rsid w:val="00D00ECE"/>
    <w:rsid w:val="00D029D2"/>
    <w:rsid w:val="00D03EBC"/>
    <w:rsid w:val="00D03F08"/>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0FC7"/>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2CA6"/>
    <w:rsid w:val="00D849DB"/>
    <w:rsid w:val="00D87105"/>
    <w:rsid w:val="00D91476"/>
    <w:rsid w:val="00D92EDA"/>
    <w:rsid w:val="00D93AD8"/>
    <w:rsid w:val="00D9409E"/>
    <w:rsid w:val="00D94532"/>
    <w:rsid w:val="00D95FAB"/>
    <w:rsid w:val="00DA0B64"/>
    <w:rsid w:val="00DA0D66"/>
    <w:rsid w:val="00DA0F90"/>
    <w:rsid w:val="00DA167B"/>
    <w:rsid w:val="00DA3B9B"/>
    <w:rsid w:val="00DA5045"/>
    <w:rsid w:val="00DA5AF3"/>
    <w:rsid w:val="00DA69CA"/>
    <w:rsid w:val="00DA724D"/>
    <w:rsid w:val="00DB56B0"/>
    <w:rsid w:val="00DB596B"/>
    <w:rsid w:val="00DB631D"/>
    <w:rsid w:val="00DC0311"/>
    <w:rsid w:val="00DC07CC"/>
    <w:rsid w:val="00DC1F6F"/>
    <w:rsid w:val="00DC23E8"/>
    <w:rsid w:val="00DC74DE"/>
    <w:rsid w:val="00DC7C3F"/>
    <w:rsid w:val="00DD1DF4"/>
    <w:rsid w:val="00DD2059"/>
    <w:rsid w:val="00DD401A"/>
    <w:rsid w:val="00DD65F0"/>
    <w:rsid w:val="00DD675E"/>
    <w:rsid w:val="00DD6773"/>
    <w:rsid w:val="00DD7247"/>
    <w:rsid w:val="00DE02E9"/>
    <w:rsid w:val="00DE3761"/>
    <w:rsid w:val="00DE5660"/>
    <w:rsid w:val="00DE6C6D"/>
    <w:rsid w:val="00DE7D5F"/>
    <w:rsid w:val="00DF05E6"/>
    <w:rsid w:val="00DF538B"/>
    <w:rsid w:val="00E009F8"/>
    <w:rsid w:val="00E027F8"/>
    <w:rsid w:val="00E0315B"/>
    <w:rsid w:val="00E04AA7"/>
    <w:rsid w:val="00E04E0B"/>
    <w:rsid w:val="00E0691C"/>
    <w:rsid w:val="00E100B8"/>
    <w:rsid w:val="00E10EAE"/>
    <w:rsid w:val="00E15E13"/>
    <w:rsid w:val="00E16182"/>
    <w:rsid w:val="00E21442"/>
    <w:rsid w:val="00E22586"/>
    <w:rsid w:val="00E259A5"/>
    <w:rsid w:val="00E306B7"/>
    <w:rsid w:val="00E325F1"/>
    <w:rsid w:val="00E362DB"/>
    <w:rsid w:val="00E420B5"/>
    <w:rsid w:val="00E44C04"/>
    <w:rsid w:val="00E44F8B"/>
    <w:rsid w:val="00E45BC8"/>
    <w:rsid w:val="00E53F84"/>
    <w:rsid w:val="00E55202"/>
    <w:rsid w:val="00E555AA"/>
    <w:rsid w:val="00E55A7B"/>
    <w:rsid w:val="00E56185"/>
    <w:rsid w:val="00E613AA"/>
    <w:rsid w:val="00E63722"/>
    <w:rsid w:val="00E63E04"/>
    <w:rsid w:val="00E63F93"/>
    <w:rsid w:val="00E70FA9"/>
    <w:rsid w:val="00E720D9"/>
    <w:rsid w:val="00E76AAD"/>
    <w:rsid w:val="00E81228"/>
    <w:rsid w:val="00E829D7"/>
    <w:rsid w:val="00E82E13"/>
    <w:rsid w:val="00E8661E"/>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1948"/>
    <w:rsid w:val="00EC3357"/>
    <w:rsid w:val="00EC43F5"/>
    <w:rsid w:val="00ED04CC"/>
    <w:rsid w:val="00ED2CB5"/>
    <w:rsid w:val="00ED2F66"/>
    <w:rsid w:val="00ED37DD"/>
    <w:rsid w:val="00ED401B"/>
    <w:rsid w:val="00ED4885"/>
    <w:rsid w:val="00ED69AF"/>
    <w:rsid w:val="00ED71C0"/>
    <w:rsid w:val="00EE4703"/>
    <w:rsid w:val="00EE5079"/>
    <w:rsid w:val="00EE51C9"/>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3757"/>
    <w:rsid w:val="00F140AE"/>
    <w:rsid w:val="00F225B2"/>
    <w:rsid w:val="00F237CA"/>
    <w:rsid w:val="00F2452B"/>
    <w:rsid w:val="00F2524B"/>
    <w:rsid w:val="00F26346"/>
    <w:rsid w:val="00F310C1"/>
    <w:rsid w:val="00F35118"/>
    <w:rsid w:val="00F35169"/>
    <w:rsid w:val="00F36222"/>
    <w:rsid w:val="00F3652F"/>
    <w:rsid w:val="00F365D1"/>
    <w:rsid w:val="00F375ED"/>
    <w:rsid w:val="00F41220"/>
    <w:rsid w:val="00F41A1D"/>
    <w:rsid w:val="00F42F72"/>
    <w:rsid w:val="00F43DF4"/>
    <w:rsid w:val="00F45A00"/>
    <w:rsid w:val="00F47331"/>
    <w:rsid w:val="00F47377"/>
    <w:rsid w:val="00F50A60"/>
    <w:rsid w:val="00F55239"/>
    <w:rsid w:val="00F564EF"/>
    <w:rsid w:val="00F56FFB"/>
    <w:rsid w:val="00F601AA"/>
    <w:rsid w:val="00F635F0"/>
    <w:rsid w:val="00F63B74"/>
    <w:rsid w:val="00F65946"/>
    <w:rsid w:val="00F8023D"/>
    <w:rsid w:val="00F8257E"/>
    <w:rsid w:val="00F8494D"/>
    <w:rsid w:val="00F8535E"/>
    <w:rsid w:val="00F87D25"/>
    <w:rsid w:val="00F90E4A"/>
    <w:rsid w:val="00F93DB3"/>
    <w:rsid w:val="00F94316"/>
    <w:rsid w:val="00F95A17"/>
    <w:rsid w:val="00F95B81"/>
    <w:rsid w:val="00F965F0"/>
    <w:rsid w:val="00F97253"/>
    <w:rsid w:val="00F9799C"/>
    <w:rsid w:val="00F97E90"/>
    <w:rsid w:val="00FA01E4"/>
    <w:rsid w:val="00FA58C5"/>
    <w:rsid w:val="00FA5D0D"/>
    <w:rsid w:val="00FB1E73"/>
    <w:rsid w:val="00FB2289"/>
    <w:rsid w:val="00FB2312"/>
    <w:rsid w:val="00FC2EBF"/>
    <w:rsid w:val="00FC3036"/>
    <w:rsid w:val="00FC37AE"/>
    <w:rsid w:val="00FD0751"/>
    <w:rsid w:val="00FD313D"/>
    <w:rsid w:val="00FD42A7"/>
    <w:rsid w:val="00FD469F"/>
    <w:rsid w:val="00FD4C1D"/>
    <w:rsid w:val="00FD52C0"/>
    <w:rsid w:val="00FD636F"/>
    <w:rsid w:val="00FE0DFB"/>
    <w:rsid w:val="00FE313B"/>
    <w:rsid w:val="00FE64FD"/>
    <w:rsid w:val="00FE74E0"/>
    <w:rsid w:val="00FF0FDA"/>
    <w:rsid w:val="00FF1802"/>
    <w:rsid w:val="00FF19BD"/>
    <w:rsid w:val="00FF3DFE"/>
    <w:rsid w:val="00FF4C5B"/>
    <w:rsid w:val="00FF4FED"/>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9799C"/>
    <w:pPr>
      <w:spacing w:before="120"/>
      <w:jc w:val="center"/>
    </w:pPr>
    <w:rPr>
      <w:i/>
      <w:iCs/>
      <w:sz w:val="24"/>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19085227">
      <w:bodyDiv w:val="1"/>
      <w:marLeft w:val="0"/>
      <w:marRight w:val="0"/>
      <w:marTop w:val="0"/>
      <w:marBottom w:val="0"/>
      <w:divBdr>
        <w:top w:val="none" w:sz="0" w:space="0" w:color="auto"/>
        <w:left w:val="none" w:sz="0" w:space="0" w:color="auto"/>
        <w:bottom w:val="none" w:sz="0" w:space="0" w:color="auto"/>
        <w:right w:val="none" w:sz="0" w:space="0" w:color="auto"/>
      </w:divBdr>
    </w:div>
    <w:div w:id="25494088">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1803889">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05009666">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6027358">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63908724">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183174929">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0162281">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219499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2970433">
      <w:bodyDiv w:val="1"/>
      <w:marLeft w:val="0"/>
      <w:marRight w:val="0"/>
      <w:marTop w:val="0"/>
      <w:marBottom w:val="0"/>
      <w:divBdr>
        <w:top w:val="none" w:sz="0" w:space="0" w:color="auto"/>
        <w:left w:val="none" w:sz="0" w:space="0" w:color="auto"/>
        <w:bottom w:val="none" w:sz="0" w:space="0" w:color="auto"/>
        <w:right w:val="none" w:sz="0" w:space="0" w:color="auto"/>
      </w:divBdr>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2954123">
      <w:bodyDiv w:val="1"/>
      <w:marLeft w:val="0"/>
      <w:marRight w:val="0"/>
      <w:marTop w:val="0"/>
      <w:marBottom w:val="0"/>
      <w:divBdr>
        <w:top w:val="none" w:sz="0" w:space="0" w:color="auto"/>
        <w:left w:val="none" w:sz="0" w:space="0" w:color="auto"/>
        <w:bottom w:val="none" w:sz="0" w:space="0" w:color="auto"/>
        <w:right w:val="none" w:sz="0" w:space="0" w:color="auto"/>
      </w:divBdr>
    </w:div>
    <w:div w:id="336346613">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69695676">
      <w:bodyDiv w:val="1"/>
      <w:marLeft w:val="0"/>
      <w:marRight w:val="0"/>
      <w:marTop w:val="0"/>
      <w:marBottom w:val="0"/>
      <w:divBdr>
        <w:top w:val="none" w:sz="0" w:space="0" w:color="auto"/>
        <w:left w:val="none" w:sz="0" w:space="0" w:color="auto"/>
        <w:bottom w:val="none" w:sz="0" w:space="0" w:color="auto"/>
        <w:right w:val="none" w:sz="0" w:space="0" w:color="auto"/>
      </w:divBdr>
    </w:div>
    <w:div w:id="370543226">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391201724">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24886733">
      <w:bodyDiv w:val="1"/>
      <w:marLeft w:val="0"/>
      <w:marRight w:val="0"/>
      <w:marTop w:val="0"/>
      <w:marBottom w:val="0"/>
      <w:divBdr>
        <w:top w:val="none" w:sz="0" w:space="0" w:color="auto"/>
        <w:left w:val="none" w:sz="0" w:space="0" w:color="auto"/>
        <w:bottom w:val="none" w:sz="0" w:space="0" w:color="auto"/>
        <w:right w:val="none" w:sz="0" w:space="0" w:color="auto"/>
      </w:divBdr>
    </w:div>
    <w:div w:id="441001292">
      <w:bodyDiv w:val="1"/>
      <w:marLeft w:val="0"/>
      <w:marRight w:val="0"/>
      <w:marTop w:val="0"/>
      <w:marBottom w:val="0"/>
      <w:divBdr>
        <w:top w:val="none" w:sz="0" w:space="0" w:color="auto"/>
        <w:left w:val="none" w:sz="0" w:space="0" w:color="auto"/>
        <w:bottom w:val="none" w:sz="0" w:space="0" w:color="auto"/>
        <w:right w:val="none" w:sz="0" w:space="0" w:color="auto"/>
      </w:divBdr>
    </w:div>
    <w:div w:id="450175267">
      <w:bodyDiv w:val="1"/>
      <w:marLeft w:val="0"/>
      <w:marRight w:val="0"/>
      <w:marTop w:val="0"/>
      <w:marBottom w:val="0"/>
      <w:divBdr>
        <w:top w:val="none" w:sz="0" w:space="0" w:color="auto"/>
        <w:left w:val="none" w:sz="0" w:space="0" w:color="auto"/>
        <w:bottom w:val="none" w:sz="0" w:space="0" w:color="auto"/>
        <w:right w:val="none" w:sz="0" w:space="0" w:color="auto"/>
      </w:divBdr>
    </w:div>
    <w:div w:id="488131107">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0603062">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589314442">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744306173">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2766640">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51408148">
      <w:bodyDiv w:val="1"/>
      <w:marLeft w:val="0"/>
      <w:marRight w:val="0"/>
      <w:marTop w:val="0"/>
      <w:marBottom w:val="0"/>
      <w:divBdr>
        <w:top w:val="none" w:sz="0" w:space="0" w:color="auto"/>
        <w:left w:val="none" w:sz="0" w:space="0" w:color="auto"/>
        <w:bottom w:val="none" w:sz="0" w:space="0" w:color="auto"/>
        <w:right w:val="none" w:sz="0" w:space="0" w:color="auto"/>
      </w:divBdr>
    </w:div>
    <w:div w:id="865212767">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812528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1689166">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995914865">
      <w:bodyDiv w:val="1"/>
      <w:marLeft w:val="0"/>
      <w:marRight w:val="0"/>
      <w:marTop w:val="0"/>
      <w:marBottom w:val="0"/>
      <w:divBdr>
        <w:top w:val="none" w:sz="0" w:space="0" w:color="auto"/>
        <w:left w:val="none" w:sz="0" w:space="0" w:color="auto"/>
        <w:bottom w:val="none" w:sz="0" w:space="0" w:color="auto"/>
        <w:right w:val="none" w:sz="0" w:space="0" w:color="auto"/>
      </w:divBdr>
    </w:div>
    <w:div w:id="1018384895">
      <w:bodyDiv w:val="1"/>
      <w:marLeft w:val="0"/>
      <w:marRight w:val="0"/>
      <w:marTop w:val="0"/>
      <w:marBottom w:val="0"/>
      <w:divBdr>
        <w:top w:val="none" w:sz="0" w:space="0" w:color="auto"/>
        <w:left w:val="none" w:sz="0" w:space="0" w:color="auto"/>
        <w:bottom w:val="none" w:sz="0" w:space="0" w:color="auto"/>
        <w:right w:val="none" w:sz="0" w:space="0" w:color="auto"/>
      </w:divBdr>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46028158">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3801062">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11511898">
      <w:bodyDiv w:val="1"/>
      <w:marLeft w:val="0"/>
      <w:marRight w:val="0"/>
      <w:marTop w:val="0"/>
      <w:marBottom w:val="0"/>
      <w:divBdr>
        <w:top w:val="none" w:sz="0" w:space="0" w:color="auto"/>
        <w:left w:val="none" w:sz="0" w:space="0" w:color="auto"/>
        <w:bottom w:val="none" w:sz="0" w:space="0" w:color="auto"/>
        <w:right w:val="none" w:sz="0" w:space="0" w:color="auto"/>
      </w:divBdr>
    </w:div>
    <w:div w:id="1150757581">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164124747">
      <w:bodyDiv w:val="1"/>
      <w:marLeft w:val="0"/>
      <w:marRight w:val="0"/>
      <w:marTop w:val="0"/>
      <w:marBottom w:val="0"/>
      <w:divBdr>
        <w:top w:val="none" w:sz="0" w:space="0" w:color="auto"/>
        <w:left w:val="none" w:sz="0" w:space="0" w:color="auto"/>
        <w:bottom w:val="none" w:sz="0" w:space="0" w:color="auto"/>
        <w:right w:val="none" w:sz="0" w:space="0" w:color="auto"/>
      </w:divBdr>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04709458">
      <w:bodyDiv w:val="1"/>
      <w:marLeft w:val="0"/>
      <w:marRight w:val="0"/>
      <w:marTop w:val="0"/>
      <w:marBottom w:val="0"/>
      <w:divBdr>
        <w:top w:val="none" w:sz="0" w:space="0" w:color="auto"/>
        <w:left w:val="none" w:sz="0" w:space="0" w:color="auto"/>
        <w:bottom w:val="none" w:sz="0" w:space="0" w:color="auto"/>
        <w:right w:val="none" w:sz="0" w:space="0" w:color="auto"/>
      </w:divBdr>
    </w:div>
    <w:div w:id="1217664133">
      <w:bodyDiv w:val="1"/>
      <w:marLeft w:val="0"/>
      <w:marRight w:val="0"/>
      <w:marTop w:val="0"/>
      <w:marBottom w:val="0"/>
      <w:divBdr>
        <w:top w:val="none" w:sz="0" w:space="0" w:color="auto"/>
        <w:left w:val="none" w:sz="0" w:space="0" w:color="auto"/>
        <w:bottom w:val="none" w:sz="0" w:space="0" w:color="auto"/>
        <w:right w:val="none" w:sz="0" w:space="0" w:color="auto"/>
      </w:divBdr>
    </w:div>
    <w:div w:id="121793715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27910683">
      <w:bodyDiv w:val="1"/>
      <w:marLeft w:val="0"/>
      <w:marRight w:val="0"/>
      <w:marTop w:val="0"/>
      <w:marBottom w:val="0"/>
      <w:divBdr>
        <w:top w:val="none" w:sz="0" w:space="0" w:color="auto"/>
        <w:left w:val="none" w:sz="0" w:space="0" w:color="auto"/>
        <w:bottom w:val="none" w:sz="0" w:space="0" w:color="auto"/>
        <w:right w:val="none" w:sz="0" w:space="0" w:color="auto"/>
      </w:divBdr>
    </w:div>
    <w:div w:id="1230775531">
      <w:bodyDiv w:val="1"/>
      <w:marLeft w:val="0"/>
      <w:marRight w:val="0"/>
      <w:marTop w:val="0"/>
      <w:marBottom w:val="0"/>
      <w:divBdr>
        <w:top w:val="none" w:sz="0" w:space="0" w:color="auto"/>
        <w:left w:val="none" w:sz="0" w:space="0" w:color="auto"/>
        <w:bottom w:val="none" w:sz="0" w:space="0" w:color="auto"/>
        <w:right w:val="none" w:sz="0" w:space="0" w:color="auto"/>
      </w:divBdr>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60868024">
      <w:bodyDiv w:val="1"/>
      <w:marLeft w:val="0"/>
      <w:marRight w:val="0"/>
      <w:marTop w:val="0"/>
      <w:marBottom w:val="0"/>
      <w:divBdr>
        <w:top w:val="none" w:sz="0" w:space="0" w:color="auto"/>
        <w:left w:val="none" w:sz="0" w:space="0" w:color="auto"/>
        <w:bottom w:val="none" w:sz="0" w:space="0" w:color="auto"/>
        <w:right w:val="none" w:sz="0" w:space="0" w:color="auto"/>
      </w:divBdr>
    </w:div>
    <w:div w:id="1271742799">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299066292">
      <w:bodyDiv w:val="1"/>
      <w:marLeft w:val="0"/>
      <w:marRight w:val="0"/>
      <w:marTop w:val="0"/>
      <w:marBottom w:val="0"/>
      <w:divBdr>
        <w:top w:val="none" w:sz="0" w:space="0" w:color="auto"/>
        <w:left w:val="none" w:sz="0" w:space="0" w:color="auto"/>
        <w:bottom w:val="none" w:sz="0" w:space="0" w:color="auto"/>
        <w:right w:val="none" w:sz="0" w:space="0" w:color="auto"/>
      </w:divBdr>
    </w:div>
    <w:div w:id="1319840488">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33993942">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7314484">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58666">
      <w:bodyDiv w:val="1"/>
      <w:marLeft w:val="0"/>
      <w:marRight w:val="0"/>
      <w:marTop w:val="0"/>
      <w:marBottom w:val="0"/>
      <w:divBdr>
        <w:top w:val="none" w:sz="0" w:space="0" w:color="auto"/>
        <w:left w:val="none" w:sz="0" w:space="0" w:color="auto"/>
        <w:bottom w:val="none" w:sz="0" w:space="0" w:color="auto"/>
        <w:right w:val="none" w:sz="0" w:space="0" w:color="auto"/>
      </w:divBdr>
    </w:div>
    <w:div w:id="1398017519">
      <w:bodyDiv w:val="1"/>
      <w:marLeft w:val="0"/>
      <w:marRight w:val="0"/>
      <w:marTop w:val="0"/>
      <w:marBottom w:val="0"/>
      <w:divBdr>
        <w:top w:val="none" w:sz="0" w:space="0" w:color="auto"/>
        <w:left w:val="none" w:sz="0" w:space="0" w:color="auto"/>
        <w:bottom w:val="none" w:sz="0" w:space="0" w:color="auto"/>
        <w:right w:val="none" w:sz="0" w:space="0" w:color="auto"/>
      </w:divBdr>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4016961">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37140471">
      <w:bodyDiv w:val="1"/>
      <w:marLeft w:val="0"/>
      <w:marRight w:val="0"/>
      <w:marTop w:val="0"/>
      <w:marBottom w:val="0"/>
      <w:divBdr>
        <w:top w:val="none" w:sz="0" w:space="0" w:color="auto"/>
        <w:left w:val="none" w:sz="0" w:space="0" w:color="auto"/>
        <w:bottom w:val="none" w:sz="0" w:space="0" w:color="auto"/>
        <w:right w:val="none" w:sz="0" w:space="0" w:color="auto"/>
      </w:divBdr>
    </w:div>
    <w:div w:id="144658489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487210144">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08329944">
      <w:bodyDiv w:val="1"/>
      <w:marLeft w:val="0"/>
      <w:marRight w:val="0"/>
      <w:marTop w:val="0"/>
      <w:marBottom w:val="0"/>
      <w:divBdr>
        <w:top w:val="none" w:sz="0" w:space="0" w:color="auto"/>
        <w:left w:val="none" w:sz="0" w:space="0" w:color="auto"/>
        <w:bottom w:val="none" w:sz="0" w:space="0" w:color="auto"/>
        <w:right w:val="none" w:sz="0" w:space="0" w:color="auto"/>
      </w:divBdr>
    </w:div>
    <w:div w:id="1527213732">
      <w:bodyDiv w:val="1"/>
      <w:marLeft w:val="0"/>
      <w:marRight w:val="0"/>
      <w:marTop w:val="0"/>
      <w:marBottom w:val="0"/>
      <w:divBdr>
        <w:top w:val="none" w:sz="0" w:space="0" w:color="auto"/>
        <w:left w:val="none" w:sz="0" w:space="0" w:color="auto"/>
        <w:bottom w:val="none" w:sz="0" w:space="0" w:color="auto"/>
        <w:right w:val="none" w:sz="0" w:space="0" w:color="auto"/>
      </w:divBdr>
    </w:div>
    <w:div w:id="1541632017">
      <w:bodyDiv w:val="1"/>
      <w:marLeft w:val="0"/>
      <w:marRight w:val="0"/>
      <w:marTop w:val="0"/>
      <w:marBottom w:val="0"/>
      <w:divBdr>
        <w:top w:val="none" w:sz="0" w:space="0" w:color="auto"/>
        <w:left w:val="none" w:sz="0" w:space="0" w:color="auto"/>
        <w:bottom w:val="none" w:sz="0" w:space="0" w:color="auto"/>
        <w:right w:val="none" w:sz="0" w:space="0" w:color="auto"/>
      </w:divBdr>
    </w:div>
    <w:div w:id="1587882928">
      <w:bodyDiv w:val="1"/>
      <w:marLeft w:val="0"/>
      <w:marRight w:val="0"/>
      <w:marTop w:val="0"/>
      <w:marBottom w:val="0"/>
      <w:divBdr>
        <w:top w:val="none" w:sz="0" w:space="0" w:color="auto"/>
        <w:left w:val="none" w:sz="0" w:space="0" w:color="auto"/>
        <w:bottom w:val="none" w:sz="0" w:space="0" w:color="auto"/>
        <w:right w:val="none" w:sz="0" w:space="0" w:color="auto"/>
      </w:divBdr>
    </w:div>
    <w:div w:id="1598293764">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5965454">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0797366">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31134815">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13068701">
      <w:bodyDiv w:val="1"/>
      <w:marLeft w:val="0"/>
      <w:marRight w:val="0"/>
      <w:marTop w:val="0"/>
      <w:marBottom w:val="0"/>
      <w:divBdr>
        <w:top w:val="none" w:sz="0" w:space="0" w:color="auto"/>
        <w:left w:val="none" w:sz="0" w:space="0" w:color="auto"/>
        <w:bottom w:val="none" w:sz="0" w:space="0" w:color="auto"/>
        <w:right w:val="none" w:sz="0" w:space="0" w:color="auto"/>
      </w:divBdr>
    </w:div>
    <w:div w:id="1727753862">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43991106">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783187150">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22039473">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18708711">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1995916800">
      <w:bodyDiv w:val="1"/>
      <w:marLeft w:val="0"/>
      <w:marRight w:val="0"/>
      <w:marTop w:val="0"/>
      <w:marBottom w:val="0"/>
      <w:divBdr>
        <w:top w:val="none" w:sz="0" w:space="0" w:color="auto"/>
        <w:left w:val="none" w:sz="0" w:space="0" w:color="auto"/>
        <w:bottom w:val="none" w:sz="0" w:space="0" w:color="auto"/>
        <w:right w:val="none" w:sz="0" w:space="0" w:color="auto"/>
      </w:divBdr>
    </w:div>
    <w:div w:id="1997490773">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62243442">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 w:id="2134669502">
      <w:bodyDiv w:val="1"/>
      <w:marLeft w:val="0"/>
      <w:marRight w:val="0"/>
      <w:marTop w:val="0"/>
      <w:marBottom w:val="0"/>
      <w:divBdr>
        <w:top w:val="none" w:sz="0" w:space="0" w:color="auto"/>
        <w:left w:val="none" w:sz="0" w:space="0" w:color="auto"/>
        <w:bottom w:val="none" w:sz="0" w:space="0" w:color="auto"/>
        <w:right w:val="none" w:sz="0" w:space="0" w:color="auto"/>
      </w:divBdr>
    </w:div>
    <w:div w:id="213852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8</b:RefOrder>
  </b:Source>
  <b:Source>
    <b:Tag>Tai</b:Tag>
    <b:SourceType>InternetSite</b:SourceType>
    <b:Guid>{3F603D76-CE92-4C9E-94BC-72510605DC3F}</b:Guid>
    <b:Title>TailwindCSS</b:Title>
    <b:URL>https://tailwindcss.com/</b:URL>
    <b:RefOrder>19</b:RefOrder>
  </b:Source>
  <b:Source>
    <b:Tag>MyS</b:Tag>
    <b:SourceType>InternetSite</b:SourceType>
    <b:Guid>{D536B486-9B7C-4AEE-AA00-23EABC338922}</b:Guid>
    <b:Title>MySQL</b:Title>
    <b:URL>https://www.mysql.com</b:URL>
    <b:RefOrder>20</b:RefOrder>
  </b:Source>
  <b:Source>
    <b:Tag>PHP</b:Tag>
    <b:SourceType>InternetSite</b:SourceType>
    <b:Guid>{15FE6DB4-9D16-4329-8BCC-194E57FA6EF5}</b:Guid>
    <b:Title>Python</b:Title>
    <b:URL>https://www.python.org</b:URL>
    <b:RefOrder>21</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3</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22</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23</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24</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4</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5</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6</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7</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8</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2</b:RefOrder>
  </b:Source>
  <b:Source>
    <b:Tag>Moa22</b:Tag>
    <b:SourceType>Report</b:SourceType>
    <b:Guid>{2CF11A7C-57A4-4E98-BB36-C7DCB6B93507}</b:Guid>
    <b:Author>
      <b:Author>
        <b:Corporate>Moataz Mohammed, Mostafa M. Aref</b:Corporate>
      </b:Author>
    </b:Author>
    <b:Title>Chatbot System Architecture</b:Title>
    <b:Year>2022</b:Year>
    <b:RefOrder>9</b:RefOrder>
  </b:Source>
  <b:Source>
    <b:Tag>Eve23</b:Tag>
    <b:SourceType>Report</b:SourceType>
    <b:Guid>{F33A005A-D608-474F-B982-43D00DC81BAC}</b:Guid>
    <b:Author>
      <b:Author>
        <b:NameList>
          <b:Person>
            <b:Last>Herberg</b:Last>
            <b:First>Evelyn</b:First>
          </b:Person>
        </b:NameList>
      </b:Author>
    </b:Author>
    <b:Title>Neural Network Architectures</b:Title>
    <b:Year>2023</b:Year>
    <b:RefOrder>10</b:RefOrder>
  </b:Source>
  <b:Source>
    <b:Tag>Kav18</b:Tag>
    <b:SourceType>Report</b:SourceType>
    <b:Guid>{BEF99F7B-AEFA-4AC5-B2FB-01949A84A269}</b:Guid>
    <b:Author>
      <b:Author>
        <b:NameList>
          <b:Person>
            <b:Last>Ganesan</b:Last>
            <b:First>Kavita</b:First>
          </b:Person>
        </b:NameList>
      </b:Author>
    </b:Author>
    <b:Title>ROUGE 2.0: Updated and Improved Measures for</b:Title>
    <b:Year>2018</b:Year>
    <b:RefOrder>25</b:RefOrder>
  </b:Source>
  <b:Source>
    <b:Tag>BUD19</b:Tag>
    <b:SourceType>Report</b:SourceType>
    <b:Guid>{C3CEA61B-4184-4C62-B105-C9698E602E22}</b:Guid>
    <b:Author>
      <b:Author>
        <b:NameList>
          <b:Person>
            <b:Last>ECONOMICS</b:Last>
            <b:First>BUDAPEST</b:First>
            <b:Middle>UNIVERSITY OF TECHNOLOGY AND</b:Middle>
          </b:Person>
        </b:NameList>
      </b:Author>
    </b:Author>
    <b:Title>Deep Learning Based Chatbot Models</b:Title>
    <b:Year>2019</b:Year>
    <b:RefOrder>26</b:RefOrder>
  </b:Source>
  <b:Source>
    <b:Tag>ANur23</b:Tag>
    <b:SourceType>Report</b:SourceType>
    <b:Guid>{C2BF7FED-1C14-42D6-8515-3BC3EF36BB92}</b:Guid>
    <b:Author>
      <b:Author>
        <b:Corporate>Nura Esfandiari,  Kourosh Kiani, Razieh Rastgoo</b:Corporate>
      </b:Author>
    </b:Author>
    <b:Title>A Conditional Generative Chatbot using Transformer Model</b:Title>
    <b:Year>2023</b:Year>
    <b:RefOrder>27</b:RefOrder>
  </b:Source>
  <b:Source>
    <b:Tag>Ash17</b:Tag>
    <b:SourceType>Report</b:SourceType>
    <b:Guid>{CBFCE939-BE8E-450A-BB11-B56496DDFA6E}</b:Guid>
    <b:Author>
      <b:Author>
        <b:Corporate>Ashish Vaswani, Noam Shazeer, Niki Parmar, Jakob Uszkoreit, Llion Jones, Aidan N. Gomez, Łukasz Kaiser, Illia Polosukhin</b:Corporate>
      </b:Author>
    </b:Author>
    <b:Title>Attention Is All You Need</b:Title>
    <b:Year>2017</b:Year>
    <b:RefOrder>11</b:RefOrder>
  </b:Source>
  <b:Source>
    <b:Tag>Jac18</b:Tag>
    <b:SourceType>Report</b:SourceType>
    <b:Guid>{26D3A860-9012-4B0F-A138-DC332C2E6083}</b:Guid>
    <b:Author>
      <b:Author>
        <b:Corporate>Jacob Devlin, Ming-Wei Chang, Kenton Lee, Kristina Toutanova</b:Corporate>
      </b:Author>
    </b:Author>
    <b:Title>BERT: Pre-training of Deep Bidirectional Transformers for</b:Title>
    <b:Year>2018</b:Year>
    <b:RefOrder>12</b:RefOrder>
  </b:Source>
  <b:Source>
    <b:Tag>Ope20</b:Tag>
    <b:SourceType>Report</b:SourceType>
    <b:Guid>{1159B9DA-8C05-4B74-A2B5-D66B597BFA58}</b:Guid>
    <b:Author>
      <b:Author>
        <b:NameList>
          <b:Person>
            <b:Last>OpenAI</b:Last>
          </b:Person>
        </b:NameList>
      </b:Author>
    </b:Author>
    <b:Title>Language Models are Few-Shot Learners</b:Title>
    <b:Year>2020</b:Year>
    <b:RefOrder>28</b:RefOrder>
  </b:Source>
  <b:Source>
    <b:Tag>Ale18</b:Tag>
    <b:SourceType>Report</b:SourceType>
    <b:Guid>{E70274B3-19DB-4DD3-8A92-BAA2E88EB8F8}</b:Guid>
    <b:Author>
      <b:Author>
        <b:Corporate>Alec Radford, Karthik Narasimhan, Tim Salimans, Ilya Sutskever</b:Corporate>
      </b:Author>
    </b:Author>
    <b:Title>Improving Language Understanding</b:Title>
    <b:Year>2018</b:Year>
    <b:RefOrder>13</b:RefOrder>
  </b:Source>
  <b:Source>
    <b:Tag>Mik19</b:Tag>
    <b:SourceType>Report</b:SourceType>
    <b:Guid>{A2122728-376F-428C-9855-6EA45B2151F0}</b:Guid>
    <b:Author>
      <b:Author>
        <b:Corporate>Mike Lewis, Yinhan Liu, Naman Goyal*, Marjan Ghazvininejad, Abdelrahman Mohamed, Omer Levy, Ves Stoyanov, Luke Zettlemoyer</b:Corporate>
      </b:Author>
    </b:Author>
    <b:Title>BART: Denoising Sequence-to-Sequence Pre-training for Natural</b:Title>
    <b:Year>2019</b:Year>
    <b:RefOrder>14</b:RefOrder>
  </b:Source>
  <b:Source>
    <b:Tag>Kis02</b:Tag>
    <b:SourceType>Report</b:SourceType>
    <b:Guid>{910FAD03-7F5C-4B68-9FC5-E47E6A18F73C}</b:Guid>
    <b:Author>
      <b:Author>
        <b:Corporate>Kishore Papineni, Salim Roukos, Todd Ward, and Wei-Jing Zhu</b:Corporate>
      </b:Author>
    </b:Author>
    <b:Title>BLEU: a Method for Automatic Evaluation of Machine Translation</b:Title>
    <b:Year>2002</b:Year>
    <b:RefOrder>15</b:RefOrder>
  </b:Source>
  <b:Source>
    <b:Tag>Nat21</b:Tag>
    <b:SourceType>Report</b:SourceType>
    <b:Guid>{3900D8FD-C1CF-4FBB-8553-BB0139D445CE}</b:Guid>
    <b:Author>
      <b:Author>
        <b:NameList>
          <b:Person>
            <b:Last>Singapore</b:Last>
            <b:First>National</b:First>
            <b:Middle>University of</b:Middle>
          </b:Person>
        </b:NameList>
      </b:Author>
    </b:Author>
    <b:Title>DeepViT: Towards Deeper Vision Transformer</b:Title>
    <b:Year>2021</b:Year>
    <b:RefOrder>17</b:RefOrder>
  </b:Source>
  <b:Source>
    <b:Tag>Chi</b:Tag>
    <b:SourceType>Report</b:SourceType>
    <b:Guid>{EAEB28C9-BC76-4C72-9222-D195762D4BCE}</b:Guid>
    <b:Author>
      <b:Author>
        <b:Corporate>Lin, Chin-Yew</b:Corporate>
      </b:Author>
    </b:Author>
    <b:Title>ROUGE: A Package for Automatic Evaluation of Summaries</b:Title>
    <b:RefOrder>16</b:RefOrder>
  </b:Source>
  <b:Source>
    <b:Tag>KHA23</b:Tag>
    <b:SourceType>Report</b:SourceType>
    <b:Guid>{ADD11C9B-B295-4C3B-A021-650C8E1C4659}</b:Guid>
    <b:Author>
      <b:Author>
        <b:Corporate>KHANG NHUT LAM , LOC HUU NGUY, VAN LAM LE, AND JUGAL KALITA</b:Corporate>
      </b:Author>
    </b:Author>
    <b:Title>A Transformer-Based Educational Virtual</b:Title>
    <b:Year>2023</b:Year>
    <b:RefOrder>1</b:RefOrder>
  </b:Source>
</b:Sources>
</file>

<file path=customXml/itemProps1.xml><?xml version="1.0" encoding="utf-8"?>
<ds:datastoreItem xmlns:ds="http://schemas.openxmlformats.org/officeDocument/2006/customXml" ds:itemID="{8825EC71-26D5-4665-A2BD-07F8C268B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1</Pages>
  <Words>14248</Words>
  <Characters>81216</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9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TM-XC)</cp:lastModifiedBy>
  <cp:revision>641</cp:revision>
  <cp:lastPrinted>2022-05-15T11:35:00Z</cp:lastPrinted>
  <dcterms:created xsi:type="dcterms:W3CDTF">2023-09-04T13:29:00Z</dcterms:created>
  <dcterms:modified xsi:type="dcterms:W3CDTF">2023-11-23T00:46:00Z</dcterms:modified>
</cp:coreProperties>
</file>